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BE926D8"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BE395B">
        <w:rPr>
          <w:rFonts w:ascii="Arial" w:eastAsia="Arial" w:hAnsi="Arial" w:cs="Arial"/>
          <w:sz w:val="28"/>
          <w:szCs w:val="28"/>
        </w:rPr>
        <w:t>8</w:t>
      </w:r>
      <w:r w:rsidR="00E11D19">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8DE34BF"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E11D19">
        <w:rPr>
          <w:rFonts w:ascii="Arial" w:eastAsia="Arial" w:hAnsi="Arial" w:cs="Arial"/>
          <w:sz w:val="24"/>
          <w:szCs w:val="24"/>
        </w:rPr>
        <w:t>8</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4089734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240201">
        <w:rPr>
          <w:rFonts w:ascii="Arial" w:eastAsia="Arial" w:hAnsi="Arial" w:cs="Arial"/>
          <w:b/>
          <w:color w:val="0070C0"/>
          <w:sz w:val="24"/>
          <w:szCs w:val="24"/>
        </w:rPr>
        <w:t>8</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240201" w:rsidRPr="00240201">
        <w:rPr>
          <w:rFonts w:ascii="Arial" w:eastAsia="Arial" w:hAnsi="Arial" w:cs="Arial"/>
          <w:b/>
          <w:color w:val="0070C0"/>
          <w:sz w:val="24"/>
          <w:szCs w:val="24"/>
        </w:rPr>
        <w:t xml:space="preserve">1,154,388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240201" w:rsidRPr="00240201">
        <w:rPr>
          <w:rFonts w:ascii="Arial" w:eastAsia="Arial" w:hAnsi="Arial" w:cs="Arial"/>
          <w:b/>
          <w:color w:val="0070C0"/>
          <w:sz w:val="24"/>
          <w:szCs w:val="24"/>
        </w:rPr>
        <w:t>52,291</w:t>
      </w:r>
      <w:r w:rsidR="00240201">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240201" w:rsidRPr="00240201">
        <w:rPr>
          <w:rFonts w:ascii="Arial" w:eastAsia="Arial" w:hAnsi="Arial" w:cs="Arial"/>
          <w:b/>
          <w:color w:val="0070C0"/>
          <w:sz w:val="24"/>
          <w:szCs w:val="24"/>
        </w:rPr>
        <w:t>1,082,725</w:t>
      </w:r>
      <w:r w:rsidR="00240201">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240201" w:rsidRPr="00240201">
        <w:rPr>
          <w:rFonts w:ascii="Arial" w:eastAsia="Arial" w:hAnsi="Arial" w:cs="Arial"/>
          <w:b/>
          <w:color w:val="0070C0"/>
          <w:sz w:val="24"/>
          <w:szCs w:val="24"/>
        </w:rPr>
        <w:t xml:space="preserve">19,372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77C8A9E5"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240201">
        <w:rPr>
          <w:rFonts w:ascii="Arial" w:eastAsia="Arial" w:hAnsi="Arial" w:cs="Arial"/>
          <w:i/>
          <w:color w:val="0070C0"/>
          <w:sz w:val="16"/>
          <w:szCs w:val="16"/>
        </w:rPr>
        <w:t>30</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7E9BB94" w:rsidR="009702AE" w:rsidRPr="00C81A5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C81A5D">
        <w:rPr>
          <w:rFonts w:ascii="Arial" w:eastAsia="Arial" w:hAnsi="Arial" w:cs="Arial"/>
          <w:sz w:val="24"/>
          <w:szCs w:val="24"/>
        </w:rPr>
        <w:t>A</w:t>
      </w:r>
      <w:r w:rsidR="00D16141" w:rsidRPr="00C81A5D">
        <w:rPr>
          <w:rFonts w:ascii="Arial" w:eastAsia="Arial" w:hAnsi="Arial" w:cs="Arial"/>
          <w:sz w:val="24"/>
          <w:szCs w:val="24"/>
        </w:rPr>
        <w:t xml:space="preserve"> </w:t>
      </w:r>
      <w:r w:rsidRPr="00C81A5D">
        <w:rPr>
          <w:rFonts w:ascii="Arial" w:eastAsia="Arial" w:hAnsi="Arial" w:cs="Arial"/>
          <w:sz w:val="24"/>
          <w:szCs w:val="24"/>
        </w:rPr>
        <w:t>total</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b/>
          <w:bCs/>
          <w:sz w:val="24"/>
          <w:szCs w:val="24"/>
        </w:rPr>
        <w:t xml:space="preserve"> </w:t>
      </w:r>
      <w:r w:rsidR="004652C8" w:rsidRPr="003E22C1">
        <w:rPr>
          <w:rFonts w:ascii="Arial" w:eastAsia="Arial" w:hAnsi="Arial" w:cs="Arial"/>
          <w:b/>
          <w:color w:val="0070C0"/>
          <w:sz w:val="24"/>
          <w:szCs w:val="24"/>
        </w:rPr>
        <w:t>₱</w:t>
      </w:r>
      <w:r w:rsidR="00240201" w:rsidRPr="00240201">
        <w:rPr>
          <w:rFonts w:ascii="Arial" w:eastAsia="Arial" w:hAnsi="Arial" w:cs="Arial"/>
          <w:b/>
          <w:bCs/>
          <w:color w:val="0070C0"/>
          <w:sz w:val="24"/>
          <w:szCs w:val="24"/>
        </w:rPr>
        <w:t xml:space="preserve">2,310,571,847.11 </w:t>
      </w:r>
      <w:r w:rsidRPr="00C81A5D">
        <w:rPr>
          <w:rFonts w:ascii="Arial" w:eastAsia="Arial" w:hAnsi="Arial" w:cs="Arial"/>
          <w:sz w:val="24"/>
          <w:szCs w:val="24"/>
        </w:rPr>
        <w:t>worth</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assistance</w:t>
      </w:r>
      <w:r w:rsidR="00D16141" w:rsidRPr="00C81A5D">
        <w:rPr>
          <w:rFonts w:ascii="Arial" w:eastAsia="Arial" w:hAnsi="Arial" w:cs="Arial"/>
          <w:sz w:val="24"/>
          <w:szCs w:val="24"/>
        </w:rPr>
        <w:t xml:space="preserve"> </w:t>
      </w:r>
      <w:r w:rsidRPr="00C81A5D">
        <w:rPr>
          <w:rFonts w:ascii="Arial" w:eastAsia="Arial" w:hAnsi="Arial" w:cs="Arial"/>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the</w:t>
      </w:r>
      <w:r w:rsidR="00D16141" w:rsidRPr="00C81A5D">
        <w:rPr>
          <w:rFonts w:ascii="Arial" w:eastAsia="Arial" w:hAnsi="Arial" w:cs="Arial"/>
          <w:sz w:val="24"/>
          <w:szCs w:val="24"/>
        </w:rPr>
        <w:t xml:space="preserve"> </w:t>
      </w:r>
      <w:r w:rsidRPr="00C81A5D">
        <w:rPr>
          <w:rFonts w:ascii="Arial" w:eastAsia="Arial" w:hAnsi="Arial" w:cs="Arial"/>
          <w:sz w:val="24"/>
          <w:szCs w:val="24"/>
        </w:rPr>
        <w:t>families</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sz w:val="24"/>
          <w:szCs w:val="24"/>
        </w:rPr>
        <w:t>individuals</w:t>
      </w:r>
      <w:r w:rsidR="00D16141" w:rsidRPr="00C81A5D">
        <w:rPr>
          <w:rFonts w:ascii="Arial" w:eastAsia="Arial" w:hAnsi="Arial" w:cs="Arial"/>
          <w:sz w:val="24"/>
          <w:szCs w:val="24"/>
        </w:rPr>
        <w:t xml:space="preserve"> </w:t>
      </w:r>
      <w:r w:rsidRPr="00C81A5D">
        <w:rPr>
          <w:rFonts w:ascii="Arial" w:eastAsia="Arial" w:hAnsi="Arial" w:cs="Arial"/>
          <w:sz w:val="24"/>
          <w:szCs w:val="24"/>
        </w:rPr>
        <w:t>including</w:t>
      </w:r>
      <w:r w:rsidR="00D16141" w:rsidRPr="00C81A5D">
        <w:rPr>
          <w:rFonts w:ascii="Arial" w:eastAsia="Arial" w:hAnsi="Arial" w:cs="Arial"/>
          <w:sz w:val="24"/>
          <w:szCs w:val="24"/>
        </w:rPr>
        <w:t xml:space="preserve"> </w:t>
      </w:r>
      <w:proofErr w:type="spellStart"/>
      <w:r w:rsidRPr="00C81A5D">
        <w:rPr>
          <w:rFonts w:ascii="Arial" w:eastAsia="Arial" w:hAnsi="Arial" w:cs="Arial"/>
          <w:sz w:val="24"/>
          <w:szCs w:val="24"/>
        </w:rPr>
        <w:t>strandees</w:t>
      </w:r>
      <w:proofErr w:type="spellEnd"/>
      <w:r w:rsidR="00D16141" w:rsidRPr="00C81A5D">
        <w:rPr>
          <w:rFonts w:ascii="Arial" w:eastAsia="Arial" w:hAnsi="Arial" w:cs="Arial"/>
          <w:sz w:val="24"/>
          <w:szCs w:val="24"/>
        </w:rPr>
        <w:t xml:space="preserve"> </w:t>
      </w:r>
      <w:r w:rsidRPr="00C81A5D">
        <w:rPr>
          <w:rFonts w:ascii="Arial" w:eastAsia="Arial" w:hAnsi="Arial" w:cs="Arial"/>
          <w:sz w:val="24"/>
          <w:szCs w:val="24"/>
        </w:rPr>
        <w:t>affect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C81A5D">
        <w:rPr>
          <w:rFonts w:ascii="Arial" w:eastAsia="Arial" w:hAnsi="Arial" w:cs="Arial"/>
          <w:sz w:val="24"/>
          <w:szCs w:val="24"/>
        </w:rPr>
        <w:t>community</w:t>
      </w:r>
      <w:r w:rsidR="00D16141" w:rsidRPr="00C81A5D">
        <w:rPr>
          <w:rFonts w:ascii="Arial" w:eastAsia="Arial" w:hAnsi="Arial" w:cs="Arial"/>
          <w:sz w:val="24"/>
          <w:szCs w:val="24"/>
        </w:rPr>
        <w:t xml:space="preserve"> </w:t>
      </w:r>
      <w:r w:rsidRPr="00C81A5D">
        <w:rPr>
          <w:rFonts w:ascii="Arial" w:eastAsia="Arial" w:hAnsi="Arial" w:cs="Arial"/>
          <w:sz w:val="24"/>
          <w:szCs w:val="24"/>
        </w:rPr>
        <w:t>quarantine</w:t>
      </w:r>
      <w:r w:rsidR="00D16141" w:rsidRPr="00C81A5D">
        <w:rPr>
          <w:rFonts w:ascii="Arial" w:eastAsia="Arial" w:hAnsi="Arial" w:cs="Arial"/>
          <w:sz w:val="24"/>
          <w:szCs w:val="24"/>
        </w:rPr>
        <w:t xml:space="preserve"> </w:t>
      </w:r>
      <w:r w:rsidRPr="00C81A5D">
        <w:rPr>
          <w:rFonts w:ascii="Arial" w:eastAsia="Arial" w:hAnsi="Arial" w:cs="Arial"/>
          <w:sz w:val="24"/>
          <w:szCs w:val="24"/>
        </w:rPr>
        <w:t>being</w:t>
      </w:r>
      <w:r w:rsidR="00D16141" w:rsidRPr="00C81A5D">
        <w:rPr>
          <w:rFonts w:ascii="Arial" w:eastAsia="Arial" w:hAnsi="Arial" w:cs="Arial"/>
          <w:sz w:val="24"/>
          <w:szCs w:val="24"/>
        </w:rPr>
        <w:t xml:space="preserve"> </w:t>
      </w:r>
      <w:r w:rsidRPr="00C81A5D">
        <w:rPr>
          <w:rFonts w:ascii="Arial" w:eastAsia="Arial" w:hAnsi="Arial" w:cs="Arial"/>
          <w:sz w:val="24"/>
          <w:szCs w:val="24"/>
        </w:rPr>
        <w:t>implemented</w:t>
      </w:r>
      <w:r w:rsidR="00D16141" w:rsidRPr="00C81A5D">
        <w:rPr>
          <w:rFonts w:ascii="Arial" w:eastAsia="Arial" w:hAnsi="Arial" w:cs="Arial"/>
          <w:sz w:val="24"/>
          <w:szCs w:val="24"/>
        </w:rPr>
        <w:t xml:space="preserve"> </w:t>
      </w:r>
      <w:r w:rsidRPr="00C81A5D">
        <w:rPr>
          <w:rFonts w:ascii="Arial" w:eastAsia="Arial" w:hAnsi="Arial" w:cs="Arial"/>
          <w:sz w:val="24"/>
          <w:szCs w:val="24"/>
        </w:rPr>
        <w:t>due</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COVID-19</w:t>
      </w:r>
      <w:r w:rsidR="00D16141" w:rsidRPr="00C81A5D">
        <w:rPr>
          <w:rFonts w:ascii="Arial" w:eastAsia="Arial" w:hAnsi="Arial" w:cs="Arial"/>
          <w:sz w:val="24"/>
          <w:szCs w:val="24"/>
        </w:rPr>
        <w:t xml:space="preserve"> </w:t>
      </w:r>
      <w:r w:rsidRPr="00C81A5D">
        <w:rPr>
          <w:rFonts w:ascii="Arial" w:eastAsia="Arial" w:hAnsi="Arial" w:cs="Arial"/>
          <w:sz w:val="24"/>
          <w:szCs w:val="24"/>
        </w:rPr>
        <w:t>pandemic;</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which,</w:t>
      </w:r>
      <w:r w:rsidR="00201C7A" w:rsidRPr="00C81A5D">
        <w:rPr>
          <w:rFonts w:ascii="Arial" w:eastAsia="Arial" w:hAnsi="Arial" w:cs="Arial"/>
          <w:sz w:val="24"/>
          <w:szCs w:val="24"/>
        </w:rPr>
        <w:t xml:space="preserve"> </w:t>
      </w:r>
      <w:r w:rsidR="00CD47B7" w:rsidRPr="003E22C1">
        <w:rPr>
          <w:rFonts w:ascii="Arial" w:eastAsia="Arial" w:hAnsi="Arial" w:cs="Arial"/>
          <w:b/>
          <w:color w:val="0070C0"/>
          <w:sz w:val="24"/>
          <w:szCs w:val="24"/>
        </w:rPr>
        <w:t>₱</w:t>
      </w:r>
      <w:r w:rsidR="00240201" w:rsidRPr="00240201">
        <w:rPr>
          <w:rFonts w:ascii="Arial" w:eastAsia="Arial" w:hAnsi="Arial" w:cs="Arial"/>
          <w:b/>
          <w:color w:val="0070C0"/>
          <w:sz w:val="24"/>
          <w:szCs w:val="24"/>
        </w:rPr>
        <w:t>1,762,073,591.48</w:t>
      </w:r>
      <w:r w:rsidR="003E22C1" w:rsidRPr="003E22C1">
        <w:rPr>
          <w:rFonts w:ascii="Arial" w:eastAsia="Arial" w:hAnsi="Arial" w:cs="Arial"/>
          <w:b/>
          <w:color w:val="0070C0"/>
          <w:sz w:val="24"/>
          <w:szCs w:val="24"/>
        </w:rPr>
        <w:t xml:space="preserve"> </w:t>
      </w:r>
      <w:r w:rsidRPr="00C81A5D">
        <w:rPr>
          <w:rFonts w:ascii="Arial" w:eastAsia="Arial" w:hAnsi="Arial" w:cs="Arial"/>
          <w:bCs/>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3E22C1">
        <w:rPr>
          <w:rFonts w:ascii="Arial" w:eastAsia="Arial" w:hAnsi="Arial" w:cs="Arial"/>
          <w:b/>
          <w:color w:val="0070C0"/>
          <w:sz w:val="24"/>
          <w:szCs w:val="24"/>
        </w:rPr>
        <w:t>DSWD</w:t>
      </w:r>
      <w:r w:rsidRPr="00C81A5D">
        <w:rPr>
          <w:rFonts w:ascii="Arial" w:eastAsia="Arial" w:hAnsi="Arial" w:cs="Arial"/>
          <w:sz w:val="24"/>
          <w:szCs w:val="24"/>
        </w:rPr>
        <w:t>,</w:t>
      </w:r>
      <w:r w:rsidR="00D16141" w:rsidRPr="00C81A5D">
        <w:rPr>
          <w:rFonts w:ascii="Arial" w:eastAsia="Arial" w:hAnsi="Arial" w:cs="Arial"/>
          <w:b/>
          <w:sz w:val="24"/>
          <w:szCs w:val="24"/>
        </w:rPr>
        <w:t xml:space="preserve"> </w:t>
      </w:r>
      <w:r w:rsidRPr="00C81A5D">
        <w:rPr>
          <w:rFonts w:ascii="Arial" w:eastAsia="Arial" w:hAnsi="Arial" w:cs="Arial"/>
          <w:b/>
          <w:sz w:val="24"/>
          <w:szCs w:val="24"/>
        </w:rPr>
        <w:t>₱</w:t>
      </w:r>
      <w:r w:rsidR="00EC04A2" w:rsidRPr="00C81A5D">
        <w:rPr>
          <w:rFonts w:ascii="Arial" w:eastAsia="Arial" w:hAnsi="Arial" w:cs="Arial"/>
          <w:b/>
          <w:bCs/>
          <w:sz w:val="24"/>
          <w:szCs w:val="24"/>
        </w:rPr>
        <w:t xml:space="preserve">516,647,845.67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NGOs</w:t>
      </w:r>
      <w:r w:rsidRPr="00C81A5D">
        <w:rPr>
          <w:rFonts w:ascii="Arial" w:eastAsia="Arial" w:hAnsi="Arial" w:cs="Arial"/>
          <w:sz w:val="24"/>
          <w:szCs w:val="24"/>
        </w:rPr>
        <w:t>,</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b/>
          <w:sz w:val="24"/>
          <w:szCs w:val="24"/>
        </w:rPr>
        <w:t>₱</w:t>
      </w:r>
      <w:r w:rsidR="00AF0DAF" w:rsidRPr="00C81A5D">
        <w:rPr>
          <w:rFonts w:ascii="Arial" w:eastAsia="Arial" w:hAnsi="Arial" w:cs="Arial"/>
          <w:b/>
          <w:bCs/>
          <w:sz w:val="24"/>
          <w:szCs w:val="24"/>
        </w:rPr>
        <w:t xml:space="preserve">31,850,409.96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Private</w:t>
      </w:r>
      <w:r w:rsidR="00D16141" w:rsidRPr="00C81A5D">
        <w:rPr>
          <w:rFonts w:ascii="Arial" w:eastAsia="Arial" w:hAnsi="Arial" w:cs="Arial"/>
          <w:b/>
          <w:sz w:val="24"/>
          <w:szCs w:val="24"/>
        </w:rPr>
        <w:t xml:space="preserve"> </w:t>
      </w:r>
      <w:r w:rsidRPr="00C81A5D">
        <w:rPr>
          <w:rFonts w:ascii="Arial" w:eastAsia="Arial" w:hAnsi="Arial" w:cs="Arial"/>
          <w:b/>
          <w:sz w:val="24"/>
          <w:szCs w:val="24"/>
        </w:rPr>
        <w:t>Partners</w:t>
      </w:r>
      <w:r w:rsidR="00D16141" w:rsidRPr="00C81A5D">
        <w:rPr>
          <w:rFonts w:ascii="Arial" w:eastAsia="Arial" w:hAnsi="Arial" w:cs="Arial"/>
          <w:b/>
          <w:sz w:val="20"/>
          <w:szCs w:val="20"/>
        </w:rPr>
        <w:t xml:space="preserve"> </w:t>
      </w:r>
      <w:r w:rsidRPr="00C81A5D">
        <w:rPr>
          <w:rFonts w:ascii="Arial" w:eastAsia="Arial" w:hAnsi="Arial" w:cs="Arial"/>
          <w:sz w:val="24"/>
          <w:szCs w:val="24"/>
        </w:rPr>
        <w:t>(see</w:t>
      </w:r>
      <w:r w:rsidR="00D16141" w:rsidRPr="00C81A5D">
        <w:rPr>
          <w:rFonts w:ascii="Arial" w:eastAsia="Arial" w:hAnsi="Arial" w:cs="Arial"/>
          <w:sz w:val="24"/>
          <w:szCs w:val="24"/>
        </w:rPr>
        <w:t xml:space="preserve"> </w:t>
      </w:r>
      <w:r w:rsidRPr="00C81A5D">
        <w:rPr>
          <w:rFonts w:ascii="Arial" w:eastAsia="Arial" w:hAnsi="Arial" w:cs="Arial"/>
          <w:sz w:val="24"/>
          <w:szCs w:val="24"/>
        </w:rPr>
        <w:t>Table</w:t>
      </w:r>
      <w:r w:rsidR="00D16141" w:rsidRPr="00C81A5D">
        <w:rPr>
          <w:rFonts w:ascii="Arial" w:eastAsia="Arial" w:hAnsi="Arial" w:cs="Arial"/>
          <w:sz w:val="24"/>
          <w:szCs w:val="24"/>
        </w:rPr>
        <w:t xml:space="preserve"> </w:t>
      </w:r>
      <w:r w:rsidRPr="00C81A5D">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240201" w:rsidRPr="00240201" w14:paraId="4999C32B" w14:textId="77777777" w:rsidTr="00240201">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8613DBD" w14:textId="77777777" w:rsidR="00240201" w:rsidRPr="00240201" w:rsidRDefault="00240201" w:rsidP="00240201">
            <w:pPr>
              <w:widowControl/>
              <w:spacing w:after="0" w:line="240" w:lineRule="auto"/>
              <w:contextualSpacing/>
              <w:jc w:val="center"/>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58A66E2" w14:textId="77777777" w:rsidR="00240201" w:rsidRPr="00240201" w:rsidRDefault="00240201" w:rsidP="00240201">
            <w:pPr>
              <w:widowControl/>
              <w:spacing w:after="0" w:line="240" w:lineRule="auto"/>
              <w:contextualSpacing/>
              <w:jc w:val="center"/>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COST OF ASSISTANCE </w:t>
            </w:r>
          </w:p>
        </w:tc>
      </w:tr>
      <w:tr w:rsidR="00240201" w:rsidRPr="00240201" w14:paraId="0505FE7C" w14:textId="77777777" w:rsidTr="00240201">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5F5DD5F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2DE637D4" w14:textId="77777777" w:rsidR="00240201" w:rsidRPr="00240201" w:rsidRDefault="00240201" w:rsidP="00240201">
            <w:pPr>
              <w:widowControl/>
              <w:spacing w:after="0" w:line="240" w:lineRule="auto"/>
              <w:contextualSpacing/>
              <w:jc w:val="center"/>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73F88459" w14:textId="77777777" w:rsidR="00240201" w:rsidRPr="00240201" w:rsidRDefault="00240201" w:rsidP="00240201">
            <w:pPr>
              <w:widowControl/>
              <w:spacing w:after="0" w:line="240" w:lineRule="auto"/>
              <w:contextualSpacing/>
              <w:jc w:val="center"/>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1FFA3D59" w14:textId="77777777" w:rsidR="00240201" w:rsidRPr="00240201" w:rsidRDefault="00240201" w:rsidP="00240201">
            <w:pPr>
              <w:widowControl/>
              <w:spacing w:after="0" w:line="240" w:lineRule="auto"/>
              <w:contextualSpacing/>
              <w:jc w:val="center"/>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E105247" w14:textId="77777777" w:rsidR="00240201" w:rsidRPr="00240201" w:rsidRDefault="00240201" w:rsidP="00240201">
            <w:pPr>
              <w:widowControl/>
              <w:spacing w:after="0" w:line="240" w:lineRule="auto"/>
              <w:contextualSpacing/>
              <w:jc w:val="center"/>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GRAND TOTAL </w:t>
            </w:r>
          </w:p>
        </w:tc>
      </w:tr>
      <w:tr w:rsidR="00240201" w:rsidRPr="00240201" w14:paraId="4623964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EA540E" w14:textId="77777777" w:rsidR="00240201" w:rsidRPr="00240201" w:rsidRDefault="00240201" w:rsidP="00240201">
            <w:pPr>
              <w:widowControl/>
              <w:spacing w:after="0" w:line="240" w:lineRule="auto"/>
              <w:contextualSpacing/>
              <w:jc w:val="center"/>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02A7876A" w14:textId="0AF802D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762,073,591.48 </w:t>
            </w:r>
          </w:p>
        </w:tc>
        <w:tc>
          <w:tcPr>
            <w:tcW w:w="0" w:type="auto"/>
            <w:tcBorders>
              <w:top w:val="nil"/>
              <w:left w:val="nil"/>
              <w:bottom w:val="single" w:sz="4" w:space="0" w:color="000000"/>
              <w:right w:val="single" w:sz="4" w:space="0" w:color="000000"/>
            </w:tcBorders>
            <w:shd w:val="clear" w:color="A5A5A5" w:fill="A5A5A5"/>
            <w:noWrap/>
            <w:vAlign w:val="bottom"/>
            <w:hideMark/>
          </w:tcPr>
          <w:p w14:paraId="70029751" w14:textId="377268A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16,647,845.67 </w:t>
            </w:r>
          </w:p>
        </w:tc>
        <w:tc>
          <w:tcPr>
            <w:tcW w:w="0" w:type="auto"/>
            <w:tcBorders>
              <w:top w:val="nil"/>
              <w:left w:val="nil"/>
              <w:bottom w:val="single" w:sz="4" w:space="0" w:color="000000"/>
              <w:right w:val="single" w:sz="4" w:space="0" w:color="000000"/>
            </w:tcBorders>
            <w:shd w:val="clear" w:color="A5A5A5" w:fill="A5A5A5"/>
            <w:noWrap/>
            <w:vAlign w:val="bottom"/>
            <w:hideMark/>
          </w:tcPr>
          <w:p w14:paraId="2E73E5E8" w14:textId="6407696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2F47B9D8" w14:textId="554EB5B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310,571,847.11 </w:t>
            </w:r>
          </w:p>
        </w:tc>
      </w:tr>
      <w:tr w:rsidR="00240201" w:rsidRPr="00240201" w14:paraId="3EFBC7F3"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4885B1"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1F3DD316" w14:textId="13119DD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37,238,567.23 </w:t>
            </w:r>
          </w:p>
        </w:tc>
        <w:tc>
          <w:tcPr>
            <w:tcW w:w="0" w:type="auto"/>
            <w:tcBorders>
              <w:top w:val="nil"/>
              <w:left w:val="nil"/>
              <w:bottom w:val="single" w:sz="4" w:space="0" w:color="000000"/>
              <w:right w:val="single" w:sz="4" w:space="0" w:color="000000"/>
            </w:tcBorders>
            <w:shd w:val="clear" w:color="A5A5A5" w:fill="A5A5A5"/>
            <w:noWrap/>
            <w:vAlign w:val="bottom"/>
            <w:hideMark/>
          </w:tcPr>
          <w:p w14:paraId="21D7A92B" w14:textId="4B52963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981969C" w14:textId="46AD621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7BBD28" w14:textId="28F291E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02,648,567.23 </w:t>
            </w:r>
          </w:p>
        </w:tc>
      </w:tr>
      <w:tr w:rsidR="00240201" w:rsidRPr="00240201" w14:paraId="093779D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29AB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C66CF87" w14:textId="201FED02"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64,071,030.27 </w:t>
            </w:r>
          </w:p>
        </w:tc>
        <w:tc>
          <w:tcPr>
            <w:tcW w:w="0" w:type="auto"/>
            <w:tcBorders>
              <w:top w:val="nil"/>
              <w:left w:val="nil"/>
              <w:bottom w:val="single" w:sz="4" w:space="0" w:color="000000"/>
              <w:right w:val="single" w:sz="4" w:space="0" w:color="000000"/>
            </w:tcBorders>
            <w:shd w:val="clear" w:color="auto" w:fill="auto"/>
            <w:noWrap/>
            <w:vAlign w:val="bottom"/>
            <w:hideMark/>
          </w:tcPr>
          <w:p w14:paraId="2F342E7C" w14:textId="5CC06C18"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E8069C" w14:textId="3FDF0C9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529E63" w14:textId="14DE79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4,071,030.27 </w:t>
            </w:r>
          </w:p>
        </w:tc>
      </w:tr>
      <w:tr w:rsidR="00240201" w:rsidRPr="00240201" w14:paraId="4739A97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4ACA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05051A8" w14:textId="06482BAE"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34,882,816.36 </w:t>
            </w:r>
          </w:p>
        </w:tc>
        <w:tc>
          <w:tcPr>
            <w:tcW w:w="0" w:type="auto"/>
            <w:tcBorders>
              <w:top w:val="nil"/>
              <w:left w:val="nil"/>
              <w:bottom w:val="single" w:sz="4" w:space="0" w:color="000000"/>
              <w:right w:val="single" w:sz="4" w:space="0" w:color="000000"/>
            </w:tcBorders>
            <w:shd w:val="clear" w:color="auto" w:fill="auto"/>
            <w:noWrap/>
            <w:vAlign w:val="bottom"/>
            <w:hideMark/>
          </w:tcPr>
          <w:p w14:paraId="64597F2F" w14:textId="71A6F86B"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711027" w14:textId="4F77172A"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859F75" w14:textId="0A44B3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6,982,816.36 </w:t>
            </w:r>
          </w:p>
        </w:tc>
      </w:tr>
      <w:tr w:rsidR="00240201" w:rsidRPr="00240201" w14:paraId="3E82E67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2775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26CCE059" w14:textId="7B13DDD6"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3,697,450.00 </w:t>
            </w:r>
          </w:p>
        </w:tc>
        <w:tc>
          <w:tcPr>
            <w:tcW w:w="0" w:type="auto"/>
            <w:tcBorders>
              <w:top w:val="nil"/>
              <w:left w:val="nil"/>
              <w:bottom w:val="single" w:sz="4" w:space="0" w:color="000000"/>
              <w:right w:val="single" w:sz="4" w:space="0" w:color="000000"/>
            </w:tcBorders>
            <w:shd w:val="clear" w:color="auto" w:fill="auto"/>
            <w:noWrap/>
            <w:vAlign w:val="bottom"/>
            <w:hideMark/>
          </w:tcPr>
          <w:p w14:paraId="1CC77F17" w14:textId="720205E2"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635725" w14:textId="323EE834"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12EC59" w14:textId="0E2986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322,450.00 </w:t>
            </w:r>
          </w:p>
        </w:tc>
      </w:tr>
      <w:tr w:rsidR="00240201" w:rsidRPr="00240201" w14:paraId="1045C160"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1271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8D4B953" w14:textId="360C8A51"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11,592,718.00 </w:t>
            </w:r>
          </w:p>
        </w:tc>
        <w:tc>
          <w:tcPr>
            <w:tcW w:w="0" w:type="auto"/>
            <w:tcBorders>
              <w:top w:val="nil"/>
              <w:left w:val="nil"/>
              <w:bottom w:val="single" w:sz="4" w:space="0" w:color="000000"/>
              <w:right w:val="single" w:sz="4" w:space="0" w:color="000000"/>
            </w:tcBorders>
            <w:shd w:val="clear" w:color="auto" w:fill="auto"/>
            <w:noWrap/>
            <w:vAlign w:val="bottom"/>
            <w:hideMark/>
          </w:tcPr>
          <w:p w14:paraId="13D6928D" w14:textId="42038F48"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C0E631" w14:textId="55F14625"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4BBDC4" w14:textId="4A71A4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842,718.00 </w:t>
            </w:r>
          </w:p>
        </w:tc>
      </w:tr>
      <w:tr w:rsidR="00240201" w:rsidRPr="00240201" w14:paraId="0F794FDF"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1844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4111B75D" w14:textId="50500DAB"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12,878,119.10 </w:t>
            </w:r>
          </w:p>
        </w:tc>
        <w:tc>
          <w:tcPr>
            <w:tcW w:w="0" w:type="auto"/>
            <w:tcBorders>
              <w:top w:val="nil"/>
              <w:left w:val="nil"/>
              <w:bottom w:val="single" w:sz="4" w:space="0" w:color="000000"/>
              <w:right w:val="single" w:sz="4" w:space="0" w:color="000000"/>
            </w:tcBorders>
            <w:shd w:val="clear" w:color="auto" w:fill="auto"/>
            <w:noWrap/>
            <w:vAlign w:val="bottom"/>
            <w:hideMark/>
          </w:tcPr>
          <w:p w14:paraId="5FB4472C" w14:textId="7294BF2B"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221B3B67" w14:textId="5148019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C29EC9" w14:textId="221964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385,619.10 </w:t>
            </w:r>
          </w:p>
        </w:tc>
      </w:tr>
      <w:tr w:rsidR="00240201" w:rsidRPr="00240201" w14:paraId="449C8BAB"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9DFF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7C11411E" w14:textId="3D7A38F1"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3CFC25EB" w14:textId="165AD25D"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477254" w14:textId="153B6A5F"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F9BEB5" w14:textId="259CA9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1,634,448.00 </w:t>
            </w:r>
          </w:p>
        </w:tc>
      </w:tr>
      <w:tr w:rsidR="00240201" w:rsidRPr="00240201" w14:paraId="7E1E1F8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A6FC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5533C0D5" w14:textId="34D54E84"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41,737,873.00 </w:t>
            </w:r>
          </w:p>
        </w:tc>
        <w:tc>
          <w:tcPr>
            <w:tcW w:w="0" w:type="auto"/>
            <w:tcBorders>
              <w:top w:val="nil"/>
              <w:left w:val="nil"/>
              <w:bottom w:val="single" w:sz="4" w:space="0" w:color="000000"/>
              <w:right w:val="single" w:sz="4" w:space="0" w:color="000000"/>
            </w:tcBorders>
            <w:shd w:val="clear" w:color="auto" w:fill="auto"/>
            <w:noWrap/>
            <w:vAlign w:val="bottom"/>
            <w:hideMark/>
          </w:tcPr>
          <w:p w14:paraId="3D797EC6" w14:textId="44DCBE55"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9015222" w14:textId="03576555"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B8EB3F" w14:textId="0676B7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9,180,373.00 </w:t>
            </w:r>
          </w:p>
        </w:tc>
      </w:tr>
      <w:tr w:rsidR="00240201" w:rsidRPr="00240201" w14:paraId="6DDF13DC"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D59C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695A4DB5" w14:textId="6188AD1D"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486402DA" w14:textId="3F51812F"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CE46D4" w14:textId="3AA0CCF8"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80007D" w14:textId="6F1DE4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270,800.00 </w:t>
            </w:r>
          </w:p>
        </w:tc>
      </w:tr>
      <w:tr w:rsidR="00240201" w:rsidRPr="00240201" w14:paraId="6643BC8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9E26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70401AAE" w14:textId="0360BBC0"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664C700F" w14:textId="72038BC0"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73CA31" w14:textId="59AD6D9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206C00" w14:textId="736A46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289,000.00 </w:t>
            </w:r>
          </w:p>
        </w:tc>
      </w:tr>
      <w:tr w:rsidR="00240201" w:rsidRPr="00240201" w14:paraId="52E05B1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A5626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BD3349" w14:textId="0E01ECC8"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73652287" w14:textId="5663F36B"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A78ED" w14:textId="77B8EF64"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2DD486" w14:textId="5A472C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815,318.00 </w:t>
            </w:r>
          </w:p>
        </w:tc>
      </w:tr>
      <w:tr w:rsidR="00240201" w:rsidRPr="00240201" w14:paraId="1BDA1E40"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2E5D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6408E95C" w14:textId="61105BA6"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20,232,663.00 </w:t>
            </w:r>
          </w:p>
        </w:tc>
        <w:tc>
          <w:tcPr>
            <w:tcW w:w="0" w:type="auto"/>
            <w:tcBorders>
              <w:top w:val="nil"/>
              <w:left w:val="nil"/>
              <w:bottom w:val="single" w:sz="4" w:space="0" w:color="000000"/>
              <w:right w:val="single" w:sz="4" w:space="0" w:color="000000"/>
            </w:tcBorders>
            <w:shd w:val="clear" w:color="auto" w:fill="auto"/>
            <w:noWrap/>
            <w:vAlign w:val="bottom"/>
            <w:hideMark/>
          </w:tcPr>
          <w:p w14:paraId="44ED505A" w14:textId="49844798"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30760B" w14:textId="1817DCE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2D6CAB" w14:textId="057039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232,663.00 </w:t>
            </w:r>
          </w:p>
        </w:tc>
      </w:tr>
      <w:tr w:rsidR="00240201" w:rsidRPr="00240201" w14:paraId="5BB41C0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748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D459779" w14:textId="117BD93E"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7,830,358.80 </w:t>
            </w:r>
          </w:p>
        </w:tc>
        <w:tc>
          <w:tcPr>
            <w:tcW w:w="0" w:type="auto"/>
            <w:tcBorders>
              <w:top w:val="nil"/>
              <w:left w:val="nil"/>
              <w:bottom w:val="single" w:sz="4" w:space="0" w:color="000000"/>
              <w:right w:val="single" w:sz="4" w:space="0" w:color="000000"/>
            </w:tcBorders>
            <w:shd w:val="clear" w:color="auto" w:fill="auto"/>
            <w:noWrap/>
            <w:vAlign w:val="bottom"/>
            <w:hideMark/>
          </w:tcPr>
          <w:p w14:paraId="41D0BB99" w14:textId="5F693C49"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FB9B0B9" w14:textId="2C6294E1"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1BDA8BD" w14:textId="5FFC10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552,858.80 </w:t>
            </w:r>
          </w:p>
        </w:tc>
      </w:tr>
      <w:tr w:rsidR="00240201" w:rsidRPr="00240201" w14:paraId="1CE51035"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A4949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6FE5EA81" w14:textId="0CA9B388"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9,447,040.00 </w:t>
            </w:r>
          </w:p>
        </w:tc>
        <w:tc>
          <w:tcPr>
            <w:tcW w:w="0" w:type="auto"/>
            <w:tcBorders>
              <w:top w:val="nil"/>
              <w:left w:val="nil"/>
              <w:bottom w:val="single" w:sz="4" w:space="0" w:color="000000"/>
              <w:right w:val="single" w:sz="4" w:space="0" w:color="000000"/>
            </w:tcBorders>
            <w:shd w:val="clear" w:color="auto" w:fill="auto"/>
            <w:noWrap/>
            <w:vAlign w:val="bottom"/>
            <w:hideMark/>
          </w:tcPr>
          <w:p w14:paraId="62623BCA" w14:textId="0DDDDF54"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9CA7FF" w14:textId="36147A41"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E5C5E4" w14:textId="2443BC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9,447,040.00 </w:t>
            </w:r>
          </w:p>
        </w:tc>
      </w:tr>
      <w:tr w:rsidR="00240201" w:rsidRPr="00240201" w14:paraId="7B6B20EC"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AB94F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437E03FF" w14:textId="62D5CE29"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12,126,623.60 </w:t>
            </w:r>
          </w:p>
        </w:tc>
        <w:tc>
          <w:tcPr>
            <w:tcW w:w="0" w:type="auto"/>
            <w:tcBorders>
              <w:top w:val="nil"/>
              <w:left w:val="nil"/>
              <w:bottom w:val="single" w:sz="4" w:space="0" w:color="000000"/>
              <w:right w:val="single" w:sz="4" w:space="0" w:color="000000"/>
            </w:tcBorders>
            <w:shd w:val="clear" w:color="auto" w:fill="auto"/>
            <w:noWrap/>
            <w:vAlign w:val="bottom"/>
            <w:hideMark/>
          </w:tcPr>
          <w:p w14:paraId="546C1FAF" w14:textId="2FD25E7C"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085271" w14:textId="1227AC69"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4F990A" w14:textId="4EA8D2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626,623.60 </w:t>
            </w:r>
          </w:p>
        </w:tc>
      </w:tr>
      <w:tr w:rsidR="00240201" w:rsidRPr="00240201" w14:paraId="2431079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AF62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621BF63" w14:textId="3E62A69E"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20,739,305.80 </w:t>
            </w:r>
          </w:p>
        </w:tc>
        <w:tc>
          <w:tcPr>
            <w:tcW w:w="0" w:type="auto"/>
            <w:tcBorders>
              <w:top w:val="nil"/>
              <w:left w:val="nil"/>
              <w:bottom w:val="single" w:sz="4" w:space="0" w:color="000000"/>
              <w:right w:val="single" w:sz="4" w:space="0" w:color="000000"/>
            </w:tcBorders>
            <w:shd w:val="clear" w:color="auto" w:fill="auto"/>
            <w:noWrap/>
            <w:vAlign w:val="bottom"/>
            <w:hideMark/>
          </w:tcPr>
          <w:p w14:paraId="57B7F98D" w14:textId="3A2B1D8D"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ED8617" w14:textId="41C73A62"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3E0176" w14:textId="2E7C25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6,224,305.80 </w:t>
            </w:r>
          </w:p>
        </w:tc>
      </w:tr>
      <w:tr w:rsidR="00240201" w:rsidRPr="00240201" w14:paraId="7633C00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FD72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210FB434" w14:textId="2BF61F4B"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38,139,643.30 </w:t>
            </w:r>
          </w:p>
        </w:tc>
        <w:tc>
          <w:tcPr>
            <w:tcW w:w="0" w:type="auto"/>
            <w:tcBorders>
              <w:top w:val="nil"/>
              <w:left w:val="nil"/>
              <w:bottom w:val="single" w:sz="4" w:space="0" w:color="000000"/>
              <w:right w:val="single" w:sz="4" w:space="0" w:color="000000"/>
            </w:tcBorders>
            <w:shd w:val="clear" w:color="auto" w:fill="auto"/>
            <w:noWrap/>
            <w:vAlign w:val="bottom"/>
            <w:hideMark/>
          </w:tcPr>
          <w:p w14:paraId="7280F76B" w14:textId="5F6F2642"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A0BD7B" w14:textId="4AE52A9E"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91EA08" w14:textId="790DC8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96,989,643.30 </w:t>
            </w:r>
          </w:p>
        </w:tc>
      </w:tr>
      <w:tr w:rsidR="00240201" w:rsidRPr="00240201" w14:paraId="69783D53"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5A4E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5934633" w14:textId="29C9993D"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6,166,060.00 </w:t>
            </w:r>
          </w:p>
        </w:tc>
        <w:tc>
          <w:tcPr>
            <w:tcW w:w="0" w:type="auto"/>
            <w:tcBorders>
              <w:top w:val="nil"/>
              <w:left w:val="nil"/>
              <w:bottom w:val="single" w:sz="4" w:space="0" w:color="000000"/>
              <w:right w:val="single" w:sz="4" w:space="0" w:color="000000"/>
            </w:tcBorders>
            <w:shd w:val="clear" w:color="auto" w:fill="auto"/>
            <w:noWrap/>
            <w:vAlign w:val="bottom"/>
            <w:hideMark/>
          </w:tcPr>
          <w:p w14:paraId="6DF8D36A" w14:textId="301126F8"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D36EE2" w14:textId="3DD20A9E"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51CB2A" w14:textId="4F9B26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66,060.00 </w:t>
            </w:r>
          </w:p>
        </w:tc>
      </w:tr>
      <w:tr w:rsidR="00240201" w:rsidRPr="00240201" w14:paraId="0C98C290"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D582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4DF3B190" w14:textId="250A3D9A"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8EFBE00" w14:textId="0895092E"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58D3ED" w14:textId="655B9BA6"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C70157" w14:textId="7F6EC5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7,114,800.00 </w:t>
            </w:r>
          </w:p>
        </w:tc>
      </w:tr>
      <w:tr w:rsidR="00240201" w:rsidRPr="00240201" w14:paraId="63EC8773"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6CCA8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77A384EC" w14:textId="1E62F55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2,745,608.68 </w:t>
            </w:r>
          </w:p>
        </w:tc>
        <w:tc>
          <w:tcPr>
            <w:tcW w:w="0" w:type="auto"/>
            <w:tcBorders>
              <w:top w:val="nil"/>
              <w:left w:val="nil"/>
              <w:bottom w:val="single" w:sz="4" w:space="0" w:color="000000"/>
              <w:right w:val="single" w:sz="4" w:space="0" w:color="000000"/>
            </w:tcBorders>
            <w:shd w:val="clear" w:color="A5A5A5" w:fill="A5A5A5"/>
            <w:noWrap/>
            <w:vAlign w:val="bottom"/>
            <w:hideMark/>
          </w:tcPr>
          <w:p w14:paraId="572F3BAF" w14:textId="353CCCF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4A117C6B" w14:textId="6D59CD1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1BDEF887" w14:textId="01931E2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7,401,719.27 </w:t>
            </w:r>
          </w:p>
        </w:tc>
      </w:tr>
      <w:tr w:rsidR="00240201" w:rsidRPr="00240201" w14:paraId="518095D2"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51FB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Ilocos</w:t>
            </w:r>
            <w:proofErr w:type="spellEnd"/>
            <w:r w:rsidRPr="00240201">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96EA09F" w14:textId="146AA7F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0,775,784.38 </w:t>
            </w:r>
          </w:p>
        </w:tc>
        <w:tc>
          <w:tcPr>
            <w:tcW w:w="0" w:type="auto"/>
            <w:tcBorders>
              <w:top w:val="nil"/>
              <w:left w:val="nil"/>
              <w:bottom w:val="single" w:sz="4" w:space="0" w:color="000000"/>
              <w:right w:val="single" w:sz="4" w:space="0" w:color="000000"/>
            </w:tcBorders>
            <w:shd w:val="clear" w:color="D8D8D8" w:fill="D8D8D8"/>
            <w:noWrap/>
            <w:vAlign w:val="bottom"/>
            <w:hideMark/>
          </w:tcPr>
          <w:p w14:paraId="6414D83D" w14:textId="37C3A85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EB88C42" w14:textId="1CF3560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E96943" w14:textId="50D7942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272,462.38 </w:t>
            </w:r>
          </w:p>
        </w:tc>
      </w:tr>
      <w:tr w:rsidR="00240201" w:rsidRPr="00240201" w14:paraId="1293789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0814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D23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LGU </w:t>
            </w:r>
            <w:proofErr w:type="spellStart"/>
            <w:r w:rsidRPr="00240201">
              <w:rPr>
                <w:rFonts w:ascii="Arial Narrow" w:eastAsia="Times New Roman" w:hAnsi="Arial Narrow"/>
                <w:i/>
                <w:iCs/>
                <w:color w:val="000000"/>
                <w:sz w:val="20"/>
                <w:szCs w:val="20"/>
              </w:rPr>
              <w:t>Ilocos</w:t>
            </w:r>
            <w:proofErr w:type="spellEnd"/>
            <w:r w:rsidRPr="00240201">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14C97C1F" w14:textId="4C0D19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0AB7992" w14:textId="712709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39462" w14:textId="120B9A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02BE0" w14:textId="4FBEBC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0,000.00 </w:t>
            </w:r>
          </w:p>
        </w:tc>
      </w:tr>
      <w:tr w:rsidR="00240201" w:rsidRPr="00240201" w14:paraId="38C46E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5ABF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319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429B8C88" w14:textId="4E5F04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46B2315" w14:textId="647A5B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DC91F" w14:textId="7BFAAF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9AB10" w14:textId="768154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3,092.45 </w:t>
            </w:r>
          </w:p>
        </w:tc>
      </w:tr>
      <w:tr w:rsidR="00240201" w:rsidRPr="00240201" w14:paraId="354E291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8736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1660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3B317CB" w14:textId="41395B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8A4A201" w14:textId="7A1D30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809B5" w14:textId="09BE70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93CA6" w14:textId="36D575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r>
      <w:tr w:rsidR="00240201" w:rsidRPr="00240201" w14:paraId="4F6A1E3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A0F6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C91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6D6260C" w14:textId="234939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07E7148" w14:textId="6BEF36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C7F3F" w14:textId="3831FB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A4E2E" w14:textId="33235D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295.58 </w:t>
            </w:r>
          </w:p>
        </w:tc>
      </w:tr>
      <w:tr w:rsidR="00240201" w:rsidRPr="00240201" w14:paraId="18E33E6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598E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7412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7DABB608" w14:textId="060082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F733F93" w14:textId="0A3845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ACF2E" w14:textId="65455D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AFD51" w14:textId="3542E8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6,299.20 </w:t>
            </w:r>
          </w:p>
        </w:tc>
      </w:tr>
      <w:tr w:rsidR="00240201" w:rsidRPr="00240201" w14:paraId="695ED9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E4B3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752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na</w:t>
            </w:r>
            <w:proofErr w:type="spellEnd"/>
            <w:r w:rsidRPr="00240201">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D2E28DB" w14:textId="53F540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EE20744" w14:textId="52F74C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D8DE7" w14:textId="03B874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9945C" w14:textId="293BB7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r>
      <w:tr w:rsidR="00240201" w:rsidRPr="00240201" w14:paraId="5175CE1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869B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C3D3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1F862A00" w14:textId="12AB0E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905F77F" w14:textId="33276A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4B77F" w14:textId="1C419D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086C9" w14:textId="6DA523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r>
      <w:tr w:rsidR="00240201" w:rsidRPr="00240201" w14:paraId="54524EF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0776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0F6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22289DD1" w14:textId="4FEF9D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B3B2D20" w14:textId="661DC7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783EE210" w14:textId="06550F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37DEB" w14:textId="528CCA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68,551.20 </w:t>
            </w:r>
          </w:p>
        </w:tc>
      </w:tr>
      <w:tr w:rsidR="00240201" w:rsidRPr="00240201" w14:paraId="2817901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B7FE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62FD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F75EEB2" w14:textId="419092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A53074C" w14:textId="7DD7EF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E4B9FFC" w14:textId="77CEC9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57B49" w14:textId="6D5950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092.45 </w:t>
            </w:r>
          </w:p>
        </w:tc>
      </w:tr>
      <w:tr w:rsidR="00240201" w:rsidRPr="00240201" w14:paraId="2860805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FC21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67A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95266CF" w14:textId="4CD7CA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93EDF2C" w14:textId="4E4FD4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4A23A" w14:textId="607DF6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8607" w14:textId="12F9B6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r>
      <w:tr w:rsidR="00240201" w:rsidRPr="00240201" w14:paraId="65C1529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91FA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9B0993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6F2D8BA" w14:textId="22244C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D713A2E" w14:textId="692988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1ABAF" w14:textId="34D7AA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44286" w14:textId="0433A4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1,247.70 </w:t>
            </w:r>
          </w:p>
        </w:tc>
      </w:tr>
      <w:tr w:rsidR="00240201" w:rsidRPr="00240201" w14:paraId="0EBCC0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A634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EFD9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622AA06" w14:textId="4D0274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6AE175CE" w14:textId="33D0E3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14091" w14:textId="6843B2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6E7B3" w14:textId="6A69ED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1,304.70 </w:t>
            </w:r>
          </w:p>
        </w:tc>
      </w:tr>
      <w:tr w:rsidR="00240201" w:rsidRPr="00240201" w14:paraId="377A01E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2B61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048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27A8B56" w14:textId="390DD2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3240108D" w14:textId="0D47C9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7AE71" w14:textId="4034FE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BFEE4" w14:textId="7D8AB3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96,280.50 </w:t>
            </w:r>
          </w:p>
        </w:tc>
      </w:tr>
      <w:tr w:rsidR="00240201" w:rsidRPr="00240201" w14:paraId="0AD1425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7560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D22D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2B4E5E16" w14:textId="0A93D4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787C2C82" w14:textId="224C94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4EC4721C" w14:textId="027D0E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A71D0" w14:textId="486F34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29,385.70 </w:t>
            </w:r>
          </w:p>
        </w:tc>
      </w:tr>
      <w:tr w:rsidR="00240201" w:rsidRPr="00240201" w14:paraId="4C4F12B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B564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ABF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0F70C706" w14:textId="49618F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748FF5E3" w14:textId="46C9D8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1D8F4F5" w14:textId="13DBC9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A3FA3" w14:textId="277EF2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1,333.20 </w:t>
            </w:r>
          </w:p>
        </w:tc>
      </w:tr>
      <w:tr w:rsidR="00240201" w:rsidRPr="00240201" w14:paraId="101A608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E210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5802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D63237F" w14:textId="7ABC48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5F55C794" w14:textId="005564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67020" w14:textId="6B7DC2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86306" w14:textId="581390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1,187.20 </w:t>
            </w:r>
          </w:p>
        </w:tc>
      </w:tr>
      <w:tr w:rsidR="00240201" w:rsidRPr="00240201" w14:paraId="1ECCDC2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593A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D3BA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855C63C" w14:textId="16C441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DA2ECD4" w14:textId="3EA731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42C66" w14:textId="5E7F50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8256A" w14:textId="7332A1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r>
      <w:tr w:rsidR="00240201" w:rsidRPr="00240201" w14:paraId="36BC550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6FFB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CDB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EF777DE" w14:textId="7B7CB3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6BE6A0C" w14:textId="461B0B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72580" w14:textId="196AFE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682DB" w14:textId="23CA23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r>
      <w:tr w:rsidR="00240201" w:rsidRPr="00240201" w14:paraId="62523C9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72FD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2D7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2750E67" w14:textId="0F3AA0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FB66B3F" w14:textId="5CA6E2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D23F5" w14:textId="2EC29F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94033" w14:textId="7CB1CD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r>
      <w:tr w:rsidR="00240201" w:rsidRPr="00240201" w14:paraId="17CAA40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C6E2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A0E6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8176F83" w14:textId="69729B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61DFC96" w14:textId="5FAEBD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FD40B" w14:textId="480687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683C2" w14:textId="5BF404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r>
      <w:tr w:rsidR="00240201" w:rsidRPr="00240201" w14:paraId="2D70269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2AE9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0330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AE2E737" w14:textId="3E33C1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DCD07FE" w14:textId="4E29AF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85B09" w14:textId="21C045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95837" w14:textId="47F954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13.20 </w:t>
            </w:r>
          </w:p>
        </w:tc>
      </w:tr>
      <w:tr w:rsidR="00240201" w:rsidRPr="00240201" w14:paraId="737B8D2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5D1F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4B96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5D9D253" w14:textId="48E44D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066AA8C" w14:textId="75EFBA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98205" w14:textId="16C72B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DC666" w14:textId="078A12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0,453.20 </w:t>
            </w:r>
          </w:p>
        </w:tc>
      </w:tr>
      <w:tr w:rsidR="00240201" w:rsidRPr="00240201" w14:paraId="3C6EA8A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229F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1CA9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876E4F8" w14:textId="58D37F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243AC235" w14:textId="1BE001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922FF" w14:textId="6D2498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0963D" w14:textId="4D150D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87,457.20 </w:t>
            </w:r>
          </w:p>
        </w:tc>
      </w:tr>
      <w:tr w:rsidR="00240201" w:rsidRPr="00240201" w14:paraId="1C3B7C9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A007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FB1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5526C9D" w14:textId="03EC3E1D"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61D8B6B" w14:textId="0527FBDC"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A4D2F" w14:textId="141CFE17"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FB83A" w14:textId="2BB8C0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009.70 </w:t>
            </w:r>
          </w:p>
        </w:tc>
      </w:tr>
      <w:tr w:rsidR="00240201" w:rsidRPr="00240201" w14:paraId="58AFDCC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7CB2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Ilocos</w:t>
            </w:r>
            <w:proofErr w:type="spellEnd"/>
            <w:r w:rsidRPr="00240201">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EAA7621" w14:textId="080B0FC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051,845.58 </w:t>
            </w:r>
          </w:p>
        </w:tc>
        <w:tc>
          <w:tcPr>
            <w:tcW w:w="0" w:type="auto"/>
            <w:tcBorders>
              <w:top w:val="nil"/>
              <w:left w:val="nil"/>
              <w:bottom w:val="single" w:sz="4" w:space="0" w:color="000000"/>
              <w:right w:val="single" w:sz="4" w:space="0" w:color="000000"/>
            </w:tcBorders>
            <w:shd w:val="clear" w:color="D8D8D8" w:fill="D8D8D8"/>
            <w:noWrap/>
            <w:vAlign w:val="bottom"/>
            <w:hideMark/>
          </w:tcPr>
          <w:p w14:paraId="4C82C8B3" w14:textId="0E843D5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5A4668" w14:textId="134C789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4BD348" w14:textId="009684E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051,845.58 </w:t>
            </w:r>
          </w:p>
        </w:tc>
      </w:tr>
      <w:tr w:rsidR="00240201" w:rsidRPr="00240201" w14:paraId="673F661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68BB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B1D9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AD431" w14:textId="7457B5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37BB2754" w14:textId="00FE55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09EF4" w14:textId="28ABB5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EBD86" w14:textId="63D61E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1,574.25 </w:t>
            </w:r>
          </w:p>
        </w:tc>
      </w:tr>
      <w:tr w:rsidR="00240201" w:rsidRPr="00240201" w14:paraId="3E356F1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D22B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927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72B8C" w14:textId="05BB57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44BE6D41" w14:textId="4EFF87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236D2" w14:textId="2F192E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DF8D2" w14:textId="47A792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860.50 </w:t>
            </w:r>
          </w:p>
        </w:tc>
      </w:tr>
      <w:tr w:rsidR="00240201" w:rsidRPr="00240201" w14:paraId="5CC6701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40BC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4377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07FD0B5" w14:textId="1F1A51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6,331.14 </w:t>
            </w:r>
          </w:p>
        </w:tc>
        <w:tc>
          <w:tcPr>
            <w:tcW w:w="0" w:type="auto"/>
            <w:tcBorders>
              <w:top w:val="nil"/>
              <w:left w:val="nil"/>
              <w:bottom w:val="single" w:sz="4" w:space="0" w:color="000000"/>
              <w:right w:val="single" w:sz="4" w:space="0" w:color="000000"/>
            </w:tcBorders>
            <w:shd w:val="clear" w:color="auto" w:fill="auto"/>
            <w:noWrap/>
            <w:vAlign w:val="bottom"/>
            <w:hideMark/>
          </w:tcPr>
          <w:p w14:paraId="12765D63" w14:textId="311AD2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96A31" w14:textId="5F9FAC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BC1BA" w14:textId="336A23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6,331.14 </w:t>
            </w:r>
          </w:p>
        </w:tc>
      </w:tr>
      <w:tr w:rsidR="00240201" w:rsidRPr="00240201" w14:paraId="391A026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6C3EC"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71C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17FED63F" w14:textId="2787F5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66DF04D" w14:textId="0A9F7F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88367" w14:textId="177E2F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5E08E" w14:textId="513DFC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0,285.00 </w:t>
            </w:r>
          </w:p>
        </w:tc>
      </w:tr>
      <w:tr w:rsidR="00240201" w:rsidRPr="00240201" w14:paraId="21621B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B2D71"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B23D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AB624" w14:textId="04A7E3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1,550.82 </w:t>
            </w:r>
          </w:p>
        </w:tc>
        <w:tc>
          <w:tcPr>
            <w:tcW w:w="0" w:type="auto"/>
            <w:tcBorders>
              <w:top w:val="nil"/>
              <w:left w:val="nil"/>
              <w:bottom w:val="single" w:sz="4" w:space="0" w:color="000000"/>
              <w:right w:val="single" w:sz="4" w:space="0" w:color="000000"/>
            </w:tcBorders>
            <w:shd w:val="clear" w:color="auto" w:fill="auto"/>
            <w:noWrap/>
            <w:vAlign w:val="bottom"/>
            <w:hideMark/>
          </w:tcPr>
          <w:p w14:paraId="063A3E0D" w14:textId="7BD767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B2A54" w14:textId="11918E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3956F" w14:textId="00395C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1,550.82 </w:t>
            </w:r>
          </w:p>
        </w:tc>
      </w:tr>
      <w:tr w:rsidR="00240201" w:rsidRPr="00240201" w14:paraId="3B4F9EC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6E11C"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6CB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2AAC055E" w14:textId="4FD1A2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2456A784" w14:textId="508A37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5278E" w14:textId="347179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B39B1" w14:textId="01A215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1,931.42 </w:t>
            </w:r>
          </w:p>
        </w:tc>
      </w:tr>
      <w:tr w:rsidR="00240201" w:rsidRPr="00240201" w14:paraId="3A6A71E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B8F0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B3C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4A6B61" w14:textId="6DAF6F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5B064825" w14:textId="38FDD9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AA077" w14:textId="7D0320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AB3BA" w14:textId="5CC717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1,001.42 </w:t>
            </w:r>
          </w:p>
        </w:tc>
      </w:tr>
      <w:tr w:rsidR="00240201" w:rsidRPr="00240201" w14:paraId="20268B4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11406"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9E0E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6A84E224" w14:textId="0AE9EB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06E46715" w14:textId="6E79F7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3489B" w14:textId="183072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509B9" w14:textId="694F22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9,950.25 </w:t>
            </w:r>
          </w:p>
        </w:tc>
      </w:tr>
      <w:tr w:rsidR="00240201" w:rsidRPr="00240201" w14:paraId="05EEBCE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AB82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880D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2D666" w14:textId="0606FF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3CD7FD5E" w14:textId="373137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FD1B8" w14:textId="483286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D6020" w14:textId="0B86FA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9,893.25 </w:t>
            </w:r>
          </w:p>
        </w:tc>
      </w:tr>
      <w:tr w:rsidR="00240201" w:rsidRPr="00240201" w14:paraId="30F1CA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0A57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494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0D0F9F9" w14:textId="2847DE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6C12879E" w14:textId="45E2A2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9A127" w14:textId="235DDC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811A3" w14:textId="51B705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2,015.75 </w:t>
            </w:r>
          </w:p>
        </w:tc>
      </w:tr>
      <w:tr w:rsidR="00240201" w:rsidRPr="00240201" w14:paraId="507D2E4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AE728"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2B4A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CA7E88" w14:textId="2C1F41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296502E5" w14:textId="1078C6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CDCB7" w14:textId="7393B0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C23F0" w14:textId="1BB932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0,007.25 </w:t>
            </w:r>
          </w:p>
        </w:tc>
      </w:tr>
      <w:tr w:rsidR="00240201" w:rsidRPr="00240201" w14:paraId="0F8B463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4204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6DA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7494F6" w14:textId="015D88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7835478" w14:textId="71CB43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C54C9" w14:textId="2AF578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D9103" w14:textId="33FAF6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065.92 </w:t>
            </w:r>
          </w:p>
        </w:tc>
      </w:tr>
      <w:tr w:rsidR="00240201" w:rsidRPr="00240201" w14:paraId="3D5B459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0D270"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610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966A83" w14:textId="63F771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7480E347" w14:textId="3D66B1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C03C5" w14:textId="584266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96279" w14:textId="079D22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3,161.78 </w:t>
            </w:r>
          </w:p>
        </w:tc>
      </w:tr>
      <w:tr w:rsidR="00240201" w:rsidRPr="00240201" w14:paraId="0A03EB0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A75C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4E9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07D836" w14:textId="680F5A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3DFE7F43" w14:textId="23CD7C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4F9B1" w14:textId="18F576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BD8AA" w14:textId="5A1A3E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92,217.48 </w:t>
            </w:r>
          </w:p>
        </w:tc>
      </w:tr>
      <w:tr w:rsidR="00240201" w:rsidRPr="00240201" w14:paraId="2CFD114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B3ED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657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Quirino</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Angkaki</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2D4FFF0" w14:textId="15F0D1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06B6019" w14:textId="6378BA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2649E" w14:textId="177240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ACA74" w14:textId="3A4B6A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7,436.00 </w:t>
            </w:r>
          </w:p>
        </w:tc>
      </w:tr>
      <w:tr w:rsidR="00240201" w:rsidRPr="00240201" w14:paraId="3A5F1C5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BFE60"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A63D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lcedo (</w:t>
            </w:r>
            <w:proofErr w:type="spellStart"/>
            <w:r w:rsidRPr="00240201">
              <w:rPr>
                <w:rFonts w:ascii="Arial Narrow" w:eastAsia="Times New Roman" w:hAnsi="Arial Narrow"/>
                <w:i/>
                <w:iCs/>
                <w:color w:val="000000"/>
                <w:sz w:val="20"/>
                <w:szCs w:val="20"/>
              </w:rPr>
              <w:t>Bauge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FC52D70" w14:textId="4F7356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A6CDE9A" w14:textId="3667A1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4ADA2" w14:textId="6E8086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60B12" w14:textId="0CD711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7,436.00 </w:t>
            </w:r>
          </w:p>
        </w:tc>
      </w:tr>
      <w:tr w:rsidR="00240201" w:rsidRPr="00240201" w14:paraId="6ECECDD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F7CFD"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ADD0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71FD9387" w14:textId="3BC26F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2811A146" w14:textId="624603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4BE64" w14:textId="312982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8D27F" w14:textId="6B0CF6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2,799.25 </w:t>
            </w:r>
          </w:p>
        </w:tc>
      </w:tr>
      <w:tr w:rsidR="00240201" w:rsidRPr="00240201" w14:paraId="32BA2F9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A9628"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F3E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749DF615" w14:textId="727E98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6AF67BE3" w14:textId="3CD584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BA1D6" w14:textId="38C19E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C57A6" w14:textId="4FA8C0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42.03 </w:t>
            </w:r>
          </w:p>
        </w:tc>
      </w:tr>
      <w:tr w:rsidR="00240201" w:rsidRPr="00240201" w14:paraId="368583D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FE0B0"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B81F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uan (</w:t>
            </w:r>
            <w:proofErr w:type="spellStart"/>
            <w:r w:rsidRPr="00240201">
              <w:rPr>
                <w:rFonts w:ascii="Arial Narrow" w:eastAsia="Times New Roman" w:hAnsi="Arial Narrow"/>
                <w:i/>
                <w:iCs/>
                <w:color w:val="000000"/>
                <w:sz w:val="20"/>
                <w:szCs w:val="20"/>
              </w:rPr>
              <w:t>Lapog</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552217" w14:textId="6762BD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6,245.34 </w:t>
            </w:r>
          </w:p>
        </w:tc>
        <w:tc>
          <w:tcPr>
            <w:tcW w:w="0" w:type="auto"/>
            <w:tcBorders>
              <w:top w:val="nil"/>
              <w:left w:val="nil"/>
              <w:bottom w:val="single" w:sz="4" w:space="0" w:color="000000"/>
              <w:right w:val="single" w:sz="4" w:space="0" w:color="000000"/>
            </w:tcBorders>
            <w:shd w:val="clear" w:color="auto" w:fill="auto"/>
            <w:noWrap/>
            <w:vAlign w:val="bottom"/>
            <w:hideMark/>
          </w:tcPr>
          <w:p w14:paraId="0209ABE5" w14:textId="3A792B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41402" w14:textId="5DBA04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063D3" w14:textId="390A56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6,245.34 </w:t>
            </w:r>
          </w:p>
        </w:tc>
      </w:tr>
      <w:tr w:rsidR="00240201" w:rsidRPr="00240201" w14:paraId="45678E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0629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41D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58DD9F2" w14:textId="531355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3DEEEEC8" w14:textId="15D813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B4EA4" w14:textId="3609CB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4B734" w14:textId="57C2DA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748.40 </w:t>
            </w:r>
          </w:p>
        </w:tc>
      </w:tr>
      <w:tr w:rsidR="00240201" w:rsidRPr="00240201" w14:paraId="63258CB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D7383"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52E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6E012983" w14:textId="197953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3DA28BE3" w14:textId="23EA5B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D62B3" w14:textId="066A1C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041B3" w14:textId="2406AC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7,939.75 </w:t>
            </w:r>
          </w:p>
        </w:tc>
      </w:tr>
      <w:tr w:rsidR="00240201" w:rsidRPr="00240201" w14:paraId="4523D83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46FF2"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76F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39C8FFB" w14:textId="518CB5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84C8945" w14:textId="017317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AE3EB" w14:textId="07C385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6B5FE" w14:textId="3F0157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r>
      <w:tr w:rsidR="00240201" w:rsidRPr="00240201" w14:paraId="065F1DD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A545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1E3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7B71591" w14:textId="402AF5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5C359C7" w14:textId="251B8C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81C08" w14:textId="5E11DA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838BE" w14:textId="14523F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381.56 </w:t>
            </w:r>
          </w:p>
        </w:tc>
      </w:tr>
      <w:tr w:rsidR="00240201" w:rsidRPr="00240201" w14:paraId="1CF7DE2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88F56"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F7B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0E6C1D5" w14:textId="47F03E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FA6C2E6" w14:textId="169D0C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FC613" w14:textId="1C7F7F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E9C8B" w14:textId="18AFE3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r>
      <w:tr w:rsidR="00240201" w:rsidRPr="00240201" w14:paraId="3CC5111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34407"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5BF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51E1408" w14:textId="58933A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DF3625A" w14:textId="74C7E0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102AA" w14:textId="62457E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02A39" w14:textId="42E1C4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r>
      <w:tr w:rsidR="00240201" w:rsidRPr="00240201" w14:paraId="46E8DC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E1EEF"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5A6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1BB956D" w14:textId="4CE6E8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446069D6" w14:textId="495DA8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91EAB" w14:textId="1EEE3A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A5D7C" w14:textId="319DEE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5,288.89 </w:t>
            </w:r>
          </w:p>
        </w:tc>
      </w:tr>
      <w:tr w:rsidR="00240201" w:rsidRPr="00240201" w14:paraId="05D94C5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4F4B6"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CDD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94D3FC" w14:textId="2D966B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129541EB" w14:textId="0AA465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E7FE9" w14:textId="38AC57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DAF36" w14:textId="17B9C1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4,166.03 </w:t>
            </w:r>
          </w:p>
        </w:tc>
      </w:tr>
      <w:tr w:rsidR="00240201" w:rsidRPr="00240201" w14:paraId="131DABE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D10A"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A5D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483A64" w14:textId="2D1CDC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21F4D583" w14:textId="6F0665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FCB7F" w14:textId="5B6031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E96DD" w14:textId="280D26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704.28 </w:t>
            </w:r>
          </w:p>
        </w:tc>
      </w:tr>
      <w:tr w:rsidR="00240201" w:rsidRPr="00240201" w14:paraId="54488F3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96542"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E7DB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7A2004" w14:textId="1835B1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2D2AEBF5" w14:textId="1ED9E4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AD9D0" w14:textId="70B602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2E929" w14:textId="6B1B0F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9,451.75 </w:t>
            </w:r>
          </w:p>
        </w:tc>
      </w:tr>
      <w:tr w:rsidR="00240201" w:rsidRPr="00240201" w14:paraId="7ACD71F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AAF8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DC97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C746EF" w14:textId="0324BF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1F8EAD0" w14:textId="20BAAA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4D294" w14:textId="6ABA93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F4744" w14:textId="40C223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69,640.00 </w:t>
            </w:r>
          </w:p>
        </w:tc>
      </w:tr>
      <w:tr w:rsidR="00240201" w:rsidRPr="00240201" w14:paraId="74432FD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9AC1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B60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2676A90" w14:textId="5DF038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0470013D" w14:textId="2EDDB0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C3C6D" w14:textId="58FE35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71570" w14:textId="6A0A43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1,088.65 </w:t>
            </w:r>
          </w:p>
        </w:tc>
      </w:tr>
      <w:tr w:rsidR="00240201" w:rsidRPr="00240201" w14:paraId="16086980"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05B2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D05A92E" w14:textId="4A3C1F1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517,632.14 </w:t>
            </w:r>
          </w:p>
        </w:tc>
        <w:tc>
          <w:tcPr>
            <w:tcW w:w="0" w:type="auto"/>
            <w:tcBorders>
              <w:top w:val="nil"/>
              <w:left w:val="nil"/>
              <w:bottom w:val="single" w:sz="4" w:space="0" w:color="000000"/>
              <w:right w:val="single" w:sz="4" w:space="0" w:color="000000"/>
            </w:tcBorders>
            <w:shd w:val="clear" w:color="D8D8D8" w:fill="D8D8D8"/>
            <w:noWrap/>
            <w:vAlign w:val="bottom"/>
            <w:hideMark/>
          </w:tcPr>
          <w:p w14:paraId="6D382486" w14:textId="6EA7EE8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DE0837" w14:textId="6C15D53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9EDF03B" w14:textId="65C6626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5,634,943.78 </w:t>
            </w:r>
          </w:p>
        </w:tc>
      </w:tr>
      <w:tr w:rsidR="00240201" w:rsidRPr="00240201" w14:paraId="620D3CD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42086"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0AA6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35A5E2" w14:textId="44A137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232983A1" w14:textId="490876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B77A1" w14:textId="59C5B1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9218B" w14:textId="2DABED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3,830.57 </w:t>
            </w:r>
          </w:p>
        </w:tc>
      </w:tr>
      <w:tr w:rsidR="00240201" w:rsidRPr="00240201" w14:paraId="553EE84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3F07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C5E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17A4E1" w14:textId="53489F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451D0369" w14:textId="59C66F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8AB6A" w14:textId="198610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4B3F0" w14:textId="162173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624.03 </w:t>
            </w:r>
          </w:p>
        </w:tc>
      </w:tr>
      <w:tr w:rsidR="00240201" w:rsidRPr="00240201" w14:paraId="622D891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141C2"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48D2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75381" w14:textId="62F5AE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175B42E6" w14:textId="31019D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22C86" w14:textId="30247F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2E8A5" w14:textId="61D096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9,877.16 </w:t>
            </w:r>
          </w:p>
        </w:tc>
      </w:tr>
      <w:tr w:rsidR="00240201" w:rsidRPr="00240201" w14:paraId="0841B1C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1C31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589D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14EF90" w14:textId="0A90EB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6D3762F1" w14:textId="51827B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BACAB" w14:textId="477BFD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BCC01" w14:textId="3F2661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8,162.50 </w:t>
            </w:r>
          </w:p>
        </w:tc>
      </w:tr>
      <w:tr w:rsidR="00240201" w:rsidRPr="00240201" w14:paraId="29E0B0B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CD60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BF57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C44958" w14:textId="3B4B82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B3E8584" w14:textId="6355C8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4FCE8" w14:textId="7715C9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7361B" w14:textId="540C0F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r>
      <w:tr w:rsidR="00240201" w:rsidRPr="00240201" w14:paraId="063E9F8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866A6"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6C6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D888BC" w14:textId="5C4BCF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09026DFD" w14:textId="5C539F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246A5" w14:textId="5B1761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D0993" w14:textId="5BA88E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3,617.14 </w:t>
            </w:r>
          </w:p>
        </w:tc>
      </w:tr>
      <w:tr w:rsidR="00240201" w:rsidRPr="00240201" w14:paraId="0CE8C09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B1998"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1B9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80A96E" w14:textId="2E924F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7BF0C4D6" w14:textId="119F74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C4AE3" w14:textId="786B31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1DE1F" w14:textId="35CAAB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6,042.75 </w:t>
            </w:r>
          </w:p>
        </w:tc>
      </w:tr>
      <w:tr w:rsidR="00240201" w:rsidRPr="00240201" w14:paraId="009DC39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19DD3"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0853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78449FB" w14:textId="04FC5F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4916ED57" w14:textId="0745BF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BF435" w14:textId="47EC6A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6CF4414F" w14:textId="3B8788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321.00 </w:t>
            </w:r>
          </w:p>
        </w:tc>
      </w:tr>
      <w:tr w:rsidR="00240201" w:rsidRPr="00240201" w14:paraId="4CE2148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59B20"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CEC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7D0D83F1" w14:textId="11C804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0A8BB701" w14:textId="62EC9F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85DFB" w14:textId="27F55C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A3E00" w14:textId="06BCC3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6,798.14 </w:t>
            </w:r>
          </w:p>
        </w:tc>
      </w:tr>
      <w:tr w:rsidR="00240201" w:rsidRPr="00240201" w14:paraId="5172DC2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AB63F"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E46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4989415" w14:textId="0D630B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4C75E4A9" w14:textId="03B316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20AF9" w14:textId="72E92E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BDBA8" w14:textId="4A5CE3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47,764.75 </w:t>
            </w:r>
          </w:p>
        </w:tc>
      </w:tr>
      <w:tr w:rsidR="00240201" w:rsidRPr="00240201" w14:paraId="0BB557A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3D2A7"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5236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0B7B2F" w14:textId="14540A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06819B69" w14:textId="7AE887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3BCC0" w14:textId="5D4F87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CCEAB" w14:textId="7CC48F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9,805.12 </w:t>
            </w:r>
          </w:p>
        </w:tc>
      </w:tr>
      <w:tr w:rsidR="00240201" w:rsidRPr="00240201" w14:paraId="1E1C0C6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FDF48"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55A98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5611EA" w14:textId="05B964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0F9FE60" w14:textId="18F3F3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05D7A" w14:textId="0337C0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ED86D" w14:textId="2EA245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9,067.50 </w:t>
            </w:r>
          </w:p>
        </w:tc>
      </w:tr>
      <w:tr w:rsidR="00240201" w:rsidRPr="00240201" w14:paraId="104CBE1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488B6"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D77E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87E6F5A" w14:textId="54DFCC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6582A8A2" w14:textId="65D886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608C3FFE" w14:textId="021C67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FD7C0" w14:textId="504CCB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2,598.20 </w:t>
            </w:r>
          </w:p>
        </w:tc>
      </w:tr>
      <w:tr w:rsidR="00240201" w:rsidRPr="00240201" w14:paraId="02DA948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661F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8E4C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0BD41A5" w14:textId="4D50A7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678C15E1" w14:textId="5FF098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048C3" w14:textId="2BFD2C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40328" w14:textId="2CB10E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83,824.22 </w:t>
            </w:r>
          </w:p>
        </w:tc>
      </w:tr>
      <w:tr w:rsidR="00240201" w:rsidRPr="00240201" w14:paraId="00C420E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02AC0"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4D4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44827D6C" w14:textId="2898D7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5D126915" w14:textId="2C2701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62418" w14:textId="2EE58F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381E9" w14:textId="7D8B79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07,965.53 </w:t>
            </w:r>
          </w:p>
        </w:tc>
      </w:tr>
      <w:tr w:rsidR="00240201" w:rsidRPr="00240201" w14:paraId="65E65C2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027E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7696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114CCA0" w14:textId="105A9B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15FACF00" w14:textId="58FD3C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3E14E" w14:textId="1FE01A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75C6B" w14:textId="21F47B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2,256.50 </w:t>
            </w:r>
          </w:p>
        </w:tc>
      </w:tr>
      <w:tr w:rsidR="00240201" w:rsidRPr="00240201" w14:paraId="4354B1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9CDE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D45A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F35E1A0" w14:textId="7BD30F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11D7551" w14:textId="7AD0DB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A7521" w14:textId="2F6454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1DC1827" w14:textId="74975D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05,530.92 </w:t>
            </w:r>
          </w:p>
        </w:tc>
      </w:tr>
      <w:tr w:rsidR="00240201" w:rsidRPr="00240201" w14:paraId="2B7E829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E957F"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9E3C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7E85384A" w14:textId="4D2C7A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57CD62A5" w14:textId="42B6F8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E4634" w14:textId="0AB1B6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8392B" w14:textId="5B4D44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7,713.75 </w:t>
            </w:r>
          </w:p>
        </w:tc>
      </w:tr>
      <w:tr w:rsidR="00240201" w:rsidRPr="00240201" w14:paraId="63A7308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5696C"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A2A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8986EA" w14:textId="3D665A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4A097C26" w14:textId="6AE82B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CA009" w14:textId="15B317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45821" w14:textId="082620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8,611.25 </w:t>
            </w:r>
          </w:p>
        </w:tc>
      </w:tr>
      <w:tr w:rsidR="00240201" w:rsidRPr="00240201" w14:paraId="3F1D40B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DB8BC"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4CA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F0F8A8" w14:textId="790AC9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E803055" w14:textId="777E56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66CAE48C" w14:textId="4C9C02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ECD7E" w14:textId="42F743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6,392.75 </w:t>
            </w:r>
          </w:p>
        </w:tc>
      </w:tr>
      <w:tr w:rsidR="00240201" w:rsidRPr="00240201" w14:paraId="725F79B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932A7"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73292002" w14:textId="1A269D2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5,400,346.58 </w:t>
            </w:r>
          </w:p>
        </w:tc>
        <w:tc>
          <w:tcPr>
            <w:tcW w:w="0" w:type="auto"/>
            <w:tcBorders>
              <w:top w:val="nil"/>
              <w:left w:val="nil"/>
              <w:bottom w:val="single" w:sz="4" w:space="0" w:color="000000"/>
              <w:right w:val="single" w:sz="4" w:space="0" w:color="000000"/>
            </w:tcBorders>
            <w:shd w:val="clear" w:color="D8D8D8" w:fill="D8D8D8"/>
            <w:noWrap/>
            <w:vAlign w:val="bottom"/>
            <w:hideMark/>
          </w:tcPr>
          <w:p w14:paraId="0BBDE9C9" w14:textId="4945511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0FBE7DA5" w14:textId="2D65151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19E6CA35" w14:textId="1A2DCA5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5,442,467.53 </w:t>
            </w:r>
          </w:p>
        </w:tc>
      </w:tr>
      <w:tr w:rsidR="00240201" w:rsidRPr="00240201" w14:paraId="4850B5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CF2A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547F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2C275030" w14:textId="31A040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7B3BF968" w14:textId="1638AC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BFEEC" w14:textId="2672FD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F6C32" w14:textId="7936CD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20,527.50 </w:t>
            </w:r>
          </w:p>
        </w:tc>
      </w:tr>
      <w:tr w:rsidR="00240201" w:rsidRPr="00240201" w14:paraId="48113B1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5E3E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6073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2D1F9615" w14:textId="65614A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FCD79F3" w14:textId="37C139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C1C57" w14:textId="7A54B4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8373B" w14:textId="0251CA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2,807.94 </w:t>
            </w:r>
          </w:p>
        </w:tc>
      </w:tr>
      <w:tr w:rsidR="00240201" w:rsidRPr="00240201" w14:paraId="7FE40DC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3C84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722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8E46F99" w14:textId="204E47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1E9A4236" w14:textId="1762C5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ACE3D" w14:textId="0EF914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6AB9D" w14:textId="78908A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16,530.89 </w:t>
            </w:r>
          </w:p>
        </w:tc>
      </w:tr>
      <w:tr w:rsidR="00240201" w:rsidRPr="00240201" w14:paraId="7CE9623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2824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E05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1B1D2CF" w14:textId="5572D6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DF1055F" w14:textId="24D111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7F3DD" w14:textId="5A3AA6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343C5" w14:textId="4CF11C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r>
      <w:tr w:rsidR="00240201" w:rsidRPr="00240201" w14:paraId="337C9DA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9E3C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4E0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2D991" w14:textId="1D677B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7A18FBA" w14:textId="729710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3BCAB" w14:textId="47A7F6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C39CDC0" w14:textId="37CD0D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08,628.72 </w:t>
            </w:r>
          </w:p>
        </w:tc>
      </w:tr>
      <w:tr w:rsidR="00240201" w:rsidRPr="00240201" w14:paraId="582A275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8DE7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C64E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F81005" w14:textId="70A334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7F8B4D54" w14:textId="563289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29497" w14:textId="16D73D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B2F1C" w14:textId="30A8B8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4,392.00 </w:t>
            </w:r>
          </w:p>
        </w:tc>
      </w:tr>
      <w:tr w:rsidR="00240201" w:rsidRPr="00240201" w14:paraId="219F352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55AE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D1F4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55B41" w14:textId="7615B9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601AA7A6" w14:textId="7D132D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E7FBD" w14:textId="45C319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78034" w14:textId="619BCD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3,928.52 </w:t>
            </w:r>
          </w:p>
        </w:tc>
      </w:tr>
      <w:tr w:rsidR="00240201" w:rsidRPr="00240201" w14:paraId="02CA570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7D6C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7DC3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194735" w14:textId="48F68F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3CDB2CB" w14:textId="40CCF4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0D702" w14:textId="1367ED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54996" w14:textId="2ACAFE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r>
      <w:tr w:rsidR="00240201" w:rsidRPr="00240201" w14:paraId="5495160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9512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A31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BC323D" w14:textId="582887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7BE0083A" w14:textId="3D85BF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89081" w14:textId="7C5921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C9362" w14:textId="7D4363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0,157.12 </w:t>
            </w:r>
          </w:p>
        </w:tc>
      </w:tr>
      <w:tr w:rsidR="00240201" w:rsidRPr="00240201" w14:paraId="6EB961B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ACD1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A5D7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193E5" w14:textId="29ECA2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3B252" w14:textId="7EC799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CF6FE" w14:textId="1E5B40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788C23D8" w14:textId="587E09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12,800.00 </w:t>
            </w:r>
          </w:p>
        </w:tc>
      </w:tr>
      <w:tr w:rsidR="00240201" w:rsidRPr="00240201" w14:paraId="4B18671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669C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47EB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2DE549" w14:textId="478EBB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5C1DAD7" w14:textId="39AB94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54239" w14:textId="37CB9D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23FA6691" w14:textId="3D86ED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4,800.64 </w:t>
            </w:r>
          </w:p>
        </w:tc>
      </w:tr>
      <w:tr w:rsidR="00240201" w:rsidRPr="00240201" w14:paraId="528B70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7FA0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FD77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B7A439C" w14:textId="7D2AA3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06B73" w14:textId="076908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6E1F6" w14:textId="606EF2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0E376347" w14:textId="09EC2D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94,840.00 </w:t>
            </w:r>
          </w:p>
        </w:tc>
      </w:tr>
      <w:tr w:rsidR="00240201" w:rsidRPr="00240201" w14:paraId="66E91CD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C1AE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03F7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ECF1B" w14:textId="651C1A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C1EB8" w14:textId="4A2761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33F7F" w14:textId="06F85A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40C7F65B" w14:textId="6ADDDF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16,520.00 </w:t>
            </w:r>
          </w:p>
        </w:tc>
      </w:tr>
      <w:tr w:rsidR="00240201" w:rsidRPr="00240201" w14:paraId="69E21B5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4ADE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FBD6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5360D288" w14:textId="23818E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44799043" w14:textId="72FD15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0208D" w14:textId="2D7621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D7C44" w14:textId="26EE09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14,403.89 </w:t>
            </w:r>
          </w:p>
        </w:tc>
      </w:tr>
      <w:tr w:rsidR="00240201" w:rsidRPr="00240201" w14:paraId="54BE98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0FF9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9921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86D845" w14:textId="69E2B3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7823AD53" w14:textId="117807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D3654" w14:textId="07C274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9DAA7" w14:textId="19B5A6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193.39 </w:t>
            </w:r>
          </w:p>
        </w:tc>
      </w:tr>
      <w:tr w:rsidR="00240201" w:rsidRPr="00240201" w14:paraId="0CE27CB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76F7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C276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6FFBDCE" w14:textId="3AD0C6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C21748E" w14:textId="513311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15AEE" w14:textId="471DC6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A334E" w14:textId="7F1D04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7,588.75 </w:t>
            </w:r>
          </w:p>
        </w:tc>
      </w:tr>
      <w:tr w:rsidR="00240201" w:rsidRPr="00240201" w14:paraId="4A03377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6EAF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1F7C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58C5208" w14:textId="3B9041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0333DF97" w14:textId="655CDB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55FCC" w14:textId="0AEA2E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8FAF0" w14:textId="1E8DD3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696.12 </w:t>
            </w:r>
          </w:p>
        </w:tc>
      </w:tr>
      <w:tr w:rsidR="00240201" w:rsidRPr="00240201" w14:paraId="40E0524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3DB3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DF16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11B76F" w14:textId="1C58EF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5B6E2B6" w14:textId="2EFD4E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41B3C" w14:textId="778916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5B2B4" w14:textId="3E0D67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744.00 </w:t>
            </w:r>
          </w:p>
        </w:tc>
      </w:tr>
      <w:tr w:rsidR="00240201" w:rsidRPr="00240201" w14:paraId="1C3166F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0456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461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0B8101D9" w14:textId="0A327B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F309708" w14:textId="622C00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EFD64" w14:textId="30867F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BBAD2" w14:textId="7A31E5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2,612.20 </w:t>
            </w:r>
          </w:p>
        </w:tc>
      </w:tr>
      <w:tr w:rsidR="00240201" w:rsidRPr="00240201" w14:paraId="05B05A1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863A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4E26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40E5B3D" w14:textId="18C58F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5CF1A7D" w14:textId="494348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7F365" w14:textId="3B1F19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13632" w14:textId="2257E5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448.75 </w:t>
            </w:r>
          </w:p>
        </w:tc>
      </w:tr>
      <w:tr w:rsidR="00240201" w:rsidRPr="00240201" w14:paraId="6E5B06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E092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2690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F4D490" w14:textId="57BA9D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7E8B8508" w14:textId="607DD1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B7340" w14:textId="22F659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13518" w14:textId="558C4F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2,397.14 </w:t>
            </w:r>
          </w:p>
        </w:tc>
      </w:tr>
      <w:tr w:rsidR="00240201" w:rsidRPr="00240201" w14:paraId="5144E7C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DC3F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2B3B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55520B" w14:textId="4A772B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06392C78" w14:textId="6F69EC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B9B1C" w14:textId="36CD18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A5EC1" w14:textId="1578E2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3,772.50 </w:t>
            </w:r>
          </w:p>
        </w:tc>
      </w:tr>
      <w:tr w:rsidR="00240201" w:rsidRPr="00240201" w14:paraId="0AC2AE2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C04C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0E1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6B7C1B" w14:textId="2BD8EA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584E342" w14:textId="71D61D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F57D0" w14:textId="321391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86B5B" w14:textId="344D07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0E445EB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0062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7F26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BB787E" w14:textId="479975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530A4527" w14:textId="7CDDBD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BB8AB" w14:textId="0E4671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8473E" w14:textId="6736BB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5,778.00 </w:t>
            </w:r>
          </w:p>
        </w:tc>
      </w:tr>
      <w:tr w:rsidR="00240201" w:rsidRPr="00240201" w14:paraId="552DDB8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3184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74EA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916E67" w14:textId="5D72A2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454A6D" w14:textId="5ED707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4E561" w14:textId="780131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09368" w14:textId="0D1BDD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47A0E1F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CEE2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9AC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843615C" w14:textId="220F2A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BFAFCCF" w14:textId="5206E2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16ABD" w14:textId="3A956F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8B0D2" w14:textId="1B9C57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42.39 </w:t>
            </w:r>
          </w:p>
        </w:tc>
      </w:tr>
      <w:tr w:rsidR="00240201" w:rsidRPr="00240201" w14:paraId="395CBB0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A5A6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A59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8D9B9B" w14:textId="72AC17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A976E8A" w14:textId="09E6DA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866E5" w14:textId="703707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032F6" w14:textId="66DAB6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0,494.75 </w:t>
            </w:r>
          </w:p>
        </w:tc>
      </w:tr>
      <w:tr w:rsidR="00240201" w:rsidRPr="00240201" w14:paraId="0CDB45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F385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0F1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755775FC" w14:textId="58876E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37564D97" w14:textId="1C9E69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B7C3E" w14:textId="038DF3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9F697" w14:textId="594049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84,211.32 </w:t>
            </w:r>
          </w:p>
        </w:tc>
      </w:tr>
      <w:tr w:rsidR="00240201" w:rsidRPr="00240201" w14:paraId="466BB21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A493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853D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4165A05" w14:textId="3BB7CB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38883AA6" w14:textId="32E4DE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EBB0F" w14:textId="222123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B1699" w14:textId="0F5838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0,677.34 </w:t>
            </w:r>
          </w:p>
        </w:tc>
      </w:tr>
      <w:tr w:rsidR="00240201" w:rsidRPr="00240201" w14:paraId="36F82EB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C0BC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C88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3990E4A5" w14:textId="4ABC89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6A0550D" w14:textId="6273D7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B95A9" w14:textId="7081E2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9483E" w14:textId="04DB26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r>
      <w:tr w:rsidR="00240201" w:rsidRPr="00240201" w14:paraId="658D1C1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592A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6E4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216F3ED" w14:textId="779AB2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7598AFF3" w14:textId="499A7D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2E9FF" w14:textId="23B425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6DF7CB0D" w14:textId="716D24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84,179.30 </w:t>
            </w:r>
          </w:p>
        </w:tc>
      </w:tr>
      <w:tr w:rsidR="00240201" w:rsidRPr="00240201" w14:paraId="1B9908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C9B2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891A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64D8FBA6" w14:textId="74CBF5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733B07C9" w14:textId="6FB725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6AD38" w14:textId="76E1D3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01948" w14:textId="1F028C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8,868.77 </w:t>
            </w:r>
          </w:p>
        </w:tc>
      </w:tr>
      <w:tr w:rsidR="00240201" w:rsidRPr="00240201" w14:paraId="2904264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02D3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2B36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2FA940E6" w14:textId="03721F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B2B802A" w14:textId="1C9BBF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07F1C" w14:textId="23DB51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92353" w14:textId="214849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77.14 </w:t>
            </w:r>
          </w:p>
        </w:tc>
      </w:tr>
      <w:tr w:rsidR="00240201" w:rsidRPr="00240201" w14:paraId="6E752F1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D9F0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AA7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5CBE961" w14:textId="3429D4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C4F772" w14:textId="545AB2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595A7" w14:textId="537DAC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AD4DA" w14:textId="0C3B10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0,000.00 </w:t>
            </w:r>
          </w:p>
        </w:tc>
      </w:tr>
      <w:tr w:rsidR="00240201" w:rsidRPr="00240201" w14:paraId="49A641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D1A4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66FE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0000E1F" w14:textId="5A0734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1D2A71E3" w14:textId="667EA2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FD4E8" w14:textId="69F4F6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7777576" w14:textId="6C6373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1,470.00 </w:t>
            </w:r>
          </w:p>
        </w:tc>
      </w:tr>
      <w:tr w:rsidR="00240201" w:rsidRPr="00240201" w14:paraId="5921581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5CC8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426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4D663265" w14:textId="105823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4A83810" w14:textId="683FAB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BA2D1" w14:textId="662414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20012" w14:textId="5B9B55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140.00 </w:t>
            </w:r>
          </w:p>
        </w:tc>
      </w:tr>
      <w:tr w:rsidR="00240201" w:rsidRPr="00240201" w14:paraId="09988AA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CA90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CEFA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35EA5" w14:textId="011596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3E82AC85" w14:textId="66B315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13638" w14:textId="06FF32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9DC42" w14:textId="0DD2A6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6,796.75 </w:t>
            </w:r>
          </w:p>
        </w:tc>
      </w:tr>
      <w:tr w:rsidR="00240201" w:rsidRPr="00240201" w14:paraId="12A25C5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C90B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8D1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7936C" w14:textId="03E8F1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014F78FE" w14:textId="39B23F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16B2F" w14:textId="5A3249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9CBC8" w14:textId="61E120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632.50 </w:t>
            </w:r>
          </w:p>
        </w:tc>
      </w:tr>
      <w:tr w:rsidR="00240201" w:rsidRPr="00240201" w14:paraId="60AEBD1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D0DB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4AB8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45558" w14:textId="7DA69D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237AF6E0" w14:textId="5F8A1F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3F5DA40D" w14:textId="4BC278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B54CD" w14:textId="5A00F8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7,084.67 </w:t>
            </w:r>
          </w:p>
        </w:tc>
      </w:tr>
      <w:tr w:rsidR="00240201" w:rsidRPr="00240201" w14:paraId="149F69D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96E9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3FF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D71201" w14:textId="68B846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79DA9E0E" w14:textId="5DBD18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E7C4A" w14:textId="483E9A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22310CE" w14:textId="4C3208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91,635.50 </w:t>
            </w:r>
          </w:p>
        </w:tc>
      </w:tr>
      <w:tr w:rsidR="00240201" w:rsidRPr="00240201" w14:paraId="6B32C98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BA98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487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23D334" w14:textId="09E9C4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006A2FB6" w14:textId="147AB4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506FA" w14:textId="6A4B64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95E98" w14:textId="409280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4,253.75 </w:t>
            </w:r>
          </w:p>
        </w:tc>
      </w:tr>
      <w:tr w:rsidR="00240201" w:rsidRPr="00240201" w14:paraId="2098840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933C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431E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F2C7318" w14:textId="61F2DF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07482E53" w14:textId="09DF21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5C804" w14:textId="78E1CA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F77458C" w14:textId="0FD1D6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4,668.14 </w:t>
            </w:r>
          </w:p>
        </w:tc>
      </w:tr>
      <w:tr w:rsidR="00240201" w:rsidRPr="00240201" w14:paraId="2192C78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E583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FA2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DDDC3D" w14:textId="3725AE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5713F5" w14:textId="62FFF9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58B53" w14:textId="630C06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EC985" w14:textId="5D1B04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7BA9E006"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FDC9F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13A7BA6" w14:textId="7AF7BA8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7,202,647.06 </w:t>
            </w:r>
          </w:p>
        </w:tc>
        <w:tc>
          <w:tcPr>
            <w:tcW w:w="0" w:type="auto"/>
            <w:tcBorders>
              <w:top w:val="nil"/>
              <w:left w:val="nil"/>
              <w:bottom w:val="single" w:sz="4" w:space="0" w:color="000000"/>
              <w:right w:val="single" w:sz="4" w:space="0" w:color="000000"/>
            </w:tcBorders>
            <w:shd w:val="clear" w:color="A5A5A5" w:fill="A5A5A5"/>
            <w:noWrap/>
            <w:vAlign w:val="bottom"/>
            <w:hideMark/>
          </w:tcPr>
          <w:p w14:paraId="5BA6647F" w14:textId="4D4AC84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96A4A22" w14:textId="1605E3C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AAC6B5" w14:textId="228598F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7,202,647.06 </w:t>
            </w:r>
          </w:p>
        </w:tc>
      </w:tr>
      <w:tr w:rsidR="00240201" w:rsidRPr="00240201" w14:paraId="0DD4430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4440F"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21B3D349" w14:textId="39C5080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ABD5736" w14:textId="244D3F1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C7753B" w14:textId="3D27FA5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E91E45" w14:textId="1287D58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82,322.08 </w:t>
            </w:r>
          </w:p>
        </w:tc>
      </w:tr>
      <w:tr w:rsidR="00240201" w:rsidRPr="00240201" w14:paraId="520386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C40D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FE4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47171FCA" w14:textId="1307D7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5D2B67D7" w14:textId="49A14A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B8CAD" w14:textId="0E5948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0C66E" w14:textId="3F0887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9,949.52 </w:t>
            </w:r>
          </w:p>
        </w:tc>
      </w:tr>
      <w:tr w:rsidR="00240201" w:rsidRPr="00240201" w14:paraId="4D8FECF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B59C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F3B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E67C51" w14:textId="1AD6F9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513BF51C" w14:textId="634FFB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70A2B" w14:textId="430530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DC2AD" w14:textId="671FCB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59.04 </w:t>
            </w:r>
          </w:p>
        </w:tc>
      </w:tr>
      <w:tr w:rsidR="00240201" w:rsidRPr="00240201" w14:paraId="35C92BB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22B2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D46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4037AC" w14:textId="6C50B4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07A48094" w14:textId="20CF9D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5EFE" w14:textId="4A4C31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A1D14" w14:textId="2D9506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51.00 </w:t>
            </w:r>
          </w:p>
        </w:tc>
      </w:tr>
      <w:tr w:rsidR="00240201" w:rsidRPr="00240201" w14:paraId="320B4B4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F674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48AC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362AC" w14:textId="6881B7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32ED1144" w14:textId="3A4456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C1AB2" w14:textId="235284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8F2F6" w14:textId="612605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62.52 </w:t>
            </w:r>
          </w:p>
        </w:tc>
      </w:tr>
      <w:tr w:rsidR="00240201" w:rsidRPr="00240201" w14:paraId="7F7EFFD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2AF1D"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5D14D5B5" w14:textId="14447B3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6,824,914.76 </w:t>
            </w:r>
          </w:p>
        </w:tc>
        <w:tc>
          <w:tcPr>
            <w:tcW w:w="0" w:type="auto"/>
            <w:tcBorders>
              <w:top w:val="nil"/>
              <w:left w:val="nil"/>
              <w:bottom w:val="single" w:sz="4" w:space="0" w:color="000000"/>
              <w:right w:val="single" w:sz="4" w:space="0" w:color="000000"/>
            </w:tcBorders>
            <w:shd w:val="clear" w:color="D8D8D8" w:fill="D8D8D8"/>
            <w:noWrap/>
            <w:vAlign w:val="bottom"/>
            <w:hideMark/>
          </w:tcPr>
          <w:p w14:paraId="0357696F" w14:textId="43C92A4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747149" w14:textId="6CFC226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2ACC92" w14:textId="0DA83EF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6,824,914.76 </w:t>
            </w:r>
          </w:p>
        </w:tc>
      </w:tr>
      <w:tr w:rsidR="00240201" w:rsidRPr="00240201" w14:paraId="6611238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A334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DDF9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5788C69" w14:textId="496B0D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09,068.50 </w:t>
            </w:r>
          </w:p>
        </w:tc>
        <w:tc>
          <w:tcPr>
            <w:tcW w:w="0" w:type="auto"/>
            <w:tcBorders>
              <w:top w:val="nil"/>
              <w:left w:val="nil"/>
              <w:bottom w:val="single" w:sz="4" w:space="0" w:color="000000"/>
              <w:right w:val="single" w:sz="4" w:space="0" w:color="000000"/>
            </w:tcBorders>
            <w:shd w:val="clear" w:color="auto" w:fill="auto"/>
            <w:noWrap/>
            <w:vAlign w:val="bottom"/>
            <w:hideMark/>
          </w:tcPr>
          <w:p w14:paraId="6CAF7414" w14:textId="6307F5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51E9A" w14:textId="090110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3ACD3" w14:textId="22CDFF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09,068.50 </w:t>
            </w:r>
          </w:p>
        </w:tc>
      </w:tr>
      <w:tr w:rsidR="00240201" w:rsidRPr="00240201" w14:paraId="2D3B07F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D7D1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49CE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04BABE" w14:textId="774401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57CB68F" w14:textId="62FBB7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453E1" w14:textId="3A6A9F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2C6F7" w14:textId="346BFD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84.40 </w:t>
            </w:r>
          </w:p>
        </w:tc>
      </w:tr>
      <w:tr w:rsidR="00240201" w:rsidRPr="00240201" w14:paraId="3CF409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D075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E62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E188B6D" w14:textId="352064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1EA9AF43" w14:textId="4685DA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56EEF" w14:textId="4268E9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DBF9C" w14:textId="51CC50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1,879.32 </w:t>
            </w:r>
          </w:p>
        </w:tc>
      </w:tr>
      <w:tr w:rsidR="00240201" w:rsidRPr="00240201" w14:paraId="6AE2261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192A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452E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5C7AC0" w14:textId="263B7C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2,957.52 </w:t>
            </w:r>
          </w:p>
        </w:tc>
        <w:tc>
          <w:tcPr>
            <w:tcW w:w="0" w:type="auto"/>
            <w:tcBorders>
              <w:top w:val="nil"/>
              <w:left w:val="nil"/>
              <w:bottom w:val="single" w:sz="4" w:space="0" w:color="000000"/>
              <w:right w:val="single" w:sz="4" w:space="0" w:color="000000"/>
            </w:tcBorders>
            <w:shd w:val="clear" w:color="auto" w:fill="auto"/>
            <w:noWrap/>
            <w:vAlign w:val="bottom"/>
            <w:hideMark/>
          </w:tcPr>
          <w:p w14:paraId="22DDD8A4" w14:textId="0EDB8A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CCA98" w14:textId="59E363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4F9D7" w14:textId="144807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2,957.52 </w:t>
            </w:r>
          </w:p>
        </w:tc>
      </w:tr>
      <w:tr w:rsidR="00240201" w:rsidRPr="00240201" w14:paraId="1FDAE87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C79F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F5C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D18846" w14:textId="4AB6A9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2365A71B" w14:textId="025389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88573" w14:textId="5F5035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4454F" w14:textId="331202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7,782.26 </w:t>
            </w:r>
          </w:p>
        </w:tc>
      </w:tr>
      <w:tr w:rsidR="00240201" w:rsidRPr="00240201" w14:paraId="0702DD8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FA9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C7F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9A944" w14:textId="30F19B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22,460.24 </w:t>
            </w:r>
          </w:p>
        </w:tc>
        <w:tc>
          <w:tcPr>
            <w:tcW w:w="0" w:type="auto"/>
            <w:tcBorders>
              <w:top w:val="nil"/>
              <w:left w:val="nil"/>
              <w:bottom w:val="single" w:sz="4" w:space="0" w:color="000000"/>
              <w:right w:val="single" w:sz="4" w:space="0" w:color="000000"/>
            </w:tcBorders>
            <w:shd w:val="clear" w:color="auto" w:fill="auto"/>
            <w:noWrap/>
            <w:vAlign w:val="bottom"/>
            <w:hideMark/>
          </w:tcPr>
          <w:p w14:paraId="300F5D56" w14:textId="219FAE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C7898" w14:textId="4D13C3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B3C95" w14:textId="6E8731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22,460.24 </w:t>
            </w:r>
          </w:p>
        </w:tc>
      </w:tr>
      <w:tr w:rsidR="00240201" w:rsidRPr="00240201" w14:paraId="0BDC464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8CA6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A774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F147E" w14:textId="5A3472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2A0211F9" w14:textId="594A17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83C06" w14:textId="058260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37F5C" w14:textId="76F90C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09,493.76 </w:t>
            </w:r>
          </w:p>
        </w:tc>
      </w:tr>
      <w:tr w:rsidR="00240201" w:rsidRPr="00240201" w14:paraId="45B2B5D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0ED6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1746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37C1672" w14:textId="7C9552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3A75EAA2" w14:textId="76EF8B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70CCF" w14:textId="511006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357BD" w14:textId="1085C6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21.00 </w:t>
            </w:r>
          </w:p>
        </w:tc>
      </w:tr>
      <w:tr w:rsidR="00240201" w:rsidRPr="00240201" w14:paraId="5B189C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73BE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28A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457C7" w14:textId="75CA50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0E83659" w14:textId="2264BE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9D1FE" w14:textId="752154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9D90F" w14:textId="71C254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76 </w:t>
            </w:r>
          </w:p>
        </w:tc>
      </w:tr>
      <w:tr w:rsidR="00240201" w:rsidRPr="00240201" w14:paraId="743C16E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43C7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F77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A326B" w14:textId="7F75DE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33AD1E18" w14:textId="2C476C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855CA" w14:textId="1AE913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FDC68" w14:textId="7B96BB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7,551.36 </w:t>
            </w:r>
          </w:p>
        </w:tc>
      </w:tr>
      <w:tr w:rsidR="00240201" w:rsidRPr="00240201" w14:paraId="2B6C7B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703C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94A0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48D83E" w14:textId="1B10B9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569C67E9" w14:textId="0A15A4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B47FC" w14:textId="49D58B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56F6D" w14:textId="038EB6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41,009.00 </w:t>
            </w:r>
          </w:p>
        </w:tc>
      </w:tr>
      <w:tr w:rsidR="00240201" w:rsidRPr="00240201" w14:paraId="4C8A05E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4109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D713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ACDDF1" w14:textId="138009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0BCB184F" w14:textId="7ACD3D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03331" w14:textId="101F0F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8A3E3" w14:textId="5B4473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200.00 </w:t>
            </w:r>
          </w:p>
        </w:tc>
      </w:tr>
      <w:tr w:rsidR="00240201" w:rsidRPr="00240201" w14:paraId="7FF1D8D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22EA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FF6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2B8EFBF" w14:textId="4D18B0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6BD26579" w14:textId="5089D0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BD32A" w14:textId="20E834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09DA4" w14:textId="0D9DE3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95,216.82 </w:t>
            </w:r>
          </w:p>
        </w:tc>
      </w:tr>
      <w:tr w:rsidR="00240201" w:rsidRPr="00240201" w14:paraId="12512C5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82E7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B18A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AD3934" w14:textId="527646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A782967" w14:textId="30D61B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92006" w14:textId="6B5FB3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E4439" w14:textId="78B296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84.40 </w:t>
            </w:r>
          </w:p>
        </w:tc>
      </w:tr>
      <w:tr w:rsidR="00240201" w:rsidRPr="00240201" w14:paraId="39DB7A1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FC87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A97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5B818F58" w14:textId="277CD4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1464FF6F" w14:textId="19C194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7FE59" w14:textId="7236C2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55894" w14:textId="45A71B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7,190.00 </w:t>
            </w:r>
          </w:p>
        </w:tc>
      </w:tr>
      <w:tr w:rsidR="00240201" w:rsidRPr="00240201" w14:paraId="192132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8668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1AC1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24F6C1" w14:textId="283B42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711B2DB1" w14:textId="399363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4C880" w14:textId="18C877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CB13D" w14:textId="53D22E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6,089.00 </w:t>
            </w:r>
          </w:p>
        </w:tc>
      </w:tr>
      <w:tr w:rsidR="00240201" w:rsidRPr="00240201" w14:paraId="554A0C9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967C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03F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B7EA651" w14:textId="4BA34E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64BF42CC" w14:textId="180EB9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26FFE" w14:textId="3ED93C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F1B9E" w14:textId="3B690B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85,704.40 </w:t>
            </w:r>
          </w:p>
        </w:tc>
      </w:tr>
      <w:tr w:rsidR="00240201" w:rsidRPr="00240201" w14:paraId="48825EC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1EA6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A3A5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C51E1" w14:textId="03A68D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E1DE267" w14:textId="504EA6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37611" w14:textId="659394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52C30" w14:textId="3B8D79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2,795.70 </w:t>
            </w:r>
          </w:p>
        </w:tc>
      </w:tr>
      <w:tr w:rsidR="00240201" w:rsidRPr="00240201" w14:paraId="00C36C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B0F3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2EA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12EFC076" w14:textId="782CE1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12B73B86" w14:textId="5CD1E4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33031" w14:textId="12475C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C773B" w14:textId="528348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85.68 </w:t>
            </w:r>
          </w:p>
        </w:tc>
      </w:tr>
      <w:tr w:rsidR="00240201" w:rsidRPr="00240201" w14:paraId="7E37764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7310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116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222841" w14:textId="0BFD33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C6F060D" w14:textId="64E6E5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802A7" w14:textId="4B6B9D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AAA05" w14:textId="5F037C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16.88 </w:t>
            </w:r>
          </w:p>
        </w:tc>
      </w:tr>
      <w:tr w:rsidR="00240201" w:rsidRPr="00240201" w14:paraId="247FC8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2AA1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4E64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0370DC" w14:textId="4D8BF1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90D88CD" w14:textId="440510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61B5B" w14:textId="2661A6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447B3" w14:textId="10539D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16.88 </w:t>
            </w:r>
          </w:p>
        </w:tc>
      </w:tr>
      <w:tr w:rsidR="00240201" w:rsidRPr="00240201" w14:paraId="03D925B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EDBB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B2C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F587E2C" w14:textId="18EC8C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0ED490F" w14:textId="2690EF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88D93" w14:textId="23C614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C4B66" w14:textId="403B1E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4,146.22 </w:t>
            </w:r>
          </w:p>
        </w:tc>
      </w:tr>
      <w:tr w:rsidR="00240201" w:rsidRPr="00240201" w14:paraId="3932C8D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81DB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8DF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1CD61266" w14:textId="3E93C5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5B8CA087" w14:textId="324039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75434" w14:textId="389676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61DB6" w14:textId="1D9614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17.00 </w:t>
            </w:r>
          </w:p>
        </w:tc>
      </w:tr>
      <w:tr w:rsidR="00240201" w:rsidRPr="00240201" w14:paraId="08828D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FF15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98B0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786E329" w14:textId="3613C0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5CC5530A" w14:textId="59C6EE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F9AD9" w14:textId="15AB90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4461C" w14:textId="1AEF3F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3,493.45 </w:t>
            </w:r>
          </w:p>
        </w:tc>
      </w:tr>
      <w:tr w:rsidR="00240201" w:rsidRPr="00240201" w14:paraId="08039F8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5025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8C0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anta </w:t>
            </w:r>
            <w:proofErr w:type="spellStart"/>
            <w:r w:rsidRPr="00240201">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E1A6F" w14:textId="628059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3E8D345" w14:textId="066E54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DA15C" w14:textId="23457A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40F1A" w14:textId="526EBE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9,220.00 </w:t>
            </w:r>
          </w:p>
        </w:tc>
      </w:tr>
      <w:tr w:rsidR="00240201" w:rsidRPr="00240201" w14:paraId="1FED80E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B767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CF2E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98F2D76" w14:textId="74527E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4CFBB6B" w14:textId="70A480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5D083" w14:textId="2008FF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D06DD" w14:textId="26C1FB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33.76 </w:t>
            </w:r>
          </w:p>
        </w:tc>
      </w:tr>
      <w:tr w:rsidR="00240201" w:rsidRPr="00240201" w14:paraId="3B778CC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7486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093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8DA60B4" w14:textId="79C55E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CBC7C62" w14:textId="4BC035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C8EC6" w14:textId="221741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E0D3B" w14:textId="24A3D5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5,558.53 </w:t>
            </w:r>
          </w:p>
        </w:tc>
      </w:tr>
      <w:tr w:rsidR="00240201" w:rsidRPr="00240201" w14:paraId="6924930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FE71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2136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021F6EE7" w14:textId="2B64AF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0AEE3989" w14:textId="6FF0B7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1F74A" w14:textId="2D9F1D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8BD65" w14:textId="73B8DB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8,269.64 </w:t>
            </w:r>
          </w:p>
        </w:tc>
      </w:tr>
      <w:tr w:rsidR="00240201" w:rsidRPr="00240201" w14:paraId="040BF73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8863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212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A376F" w14:textId="327A1E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3DD938F" w14:textId="21B733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2C711" w14:textId="1DECC7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BA327" w14:textId="343EF3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16.88 </w:t>
            </w:r>
          </w:p>
        </w:tc>
      </w:tr>
      <w:tr w:rsidR="00240201" w:rsidRPr="00240201" w14:paraId="12FA5F5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8DB2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CCB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83F6C04" w14:textId="7AEA05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924,418.40 </w:t>
            </w:r>
          </w:p>
        </w:tc>
        <w:tc>
          <w:tcPr>
            <w:tcW w:w="0" w:type="auto"/>
            <w:tcBorders>
              <w:top w:val="nil"/>
              <w:left w:val="nil"/>
              <w:bottom w:val="single" w:sz="4" w:space="0" w:color="000000"/>
              <w:right w:val="single" w:sz="4" w:space="0" w:color="000000"/>
            </w:tcBorders>
            <w:shd w:val="clear" w:color="auto" w:fill="auto"/>
            <w:noWrap/>
            <w:vAlign w:val="bottom"/>
            <w:hideMark/>
          </w:tcPr>
          <w:p w14:paraId="441FB510" w14:textId="75E116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1F7F7" w14:textId="6002C5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26758" w14:textId="7ECB24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924,418.40 </w:t>
            </w:r>
          </w:p>
        </w:tc>
      </w:tr>
      <w:tr w:rsidR="00240201" w:rsidRPr="00240201" w14:paraId="5B7A79B6"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8713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6C8CE276" w14:textId="3C7AC25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1,669,078.11 </w:t>
            </w:r>
          </w:p>
        </w:tc>
        <w:tc>
          <w:tcPr>
            <w:tcW w:w="0" w:type="auto"/>
            <w:tcBorders>
              <w:top w:val="nil"/>
              <w:left w:val="nil"/>
              <w:bottom w:val="single" w:sz="4" w:space="0" w:color="000000"/>
              <w:right w:val="single" w:sz="4" w:space="0" w:color="000000"/>
            </w:tcBorders>
            <w:shd w:val="clear" w:color="D8D8D8" w:fill="D8D8D8"/>
            <w:noWrap/>
            <w:vAlign w:val="bottom"/>
            <w:hideMark/>
          </w:tcPr>
          <w:p w14:paraId="73D8B6A2" w14:textId="3136DE3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E36919" w14:textId="33D911C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43D4D9" w14:textId="6E9E05E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1,669,078.11 </w:t>
            </w:r>
          </w:p>
        </w:tc>
      </w:tr>
      <w:tr w:rsidR="00240201" w:rsidRPr="00240201" w14:paraId="0733988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C2F4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DBF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E3011DC" w14:textId="14F305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252A038F" w14:textId="7C2096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7483C" w14:textId="38CEFE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B03FB" w14:textId="23E685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97,224.48 </w:t>
            </w:r>
          </w:p>
        </w:tc>
      </w:tr>
      <w:tr w:rsidR="00240201" w:rsidRPr="00240201" w14:paraId="6F1A806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EBD8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A632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C6B7B7B" w14:textId="297BEE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026CF820" w14:textId="750009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7A052" w14:textId="1833A1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E2236" w14:textId="6C0DA2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279,936.81 </w:t>
            </w:r>
          </w:p>
        </w:tc>
      </w:tr>
      <w:tr w:rsidR="00240201" w:rsidRPr="00240201" w14:paraId="7E2E663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D779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2ADD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49302" w14:textId="6668B2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5B89583" w14:textId="3D8679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C77A4" w14:textId="07F07A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69922" w14:textId="4BA774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4,760.66 </w:t>
            </w:r>
          </w:p>
        </w:tc>
      </w:tr>
      <w:tr w:rsidR="00240201" w:rsidRPr="00240201" w14:paraId="183552C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3345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B3BC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BC12325" w14:textId="590750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3B6E4B30" w14:textId="11ED45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736F3" w14:textId="17A76F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3B8D4" w14:textId="1A0205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4,777.66 </w:t>
            </w:r>
          </w:p>
        </w:tc>
      </w:tr>
      <w:tr w:rsidR="00240201" w:rsidRPr="00240201" w14:paraId="486226D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4565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0D8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Benito </w:t>
            </w:r>
            <w:proofErr w:type="spellStart"/>
            <w:r w:rsidRPr="00240201">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68A188" w14:textId="4320A6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809BF71" w14:textId="5771D1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20E39" w14:textId="29C964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84EB6" w14:textId="61C581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17,122.54 </w:t>
            </w:r>
          </w:p>
        </w:tc>
      </w:tr>
      <w:tr w:rsidR="00240201" w:rsidRPr="00240201" w14:paraId="2EBC40A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8999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8F2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D59A49F" w14:textId="633CCC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730D5CCC" w14:textId="1F3F6E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DF3D2" w14:textId="36B944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FA6EA" w14:textId="2E5AD6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9,172.06 </w:t>
            </w:r>
          </w:p>
        </w:tc>
      </w:tr>
      <w:tr w:rsidR="00240201" w:rsidRPr="00240201" w14:paraId="5E43658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9A68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7658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0F0B58" w14:textId="5C773D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A32E8E4" w14:textId="0684CB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D35F6" w14:textId="74AB96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C14FB" w14:textId="708033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2,101.16 </w:t>
            </w:r>
          </w:p>
        </w:tc>
      </w:tr>
      <w:tr w:rsidR="00240201" w:rsidRPr="00240201" w14:paraId="7843EA1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9CA7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A52A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420626" w14:textId="3E23F5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DF290BB" w14:textId="225A0C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74739" w14:textId="0EBFAA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4481F" w14:textId="24A93B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077.36 </w:t>
            </w:r>
          </w:p>
        </w:tc>
      </w:tr>
      <w:tr w:rsidR="00240201" w:rsidRPr="00240201" w14:paraId="58EBB3E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80B9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138F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D2E313" w14:textId="4117F8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695E223F" w14:textId="3065C1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4BCA0" w14:textId="50C243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53BFC" w14:textId="2743BD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0,902.96 </w:t>
            </w:r>
          </w:p>
        </w:tc>
      </w:tr>
      <w:tr w:rsidR="00240201" w:rsidRPr="00240201" w14:paraId="630DB90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1FF5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D4C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6B21992" w14:textId="78D131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298BE16A" w14:textId="3FEEC4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35E38" w14:textId="4277DD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28BD1" w14:textId="595ED0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3,704.66 </w:t>
            </w:r>
          </w:p>
        </w:tc>
      </w:tr>
      <w:tr w:rsidR="00240201" w:rsidRPr="00240201" w14:paraId="3433215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F83A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A762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BC3CA39" w14:textId="3BB15D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2131E9EA" w14:textId="07DA0E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77D91" w14:textId="7363E1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8E90F" w14:textId="3B8027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41,449.56 </w:t>
            </w:r>
          </w:p>
        </w:tc>
      </w:tr>
      <w:tr w:rsidR="00240201" w:rsidRPr="00240201" w14:paraId="2DF7C45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3C7D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5B7B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63EC1" w14:textId="01D982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EE21FF7" w14:textId="51873A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14D3A" w14:textId="11F3C7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C9140" w14:textId="3190B4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7,448.42 </w:t>
            </w:r>
          </w:p>
        </w:tc>
      </w:tr>
      <w:tr w:rsidR="00240201" w:rsidRPr="00240201" w14:paraId="6627737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49B3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47E9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9B50E" w14:textId="26DDDB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6D3D57E" w14:textId="09C0B7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222D5" w14:textId="7CD6D0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F19FA" w14:textId="0ECE34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26.66 </w:t>
            </w:r>
          </w:p>
        </w:tc>
      </w:tr>
      <w:tr w:rsidR="00240201" w:rsidRPr="00240201" w14:paraId="5E1BBE2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6A98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16F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2B066" w14:textId="776F1B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7BF609E6" w14:textId="57DB94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6BC62" w14:textId="1E0658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5D0F2" w14:textId="468DF6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8,775.86 </w:t>
            </w:r>
          </w:p>
        </w:tc>
      </w:tr>
      <w:tr w:rsidR="00240201" w:rsidRPr="00240201" w14:paraId="294D8D0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AE2A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58C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7DC3A" w14:textId="3295F0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5AF8A703" w14:textId="59E20C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C075E" w14:textId="063918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35C7F" w14:textId="299AD3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1,260.66 </w:t>
            </w:r>
          </w:p>
        </w:tc>
      </w:tr>
      <w:tr w:rsidR="00240201" w:rsidRPr="00240201" w14:paraId="521D028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7C80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11B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7AE83E4D" w14:textId="216B43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3AAB1C17" w14:textId="77E5DF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16B9B" w14:textId="51A5F3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9FD91" w14:textId="7C2F61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2,251.04 </w:t>
            </w:r>
          </w:p>
        </w:tc>
      </w:tr>
      <w:tr w:rsidR="00240201" w:rsidRPr="00240201" w14:paraId="629CD52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6378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D0B0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45C4B2E" w14:textId="78FAB4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73BCFC6C" w14:textId="0798D3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CBDD6" w14:textId="68BFC4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B854C" w14:textId="1C0923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73,009.66 </w:t>
            </w:r>
          </w:p>
        </w:tc>
      </w:tr>
      <w:tr w:rsidR="00240201" w:rsidRPr="00240201" w14:paraId="30B8403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AA12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4F0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8AA9E08" w14:textId="0EECE9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47D7B6F" w14:textId="379771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54C0F" w14:textId="2C0E47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3A34E" w14:textId="6D3F72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8,351.66 </w:t>
            </w:r>
          </w:p>
        </w:tc>
      </w:tr>
      <w:tr w:rsidR="00240201" w:rsidRPr="00240201" w14:paraId="0BFA72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4656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22D8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A68F8" w14:textId="400BA8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F69B768" w14:textId="2FAD8F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DC4EE" w14:textId="1EF09C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8C87C" w14:textId="69548F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5,337.88 </w:t>
            </w:r>
          </w:p>
        </w:tc>
      </w:tr>
      <w:tr w:rsidR="00240201" w:rsidRPr="00240201" w14:paraId="409312B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FA8E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F784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459415" w14:textId="26F062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274EB921" w14:textId="6ABEB3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0F61E" w14:textId="2581BB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E892F" w14:textId="37AA6F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1,301.78 </w:t>
            </w:r>
          </w:p>
        </w:tc>
      </w:tr>
      <w:tr w:rsidR="00240201" w:rsidRPr="00240201" w14:paraId="2CE641C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2FA0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E09A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4506DC" w14:textId="5E381E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62512CA" w14:textId="0C8E67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ECCAB" w14:textId="2DA7A2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E6434" w14:textId="686F5E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1,401.58 </w:t>
            </w:r>
          </w:p>
        </w:tc>
      </w:tr>
      <w:tr w:rsidR="00240201" w:rsidRPr="00240201" w14:paraId="1F923E4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6128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0ED4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28C8847" w14:textId="7BA1C6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3454D573" w14:textId="711399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D6575" w14:textId="2801F0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A1AB0" w14:textId="58CDAB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2,339.30 </w:t>
            </w:r>
          </w:p>
        </w:tc>
      </w:tr>
      <w:tr w:rsidR="00240201" w:rsidRPr="00240201" w14:paraId="40F9D48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103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8F3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58A1A4E" w14:textId="1ECE24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5E1FFAF9" w14:textId="0D061D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C1E18" w14:textId="144E54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B26F4" w14:textId="5783C0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7,449.16 </w:t>
            </w:r>
          </w:p>
        </w:tc>
      </w:tr>
      <w:tr w:rsidR="00240201" w:rsidRPr="00240201" w14:paraId="4BBA306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B482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C362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E6F155" w14:textId="20F280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35C4F7F6" w14:textId="5DF657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9670A" w14:textId="32483C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2E032" w14:textId="36AEC5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9,573.66 </w:t>
            </w:r>
          </w:p>
        </w:tc>
      </w:tr>
      <w:tr w:rsidR="00240201" w:rsidRPr="00240201" w14:paraId="693F3F1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0851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D8A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1FA5D24D" w14:textId="3B743D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3781916B" w14:textId="6B95DA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475A4" w14:textId="1D6004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1B7CC" w14:textId="7C222F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3,329.86 </w:t>
            </w:r>
          </w:p>
        </w:tc>
      </w:tr>
      <w:tr w:rsidR="00240201" w:rsidRPr="00240201" w14:paraId="43DB5A4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4540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5F833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DD54255" w14:textId="5EF285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495E682E" w14:textId="6EC2EC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F9A7B" w14:textId="3D3FE0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63E7E" w14:textId="236B61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4,434.66 </w:t>
            </w:r>
          </w:p>
        </w:tc>
      </w:tr>
      <w:tr w:rsidR="00240201" w:rsidRPr="00240201" w14:paraId="2D9655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3AAF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296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A651A" w14:textId="206351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78456784" w14:textId="43615E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12153" w14:textId="1299C1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8360E" w14:textId="0BB054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9,996.66 </w:t>
            </w:r>
          </w:p>
        </w:tc>
      </w:tr>
      <w:tr w:rsidR="00240201" w:rsidRPr="00240201" w14:paraId="32CD328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840B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854A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505255F" w14:textId="27924B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61779403" w14:textId="655E85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62383" w14:textId="413379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D2C10" w14:textId="755B77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81,904.54 </w:t>
            </w:r>
          </w:p>
        </w:tc>
      </w:tr>
      <w:tr w:rsidR="00240201" w:rsidRPr="00240201" w14:paraId="31DED66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8868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D3A2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5FDC35CB" w14:textId="1CA03F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E0887DC" w14:textId="27F7C0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0D7F7" w14:textId="45D77C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9FEC9" w14:textId="1AB83A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3,022.76 </w:t>
            </w:r>
          </w:p>
        </w:tc>
      </w:tr>
      <w:tr w:rsidR="00240201" w:rsidRPr="00240201" w14:paraId="5FF2B03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5274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0CF8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F35FD67" w14:textId="37057B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5473B54" w14:textId="29E142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BAFFF" w14:textId="749868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BC978" w14:textId="1B6CB3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3,968.70 </w:t>
            </w:r>
          </w:p>
        </w:tc>
      </w:tr>
      <w:tr w:rsidR="00240201" w:rsidRPr="00240201" w14:paraId="39F4C92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F93C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5636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EB266AA" w14:textId="66C8E5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5D196D49" w14:textId="635936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26815" w14:textId="6E3C6D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FA9F3" w14:textId="249B09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2,555.46 </w:t>
            </w:r>
          </w:p>
        </w:tc>
      </w:tr>
      <w:tr w:rsidR="00240201" w:rsidRPr="00240201" w14:paraId="5968094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6710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BF84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D30C609" w14:textId="57763F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32A25FB" w14:textId="0992F9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FD86F" w14:textId="11F309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F1AC0" w14:textId="555650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1,873.66 </w:t>
            </w:r>
          </w:p>
        </w:tc>
      </w:tr>
      <w:tr w:rsidR="00240201" w:rsidRPr="00240201" w14:paraId="2A0CF52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8FCA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06E6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2D91F72" w14:textId="66980F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4E9815B4" w14:textId="0D5B1D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58A8F" w14:textId="3524C5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16692" w14:textId="3B4D3D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9,875.66 </w:t>
            </w:r>
          </w:p>
        </w:tc>
      </w:tr>
      <w:tr w:rsidR="00240201" w:rsidRPr="00240201" w14:paraId="1712796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6A3D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7C5B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171A000A" w14:textId="14F77E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B803654" w14:textId="60133A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12548" w14:textId="42AFD2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02329" w14:textId="6969E4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9,068.54 </w:t>
            </w:r>
          </w:p>
        </w:tc>
      </w:tr>
      <w:tr w:rsidR="00240201" w:rsidRPr="00240201" w14:paraId="4A5AAA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912E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70C9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0DC0E66" w14:textId="2E80CE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5212257" w14:textId="477821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F41CA" w14:textId="453DBC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BC897" w14:textId="7F62EC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8,351.66 </w:t>
            </w:r>
          </w:p>
        </w:tc>
      </w:tr>
      <w:tr w:rsidR="00240201" w:rsidRPr="00240201" w14:paraId="60C4611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F222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EB81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44A3156" w14:textId="2506E5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6D53934C" w14:textId="03C25F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6A965" w14:textId="645557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D58FD" w14:textId="04A7C5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06,509.52 </w:t>
            </w:r>
          </w:p>
        </w:tc>
      </w:tr>
      <w:tr w:rsidR="00240201" w:rsidRPr="00240201" w14:paraId="01E6C0E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EAC2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EBEA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9D55493" w14:textId="7376B9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81A7CEB" w14:textId="146A62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72454" w14:textId="60F911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98600" w14:textId="1DF75E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7,449.16 </w:t>
            </w:r>
          </w:p>
        </w:tc>
      </w:tr>
      <w:tr w:rsidR="00240201" w:rsidRPr="00240201" w14:paraId="12EE28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3CDD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C7C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B22830" w14:textId="22C52D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76BC84D0" w14:textId="0B8B94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0156D" w14:textId="749ABF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2C5CB" w14:textId="7E3329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5,480.04 </w:t>
            </w:r>
          </w:p>
        </w:tc>
      </w:tr>
      <w:tr w:rsidR="00240201" w:rsidRPr="00240201" w14:paraId="1EEB99E6"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E50F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FC613BD" w14:textId="55DED3E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282,272.48 </w:t>
            </w:r>
          </w:p>
        </w:tc>
        <w:tc>
          <w:tcPr>
            <w:tcW w:w="0" w:type="auto"/>
            <w:tcBorders>
              <w:top w:val="nil"/>
              <w:left w:val="nil"/>
              <w:bottom w:val="single" w:sz="4" w:space="0" w:color="000000"/>
              <w:right w:val="single" w:sz="4" w:space="0" w:color="000000"/>
            </w:tcBorders>
            <w:shd w:val="clear" w:color="D8D8D8" w:fill="D8D8D8"/>
            <w:noWrap/>
            <w:vAlign w:val="bottom"/>
            <w:hideMark/>
          </w:tcPr>
          <w:p w14:paraId="7CF00FF9" w14:textId="087DB2F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A1CD41" w14:textId="3431AA8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4BEB96" w14:textId="7700B3B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282,272.48 </w:t>
            </w:r>
          </w:p>
        </w:tc>
      </w:tr>
      <w:tr w:rsidR="00240201" w:rsidRPr="00240201" w14:paraId="47B0F30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BC9D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B53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6C46AD4" w14:textId="0E3A11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68434651" w14:textId="1386A0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D82A4" w14:textId="5EF570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9B906" w14:textId="048F5D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9,054,846.90 </w:t>
            </w:r>
          </w:p>
        </w:tc>
      </w:tr>
      <w:tr w:rsidR="00240201" w:rsidRPr="00240201" w14:paraId="5872B9E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76BF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6C8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5F104" w14:textId="744F9C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0C132D" w14:textId="3DD4F2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86E54" w14:textId="6473EC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D6336" w14:textId="56D1FA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0,000.00 </w:t>
            </w:r>
          </w:p>
        </w:tc>
      </w:tr>
      <w:tr w:rsidR="00240201" w:rsidRPr="00240201" w14:paraId="1C6F039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32AF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3065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37FB13" w14:textId="6D1503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70A7C0D8" w14:textId="100D62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E2078" w14:textId="049DA5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07B21" w14:textId="3633B9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3,036.10 </w:t>
            </w:r>
          </w:p>
        </w:tc>
      </w:tr>
      <w:tr w:rsidR="00240201" w:rsidRPr="00240201" w14:paraId="5ADF016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9781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023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4C3E2123" w14:textId="5C043B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8A0D04" w14:textId="7DE472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208FF" w14:textId="310246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027D5" w14:textId="6A8405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0,000.00 </w:t>
            </w:r>
          </w:p>
        </w:tc>
      </w:tr>
      <w:tr w:rsidR="00240201" w:rsidRPr="00240201" w14:paraId="5E4B8B3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6D00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741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1E909A31" w14:textId="222774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2C7810AF" w14:textId="3CE904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4DCF9" w14:textId="158037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DF64D" w14:textId="07958C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3,107.48 </w:t>
            </w:r>
          </w:p>
        </w:tc>
      </w:tr>
      <w:tr w:rsidR="00240201" w:rsidRPr="00240201" w14:paraId="1A9E28A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9448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5DC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4CD050" w14:textId="5D668C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6FE073B6" w14:textId="1C1DC2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407A1" w14:textId="315FA6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55E5D" w14:textId="250BCD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1,800.00 </w:t>
            </w:r>
          </w:p>
        </w:tc>
      </w:tr>
      <w:tr w:rsidR="00240201" w:rsidRPr="00240201" w14:paraId="3C68EB1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B8CC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57C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pax</w:t>
            </w:r>
            <w:proofErr w:type="spellEnd"/>
            <w:r w:rsidRPr="00240201">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1BA22C6C" w14:textId="366C22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378EFD22" w14:textId="3BCC15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C949" w14:textId="07AEFA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3B763" w14:textId="1D774F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120.00 </w:t>
            </w:r>
          </w:p>
        </w:tc>
      </w:tr>
      <w:tr w:rsidR="00240201" w:rsidRPr="00240201" w14:paraId="7458699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FE78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166B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B3EDB1E" w14:textId="2CFAA4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3,362.00 </w:t>
            </w:r>
          </w:p>
        </w:tc>
        <w:tc>
          <w:tcPr>
            <w:tcW w:w="0" w:type="auto"/>
            <w:tcBorders>
              <w:top w:val="nil"/>
              <w:left w:val="nil"/>
              <w:bottom w:val="single" w:sz="4" w:space="0" w:color="000000"/>
              <w:right w:val="single" w:sz="4" w:space="0" w:color="000000"/>
            </w:tcBorders>
            <w:shd w:val="clear" w:color="auto" w:fill="auto"/>
            <w:noWrap/>
            <w:vAlign w:val="bottom"/>
            <w:hideMark/>
          </w:tcPr>
          <w:p w14:paraId="0568D6CF" w14:textId="3858C2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56C90" w14:textId="1B4D3C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28DFA" w14:textId="0B0443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3,362.00 </w:t>
            </w:r>
          </w:p>
        </w:tc>
      </w:tr>
      <w:tr w:rsidR="00240201" w:rsidRPr="00240201" w14:paraId="7CCC165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83A1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83A96CC" w14:textId="1DBC4AA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0AB7DA5E" w14:textId="716D699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40FBD9" w14:textId="4F94A17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0A9A69" w14:textId="7289C77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244,059.63 </w:t>
            </w:r>
          </w:p>
        </w:tc>
      </w:tr>
      <w:tr w:rsidR="00240201" w:rsidRPr="00240201" w14:paraId="3FD445B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1A26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130F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LGU </w:t>
            </w:r>
            <w:proofErr w:type="spellStart"/>
            <w:r w:rsidRPr="00240201">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19B13" w14:textId="072B42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2CA70C15" w14:textId="4388AD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755DA" w14:textId="2D0A55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545F8" w14:textId="4928E8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219,253.56 </w:t>
            </w:r>
          </w:p>
        </w:tc>
      </w:tr>
      <w:tr w:rsidR="00240201" w:rsidRPr="00240201" w14:paraId="58A3E0E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42AF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229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02B61" w14:textId="394C79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AD0D05" w14:textId="439F98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9380F" w14:textId="3F047A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8569D" w14:textId="6F99D0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5,000.00 </w:t>
            </w:r>
          </w:p>
        </w:tc>
      </w:tr>
      <w:tr w:rsidR="00240201" w:rsidRPr="00240201" w14:paraId="146B3A0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7B9D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212C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623D1" w14:textId="0D5937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6989017C" w14:textId="120122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AD5DA" w14:textId="762824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AE3EF" w14:textId="44883D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3,782.90 </w:t>
            </w:r>
          </w:p>
        </w:tc>
      </w:tr>
      <w:tr w:rsidR="00240201" w:rsidRPr="00240201" w14:paraId="46C6B64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CFC1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02C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403608" w14:textId="13A06A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6365AAAB" w14:textId="018178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15330" w14:textId="0BABAC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135F3" w14:textId="6EA84C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7,948.00 </w:t>
            </w:r>
          </w:p>
        </w:tc>
      </w:tr>
      <w:tr w:rsidR="00240201" w:rsidRPr="00240201" w14:paraId="6E46584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B08E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224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687327" w14:textId="50ECEB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1E1668C0" w14:textId="7F7734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D4F76" w14:textId="5DE0C8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E472B" w14:textId="32B5C3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7,097.28 </w:t>
            </w:r>
          </w:p>
        </w:tc>
      </w:tr>
      <w:tr w:rsidR="00240201" w:rsidRPr="00240201" w14:paraId="7FBFD95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4BD2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997F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90420" w14:textId="048B85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67802E71" w14:textId="346C3A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297C4" w14:textId="24B0D8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51791" w14:textId="00C57D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3,486.00 </w:t>
            </w:r>
          </w:p>
        </w:tc>
      </w:tr>
      <w:tr w:rsidR="00240201" w:rsidRPr="00240201" w14:paraId="662F4EB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2F15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1A3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0ABFBD" w14:textId="5EAB6A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3D6A7E57" w14:textId="567D19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DB0CA" w14:textId="159F09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3FF6A" w14:textId="378218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7,491.89 </w:t>
            </w:r>
          </w:p>
        </w:tc>
      </w:tr>
      <w:tr w:rsidR="00240201" w:rsidRPr="00240201" w14:paraId="545D1332"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EAF4E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33C32860" w14:textId="31E1B23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60F0C383" w14:textId="322753D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89743A" w14:textId="2591DFA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73C7D4F" w14:textId="3657C82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4,045,928.06 </w:t>
            </w:r>
          </w:p>
        </w:tc>
      </w:tr>
      <w:tr w:rsidR="00240201" w:rsidRPr="00240201" w14:paraId="37FA51C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647E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8F1EBA6" w14:textId="310CB74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3E9FAA7" w14:textId="5A50796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4186C1" w14:textId="29B57D8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DB426C" w14:textId="0A97A87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503,670.00 </w:t>
            </w:r>
          </w:p>
        </w:tc>
      </w:tr>
      <w:tr w:rsidR="00240201" w:rsidRPr="00240201" w14:paraId="115E8AA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0E93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F77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66C70CF0" w14:textId="23515F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7D484C58" w14:textId="5D8838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5C128" w14:textId="47789E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FF8AB" w14:textId="51AAE5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750.00 </w:t>
            </w:r>
          </w:p>
        </w:tc>
      </w:tr>
      <w:tr w:rsidR="00240201" w:rsidRPr="00240201" w14:paraId="62E3EC5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A077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CBE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71FCBBB" w14:textId="63C4F6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9D78598" w14:textId="549E46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D0F0F" w14:textId="329B56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76913" w14:textId="55C744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5,265.00 </w:t>
            </w:r>
          </w:p>
        </w:tc>
      </w:tr>
      <w:tr w:rsidR="00240201" w:rsidRPr="00240201" w14:paraId="7430AA4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F89B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435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C577D" w14:textId="406AFA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F8512E1" w14:textId="577BBB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20B9E" w14:textId="14A25D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489FC" w14:textId="5187AE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0,962.50 </w:t>
            </w:r>
          </w:p>
        </w:tc>
      </w:tr>
      <w:tr w:rsidR="00240201" w:rsidRPr="00240201" w14:paraId="620F73A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22CE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282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C5D88A" w14:textId="164C96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6110FB5" w14:textId="5C83B5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46A0C" w14:textId="5A89B6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5194A" w14:textId="4794A9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550.00 </w:t>
            </w:r>
          </w:p>
        </w:tc>
      </w:tr>
      <w:tr w:rsidR="00240201" w:rsidRPr="00240201" w14:paraId="6E3731E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5846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4FA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0719E" w14:textId="358752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923A6F8" w14:textId="4BBADB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95981" w14:textId="66A6C2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626E" w14:textId="161672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3,000.00 </w:t>
            </w:r>
          </w:p>
        </w:tc>
      </w:tr>
      <w:tr w:rsidR="00240201" w:rsidRPr="00240201" w14:paraId="36D2C81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213D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FA3A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7700C2" w14:textId="59E063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5364F54E" w14:textId="6F2AFF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3A194" w14:textId="182603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A8859" w14:textId="6183C3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0,667.50 </w:t>
            </w:r>
          </w:p>
        </w:tc>
      </w:tr>
      <w:tr w:rsidR="00240201" w:rsidRPr="00240201" w14:paraId="21A8488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394D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1DE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154407B7" w14:textId="36F2ED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DE8C34E" w14:textId="6C33B0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980A6" w14:textId="576300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916C7" w14:textId="505154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1,237.50 </w:t>
            </w:r>
          </w:p>
        </w:tc>
      </w:tr>
      <w:tr w:rsidR="00240201" w:rsidRPr="00240201" w14:paraId="7015785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3669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493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594996A" w14:textId="1050D5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0CE7CF4" w14:textId="38B870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C89CF" w14:textId="636F0A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FBCFD" w14:textId="37D692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1,237.50 </w:t>
            </w:r>
          </w:p>
        </w:tc>
      </w:tr>
      <w:tr w:rsidR="00240201" w:rsidRPr="00240201" w14:paraId="218F9AF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59352"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0AE166D1" w14:textId="10DCFA0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043211FC" w14:textId="3344EBD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E8A18B" w14:textId="792EC74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8A1422" w14:textId="7EEDD51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152,798.69 </w:t>
            </w:r>
          </w:p>
        </w:tc>
      </w:tr>
      <w:tr w:rsidR="00240201" w:rsidRPr="00240201" w14:paraId="4B61C77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990B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258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B2AAA2" w14:textId="372CEB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6E49042E" w14:textId="4AF086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25851" w14:textId="652EEF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2DBCA" w14:textId="6017D8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504.00 </w:t>
            </w:r>
          </w:p>
        </w:tc>
      </w:tr>
      <w:tr w:rsidR="00240201" w:rsidRPr="00240201" w14:paraId="644F850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D194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FDA3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24704" w14:textId="495CA4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5FB591F" w14:textId="5098C6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6A69E" w14:textId="4D6664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2E99E" w14:textId="073B5A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4,566.00 </w:t>
            </w:r>
          </w:p>
        </w:tc>
      </w:tr>
      <w:tr w:rsidR="00240201" w:rsidRPr="00240201" w14:paraId="3C7C39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F44F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4C4D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50314107" w14:textId="7804FE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C989538" w14:textId="600BD9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1397E" w14:textId="64DC39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780CC" w14:textId="40AD27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6,919.20 </w:t>
            </w:r>
          </w:p>
        </w:tc>
      </w:tr>
      <w:tr w:rsidR="00240201" w:rsidRPr="00240201" w14:paraId="10409B9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7C27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C21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0F625" w14:textId="06ECD1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3A3FB8F1" w14:textId="08DC0E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6C4AD" w14:textId="0F19CE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3F37E" w14:textId="252FB7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0,768.00 </w:t>
            </w:r>
          </w:p>
        </w:tc>
      </w:tr>
      <w:tr w:rsidR="00240201" w:rsidRPr="00240201" w14:paraId="74C8CC6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C8D9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004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03FB32EE" w14:textId="3F578B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56DD749B" w14:textId="47020C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353B" w14:textId="6593E4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9C086" w14:textId="32C72D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5,471.25 </w:t>
            </w:r>
          </w:p>
        </w:tc>
      </w:tr>
      <w:tr w:rsidR="00240201" w:rsidRPr="00240201" w14:paraId="4902EE3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7A05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EA6D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31DEF" w14:textId="011308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EE02AAC" w14:textId="322A27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1E1F3" w14:textId="56C13C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5FC78" w14:textId="546BB4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8,579.98 </w:t>
            </w:r>
          </w:p>
        </w:tc>
      </w:tr>
      <w:tr w:rsidR="00240201" w:rsidRPr="00240201" w14:paraId="4AD9C2C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449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A21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ECD195" w14:textId="14AB14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30FA99" w14:textId="71E400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AA5A3" w14:textId="6F7BC6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120D3" w14:textId="448980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4,000.00 </w:t>
            </w:r>
          </w:p>
        </w:tc>
      </w:tr>
      <w:tr w:rsidR="00240201" w:rsidRPr="00240201" w14:paraId="11E68CD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19D5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CE42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5A4B38" w14:textId="6F2C74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F047804" w14:textId="733A0E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D05AD" w14:textId="01EB8B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F779F" w14:textId="5F7B3C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4,500.00 </w:t>
            </w:r>
          </w:p>
        </w:tc>
      </w:tr>
      <w:tr w:rsidR="00240201" w:rsidRPr="00240201" w14:paraId="6A2D722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69B4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EE37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18C6FC" w14:textId="3B3C7D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62969679" w14:textId="1493A7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7937F" w14:textId="119E33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24C6D" w14:textId="4D91D2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4,590.00 </w:t>
            </w:r>
          </w:p>
        </w:tc>
      </w:tr>
      <w:tr w:rsidR="00240201" w:rsidRPr="00240201" w14:paraId="02B212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061C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52BC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56DD2238" w14:textId="373605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7C76AFA2" w14:textId="7678D1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CCC44" w14:textId="545AC3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534A0" w14:textId="22D4F7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1,025.76 </w:t>
            </w:r>
          </w:p>
        </w:tc>
      </w:tr>
      <w:tr w:rsidR="00240201" w:rsidRPr="00240201" w14:paraId="337857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5E45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52CC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C52C876" w14:textId="29DE08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6EE1380C" w14:textId="71E66A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014C0" w14:textId="254575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8F546" w14:textId="26D55C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9,556.50 </w:t>
            </w:r>
          </w:p>
        </w:tc>
      </w:tr>
      <w:tr w:rsidR="00240201" w:rsidRPr="00240201" w14:paraId="0D5F063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6956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E69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F139B9" w14:textId="1E53B9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58401671" w14:textId="0BB8B5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9DBA5" w14:textId="707942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C26AD" w14:textId="2831E4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318.00 </w:t>
            </w:r>
          </w:p>
        </w:tc>
      </w:tr>
      <w:tr w:rsidR="00240201" w:rsidRPr="00240201" w14:paraId="3CFF990E"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E740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3B36EB2B" w14:textId="31392F0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44E89F4C" w14:textId="4AF88FB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33F5CF" w14:textId="1E08522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69DFD1" w14:textId="2390262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7,774,334.58 </w:t>
            </w:r>
          </w:p>
        </w:tc>
      </w:tr>
      <w:tr w:rsidR="00240201" w:rsidRPr="00240201" w14:paraId="67560BCF" w14:textId="77777777" w:rsidTr="00240201">
        <w:trPr>
          <w:trHeight w:val="20"/>
        </w:trPr>
        <w:tc>
          <w:tcPr>
            <w:tcW w:w="0" w:type="auto"/>
            <w:tcBorders>
              <w:top w:val="nil"/>
              <w:left w:val="nil"/>
              <w:bottom w:val="single" w:sz="4" w:space="0" w:color="000000"/>
              <w:right w:val="nil"/>
            </w:tcBorders>
            <w:shd w:val="clear" w:color="auto" w:fill="auto"/>
            <w:noWrap/>
            <w:vAlign w:val="bottom"/>
            <w:hideMark/>
          </w:tcPr>
          <w:p w14:paraId="349F7B30" w14:textId="77777777" w:rsidR="00240201" w:rsidRPr="00240201" w:rsidRDefault="00240201" w:rsidP="00240201">
            <w:pPr>
              <w:widowControl/>
              <w:spacing w:after="0" w:line="240" w:lineRule="auto"/>
              <w:contextualSpacing/>
              <w:rPr>
                <w:rFonts w:eastAsia="Times New Roman"/>
                <w:color w:val="000000"/>
              </w:rPr>
            </w:pPr>
            <w:r w:rsidRPr="00240201">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545B6C1" w14:textId="77777777" w:rsidR="00240201" w:rsidRPr="00240201" w:rsidRDefault="00240201" w:rsidP="00240201">
            <w:pPr>
              <w:widowControl/>
              <w:spacing w:after="0" w:line="240" w:lineRule="auto"/>
              <w:contextualSpacing/>
              <w:rPr>
                <w:rFonts w:ascii="Arial Narrow" w:eastAsia="Times New Roman" w:hAnsi="Arial Narrow"/>
                <w:i/>
                <w:iCs/>
                <w:color w:val="000000"/>
              </w:rPr>
            </w:pPr>
            <w:r w:rsidRPr="00240201">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E80ED8B" w14:textId="48B26015"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25C8C2" w14:textId="2A92B71D"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39D76" w14:textId="2DA4FC9C"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C6965" w14:textId="360372AA"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1,234,000.00 </w:t>
            </w:r>
          </w:p>
        </w:tc>
      </w:tr>
      <w:tr w:rsidR="00240201" w:rsidRPr="00240201" w14:paraId="7E14D26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FEF0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279F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1D29FB" w14:textId="494D78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9E05FB2" w14:textId="3E2649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3FD83" w14:textId="7F0585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1803A" w14:textId="2C2F72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0.78 </w:t>
            </w:r>
          </w:p>
        </w:tc>
      </w:tr>
      <w:tr w:rsidR="00240201" w:rsidRPr="00240201" w14:paraId="14242E8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930C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063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lagtas (</w:t>
            </w:r>
            <w:proofErr w:type="spellStart"/>
            <w:r w:rsidRPr="00240201">
              <w:rPr>
                <w:rFonts w:ascii="Arial Narrow" w:eastAsia="Times New Roman" w:hAnsi="Arial Narrow"/>
                <w:i/>
                <w:iCs/>
                <w:color w:val="000000"/>
                <w:sz w:val="20"/>
                <w:szCs w:val="20"/>
              </w:rPr>
              <w:t>Bigaa</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D71D43E" w14:textId="173B2B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52E81268" w14:textId="299D86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70F5A" w14:textId="537513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4B4EF" w14:textId="2FA355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4,076.12 </w:t>
            </w:r>
          </w:p>
        </w:tc>
      </w:tr>
      <w:tr w:rsidR="00240201" w:rsidRPr="00240201" w14:paraId="47DF02B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90B8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B9C1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FF4590" w14:textId="3B1C8F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5D1C9C26" w14:textId="43D181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F3AF1" w14:textId="775926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500EC" w14:textId="3AA238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6,535.58 </w:t>
            </w:r>
          </w:p>
        </w:tc>
      </w:tr>
      <w:tr w:rsidR="00240201" w:rsidRPr="00240201" w14:paraId="59F986E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923A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F5924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9DF8E29" w14:textId="1535DD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605D618E" w14:textId="2E8954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47A4C" w14:textId="53142C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49D2A" w14:textId="437DF4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1,185.84 </w:t>
            </w:r>
          </w:p>
        </w:tc>
      </w:tr>
      <w:tr w:rsidR="00240201" w:rsidRPr="00240201" w14:paraId="50059CB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909E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D054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37F8CDE" w14:textId="7B01FD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0F4BFCF7" w14:textId="7CC976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43AD0" w14:textId="650262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12868" w14:textId="2A2A5E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1,868.08 </w:t>
            </w:r>
          </w:p>
        </w:tc>
      </w:tr>
      <w:tr w:rsidR="00240201" w:rsidRPr="00240201" w14:paraId="0A5431E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AFA4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0DDD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0E8B9612" w14:textId="7DA940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1C08D8A1" w14:textId="7CB0BA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B52C9" w14:textId="7A9B28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3A8A3" w14:textId="3DB6B0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5,144.53 </w:t>
            </w:r>
          </w:p>
        </w:tc>
      </w:tr>
      <w:tr w:rsidR="00240201" w:rsidRPr="00240201" w14:paraId="1C7107D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A430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9550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FDB50" w14:textId="1994E1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5D8D69DF" w14:textId="02FABF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379BD" w14:textId="10A524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20674" w14:textId="224401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73,568.37 </w:t>
            </w:r>
          </w:p>
        </w:tc>
      </w:tr>
      <w:tr w:rsidR="00240201" w:rsidRPr="00240201" w14:paraId="54ECC4D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6C9E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C73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5BA9F48" w14:textId="4D8171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37D55FE" w14:textId="3B625A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893AA" w14:textId="7CE14A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C8E9" w14:textId="22C9D4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6,200.00 </w:t>
            </w:r>
          </w:p>
        </w:tc>
      </w:tr>
      <w:tr w:rsidR="00240201" w:rsidRPr="00240201" w14:paraId="125E96C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9131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E847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DDAA85" w14:textId="6D80F0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14E37481" w14:textId="3DDD0C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94314" w14:textId="55875E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F4008" w14:textId="1AD242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0,856.08 </w:t>
            </w:r>
          </w:p>
        </w:tc>
      </w:tr>
      <w:tr w:rsidR="00240201" w:rsidRPr="00240201" w14:paraId="02BDC6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B0C2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E5FC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C474E" w14:textId="1CD806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52D84D3B" w14:textId="0D519B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7BEBA" w14:textId="031861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CCDCB" w14:textId="253BB6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7,845.45 </w:t>
            </w:r>
          </w:p>
        </w:tc>
      </w:tr>
      <w:tr w:rsidR="00240201" w:rsidRPr="00240201" w14:paraId="587B755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E279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1594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EFA8A41" w14:textId="28D3CB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C969F75" w14:textId="60B221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FF5B1" w14:textId="007666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144E5" w14:textId="597186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9,273.85 </w:t>
            </w:r>
          </w:p>
        </w:tc>
      </w:tr>
      <w:tr w:rsidR="00240201" w:rsidRPr="00240201" w14:paraId="7DDB3B5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224D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CEEF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48CB9A" w14:textId="776230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4B7CA89" w14:textId="76B913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1995A" w14:textId="49D7E4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4D248" w14:textId="0E5B5C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4,636.82 </w:t>
            </w:r>
          </w:p>
        </w:tc>
      </w:tr>
      <w:tr w:rsidR="00240201" w:rsidRPr="00240201" w14:paraId="1063FBF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128D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79F1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6EDB91" w14:textId="2D1FC9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6EA3BF2" w14:textId="2535E6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A668A" w14:textId="014CE4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C9BBE" w14:textId="579F7D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1,013.18 </w:t>
            </w:r>
          </w:p>
        </w:tc>
      </w:tr>
      <w:tr w:rsidR="00240201" w:rsidRPr="00240201" w14:paraId="490A8ED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5D11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2B56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5C851" w14:textId="6EB1B2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0B82C975" w14:textId="0E4FCD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75510" w14:textId="5ED7E0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70C33" w14:textId="2698B1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3,758.07 </w:t>
            </w:r>
          </w:p>
        </w:tc>
      </w:tr>
      <w:tr w:rsidR="00240201" w:rsidRPr="00240201" w14:paraId="3DF449A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6CF8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37C4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7647A27" w14:textId="31149E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4AEFE64" w14:textId="195887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1FC18" w14:textId="2ED699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126A6" w14:textId="45DE11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642.42 </w:t>
            </w:r>
          </w:p>
        </w:tc>
      </w:tr>
      <w:tr w:rsidR="00240201" w:rsidRPr="00240201" w14:paraId="317472C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A88D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1C0D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07657" w14:textId="416316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AF8A6D9" w14:textId="35C30D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59200" w14:textId="76765B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EC232" w14:textId="2E4F16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71,119.15 </w:t>
            </w:r>
          </w:p>
        </w:tc>
      </w:tr>
      <w:tr w:rsidR="00240201" w:rsidRPr="00240201" w14:paraId="096CB74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3FBC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E158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4D6E0F" w14:textId="5EA693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D83F2E5" w14:textId="59545D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9EC91" w14:textId="5F2827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56B6B" w14:textId="4EC46B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518.74 </w:t>
            </w:r>
          </w:p>
        </w:tc>
      </w:tr>
      <w:tr w:rsidR="00240201" w:rsidRPr="00240201" w14:paraId="5D606E2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F66F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E2BF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548429E" w14:textId="668072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20309C97" w14:textId="209844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403A2" w14:textId="379845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C08DC" w14:textId="563BCD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3,025.46 </w:t>
            </w:r>
          </w:p>
        </w:tc>
      </w:tr>
      <w:tr w:rsidR="00240201" w:rsidRPr="00240201" w14:paraId="038FAF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FCB5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82F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62757" w14:textId="3CC275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27402812" w14:textId="4D713F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E10DB" w14:textId="53AC00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984FD" w14:textId="2B33C4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3,025.06 </w:t>
            </w:r>
          </w:p>
        </w:tc>
      </w:tr>
      <w:tr w:rsidR="00240201" w:rsidRPr="00240201" w14:paraId="08C53A7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E6E8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3C63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18978E76" w14:textId="4F4E5D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094108FB" w14:textId="6E3943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23CEF" w14:textId="2E6D8D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855B2" w14:textId="4F518D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3,821.56 </w:t>
            </w:r>
          </w:p>
        </w:tc>
      </w:tr>
      <w:tr w:rsidR="00240201" w:rsidRPr="00240201" w14:paraId="3BFC670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083C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C4B0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72C61371" w14:textId="0CAB86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33E4CB17" w14:textId="4070C6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000B4" w14:textId="4D5948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7E0F0" w14:textId="7FAAC7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24,469.92 </w:t>
            </w:r>
          </w:p>
        </w:tc>
      </w:tr>
      <w:tr w:rsidR="00240201" w:rsidRPr="00240201" w14:paraId="3F92DA1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87C8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D7DB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9EBA973" w14:textId="6FC328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00D05276" w14:textId="18B34A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81663" w14:textId="11FCD9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FC38A" w14:textId="1EFA2F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54,321.68 </w:t>
            </w:r>
          </w:p>
        </w:tc>
      </w:tr>
      <w:tr w:rsidR="00240201" w:rsidRPr="00240201" w14:paraId="00A0ACA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6B4B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EFDE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B2FA731" w14:textId="37E8A9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5E2DCA95" w14:textId="0782F7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1906B" w14:textId="37969B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E2DFE" w14:textId="3729D3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4,437.06 </w:t>
            </w:r>
          </w:p>
        </w:tc>
      </w:tr>
      <w:tr w:rsidR="00240201" w:rsidRPr="00240201" w14:paraId="2834FA2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CAC8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3AEC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394F7AE" w14:textId="7014C8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04EE6ED9" w14:textId="3754C7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F1F22" w14:textId="4CC2E6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A4890" w14:textId="626ADF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3,630.78 </w:t>
            </w:r>
          </w:p>
        </w:tc>
      </w:tr>
      <w:tr w:rsidR="00240201" w:rsidRPr="00240201" w14:paraId="45FDEB9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D5508"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6463C37C" w14:textId="7EA9484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24F52FF" w14:textId="6302E41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2FF082" w14:textId="767AFD1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2A65F9" w14:textId="202E816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771,707.79 </w:t>
            </w:r>
          </w:p>
        </w:tc>
      </w:tr>
      <w:tr w:rsidR="00240201" w:rsidRPr="00240201" w14:paraId="41F05C1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442F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LGU Nueva </w:t>
            </w:r>
            <w:proofErr w:type="spellStart"/>
            <w:r w:rsidRPr="00240201">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EA1EBF" w14:textId="1843AB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3BAA2801" w14:textId="2AA400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D850F" w14:textId="0017D7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649FF" w14:textId="6FF904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44,723.87 </w:t>
            </w:r>
          </w:p>
        </w:tc>
      </w:tr>
      <w:tr w:rsidR="00240201" w:rsidRPr="00240201" w14:paraId="0296478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A17A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A431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2C0ED7" w14:textId="7EF428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324206E7" w14:textId="00CFE5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F999F" w14:textId="0E3336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52A1A" w14:textId="21D1EA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9,860.00 </w:t>
            </w:r>
          </w:p>
        </w:tc>
      </w:tr>
      <w:tr w:rsidR="00240201" w:rsidRPr="00240201" w14:paraId="5DFF55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3664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88AC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B0562C" w14:textId="79539B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7E6AF14" w14:textId="6791D8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7449F" w14:textId="22993C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03DA2" w14:textId="1047C2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1,650.00 </w:t>
            </w:r>
          </w:p>
        </w:tc>
      </w:tr>
      <w:tr w:rsidR="00240201" w:rsidRPr="00240201" w14:paraId="68899E0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7124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522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601F57C" w14:textId="28F82F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4336625" w14:textId="3BB317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279F3" w14:textId="40CBC4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D3751" w14:textId="05DA2F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15,838.92 </w:t>
            </w:r>
          </w:p>
        </w:tc>
      </w:tr>
      <w:tr w:rsidR="00240201" w:rsidRPr="00240201" w14:paraId="3589204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1445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6D15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399806" w14:textId="40B88D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4C8A0F79" w14:textId="4598D2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06102" w14:textId="68DFB8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67194" w14:textId="06B632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3,207.50 </w:t>
            </w:r>
          </w:p>
        </w:tc>
      </w:tr>
      <w:tr w:rsidR="00240201" w:rsidRPr="00240201" w14:paraId="08EEC88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80B5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841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57DBF" w14:textId="0E5CF2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1865EE4B" w14:textId="60304C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367EC" w14:textId="64E2D2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696CE" w14:textId="1BD776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2,406.25 </w:t>
            </w:r>
          </w:p>
        </w:tc>
      </w:tr>
      <w:tr w:rsidR="00240201" w:rsidRPr="00240201" w14:paraId="1D7680B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FF08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A82A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3B2FC" w14:textId="1741F1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423657DF" w14:textId="165C07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5D630" w14:textId="346D44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6B08D" w14:textId="68B54C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2,131.25 </w:t>
            </w:r>
          </w:p>
        </w:tc>
      </w:tr>
      <w:tr w:rsidR="00240201" w:rsidRPr="00240201" w14:paraId="12F181E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43F1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492E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General </w:t>
            </w:r>
            <w:proofErr w:type="spellStart"/>
            <w:r w:rsidRPr="00240201">
              <w:rPr>
                <w:rFonts w:ascii="Arial Narrow" w:eastAsia="Times New Roman" w:hAnsi="Arial Narrow"/>
                <w:i/>
                <w:iCs/>
                <w:color w:val="000000"/>
                <w:sz w:val="20"/>
                <w:szCs w:val="20"/>
              </w:rPr>
              <w:t>Mamerto</w:t>
            </w:r>
            <w:proofErr w:type="spellEnd"/>
            <w:r w:rsidRPr="00240201">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664309D" w14:textId="356152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CA9AD36" w14:textId="2F1D97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6B09B" w14:textId="7F9B8A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208CB" w14:textId="71F09A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3,457.50 </w:t>
            </w:r>
          </w:p>
        </w:tc>
      </w:tr>
      <w:tr w:rsidR="00240201" w:rsidRPr="00240201" w14:paraId="03769EC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26CE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9249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General </w:t>
            </w:r>
            <w:proofErr w:type="spellStart"/>
            <w:r w:rsidRPr="00240201">
              <w:rPr>
                <w:rFonts w:ascii="Arial Narrow" w:eastAsia="Times New Roman" w:hAnsi="Arial Narrow"/>
                <w:i/>
                <w:iCs/>
                <w:color w:val="000000"/>
                <w:sz w:val="20"/>
                <w:szCs w:val="20"/>
              </w:rPr>
              <w:t>Tinio</w:t>
            </w:r>
            <w:proofErr w:type="spellEnd"/>
            <w:r w:rsidRPr="00240201">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5A2DE862" w14:textId="080AC5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E38D989" w14:textId="6C72EA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E1FC1" w14:textId="11AD27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517CB" w14:textId="21FF2B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9,500.00 </w:t>
            </w:r>
          </w:p>
        </w:tc>
      </w:tr>
      <w:tr w:rsidR="00240201" w:rsidRPr="00240201" w14:paraId="40369CD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7109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43CD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9E986A" w14:textId="0D4922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A49D69A" w14:textId="04D6E9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A9F59" w14:textId="4CD468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FE529" w14:textId="522F04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3,575.00 </w:t>
            </w:r>
          </w:p>
        </w:tc>
      </w:tr>
      <w:tr w:rsidR="00240201" w:rsidRPr="00240201" w14:paraId="63C259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CC58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337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7A99853B" w14:textId="4DD279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E992ABB" w14:textId="4ED74A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94358" w14:textId="14963A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940BD" w14:textId="5B20D1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4,562.50 </w:t>
            </w:r>
          </w:p>
        </w:tc>
      </w:tr>
      <w:tr w:rsidR="00240201" w:rsidRPr="00240201" w14:paraId="5FD28DF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4C0D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78E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CBCB0" w14:textId="547A9B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49F6A5B" w14:textId="0287F8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FE44C" w14:textId="41305D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61D23" w14:textId="76364B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0,780.00 </w:t>
            </w:r>
          </w:p>
        </w:tc>
      </w:tr>
      <w:tr w:rsidR="00240201" w:rsidRPr="00240201" w14:paraId="27DDFF4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DB48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320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30106" w14:textId="457E7F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49B27E3" w14:textId="191C66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5E7BC" w14:textId="027647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800F2" w14:textId="623A49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3,760.00 </w:t>
            </w:r>
          </w:p>
        </w:tc>
      </w:tr>
      <w:tr w:rsidR="00240201" w:rsidRPr="00240201" w14:paraId="0B70EF2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7641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6C42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F0BAA" w14:textId="6B93C5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26F6554" w14:textId="119A47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F28FF" w14:textId="5DD7C8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4A489" w14:textId="24C84B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550.00 </w:t>
            </w:r>
          </w:p>
        </w:tc>
      </w:tr>
      <w:tr w:rsidR="00240201" w:rsidRPr="00240201" w14:paraId="4D0C3CC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2D68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BBC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layan</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0BF1A16" w14:textId="1730FD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E58BC65" w14:textId="32ACF2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05903" w14:textId="023F6B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3BEB4" w14:textId="7628B0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0,825.00 </w:t>
            </w:r>
          </w:p>
        </w:tc>
      </w:tr>
      <w:tr w:rsidR="00240201" w:rsidRPr="00240201" w14:paraId="5C0CD08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3A31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551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C026B" w14:textId="2A8B58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F2573F3" w14:textId="07A2D0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E0A25" w14:textId="67D10C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7F140" w14:textId="538714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0,962.50 </w:t>
            </w:r>
          </w:p>
        </w:tc>
      </w:tr>
      <w:tr w:rsidR="00240201" w:rsidRPr="00240201" w14:paraId="625961B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9846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8E1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2BC3E" w14:textId="162FED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0CC70D0" w14:textId="7702A6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0B0AD" w14:textId="716CD3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EA3C" w14:textId="3C40C0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0,825.00 </w:t>
            </w:r>
          </w:p>
        </w:tc>
      </w:tr>
      <w:tr w:rsidR="00240201" w:rsidRPr="00240201" w14:paraId="6599211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6426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F627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DE0FCF2" w14:textId="204F5F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548CAE" w14:textId="7107E6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5D4F6" w14:textId="63E9DE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7D4D5" w14:textId="4A65CB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5,000.00 </w:t>
            </w:r>
          </w:p>
        </w:tc>
      </w:tr>
      <w:tr w:rsidR="00240201" w:rsidRPr="00240201" w14:paraId="7BBF9A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770F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6302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E029312" w14:textId="43EFF5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43D1153F" w14:textId="198071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8E788" w14:textId="67A295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7177D" w14:textId="61584E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9,862.50 </w:t>
            </w:r>
          </w:p>
        </w:tc>
      </w:tr>
      <w:tr w:rsidR="00240201" w:rsidRPr="00240201" w14:paraId="55802A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57AE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825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17404A2" w14:textId="29E0A6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AE28B52" w14:textId="7CD81C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7CC23" w14:textId="63B78F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F4497" w14:textId="0F5FC6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1,100.00 </w:t>
            </w:r>
          </w:p>
        </w:tc>
      </w:tr>
      <w:tr w:rsidR="00240201" w:rsidRPr="00240201" w14:paraId="21CF8EB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D3DD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A417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1BEE3C56" w14:textId="0B17D3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1D8D7B72" w14:textId="5D65A9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593D6" w14:textId="2583A2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56743" w14:textId="00717C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2,887.50 </w:t>
            </w:r>
          </w:p>
        </w:tc>
      </w:tr>
      <w:tr w:rsidR="00240201" w:rsidRPr="00240201" w14:paraId="01FE1E1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1B87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EDF3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E34F71F" w14:textId="17642F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0F9536D" w14:textId="04BEEF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26906" w14:textId="1CDE0A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3B849" w14:textId="5113A9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1,100.00 </w:t>
            </w:r>
          </w:p>
        </w:tc>
      </w:tr>
      <w:tr w:rsidR="00240201" w:rsidRPr="00240201" w14:paraId="66728B5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493A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10B7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E92B67C" w14:textId="45BDD3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1D6F75CF" w14:textId="5B3BA4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759F8" w14:textId="0A6E2C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35BC8" w14:textId="544BCE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0,530.00 </w:t>
            </w:r>
          </w:p>
        </w:tc>
      </w:tr>
      <w:tr w:rsidR="00240201" w:rsidRPr="00240201" w14:paraId="2F84D81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997F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80AD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E34BCB6" w14:textId="32069C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8386D75" w14:textId="2B4AA1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BE516" w14:textId="583528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0770E" w14:textId="6B349A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8,241.25 </w:t>
            </w:r>
          </w:p>
        </w:tc>
      </w:tr>
      <w:tr w:rsidR="00240201" w:rsidRPr="00240201" w14:paraId="6B9D51E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30CF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4A64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749B25F6" w14:textId="17F396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F0C5576" w14:textId="4BE871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77CE4" w14:textId="2CFA15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EF565" w14:textId="07A02E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0,598.75 </w:t>
            </w:r>
          </w:p>
        </w:tc>
      </w:tr>
      <w:tr w:rsidR="00240201" w:rsidRPr="00240201" w14:paraId="26A534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D1D2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37C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7A4ED55E" w14:textId="3EA587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3D5C60B9" w14:textId="65D6C6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77080" w14:textId="281A8D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3A96D" w14:textId="761167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9,810.00 </w:t>
            </w:r>
          </w:p>
        </w:tc>
      </w:tr>
      <w:tr w:rsidR="00240201" w:rsidRPr="00240201" w14:paraId="009DF99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954D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7CE3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DCF5E" w14:textId="74AEAB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2493161" w14:textId="462F3B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7FCD3" w14:textId="2FE3B8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B1966" w14:textId="31EB84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0,962.50 </w:t>
            </w:r>
          </w:p>
        </w:tc>
      </w:tr>
      <w:tr w:rsidR="00240201" w:rsidRPr="00240201" w14:paraId="1385EFD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D271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091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58F4E24B" w14:textId="63AB45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59A4C22" w14:textId="64EEBF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79BFA" w14:textId="59FDEF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7A7AD" w14:textId="0F57D3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3,000.00 </w:t>
            </w:r>
          </w:p>
        </w:tc>
      </w:tr>
      <w:tr w:rsidR="00240201" w:rsidRPr="00240201" w14:paraId="37151911"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FE79A"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5874AB27" w14:textId="16D5143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0ED6D774" w14:textId="6935810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144046" w14:textId="6E9DE9B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F2B40B" w14:textId="18FDB93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781,496.82 </w:t>
            </w:r>
          </w:p>
        </w:tc>
      </w:tr>
      <w:tr w:rsidR="00240201" w:rsidRPr="00240201" w14:paraId="75E1A01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6F65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FA47E99" w14:textId="29A38E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549971D9" w14:textId="4913F2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16980" w14:textId="46DC2C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91AE8" w14:textId="48F023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6,840.00 </w:t>
            </w:r>
          </w:p>
        </w:tc>
      </w:tr>
      <w:tr w:rsidR="00240201" w:rsidRPr="00240201" w14:paraId="7D70B43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7046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15F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48AA4761" w14:textId="3092CD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47813366" w14:textId="15233B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D9DC1" w14:textId="0FB32E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9DCD1" w14:textId="7DFE2E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3,669.12 </w:t>
            </w:r>
          </w:p>
        </w:tc>
      </w:tr>
      <w:tr w:rsidR="00240201" w:rsidRPr="00240201" w14:paraId="44B4235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EDC0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BD2F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A9CA3E" w14:textId="54BCF3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0CC064F3" w14:textId="307100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D6923" w14:textId="5339F0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74528" w14:textId="08D46E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988.08 </w:t>
            </w:r>
          </w:p>
        </w:tc>
      </w:tr>
      <w:tr w:rsidR="00240201" w:rsidRPr="00240201" w14:paraId="0BBCD00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D20A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A117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CCC90" w14:textId="340696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6A606AFB" w14:textId="4C7639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501A5" w14:textId="52705E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CBDFB" w14:textId="21BA1E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2.34 </w:t>
            </w:r>
          </w:p>
        </w:tc>
      </w:tr>
      <w:tr w:rsidR="00240201" w:rsidRPr="00240201" w14:paraId="4B0EFE7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5C60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AF5C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48B98" w14:textId="09EB12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2EC230D" w14:textId="1FACBD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9ABF2" w14:textId="1E7CF2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6576D" w14:textId="5E0FDC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4,439.60 </w:t>
            </w:r>
          </w:p>
        </w:tc>
      </w:tr>
      <w:tr w:rsidR="00240201" w:rsidRPr="00240201" w14:paraId="54700F0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5BB8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90E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F2FA5F" w14:textId="26743A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2A7BFE15" w14:textId="406943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F30DC" w14:textId="231BEC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261D5" w14:textId="0DD277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14,549.68 </w:t>
            </w:r>
          </w:p>
        </w:tc>
      </w:tr>
      <w:tr w:rsidR="00240201" w:rsidRPr="00240201" w14:paraId="75AE119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E5D3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B95C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BD91A4" w14:textId="6B1EAF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478909B5" w14:textId="792C83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64961" w14:textId="249CBD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A0C44" w14:textId="71309B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9,185.44 </w:t>
            </w:r>
          </w:p>
        </w:tc>
      </w:tr>
      <w:tr w:rsidR="00240201" w:rsidRPr="00240201" w14:paraId="0FED643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5699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1034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0DC27A04" w14:textId="0ABACE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8CFADC3" w14:textId="238A81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A0887" w14:textId="17FB2A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5F217" w14:textId="0812B2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25.46 </w:t>
            </w:r>
          </w:p>
        </w:tc>
      </w:tr>
      <w:tr w:rsidR="00240201" w:rsidRPr="00240201" w14:paraId="5226947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A5E8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A5F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BC081B" w14:textId="750A59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0E8FF2D1" w14:textId="035AF0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2EAE8" w14:textId="13837B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A9BD9" w14:textId="5E2DBC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43.12 </w:t>
            </w:r>
          </w:p>
        </w:tc>
      </w:tr>
      <w:tr w:rsidR="00240201" w:rsidRPr="00240201" w14:paraId="2145933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9B8A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D8C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A6100A" w14:textId="1AF441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03C21279" w14:textId="74DFE5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B6055" w14:textId="3CE6F5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B7572" w14:textId="7AAFF9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6,052.30 </w:t>
            </w:r>
          </w:p>
        </w:tc>
      </w:tr>
      <w:tr w:rsidR="00240201" w:rsidRPr="00240201" w14:paraId="0D55251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CF9C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5F5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5D8BF1" w14:textId="7D94FA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8CE5D96" w14:textId="26CDDE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936CF" w14:textId="331938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86BA7" w14:textId="0E33ED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25.46 </w:t>
            </w:r>
          </w:p>
        </w:tc>
      </w:tr>
      <w:tr w:rsidR="00240201" w:rsidRPr="00240201" w14:paraId="6326156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CCDD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11C2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0D6DC" w14:textId="299D53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5ECF8A97" w14:textId="2E9B75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4A66F" w14:textId="558A22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1D986" w14:textId="124778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90.14 </w:t>
            </w:r>
          </w:p>
        </w:tc>
      </w:tr>
      <w:tr w:rsidR="00240201" w:rsidRPr="00240201" w14:paraId="43E7119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137F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DB7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A89B6" w14:textId="3D0DC4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6A1C616" w14:textId="503C89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911F4" w14:textId="78FE66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2C748" w14:textId="734AF3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7,108.00 </w:t>
            </w:r>
          </w:p>
        </w:tc>
      </w:tr>
      <w:tr w:rsidR="00240201" w:rsidRPr="00240201" w14:paraId="2048CBA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9944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984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3BC61B8E" w14:textId="339860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3A1BE8B5" w14:textId="25B8D4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B4497" w14:textId="0B8AC6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330B8" w14:textId="7F36D9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33.26 </w:t>
            </w:r>
          </w:p>
        </w:tc>
      </w:tr>
      <w:tr w:rsidR="00240201" w:rsidRPr="00240201" w14:paraId="219ECB0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AAA8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DC2F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9DF645" w14:textId="3F6A04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07FD7BCD" w14:textId="31179E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32CEF" w14:textId="417834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F8EEA" w14:textId="01870F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4,696.14 </w:t>
            </w:r>
          </w:p>
        </w:tc>
      </w:tr>
      <w:tr w:rsidR="00240201" w:rsidRPr="00240201" w14:paraId="2B0DA4F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EFCA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F15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93F0C" w14:textId="1593AC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67347DF5" w14:textId="4A87B3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10E99" w14:textId="0A1C1F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9E151" w14:textId="0E1F39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1,054.72 </w:t>
            </w:r>
          </w:p>
        </w:tc>
      </w:tr>
      <w:tr w:rsidR="00240201" w:rsidRPr="00240201" w14:paraId="6E9A616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F395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726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F2D4304" w14:textId="0FA4F8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670C007" w14:textId="4C0BBC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3A2A2" w14:textId="52C0FA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315BD" w14:textId="38576F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3,087.60 </w:t>
            </w:r>
          </w:p>
        </w:tc>
      </w:tr>
      <w:tr w:rsidR="00240201" w:rsidRPr="00240201" w14:paraId="1AB973C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6824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FE4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CBD3FF6" w14:textId="6A4403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334BB52E" w14:textId="0756D0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28671" w14:textId="598F9C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C8A00" w14:textId="76C3FE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8,550.98 </w:t>
            </w:r>
          </w:p>
        </w:tc>
      </w:tr>
      <w:tr w:rsidR="00240201" w:rsidRPr="00240201" w14:paraId="0EE7BBF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A658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6425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119BC9F7" w14:textId="27CC9C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209FD1B6" w14:textId="42F67F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D09D0" w14:textId="0C24FF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E2A1B" w14:textId="331CBB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283.02 </w:t>
            </w:r>
          </w:p>
        </w:tc>
      </w:tr>
      <w:tr w:rsidR="00240201" w:rsidRPr="00240201" w14:paraId="2A37E33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2001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A4F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37E25F7" w14:textId="3AD3A0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698330F8" w14:textId="2DB116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A9BCB" w14:textId="2852B1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7A4B1" w14:textId="36CC4D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2,628.90 </w:t>
            </w:r>
          </w:p>
        </w:tc>
      </w:tr>
      <w:tr w:rsidR="00240201" w:rsidRPr="00240201" w14:paraId="5115F16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48E1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B21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25796D9" w14:textId="23F2AD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542F3AE" w14:textId="15BB93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AFC73" w14:textId="16D9F0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3C85B" w14:textId="63880F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0.78 </w:t>
            </w:r>
          </w:p>
        </w:tc>
      </w:tr>
      <w:tr w:rsidR="00240201" w:rsidRPr="00240201" w14:paraId="2E0C4EE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ACC8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4C47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051BAE8" w14:textId="54A708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6A7C4087" w14:textId="424C38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46A9D" w14:textId="6E788C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ACE44" w14:textId="6003AC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2,881.12 </w:t>
            </w:r>
          </w:p>
        </w:tc>
      </w:tr>
      <w:tr w:rsidR="00240201" w:rsidRPr="00240201" w14:paraId="4C5C21B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B621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EB6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smuan</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Sexmoa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92EEF50" w14:textId="4C39B3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089F9D04" w14:textId="48604D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76AD5" w14:textId="059B09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A590D" w14:textId="1A99FB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21.56 </w:t>
            </w:r>
          </w:p>
        </w:tc>
      </w:tr>
      <w:tr w:rsidR="00240201" w:rsidRPr="00240201" w14:paraId="7DA959F6"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559D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7D48570" w14:textId="5458143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5F100EF3" w14:textId="314B76A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1A6463" w14:textId="20EF5D6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89D0DA" w14:textId="5F6A82C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761,887.43 </w:t>
            </w:r>
          </w:p>
        </w:tc>
      </w:tr>
      <w:tr w:rsidR="00240201" w:rsidRPr="00240201" w14:paraId="2278392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D34D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018E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85419" w14:textId="10F987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75DF186C" w14:textId="5BB589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8E32B" w14:textId="340D9B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ACE1" w14:textId="5DE799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3,599.40 </w:t>
            </w:r>
          </w:p>
        </w:tc>
      </w:tr>
      <w:tr w:rsidR="00240201" w:rsidRPr="00240201" w14:paraId="5CFBFB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5BD3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A148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E2FFAD" w14:textId="3CC31E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3F7747E5" w14:textId="350FC5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DF0EF" w14:textId="3E9C55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0EB5F" w14:textId="170EA2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2,498.75 </w:t>
            </w:r>
          </w:p>
        </w:tc>
      </w:tr>
      <w:tr w:rsidR="00240201" w:rsidRPr="00240201" w14:paraId="5816E0E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E2E2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CD4C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B8486" w14:textId="78F156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3BD7E54B" w14:textId="3352F0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43534" w14:textId="25EA7A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9E641" w14:textId="1B0502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2,890.00 </w:t>
            </w:r>
          </w:p>
        </w:tc>
      </w:tr>
      <w:tr w:rsidR="00240201" w:rsidRPr="00240201" w14:paraId="02C3431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001A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CFCF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50CB79" w14:textId="6524CF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189AB40E" w14:textId="67C385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A416D" w14:textId="147B99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C98E2" w14:textId="63BC7E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44,019.75 </w:t>
            </w:r>
          </w:p>
        </w:tc>
      </w:tr>
      <w:tr w:rsidR="00240201" w:rsidRPr="00240201" w14:paraId="1C78F68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2867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CDE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4943E84" w14:textId="062DC5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62F2ADE" w14:textId="300181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C431D" w14:textId="6387C8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79FC7" w14:textId="08CC0E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14,655.00 </w:t>
            </w:r>
          </w:p>
        </w:tc>
      </w:tr>
      <w:tr w:rsidR="00240201" w:rsidRPr="00240201" w14:paraId="5AD021F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7971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CA16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5718C7E8" w14:textId="1C89B0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6CB9E0CD" w14:textId="7494F4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20A4A" w14:textId="7F7A76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18F6D" w14:textId="556152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9,010.00 </w:t>
            </w:r>
          </w:p>
        </w:tc>
      </w:tr>
      <w:tr w:rsidR="00240201" w:rsidRPr="00240201" w14:paraId="6D790A5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2D84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0827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73B2677" w14:textId="79DE7A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633F8562" w14:textId="59FFCF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CFEDC" w14:textId="54F377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9F3DF" w14:textId="37D8F3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7,362.30 </w:t>
            </w:r>
          </w:p>
        </w:tc>
      </w:tr>
      <w:tr w:rsidR="00240201" w:rsidRPr="00240201" w14:paraId="468E590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EF94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E303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CD839" w14:textId="21D504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124FAA33" w14:textId="356709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10F71" w14:textId="3D8C2E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A1C44" w14:textId="66DACC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7,467.80 </w:t>
            </w:r>
          </w:p>
        </w:tc>
      </w:tr>
      <w:tr w:rsidR="00240201" w:rsidRPr="00240201" w14:paraId="2B981AB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A517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4EA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28668C91" w14:textId="11C623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012B6056" w14:textId="33FAD0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B658E" w14:textId="1397C4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40022" w14:textId="0A2EE4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7,803.70 </w:t>
            </w:r>
          </w:p>
        </w:tc>
      </w:tr>
      <w:tr w:rsidR="00240201" w:rsidRPr="00240201" w14:paraId="43CE0D9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5B8A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872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EE76D2" w14:textId="16B3F1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39512603" w14:textId="2279B2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C251E" w14:textId="475A77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8DC8C" w14:textId="0B2778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7,291.40 </w:t>
            </w:r>
          </w:p>
        </w:tc>
      </w:tr>
      <w:tr w:rsidR="00240201" w:rsidRPr="00240201" w14:paraId="26F638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B4AF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7D7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CF0CD3B" w14:textId="1A870C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6CFE3848" w14:textId="49BB19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21911" w14:textId="106EFB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88536" w14:textId="62C7EC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2,765.88 </w:t>
            </w:r>
          </w:p>
        </w:tc>
      </w:tr>
      <w:tr w:rsidR="00240201" w:rsidRPr="00240201" w14:paraId="5EC4FAA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FC84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3D3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0905FE23" w14:textId="2D6736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45F343F4" w14:textId="37E232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2CD2C" w14:textId="521221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5C92E" w14:textId="172CC8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5,548.00 </w:t>
            </w:r>
          </w:p>
        </w:tc>
      </w:tr>
      <w:tr w:rsidR="00240201" w:rsidRPr="00240201" w14:paraId="5B2FC89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FFEA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A2D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1F57F55B" w14:textId="46B39F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C6C6181" w14:textId="2F9184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5433E" w14:textId="02EE6C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16FE6" w14:textId="126373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550.00 </w:t>
            </w:r>
          </w:p>
        </w:tc>
      </w:tr>
      <w:tr w:rsidR="00240201" w:rsidRPr="00240201" w14:paraId="109A23E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05D6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BC4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43345A2" w14:textId="2C8875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3E0315F8" w14:textId="5CB587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EA053" w14:textId="36E063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9407C" w14:textId="0D29C4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8,437.25 </w:t>
            </w:r>
          </w:p>
        </w:tc>
      </w:tr>
      <w:tr w:rsidR="00240201" w:rsidRPr="00240201" w14:paraId="075FFAB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F2D3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6F6A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6D40D2FC" w14:textId="3E6BF0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AEAEC7B" w14:textId="504B2C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F09EB" w14:textId="325790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C511E" w14:textId="54C2DC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953.00 </w:t>
            </w:r>
          </w:p>
        </w:tc>
      </w:tr>
      <w:tr w:rsidR="00240201" w:rsidRPr="00240201" w14:paraId="129444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1CCD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D35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5CC1A75B" w14:textId="713B0C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0C3E4905" w14:textId="36E794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3FB10" w14:textId="0B66F2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38221" w14:textId="79E598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8,501.00 </w:t>
            </w:r>
          </w:p>
        </w:tc>
      </w:tr>
      <w:tr w:rsidR="00240201" w:rsidRPr="00240201" w14:paraId="76B27A5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D116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145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0490794" w14:textId="6E2521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6CB4ADA7" w14:textId="3C0109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6C74B" w14:textId="6A7129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86A2D" w14:textId="085BD2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5,534.20 </w:t>
            </w:r>
          </w:p>
        </w:tc>
      </w:tr>
      <w:tr w:rsidR="00240201" w:rsidRPr="00240201" w14:paraId="1D5F8CC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C2BE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5FE1883" w14:textId="27AABA9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3FFF2545" w14:textId="72AB664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458D13" w14:textId="4081F5A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41F6E9" w14:textId="1B5DD61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300,032.75 </w:t>
            </w:r>
          </w:p>
        </w:tc>
      </w:tr>
      <w:tr w:rsidR="00240201" w:rsidRPr="00240201" w14:paraId="672523A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7F48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C90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2BACF6" w14:textId="38F803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79744D1" w14:textId="6DF73A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7CB89" w14:textId="387450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816CC" w14:textId="6FAD36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6,365.00 </w:t>
            </w:r>
          </w:p>
        </w:tc>
      </w:tr>
      <w:tr w:rsidR="00240201" w:rsidRPr="00240201" w14:paraId="50C6331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6B41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77C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10878B0" w14:textId="7C4C81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0D0AA340" w14:textId="7B2A47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58146" w14:textId="1E3936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D4F04" w14:textId="521428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234.00 </w:t>
            </w:r>
          </w:p>
        </w:tc>
      </w:tr>
      <w:tr w:rsidR="00240201" w:rsidRPr="00240201" w14:paraId="4F3D4F1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2E13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67E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355A2AF" w14:textId="6E34AC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374F017F" w14:textId="27DE63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92A98" w14:textId="1E10C3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3F1AC" w14:textId="326584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6,273.00 </w:t>
            </w:r>
          </w:p>
        </w:tc>
      </w:tr>
      <w:tr w:rsidR="00240201" w:rsidRPr="00240201" w14:paraId="2D5F252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F4E3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8644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A6CD364" w14:textId="419469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0BF648A5" w14:textId="2B74F9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DA6F4" w14:textId="293436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A9D47" w14:textId="3CFC3D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1,527.60 </w:t>
            </w:r>
          </w:p>
        </w:tc>
      </w:tr>
      <w:tr w:rsidR="00240201" w:rsidRPr="00240201" w14:paraId="5DC614F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0ACB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E019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48E06216" w14:textId="6ADF6D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31FCA78" w14:textId="62C4F9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74DAF" w14:textId="61E5BE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C2897" w14:textId="78ECE6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0,692.00 </w:t>
            </w:r>
          </w:p>
        </w:tc>
      </w:tr>
      <w:tr w:rsidR="00240201" w:rsidRPr="00240201" w14:paraId="5CCD9C8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015E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575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3A75C2B" w14:textId="386386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7687E1F1" w14:textId="43EFB1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3D25C" w14:textId="2D948F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9FE59" w14:textId="0E3172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195.00 </w:t>
            </w:r>
          </w:p>
        </w:tc>
      </w:tr>
      <w:tr w:rsidR="00240201" w:rsidRPr="00240201" w14:paraId="4DBF79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BA42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4C7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3F766B4" w14:textId="18EA0E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152BC702" w14:textId="7E9644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E535E" w14:textId="03C79B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12D77" w14:textId="1C6E57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124.00 </w:t>
            </w:r>
          </w:p>
        </w:tc>
      </w:tr>
      <w:tr w:rsidR="00240201" w:rsidRPr="00240201" w14:paraId="5E41AF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D537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720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062DB0E" w14:textId="07CD7D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6B7A557D" w14:textId="1E0E49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E9F76" w14:textId="7A0CCF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84E41" w14:textId="4C6113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9,750.65 </w:t>
            </w:r>
          </w:p>
        </w:tc>
      </w:tr>
      <w:tr w:rsidR="00240201" w:rsidRPr="00240201" w14:paraId="46D0F94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DC50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C8B0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1A5DDA65" w14:textId="2D013F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1D90022D" w14:textId="38569A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035A4" w14:textId="212B0F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69E62" w14:textId="3D8AB8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5,871.50 </w:t>
            </w:r>
          </w:p>
        </w:tc>
      </w:tr>
      <w:tr w:rsidR="00240201" w:rsidRPr="00240201" w14:paraId="4012D900"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F8304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2161B817" w14:textId="7EF52A3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44,063,3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3CE01416" w14:textId="5E4A062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0,501,3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7B6F5FA3" w14:textId="347DDCD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B4F3A3" w14:textId="0E0DF21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84,564,617.98 </w:t>
            </w:r>
          </w:p>
        </w:tc>
      </w:tr>
      <w:tr w:rsidR="00240201" w:rsidRPr="00240201" w14:paraId="00C511F6"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BB210"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78ADA37" w14:textId="11ECED9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34,272,6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24E257FC" w14:textId="02928D3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2,784,361.35 </w:t>
            </w:r>
          </w:p>
        </w:tc>
        <w:tc>
          <w:tcPr>
            <w:tcW w:w="0" w:type="auto"/>
            <w:tcBorders>
              <w:top w:val="nil"/>
              <w:left w:val="nil"/>
              <w:bottom w:val="single" w:sz="4" w:space="0" w:color="000000"/>
              <w:right w:val="single" w:sz="4" w:space="0" w:color="000000"/>
            </w:tcBorders>
            <w:shd w:val="clear" w:color="D8D8D8" w:fill="D8D8D8"/>
            <w:noWrap/>
            <w:vAlign w:val="bottom"/>
            <w:hideMark/>
          </w:tcPr>
          <w:p w14:paraId="1A561685" w14:textId="73D2B72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AABA17" w14:textId="1E8C434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57,057,010.20 </w:t>
            </w:r>
          </w:p>
        </w:tc>
      </w:tr>
      <w:tr w:rsidR="00240201" w:rsidRPr="00240201" w14:paraId="4A3ACDD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EC9AF"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09C04B6" w14:textId="4BEF3C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1C6D79B2" w14:textId="0E330C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2EE26D01" w14:textId="6DF2E7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C9E8F" w14:textId="14C8F9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0,955,288.35 </w:t>
            </w:r>
          </w:p>
        </w:tc>
      </w:tr>
      <w:tr w:rsidR="00240201" w:rsidRPr="00240201" w14:paraId="376C8B5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7D02E"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FA4016"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proofErr w:type="spellStart"/>
            <w:r w:rsidRPr="00240201">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7981DA" w14:textId="5636D3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00777DB0" w14:textId="30DBB0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7539" w14:textId="5CAD45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6CC99" w14:textId="28C883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470,980.00 </w:t>
            </w:r>
          </w:p>
        </w:tc>
      </w:tr>
      <w:tr w:rsidR="00240201" w:rsidRPr="00240201" w14:paraId="6F72FEF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AC9BB"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89FEC6"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proofErr w:type="spellStart"/>
            <w:r w:rsidRPr="00240201">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FFC4B9" w14:textId="61FC76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7D2AE264" w14:textId="68B52C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C19D3" w14:textId="1C9CC3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7AB77" w14:textId="08194C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820,880.50 </w:t>
            </w:r>
          </w:p>
        </w:tc>
      </w:tr>
      <w:tr w:rsidR="00240201" w:rsidRPr="00240201" w14:paraId="28368C9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B2A0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958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2BC79" w14:textId="6D815C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53452421" w14:textId="71902C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7EC58" w14:textId="6EF529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2A417" w14:textId="59651C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41,315.00 </w:t>
            </w:r>
          </w:p>
        </w:tc>
      </w:tr>
      <w:tr w:rsidR="00240201" w:rsidRPr="00240201" w14:paraId="2EAF74F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CD56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381A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A17DBF" w14:textId="3F5844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1E61C3F5" w14:textId="3FAA00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27A750FE" w14:textId="33777B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AE295" w14:textId="58FA64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389,830.00 </w:t>
            </w:r>
          </w:p>
        </w:tc>
      </w:tr>
      <w:tr w:rsidR="00240201" w:rsidRPr="00240201" w14:paraId="54668C0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7668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401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7F0ABD3A" w14:textId="2AF14D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5A0A5494" w14:textId="0C42E6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95B8B01" w14:textId="3559B2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08C04" w14:textId="4CC8E6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183,667.00 </w:t>
            </w:r>
          </w:p>
        </w:tc>
      </w:tr>
      <w:tr w:rsidR="00240201" w:rsidRPr="00240201" w14:paraId="00976D7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5EA4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9F04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12994B" w14:textId="1BA7E1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368FCE7A" w14:textId="0B4B57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45F0FE74" w14:textId="2EDC9F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E83B4" w14:textId="7E6D25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81,789.95 </w:t>
            </w:r>
          </w:p>
        </w:tc>
      </w:tr>
      <w:tr w:rsidR="00240201" w:rsidRPr="00240201" w14:paraId="0E8AD79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E122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BC3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4618ACB0" w14:textId="3A6628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BA5B986" w14:textId="5B32CA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CB1E7F" w14:textId="4E39F3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DDFA8" w14:textId="01A517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519,315.00 </w:t>
            </w:r>
          </w:p>
        </w:tc>
      </w:tr>
      <w:tr w:rsidR="00240201" w:rsidRPr="00240201" w14:paraId="6424BF4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E738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4006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3045F6" w14:textId="230A37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4FF8C057" w14:textId="065A6E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79882" w14:textId="700A91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270F7" w14:textId="219BF1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2,990.00 </w:t>
            </w:r>
          </w:p>
        </w:tc>
      </w:tr>
      <w:tr w:rsidR="00240201" w:rsidRPr="00240201" w14:paraId="0912A67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BA8C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63F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007F581C" w14:textId="1184EE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3063DC3A" w14:textId="5BC040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45D70" w14:textId="57F3D2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151C9" w14:textId="24B61E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734,307.50 </w:t>
            </w:r>
          </w:p>
        </w:tc>
      </w:tr>
      <w:tr w:rsidR="00240201" w:rsidRPr="00240201" w14:paraId="4A21A36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917D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39F0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D934FA" w14:textId="7BE01A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3CD21557" w14:textId="0DD0C8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2897F1F" w14:textId="4418F9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EC444" w14:textId="185F7D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98,432.50 </w:t>
            </w:r>
          </w:p>
        </w:tc>
      </w:tr>
      <w:tr w:rsidR="00240201" w:rsidRPr="00240201" w14:paraId="28FAAF0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7929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EBC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0B564C6A" w14:textId="625034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08BE435F" w14:textId="59C649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B4438" w14:textId="0E5568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4CE5E" w14:textId="28C524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157,380.00 </w:t>
            </w:r>
          </w:p>
        </w:tc>
      </w:tr>
      <w:tr w:rsidR="00240201" w:rsidRPr="00240201" w14:paraId="23750C2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9ED9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1BCCD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2BC13D" w14:textId="5AF050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60A11501" w14:textId="11C2FA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1EAFAB05" w14:textId="0B5B0E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0A89F" w14:textId="79A742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22,082.00 </w:t>
            </w:r>
          </w:p>
        </w:tc>
      </w:tr>
      <w:tr w:rsidR="00240201" w:rsidRPr="00240201" w14:paraId="514A186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10B7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29EE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09965A90" w14:textId="450685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81CEF99" w14:textId="366FEB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09DA5" w14:textId="2C6087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C8D59" w14:textId="3D9A93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r>
      <w:tr w:rsidR="00240201" w:rsidRPr="00240201" w14:paraId="234FD19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801B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777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3412236F" w14:textId="73FFBF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36E637F6" w14:textId="5E3486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FD9BA7" w14:textId="3BF4C9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933DA" w14:textId="6576AD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609,728.00 </w:t>
            </w:r>
          </w:p>
        </w:tc>
      </w:tr>
      <w:tr w:rsidR="00240201" w:rsidRPr="00240201" w14:paraId="0EDEA7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8E4E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231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78790ED" w14:textId="231BC9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6CFD4E7" w14:textId="3FBDB7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75EB0" w14:textId="2489E7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84554" w14:textId="669144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r>
      <w:tr w:rsidR="00240201" w:rsidRPr="00240201" w14:paraId="1AB6BD4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4FAE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A97E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A928242" w14:textId="1FA29D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619C1C27" w14:textId="7844F5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3CF0FFE0" w14:textId="7C7DAB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509F2" w14:textId="27BEB8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06,230.00 </w:t>
            </w:r>
          </w:p>
        </w:tc>
      </w:tr>
      <w:tr w:rsidR="00240201" w:rsidRPr="00240201" w14:paraId="524A08D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89F1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D16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79C69" w14:textId="1FBAE4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08E8128F" w14:textId="2DBE76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4A1CA415" w14:textId="55E79E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F92F1" w14:textId="1C46BD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8,383,449.00 </w:t>
            </w:r>
          </w:p>
        </w:tc>
      </w:tr>
      <w:tr w:rsidR="00240201" w:rsidRPr="00240201" w14:paraId="6E098FE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2AB8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B23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taas</w:t>
            </w:r>
            <w:proofErr w:type="spellEnd"/>
            <w:r w:rsidRPr="00240201">
              <w:rPr>
                <w:rFonts w:ascii="Arial Narrow" w:eastAsia="Times New Roman" w:hAnsi="Arial Narrow"/>
                <w:i/>
                <w:iCs/>
                <w:color w:val="000000"/>
                <w:sz w:val="20"/>
                <w:szCs w:val="20"/>
              </w:rPr>
              <w:t xml:space="preserve"> Na </w:t>
            </w:r>
            <w:proofErr w:type="spellStart"/>
            <w:r w:rsidRPr="00240201">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4F930C" w14:textId="445B0C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1EC8D708" w14:textId="330B79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E03B4" w14:textId="1CF53F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0CC42" w14:textId="391EDA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813,125.00 </w:t>
            </w:r>
          </w:p>
        </w:tc>
      </w:tr>
      <w:tr w:rsidR="00240201" w:rsidRPr="00240201" w14:paraId="0D1C8E9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395A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0C24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99720" w14:textId="5D663E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3077A19" w14:textId="534849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E3D1E5" w14:textId="2539F4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81C99" w14:textId="2A9383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244,315.00 </w:t>
            </w:r>
          </w:p>
        </w:tc>
      </w:tr>
      <w:tr w:rsidR="00240201" w:rsidRPr="00240201" w14:paraId="5B8DD94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5F00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4E0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3BCA55E8" w14:textId="20E8C7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C4E81D1" w14:textId="40E12B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71547" w14:textId="13E666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82347" w14:textId="5B80AD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r>
      <w:tr w:rsidR="00240201" w:rsidRPr="00240201" w14:paraId="62E1729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5D15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CA7D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A4F7D42" w14:textId="201A68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6850F84" w14:textId="4F408B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0F9D2" w14:textId="0A6F5D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CAFF9" w14:textId="7AC782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r>
      <w:tr w:rsidR="00240201" w:rsidRPr="00240201" w14:paraId="504801B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5189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D329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B4BC89D" w14:textId="5A766C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255C1A7C" w14:textId="5072B0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5970CCCE" w14:textId="3F7A0D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DD8CB" w14:textId="21A6CA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316,926.40 </w:t>
            </w:r>
          </w:p>
        </w:tc>
      </w:tr>
      <w:tr w:rsidR="00240201" w:rsidRPr="00240201" w14:paraId="6EBAC21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5C62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ED0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EC7452A" w14:textId="694072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3DB56561" w14:textId="2BB576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EFD4C" w14:textId="2C8C4F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83C41" w14:textId="416BB8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64,782.50 </w:t>
            </w:r>
          </w:p>
        </w:tc>
      </w:tr>
      <w:tr w:rsidR="00240201" w:rsidRPr="00240201" w14:paraId="052F9EC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4D2A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168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A109DDA" w14:textId="11B72E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A849621" w14:textId="6EA0EC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032F9" w14:textId="0B002A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06322" w14:textId="53EFCB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32,345.00 </w:t>
            </w:r>
          </w:p>
        </w:tc>
      </w:tr>
      <w:tr w:rsidR="00240201" w:rsidRPr="00240201" w14:paraId="45730F9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AB32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6980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15626636" w14:textId="6B24F9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AF7E527" w14:textId="6293BE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F0A92" w14:textId="5585F8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55131" w14:textId="1E74CB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478,500.00 </w:t>
            </w:r>
          </w:p>
        </w:tc>
      </w:tr>
      <w:tr w:rsidR="00240201" w:rsidRPr="00240201" w14:paraId="42BDD6D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9F45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07A3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4FAD4F12" w14:textId="1B3B49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46BF3D21" w14:textId="6FBA8F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901CB" w14:textId="5A03F3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68450" w14:textId="4890A7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51,403.00 </w:t>
            </w:r>
          </w:p>
        </w:tc>
      </w:tr>
      <w:tr w:rsidR="00240201" w:rsidRPr="00240201" w14:paraId="6A9AC5B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7069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5841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9D90BAC" w14:textId="5D58B2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36A18A7F" w14:textId="6ABD21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AE8C6" w14:textId="080247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0EE70" w14:textId="373F8F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582,753.00 </w:t>
            </w:r>
          </w:p>
        </w:tc>
      </w:tr>
      <w:tr w:rsidR="00240201" w:rsidRPr="00240201" w14:paraId="15277CA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12AB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1AC9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D77EAF6" w14:textId="78B815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6C7DB6BB" w14:textId="58733C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2DD81C32" w14:textId="2EAB40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E722B" w14:textId="2FB388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70,422.00 </w:t>
            </w:r>
          </w:p>
        </w:tc>
      </w:tr>
      <w:tr w:rsidR="00240201" w:rsidRPr="00240201" w14:paraId="6DEFA2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7075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240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3F48B233" w14:textId="751CDB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2E91795" w14:textId="2D5A1E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A8CCB" w14:textId="78CA30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7FD2C" w14:textId="23C658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8,568,908.00 </w:t>
            </w:r>
          </w:p>
        </w:tc>
      </w:tr>
      <w:tr w:rsidR="00240201" w:rsidRPr="00240201" w14:paraId="59D7051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4D0F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236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9D3F014" w14:textId="0DE888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52AE38C2" w14:textId="644D9A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4504F" w14:textId="1FB520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99469" w14:textId="62B349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60,312.00 </w:t>
            </w:r>
          </w:p>
        </w:tc>
      </w:tr>
      <w:tr w:rsidR="00240201" w:rsidRPr="00240201" w14:paraId="33155A7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C550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77E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220FF013" w14:textId="005221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8,374,085.50 </w:t>
            </w:r>
          </w:p>
        </w:tc>
        <w:tc>
          <w:tcPr>
            <w:tcW w:w="0" w:type="auto"/>
            <w:tcBorders>
              <w:top w:val="nil"/>
              <w:left w:val="nil"/>
              <w:bottom w:val="single" w:sz="4" w:space="0" w:color="000000"/>
              <w:right w:val="single" w:sz="4" w:space="0" w:color="000000"/>
            </w:tcBorders>
            <w:shd w:val="clear" w:color="auto" w:fill="auto"/>
            <w:noWrap/>
            <w:vAlign w:val="bottom"/>
            <w:hideMark/>
          </w:tcPr>
          <w:p w14:paraId="5879C97D" w14:textId="68139A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333B047" w14:textId="093853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E74E7" w14:textId="5E8D4D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9,010,245.50 </w:t>
            </w:r>
          </w:p>
        </w:tc>
      </w:tr>
      <w:tr w:rsidR="00240201" w:rsidRPr="00240201" w14:paraId="64121B1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C5EE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164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B0F2E" w14:textId="3A50B6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26621B13" w14:textId="6B7C8B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566B2" w14:textId="6C29C4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17661" w14:textId="748754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22,983.00 </w:t>
            </w:r>
          </w:p>
        </w:tc>
      </w:tr>
      <w:tr w:rsidR="00240201" w:rsidRPr="00240201" w14:paraId="3BE5E24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F89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C40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6A1C0B" w14:textId="50549A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2BC29AC1" w14:textId="4DB6AF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79FE6" w14:textId="42E92A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E26D4" w14:textId="19475C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5,750.00 </w:t>
            </w:r>
          </w:p>
        </w:tc>
      </w:tr>
      <w:tr w:rsidR="00240201" w:rsidRPr="00240201" w14:paraId="5E386C3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69B7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698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B119DB" w14:textId="4F14C7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139C51F" w14:textId="112AA0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BF294" w14:textId="018264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5FA13" w14:textId="2FC38F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315.00 </w:t>
            </w:r>
          </w:p>
        </w:tc>
      </w:tr>
      <w:tr w:rsidR="00240201" w:rsidRPr="00240201" w14:paraId="65B11763"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C72B1"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4DE8BBAE" w14:textId="69D51BB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7474D1B5" w14:textId="7CA72F3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3,72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409E023E" w14:textId="7BD4811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C8D72C" w14:textId="19177D1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3,080,950.21 </w:t>
            </w:r>
          </w:p>
        </w:tc>
      </w:tr>
      <w:tr w:rsidR="00240201" w:rsidRPr="00240201" w14:paraId="528C7285"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DB27F3"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53988033" w14:textId="1F1B78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1C7B0616" w14:textId="5EE912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36A54080" w14:textId="51808A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8456A" w14:textId="11C92B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5,520,319.20 </w:t>
            </w:r>
          </w:p>
        </w:tc>
      </w:tr>
      <w:tr w:rsidR="00240201" w:rsidRPr="00240201" w14:paraId="46EC24F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24542"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F7F9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1820F07A" w14:textId="617AA9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42B639F5" w14:textId="464E1C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A4A56" w14:textId="7F57E7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2B961" w14:textId="08BBD1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0,341.00 </w:t>
            </w:r>
          </w:p>
        </w:tc>
      </w:tr>
      <w:tr w:rsidR="00240201" w:rsidRPr="00240201" w14:paraId="753580D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3B62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0EC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6F863C3" w14:textId="58842F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0217D742" w14:textId="544D21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9A0EB" w14:textId="05E684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F3C13" w14:textId="257CED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37,190.00 </w:t>
            </w:r>
          </w:p>
        </w:tc>
      </w:tr>
      <w:tr w:rsidR="00240201" w:rsidRPr="00240201" w14:paraId="09B3A7B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D8B3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3347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4B30B7DC" w14:textId="6EC9F1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270A4BB7" w14:textId="64AEE5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51076852" w14:textId="5A22C8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9FE83" w14:textId="54BD86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7,060,447.00 </w:t>
            </w:r>
          </w:p>
        </w:tc>
      </w:tr>
      <w:tr w:rsidR="00240201" w:rsidRPr="00240201" w14:paraId="4832609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690D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F752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3D1D317B" w14:textId="0B31BA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240001E5" w14:textId="1D2649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55693C" w14:textId="5AA747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301BA" w14:textId="79AD04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13,240.00 </w:t>
            </w:r>
          </w:p>
        </w:tc>
      </w:tr>
      <w:tr w:rsidR="00240201" w:rsidRPr="00240201" w14:paraId="128DE67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F905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02DA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4223F1F3" w14:textId="05D02A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7805DD67" w14:textId="2B01EA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140BA85D" w14:textId="58A81F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6B9A6" w14:textId="0B1C19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0,550.00 </w:t>
            </w:r>
          </w:p>
        </w:tc>
      </w:tr>
      <w:tr w:rsidR="00240201" w:rsidRPr="00240201" w14:paraId="15EBDFE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012D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F9C3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9E413" w14:textId="4A61F1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393F4F72" w14:textId="372DEA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4CD79824" w14:textId="4CA4AC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471C0" w14:textId="74052E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168,878.78 </w:t>
            </w:r>
          </w:p>
        </w:tc>
      </w:tr>
      <w:tr w:rsidR="00240201" w:rsidRPr="00240201" w14:paraId="627A24C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A883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7E5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632C9804" w14:textId="7BBDDD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40D0CA8A" w14:textId="5BBE34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24F6D7FE" w14:textId="65B1D0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8E62B" w14:textId="647D4F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81,170.75 </w:t>
            </w:r>
          </w:p>
        </w:tc>
      </w:tr>
      <w:tr w:rsidR="00240201" w:rsidRPr="00240201" w14:paraId="0780E9C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2996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4B2F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CF30C7E" w14:textId="642705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3332F4B" w14:textId="6D6EA7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A0AEB" w14:textId="10284F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19576" w14:textId="4DDCF9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1,000.00 </w:t>
            </w:r>
          </w:p>
        </w:tc>
      </w:tr>
      <w:tr w:rsidR="00240201" w:rsidRPr="00240201" w14:paraId="1A3D99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46B1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DA4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General </w:t>
            </w:r>
            <w:proofErr w:type="spellStart"/>
            <w:r w:rsidRPr="00240201">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EB7E3C" w14:textId="397970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3D5692C6" w14:textId="0AF9C0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3D497AA4" w14:textId="3F0FF2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2AEB5" w14:textId="7FD2ED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63,275.00 </w:t>
            </w:r>
          </w:p>
        </w:tc>
      </w:tr>
      <w:tr w:rsidR="00240201" w:rsidRPr="00240201" w14:paraId="60B3D65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DB37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B06C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054F76EE" w14:textId="51EB43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54924740" w14:textId="3E70FF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0AC44456" w14:textId="4A144B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E41CE" w14:textId="7DA956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74,350.60 </w:t>
            </w:r>
          </w:p>
        </w:tc>
      </w:tr>
      <w:tr w:rsidR="00240201" w:rsidRPr="00240201" w14:paraId="33BE389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3291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B3A0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18AD277C" w14:textId="6A3A97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081D5" w14:textId="1D4D2D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6B11B4A6" w14:textId="2EDD2F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C3034" w14:textId="6B75D8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9,860.00 </w:t>
            </w:r>
          </w:p>
        </w:tc>
      </w:tr>
      <w:tr w:rsidR="00240201" w:rsidRPr="00240201" w14:paraId="2CEBAFA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D3B3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4A4D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D47E02" w14:textId="75A099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06F2EBAC" w14:textId="3EA43C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3047C9E7" w14:textId="5774EC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96108" w14:textId="2FBE5E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2,443.71 </w:t>
            </w:r>
          </w:p>
        </w:tc>
      </w:tr>
      <w:tr w:rsidR="00240201" w:rsidRPr="00240201" w14:paraId="2309D76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E505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DF0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FA23939" w14:textId="7A2AA3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D7A1E0A" w14:textId="39342D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F59C7" w14:textId="06DC91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3C963" w14:textId="3D69D2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1,000.00 </w:t>
            </w:r>
          </w:p>
        </w:tc>
      </w:tr>
      <w:tr w:rsidR="00240201" w:rsidRPr="00240201" w14:paraId="46508A4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9F69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5ED1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B4D329" w14:textId="573F51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A159D0C" w14:textId="296523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7A367DF8" w14:textId="29B365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B7E2B" w14:textId="4C25FA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4,510.00 </w:t>
            </w:r>
          </w:p>
        </w:tc>
      </w:tr>
      <w:tr w:rsidR="00240201" w:rsidRPr="00240201" w14:paraId="4025597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48CC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A35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962461E" w14:textId="6FFA65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A28C205" w14:textId="7B6BA5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7FA7A" w14:textId="385860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11128" w14:textId="2450D8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1,000.00 </w:t>
            </w:r>
          </w:p>
        </w:tc>
      </w:tr>
      <w:tr w:rsidR="00240201" w:rsidRPr="00240201" w14:paraId="67B980F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71AA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6576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82EE7F" w14:textId="2A4232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660431D6" w14:textId="62F46E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8C552" w14:textId="01A0E6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6A7D0" w14:textId="794040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03,340.00 </w:t>
            </w:r>
          </w:p>
        </w:tc>
      </w:tr>
      <w:tr w:rsidR="00240201" w:rsidRPr="00240201" w14:paraId="7B53BFD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5F81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AB10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46B90E" w14:textId="7080C7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2C36218F" w14:textId="0F1D46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22BC3" w14:textId="6156E7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5B640" w14:textId="73B06E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80,200.00 </w:t>
            </w:r>
          </w:p>
        </w:tc>
      </w:tr>
      <w:tr w:rsidR="00240201" w:rsidRPr="00240201" w14:paraId="47A1BB9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2C08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071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C8EE00A" w14:textId="176752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603595F4" w14:textId="244213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2C6A5EF" w14:textId="7E7917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871B5" w14:textId="19A2B7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40,574.00 </w:t>
            </w:r>
          </w:p>
        </w:tc>
      </w:tr>
      <w:tr w:rsidR="00240201" w:rsidRPr="00240201" w14:paraId="7C426F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61CA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6A8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992BC07" w14:textId="61A918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3D444BA2" w14:textId="2F8FB1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00165FB2" w14:textId="18A322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1DAF8" w14:textId="358FAC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10,671.00 </w:t>
            </w:r>
          </w:p>
        </w:tc>
      </w:tr>
      <w:tr w:rsidR="00240201" w:rsidRPr="00240201" w14:paraId="38C5D07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6AD8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C3A0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A4A4560" w14:textId="7C391F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0E546E3C" w14:textId="73C58A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5815BF19" w14:textId="29A87B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110FA" w14:textId="5DFC04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73,958.00 </w:t>
            </w:r>
          </w:p>
        </w:tc>
      </w:tr>
      <w:tr w:rsidR="00240201" w:rsidRPr="00240201" w14:paraId="1016B58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A903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A55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FDEF32" w14:textId="75D6BC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58CE4DB2" w14:textId="614152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7D877B4E" w14:textId="65171D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250C7" w14:textId="4FDE4C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82,970.14 </w:t>
            </w:r>
          </w:p>
        </w:tc>
      </w:tr>
      <w:tr w:rsidR="00240201" w:rsidRPr="00240201" w14:paraId="559FED0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E054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D78D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0CF0C5B7" w14:textId="7331F8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BDDC484" w14:textId="4B50D8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5C8B6EC" w14:textId="236FBD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E53B4" w14:textId="4B938E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60,605.00 </w:t>
            </w:r>
          </w:p>
        </w:tc>
      </w:tr>
      <w:tr w:rsidR="00240201" w:rsidRPr="00240201" w14:paraId="5A3ECC1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4EA6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148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rece</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Martires</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B369994" w14:textId="4E52B1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78AECF7A" w14:textId="32F547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655A8051" w14:textId="0E2E07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98D26" w14:textId="524A72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479,056.03 </w:t>
            </w:r>
          </w:p>
        </w:tc>
      </w:tr>
      <w:tr w:rsidR="00240201" w:rsidRPr="00240201" w14:paraId="644233A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838EA"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401C4971" w14:textId="6D0F93A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0,520,0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183A4520" w14:textId="201761C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3,851,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0E7AA4A2" w14:textId="557EE38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0AA3AF" w14:textId="1D53530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4,371,975.05 </w:t>
            </w:r>
          </w:p>
        </w:tc>
      </w:tr>
      <w:tr w:rsidR="00240201" w:rsidRPr="00240201" w14:paraId="1AA32AF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4ED07"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4FC61170" w14:textId="36CCDF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97E51A" w14:textId="615198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A3D1A77" w14:textId="634F35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D4988" w14:textId="31A59A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69,200.50 </w:t>
            </w:r>
          </w:p>
        </w:tc>
      </w:tr>
      <w:tr w:rsidR="00240201" w:rsidRPr="00240201" w14:paraId="466458A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41E8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3B78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A4560A" w14:textId="4AB736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185921D" w14:textId="344447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347D7" w14:textId="77E842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7CCC2" w14:textId="76396E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400.00 </w:t>
            </w:r>
          </w:p>
        </w:tc>
      </w:tr>
      <w:tr w:rsidR="00240201" w:rsidRPr="00240201" w14:paraId="6ACD525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9B04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C2A5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35165A9" w14:textId="330BF5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4B5C942" w14:textId="2CEA96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4CF699AE" w14:textId="168FAD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28499" w14:textId="611321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1,900.00 </w:t>
            </w:r>
          </w:p>
        </w:tc>
      </w:tr>
      <w:tr w:rsidR="00240201" w:rsidRPr="00240201" w14:paraId="110C9B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D94B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0510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08999" w14:textId="2E1D9A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15BBA48D" w14:textId="1DADFF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AA47356" w14:textId="3B46C6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99A55" w14:textId="663D2B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88,210.00 </w:t>
            </w:r>
          </w:p>
        </w:tc>
      </w:tr>
      <w:tr w:rsidR="00240201" w:rsidRPr="00240201" w14:paraId="437DDF4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8241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DDD5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C097DC" w14:textId="4CDF2A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338EC38A" w14:textId="56B97F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06F05F46" w14:textId="538D61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3C79C" w14:textId="5AE48F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70,560.00 </w:t>
            </w:r>
          </w:p>
        </w:tc>
      </w:tr>
      <w:tr w:rsidR="00240201" w:rsidRPr="00240201" w14:paraId="03EDBD9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B647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9C92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6269F2E" w14:textId="6984ED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22B58287" w14:textId="3C9DA7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285D2E37" w14:textId="28612C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2BE2A" w14:textId="5F3BD2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516,184.00 </w:t>
            </w:r>
          </w:p>
        </w:tc>
      </w:tr>
      <w:tr w:rsidR="00240201" w:rsidRPr="00240201" w14:paraId="2F4D390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FD65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E010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1A18F9" w14:textId="6044A9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3,184.00 </w:t>
            </w:r>
          </w:p>
        </w:tc>
        <w:tc>
          <w:tcPr>
            <w:tcW w:w="0" w:type="auto"/>
            <w:tcBorders>
              <w:top w:val="nil"/>
              <w:left w:val="nil"/>
              <w:bottom w:val="single" w:sz="4" w:space="0" w:color="000000"/>
              <w:right w:val="single" w:sz="4" w:space="0" w:color="000000"/>
            </w:tcBorders>
            <w:shd w:val="clear" w:color="auto" w:fill="auto"/>
            <w:noWrap/>
            <w:vAlign w:val="bottom"/>
            <w:hideMark/>
          </w:tcPr>
          <w:p w14:paraId="413CE18C" w14:textId="363894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59093" w14:textId="567712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833A5" w14:textId="36F0EB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3,184.00 </w:t>
            </w:r>
          </w:p>
        </w:tc>
      </w:tr>
      <w:tr w:rsidR="00240201" w:rsidRPr="00240201" w14:paraId="4A98777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2A84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F60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277068" w14:textId="20A170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1103C3E" w14:textId="192278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3F708" w14:textId="429C8A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8C5F3" w14:textId="24A8FC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400.00 </w:t>
            </w:r>
          </w:p>
        </w:tc>
      </w:tr>
      <w:tr w:rsidR="00240201" w:rsidRPr="00240201" w14:paraId="453B943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BD57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909C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E8DF12" w14:textId="439338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DC2B632" w14:textId="7C8568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01D44B00" w14:textId="649233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DE045" w14:textId="7FC271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8,624.78 </w:t>
            </w:r>
          </w:p>
        </w:tc>
      </w:tr>
      <w:tr w:rsidR="00240201" w:rsidRPr="00240201" w14:paraId="06DC78E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29F1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8DC7E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7E3C1DD2" w14:textId="1E7575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6351072F" w14:textId="3C5EBE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D86B1" w14:textId="7E9297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50E5D" w14:textId="166763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3,300.00 </w:t>
            </w:r>
          </w:p>
        </w:tc>
      </w:tr>
      <w:tr w:rsidR="00240201" w:rsidRPr="00240201" w14:paraId="7669346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672C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E46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139542" w14:textId="297797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1151C199" w14:textId="25AD4D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087CBC0A" w14:textId="09CDE9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67A9D" w14:textId="66F555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1,325.00 </w:t>
            </w:r>
          </w:p>
        </w:tc>
      </w:tr>
      <w:tr w:rsidR="00240201" w:rsidRPr="00240201" w14:paraId="04CC24F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CCAF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3DE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Los </w:t>
            </w:r>
            <w:proofErr w:type="spellStart"/>
            <w:r w:rsidRPr="00240201">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08838B" w14:textId="5DB863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74,848.00 </w:t>
            </w:r>
          </w:p>
        </w:tc>
        <w:tc>
          <w:tcPr>
            <w:tcW w:w="0" w:type="auto"/>
            <w:tcBorders>
              <w:top w:val="nil"/>
              <w:left w:val="nil"/>
              <w:bottom w:val="single" w:sz="4" w:space="0" w:color="000000"/>
              <w:right w:val="single" w:sz="4" w:space="0" w:color="000000"/>
            </w:tcBorders>
            <w:shd w:val="clear" w:color="auto" w:fill="auto"/>
            <w:noWrap/>
            <w:vAlign w:val="bottom"/>
            <w:hideMark/>
          </w:tcPr>
          <w:p w14:paraId="0EAB28B7" w14:textId="1DF880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5745B751" w14:textId="119D19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6792A" w14:textId="0F02AA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39,889.40 </w:t>
            </w:r>
          </w:p>
        </w:tc>
      </w:tr>
      <w:tr w:rsidR="00240201" w:rsidRPr="00240201" w14:paraId="314B56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2775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9F2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FE5ED5" w14:textId="3CD232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8908BD" w14:textId="177E35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12210" w14:textId="09A351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48CC4" w14:textId="766909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9,000.00 </w:t>
            </w:r>
          </w:p>
        </w:tc>
      </w:tr>
      <w:tr w:rsidR="00240201" w:rsidRPr="00240201" w14:paraId="266C96E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DD0F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73D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1E4B4" w14:textId="2411F0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C0F9F24" w14:textId="10093C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8E212" w14:textId="723242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5BD01" w14:textId="51F5E4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400.00 </w:t>
            </w:r>
          </w:p>
        </w:tc>
      </w:tr>
      <w:tr w:rsidR="00240201" w:rsidRPr="00240201" w14:paraId="6CC967F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54A9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C8C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57FDEC" w14:textId="75E01A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22B50946" w14:textId="5D2953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631814C" w14:textId="54D59F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A034D" w14:textId="3FD47F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0,500.00 </w:t>
            </w:r>
          </w:p>
        </w:tc>
      </w:tr>
      <w:tr w:rsidR="00240201" w:rsidRPr="00240201" w14:paraId="52F59E4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5C93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436A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C510340" w14:textId="2D9F7B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AF687A5" w14:textId="728BDF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E6CCE" w14:textId="4857B5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0E696" w14:textId="1E91DA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3,800.00 </w:t>
            </w:r>
          </w:p>
        </w:tc>
      </w:tr>
      <w:tr w:rsidR="00240201" w:rsidRPr="00240201" w14:paraId="1EAA7FA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544D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F81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A62C1" w14:textId="5FFFA0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5CBB601A" w14:textId="4EA4D6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2A50E" w14:textId="07A715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2DB3C" w14:textId="27D9B9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7,950.00 </w:t>
            </w:r>
          </w:p>
        </w:tc>
      </w:tr>
      <w:tr w:rsidR="00240201" w:rsidRPr="00240201" w14:paraId="5393236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F7FB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3276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C0AB244" w14:textId="7B28A6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65C878" w14:textId="65DB2E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8A7D7" w14:textId="3A1B50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BD3DF" w14:textId="6D6176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5,000.00 </w:t>
            </w:r>
          </w:p>
        </w:tc>
      </w:tr>
      <w:tr w:rsidR="00240201" w:rsidRPr="00240201" w14:paraId="682DE3F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2DA5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05D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3926A" w14:textId="12CDA5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F54CB25" w14:textId="044809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20DBA" w14:textId="52CE43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576C1" w14:textId="5B1E21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6,610.00 </w:t>
            </w:r>
          </w:p>
        </w:tc>
      </w:tr>
      <w:tr w:rsidR="00240201" w:rsidRPr="00240201" w14:paraId="1EC318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FAB6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FC0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668524C8" w14:textId="19CA4F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1CE10D76" w14:textId="556166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00CE2490" w14:textId="120EC0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D60BB" w14:textId="5465C4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2,452.00 </w:t>
            </w:r>
          </w:p>
        </w:tc>
      </w:tr>
      <w:tr w:rsidR="00240201" w:rsidRPr="00240201" w14:paraId="611DDE1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B300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DBE2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3C611" w14:textId="191404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69237FE" w14:textId="48FC67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427ADF7E" w14:textId="02407D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CC4E7" w14:textId="29E401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0,655.77 </w:t>
            </w:r>
          </w:p>
        </w:tc>
      </w:tr>
      <w:tr w:rsidR="00240201" w:rsidRPr="00240201" w14:paraId="30B069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EAD8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376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6B6CB" w14:textId="7669B0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012F417F" w14:textId="492AAE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05E03" w14:textId="2D143B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34765" w14:textId="592889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5,582.00 </w:t>
            </w:r>
          </w:p>
        </w:tc>
      </w:tr>
      <w:tr w:rsidR="00240201" w:rsidRPr="00240201" w14:paraId="25F90E7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D327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5D1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3915E638" w14:textId="39E991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182DC8D0" w14:textId="25D310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7D9E91" w14:textId="6C7CA8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8F3B3" w14:textId="253026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83,020.00 </w:t>
            </w:r>
          </w:p>
        </w:tc>
      </w:tr>
      <w:tr w:rsidR="00240201" w:rsidRPr="00240201" w14:paraId="1EF5E00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CC93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0870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0390EAF" w14:textId="7B085C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7F4FBB5" w14:textId="0B7B14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92811" w14:textId="5318AB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3102E" w14:textId="47AF67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6,610.00 </w:t>
            </w:r>
          </w:p>
        </w:tc>
      </w:tr>
      <w:tr w:rsidR="00240201" w:rsidRPr="00240201" w14:paraId="0A1435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0480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82C6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6FCD4369" w14:textId="5ED1A9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30A0100D" w14:textId="6278BD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079494C6" w14:textId="05CF63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C1F6F" w14:textId="53552B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221,488.83 </w:t>
            </w:r>
          </w:p>
        </w:tc>
      </w:tr>
      <w:tr w:rsidR="00240201" w:rsidRPr="00240201" w14:paraId="57E81B2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E91E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F78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EED423F" w14:textId="21A641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2F133538" w14:textId="33FC85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0EED6004" w14:textId="729B34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9358C" w14:textId="3B8265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621,244.48 </w:t>
            </w:r>
          </w:p>
        </w:tc>
      </w:tr>
      <w:tr w:rsidR="00240201" w:rsidRPr="00240201" w14:paraId="1336509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7139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695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17FDBF5" w14:textId="213740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4125F98E" w14:textId="5862F4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68E39539" w14:textId="27C50F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0A756" w14:textId="002E9A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9,266.00 </w:t>
            </w:r>
          </w:p>
        </w:tc>
      </w:tr>
      <w:tr w:rsidR="00240201" w:rsidRPr="00240201" w14:paraId="30B2579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D62A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E7F4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8E696A0" w14:textId="140090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12D3019" w14:textId="1F9DC0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2D9AFCDC" w14:textId="5AFFAB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34C3B" w14:textId="03C616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1,300.00 </w:t>
            </w:r>
          </w:p>
        </w:tc>
      </w:tr>
      <w:tr w:rsidR="00240201" w:rsidRPr="00240201" w14:paraId="194A512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618F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873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1C5CE6C" w14:textId="6C6F03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7C8CFC24" w14:textId="1FBFFD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47B1FB65" w14:textId="1B362E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63786" w14:textId="5834CF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21,472.29 </w:t>
            </w:r>
          </w:p>
        </w:tc>
      </w:tr>
      <w:tr w:rsidR="00240201" w:rsidRPr="00240201" w14:paraId="3DE2DD8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875B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82B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63F2F0" w14:textId="6AE58D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5C6BE163" w14:textId="4387F2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28B13" w14:textId="5EB877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E3843" w14:textId="4A71BE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60,190.00 </w:t>
            </w:r>
          </w:p>
        </w:tc>
      </w:tr>
      <w:tr w:rsidR="00240201" w:rsidRPr="00240201" w14:paraId="1514028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9E5F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78DE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A6C46C3" w14:textId="1D2A8F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56E39150" w14:textId="73B74D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A882B" w14:textId="596B0B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6DF39" w14:textId="062F9B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7,256.00 </w:t>
            </w:r>
          </w:p>
        </w:tc>
      </w:tr>
      <w:tr w:rsidR="00240201" w:rsidRPr="00240201" w14:paraId="29CDD907"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24D3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4248EBBB" w14:textId="1C5F0EE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2,770,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8839FB" w14:textId="0A9D8EA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3F250BE1" w14:textId="0FE8BF7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58B57" w14:textId="523BEF5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9,737,434.68 </w:t>
            </w:r>
          </w:p>
        </w:tc>
      </w:tr>
      <w:tr w:rsidR="00240201" w:rsidRPr="00240201" w14:paraId="7F978E9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0BBCBB"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2542DF2" w14:textId="024372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627378D9" w14:textId="4BF15F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0182B" w14:textId="384688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BDC59" w14:textId="6E60A8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14,000.00 </w:t>
            </w:r>
          </w:p>
        </w:tc>
      </w:tr>
      <w:tr w:rsidR="00240201" w:rsidRPr="00240201" w14:paraId="27D9CE7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66B5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171E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CC7249" w14:textId="2CAA8C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848FE2F" w14:textId="1D5D37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C3C9A" w14:textId="10E84C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D9D2A" w14:textId="0FEE92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2,000.00 </w:t>
            </w:r>
          </w:p>
        </w:tc>
      </w:tr>
      <w:tr w:rsidR="00240201" w:rsidRPr="00240201" w14:paraId="0C144CB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2371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77BD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6B9D4" w14:textId="65B094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3C1DE" w14:textId="52A7D0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16945" w14:textId="322D71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04D38" w14:textId="5CD197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5,000.00 </w:t>
            </w:r>
          </w:p>
        </w:tc>
      </w:tr>
      <w:tr w:rsidR="00240201" w:rsidRPr="00240201" w14:paraId="020FB09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FD19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9324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B8BA5" w14:textId="665F02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8F0FD" w14:textId="3A3441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1EEA8" w14:textId="4809FC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D6738" w14:textId="4AEE54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000.00 </w:t>
            </w:r>
          </w:p>
        </w:tc>
      </w:tr>
      <w:tr w:rsidR="00240201" w:rsidRPr="00240201" w14:paraId="4D55F0C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5595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1D8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7CE27F" w14:textId="2B6496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9F5AF" w14:textId="5DD11A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3025B" w14:textId="611567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E3759" w14:textId="5950A0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6,000.00 </w:t>
            </w:r>
          </w:p>
        </w:tc>
      </w:tr>
      <w:tr w:rsidR="00240201" w:rsidRPr="00240201" w14:paraId="4394E40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3DF4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AB6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5F4173" w14:textId="719400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5EA580" w14:textId="7FBCC4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01FB5" w14:textId="0AB990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D0E23" w14:textId="6EE2F0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44,000.00 </w:t>
            </w:r>
          </w:p>
        </w:tc>
      </w:tr>
      <w:tr w:rsidR="00240201" w:rsidRPr="00240201" w14:paraId="0D77357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BECE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D35E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90DA0" w14:textId="317083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1C639A" w14:textId="3AA90B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5F8CA" w14:textId="30B2B5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64250" w14:textId="0EB318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r>
      <w:tr w:rsidR="00240201" w:rsidRPr="00240201" w14:paraId="3AE2814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A35B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BD5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6479EEE" w14:textId="1883A4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A8D3AD" w14:textId="4E7E57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5BCD44B3" w14:textId="1B3431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17159" w14:textId="3DDB03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09,062.68 </w:t>
            </w:r>
          </w:p>
        </w:tc>
      </w:tr>
      <w:tr w:rsidR="00240201" w:rsidRPr="00240201" w14:paraId="30B0BC9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63C4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39EE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B3CA5A" w14:textId="25DCA9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6AEA4" w14:textId="0FCE01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6C282" w14:textId="024966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FC05" w14:textId="386E9E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r>
      <w:tr w:rsidR="00240201" w:rsidRPr="00240201" w14:paraId="54CEA9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ED25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8B21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E741B2E" w14:textId="5E9E7E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4387DA" w14:textId="6A6C35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FB5BA" w14:textId="531126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B59E3" w14:textId="6AC54E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000.00 </w:t>
            </w:r>
          </w:p>
        </w:tc>
      </w:tr>
      <w:tr w:rsidR="00240201" w:rsidRPr="00240201" w14:paraId="6C30A91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3AFB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93F2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C4860B5" w14:textId="4D6911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FB2D9AB" w14:textId="3B6534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55943" w14:textId="2B6E1F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E435E" w14:textId="5B4BB5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5,000.00 </w:t>
            </w:r>
          </w:p>
        </w:tc>
      </w:tr>
      <w:tr w:rsidR="00240201" w:rsidRPr="00240201" w14:paraId="66D8604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4E51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4E96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General </w:t>
            </w:r>
            <w:proofErr w:type="spellStart"/>
            <w:r w:rsidRPr="00240201">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5C37DD" w14:textId="0AC2D0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5D812E5" w14:textId="0A9909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9AD77" w14:textId="414ACC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072A4" w14:textId="01AB3C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028.00 </w:t>
            </w:r>
          </w:p>
        </w:tc>
      </w:tr>
      <w:tr w:rsidR="00240201" w:rsidRPr="00240201" w14:paraId="21C66D6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25A0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4E7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AD051" w14:textId="4703A9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3469608" w14:textId="417F0F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68C3F" w14:textId="774B59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F1078" w14:textId="708697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000.00 </w:t>
            </w:r>
          </w:p>
        </w:tc>
      </w:tr>
      <w:tr w:rsidR="00240201" w:rsidRPr="00240201" w14:paraId="13E0380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F410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DE5F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7BC7FC" w14:textId="520BB6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B40289" w14:textId="13172F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22280" w14:textId="76D93A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27572" w14:textId="3E56C5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r>
      <w:tr w:rsidR="00240201" w:rsidRPr="00240201" w14:paraId="43BBB38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2D6C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6C0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689376F" w14:textId="1C6FA1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9203FF1" w14:textId="078232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1EE3D" w14:textId="39F04E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D61B8" w14:textId="3EBB40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000.00 </w:t>
            </w:r>
          </w:p>
        </w:tc>
      </w:tr>
      <w:tr w:rsidR="00240201" w:rsidRPr="00240201" w14:paraId="102309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40E2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EBCA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893D6" w14:textId="74C43D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C368E" w14:textId="4BF42B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5E02B" w14:textId="4E0395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5B1C1" w14:textId="59BCB6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44,000.00 </w:t>
            </w:r>
          </w:p>
        </w:tc>
      </w:tr>
      <w:tr w:rsidR="00240201" w:rsidRPr="00240201" w14:paraId="78A5531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A15F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87D6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5D0F7C9B" w14:textId="4965F6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362C3C3F" w14:textId="1BC3BD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012FA" w14:textId="437167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4F5B6" w14:textId="515300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8,000.00 </w:t>
            </w:r>
          </w:p>
        </w:tc>
      </w:tr>
      <w:tr w:rsidR="00240201" w:rsidRPr="00240201" w14:paraId="53BA454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1A23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A45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008C69" w14:textId="1079DB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271794AD" w14:textId="5B95E1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F8657" w14:textId="664FBE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19B1C" w14:textId="042486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2,000.00 </w:t>
            </w:r>
          </w:p>
        </w:tc>
      </w:tr>
      <w:tr w:rsidR="00240201" w:rsidRPr="00240201" w14:paraId="73603E9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08CF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D715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cena</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6630A79" w14:textId="0FAEF5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0095B04F" w14:textId="595E5D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996CD7" w14:textId="12E1AD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1390A" w14:textId="48FD8B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027,935.00 </w:t>
            </w:r>
          </w:p>
        </w:tc>
      </w:tr>
      <w:tr w:rsidR="00240201" w:rsidRPr="00240201" w14:paraId="226E1A5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D56E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BE37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221642" w14:textId="4383BD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CCD7F" w14:textId="539C91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47413" w14:textId="36893A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5EF51" w14:textId="101D17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r>
      <w:tr w:rsidR="00240201" w:rsidRPr="00240201" w14:paraId="0018D14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55F8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FD6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6BB9A4B2" w14:textId="2024BA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F02212" w14:textId="33572E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57EB79" w14:textId="493D40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1601F" w14:textId="729D0B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5,000.00 </w:t>
            </w:r>
          </w:p>
        </w:tc>
      </w:tr>
      <w:tr w:rsidR="00240201" w:rsidRPr="00240201" w14:paraId="7AE26CE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19FF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33E7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7F6FDC" w14:textId="79B362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3AF31999" w14:textId="3D5399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9D1C9" w14:textId="0EDFE7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1BF46" w14:textId="5E82A9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1,225.00 </w:t>
            </w:r>
          </w:p>
        </w:tc>
      </w:tr>
      <w:tr w:rsidR="00240201" w:rsidRPr="00240201" w14:paraId="2B97BB2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9409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0F8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12A6C84" w14:textId="28A550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5391B57B" w14:textId="3A3AE4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C0C00" w14:textId="42165F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5128C" w14:textId="388239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80,952.00 </w:t>
            </w:r>
          </w:p>
        </w:tc>
      </w:tr>
      <w:tr w:rsidR="00240201" w:rsidRPr="00240201" w14:paraId="2220B32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4B14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285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2705981E" w14:textId="506C6B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A9717F" w14:textId="6DD947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2B73CA43" w14:textId="3AF326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33DDD" w14:textId="1CFFB7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2,488.00 </w:t>
            </w:r>
          </w:p>
        </w:tc>
      </w:tr>
      <w:tr w:rsidR="00240201" w:rsidRPr="00240201" w14:paraId="28C5260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4C3F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FBA4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7AB2F9" w14:textId="7BE4FD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30F199" w14:textId="77F3E7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126B7" w14:textId="150898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713CC" w14:textId="33D0BB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3,000.00 </w:t>
            </w:r>
          </w:p>
        </w:tc>
      </w:tr>
      <w:tr w:rsidR="00240201" w:rsidRPr="00240201" w14:paraId="1C3D078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07FC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300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662892" w14:textId="35D351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42F632D" w14:textId="5109BC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C6BAC" w14:textId="658C3D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B7368" w14:textId="5113ED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3,000.00 </w:t>
            </w:r>
          </w:p>
        </w:tc>
      </w:tr>
      <w:tr w:rsidR="00240201" w:rsidRPr="00240201" w14:paraId="6DD3A54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59FD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24C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23A48B00" w14:textId="053C36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754607" w14:textId="37D893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C823E" w14:textId="06F560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D3633" w14:textId="7F899D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0,000.00 </w:t>
            </w:r>
          </w:p>
        </w:tc>
      </w:tr>
      <w:tr w:rsidR="00240201" w:rsidRPr="00240201" w14:paraId="1896C57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8B70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1D1A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A57664" w14:textId="2DC087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DBBE266" w14:textId="247408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93780" w14:textId="5F2345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2F82C" w14:textId="0DCB06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6,000.00 </w:t>
            </w:r>
          </w:p>
        </w:tc>
      </w:tr>
      <w:tr w:rsidR="00240201" w:rsidRPr="00240201" w14:paraId="4B9CF66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2961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4AFB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836FFA3" w14:textId="44D6A0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F9F479" w14:textId="523566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47AC8" w14:textId="776716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726AC" w14:textId="4E98E9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000.00 </w:t>
            </w:r>
          </w:p>
        </w:tc>
      </w:tr>
      <w:tr w:rsidR="00240201" w:rsidRPr="00240201" w14:paraId="1A0794B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656F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3116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E934C" w14:textId="00FBDA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85BB60" w14:textId="0E1B12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239F3" w14:textId="7328F8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60495" w14:textId="7E632A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3,000.00 </w:t>
            </w:r>
          </w:p>
        </w:tc>
      </w:tr>
      <w:tr w:rsidR="00240201" w:rsidRPr="00240201" w14:paraId="59533DA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0785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6396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F846E3F" w14:textId="0ED4A0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863436" w14:textId="19EC43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DE6D6" w14:textId="22458F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D9D2C" w14:textId="3C4F3F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0,000.00 </w:t>
            </w:r>
          </w:p>
        </w:tc>
      </w:tr>
      <w:tr w:rsidR="00240201" w:rsidRPr="00240201" w14:paraId="205856D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1A79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7C10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DF4C33F" w14:textId="6FCEC6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F306FA" w14:textId="69C894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F7C69" w14:textId="1A5257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4AEF3" w14:textId="7188D5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000.00 </w:t>
            </w:r>
          </w:p>
        </w:tc>
      </w:tr>
      <w:tr w:rsidR="00240201" w:rsidRPr="00240201" w14:paraId="504F154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7789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A7C4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146E321E" w14:textId="0028DC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2857493" w14:textId="361B15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616C7" w14:textId="5A96AD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48EF0" w14:textId="0214DD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4,000.00 </w:t>
            </w:r>
          </w:p>
        </w:tc>
      </w:tr>
      <w:tr w:rsidR="00240201" w:rsidRPr="00240201" w14:paraId="66BCFAE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F64A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57F8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5B298F71" w14:textId="445C76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470CD92" w14:textId="59F00A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B4CFA" w14:textId="448BEE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50516" w14:textId="49C824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5,400.00 </w:t>
            </w:r>
          </w:p>
        </w:tc>
      </w:tr>
      <w:tr w:rsidR="00240201" w:rsidRPr="00240201" w14:paraId="440CF24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3051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6A5D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77E4C700" w14:textId="5B249D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EB3370D" w14:textId="4C5307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39E80" w14:textId="394B51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477DC" w14:textId="2A8398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1,000.00 </w:t>
            </w:r>
          </w:p>
        </w:tc>
      </w:tr>
      <w:tr w:rsidR="00240201" w:rsidRPr="00240201" w14:paraId="1908B3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8250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723C9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378B30AB" w14:textId="4F6214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71D6D25B" w14:textId="42DCE2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0DCC7" w14:textId="124904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2918B" w14:textId="6E73B4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1,600.00 </w:t>
            </w:r>
          </w:p>
        </w:tc>
      </w:tr>
      <w:tr w:rsidR="00240201" w:rsidRPr="00240201" w14:paraId="15020B0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326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E27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E0C4CA" w14:textId="5F1535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7CEA55D7" w14:textId="74222C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C1EDA" w14:textId="02D480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873E1" w14:textId="0C571A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7,716.00 </w:t>
            </w:r>
          </w:p>
        </w:tc>
      </w:tr>
      <w:tr w:rsidR="00240201" w:rsidRPr="00240201" w14:paraId="4C13C34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E52B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795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E27F4C" w14:textId="6ABDEF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93A5E59" w14:textId="064B09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27112" w14:textId="15BD90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8993B" w14:textId="4B10E2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4,500.00 </w:t>
            </w:r>
          </w:p>
        </w:tc>
      </w:tr>
      <w:tr w:rsidR="00240201" w:rsidRPr="00240201" w14:paraId="4862949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6621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DDF2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6A9FF" w14:textId="22FC93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17F45269" w14:textId="2707EC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A5785" w14:textId="3B87B6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C46D6" w14:textId="60298B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3,528.00 </w:t>
            </w:r>
          </w:p>
        </w:tc>
      </w:tr>
      <w:tr w:rsidR="00240201" w:rsidRPr="00240201" w14:paraId="068581E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BFEB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858D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965667" w14:textId="5A077B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7D7CC4" w14:textId="3DD9EE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852C1" w14:textId="51DC97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B9101" w14:textId="554AED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000.00 </w:t>
            </w:r>
          </w:p>
        </w:tc>
      </w:tr>
      <w:tr w:rsidR="00240201" w:rsidRPr="00240201" w14:paraId="7624CFF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60E3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BC81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671296" w14:textId="65F834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0D93C" w14:textId="4F0A03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ABD58" w14:textId="77B30E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EBE0D" w14:textId="4DA97E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9,000.00 </w:t>
            </w:r>
          </w:p>
        </w:tc>
      </w:tr>
      <w:tr w:rsidR="00240201" w:rsidRPr="00240201" w14:paraId="516F0872"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C700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7873C431" w14:textId="5A045D9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3A766D" w14:textId="0FF20F0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39DDF95B" w14:textId="186BFB6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B3F606" w14:textId="4392285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0,317,247.84 </w:t>
            </w:r>
          </w:p>
        </w:tc>
      </w:tr>
      <w:tr w:rsidR="00240201" w:rsidRPr="00240201" w14:paraId="6036F020"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A3E03F"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48DE9AC4" w14:textId="4036BC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EE42ECA" w14:textId="760BFD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32E3D034" w14:textId="200A85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7260B" w14:textId="52D4A1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946,654.80 </w:t>
            </w:r>
          </w:p>
        </w:tc>
      </w:tr>
      <w:tr w:rsidR="00240201" w:rsidRPr="00240201" w14:paraId="2F8D475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6F38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8B40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7FE077" w14:textId="078E05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6DD3003B" w14:textId="41DA1A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52BCD0D1" w14:textId="5886FB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3C5A8" w14:textId="370723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00,530.00 </w:t>
            </w:r>
          </w:p>
        </w:tc>
      </w:tr>
      <w:tr w:rsidR="00240201" w:rsidRPr="00240201" w14:paraId="09E03F0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6613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B82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5AC7391B" w14:textId="2DB2B4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27E6B2C7" w14:textId="3EB10D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8653A55" w14:textId="31D53D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BB801" w14:textId="236406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547,648.00 </w:t>
            </w:r>
          </w:p>
        </w:tc>
      </w:tr>
      <w:tr w:rsidR="00240201" w:rsidRPr="00240201" w14:paraId="1913568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F308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6B43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4B9857" w14:textId="6FE122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1B200199" w14:textId="702120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A02B4" w14:textId="1039BF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68F1A" w14:textId="466EBD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99,912.00 </w:t>
            </w:r>
          </w:p>
        </w:tc>
      </w:tr>
      <w:tr w:rsidR="00240201" w:rsidRPr="00240201" w14:paraId="09CA7CE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BCAC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EAAD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07D4B61" w14:textId="20FAD2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21C1AE71" w14:textId="5E66B5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DF59A" w14:textId="257070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3D28A" w14:textId="3E6BD6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51,448.00 </w:t>
            </w:r>
          </w:p>
        </w:tc>
      </w:tr>
      <w:tr w:rsidR="00240201" w:rsidRPr="00240201" w14:paraId="65656B4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6D11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FF5A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7EF1195B" w14:textId="3C7FBD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0266AFA6" w14:textId="1F308B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86D22E3" w14:textId="792975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01F0E" w14:textId="72802F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765,801.25 </w:t>
            </w:r>
          </w:p>
        </w:tc>
      </w:tr>
      <w:tr w:rsidR="00240201" w:rsidRPr="00240201" w14:paraId="01C0BA9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0AD3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253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691901A" w14:textId="5DC555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29520FF6" w14:textId="0BC9A1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4C3B1407" w14:textId="2BBA6D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C2B36" w14:textId="74E733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64,816.50 </w:t>
            </w:r>
          </w:p>
        </w:tc>
      </w:tr>
      <w:tr w:rsidR="00240201" w:rsidRPr="00240201" w14:paraId="1ED5A24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411B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997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7020B5" w14:textId="0948C8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2DA385D0" w14:textId="3635DC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75515008" w14:textId="2A8791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82A15" w14:textId="00FA4F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16,110.00 </w:t>
            </w:r>
          </w:p>
        </w:tc>
      </w:tr>
      <w:tr w:rsidR="00240201" w:rsidRPr="00240201" w14:paraId="542811B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E315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6AF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8328B" w14:textId="329389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21F7E54D" w14:textId="7E518A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4768B" w14:textId="1CDC28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4757C" w14:textId="7900D8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2,464.00 </w:t>
            </w:r>
          </w:p>
        </w:tc>
      </w:tr>
      <w:tr w:rsidR="00240201" w:rsidRPr="00240201" w14:paraId="3C422FC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D9B7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0E35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9F5228" w14:textId="6B0EE0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001FAD9D" w14:textId="4F3713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A5414C9" w14:textId="592034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E3810" w14:textId="174EF2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4,610.00 </w:t>
            </w:r>
          </w:p>
        </w:tc>
      </w:tr>
      <w:tr w:rsidR="00240201" w:rsidRPr="00240201" w14:paraId="5FCE802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FA9E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6D1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odriguez (</w:t>
            </w:r>
            <w:proofErr w:type="spellStart"/>
            <w:r w:rsidRPr="00240201">
              <w:rPr>
                <w:rFonts w:ascii="Arial Narrow" w:eastAsia="Times New Roman" w:hAnsi="Arial Narrow"/>
                <w:i/>
                <w:iCs/>
                <w:color w:val="000000"/>
                <w:sz w:val="20"/>
                <w:szCs w:val="20"/>
              </w:rPr>
              <w:t>Montalba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9F4A982" w14:textId="6E1DD2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3A17DDE2" w14:textId="58813C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0A7F21B" w14:textId="6E98D5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FC8D5" w14:textId="028425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918,529.00 </w:t>
            </w:r>
          </w:p>
        </w:tc>
      </w:tr>
      <w:tr w:rsidR="00240201" w:rsidRPr="00240201" w14:paraId="309A3BB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7776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C10A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4275133" w14:textId="0BEC63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0362E17B" w14:textId="418F2E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370D7E5" w14:textId="2B5036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7261D" w14:textId="4D41B6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88,761.29 </w:t>
            </w:r>
          </w:p>
        </w:tc>
      </w:tr>
      <w:tr w:rsidR="00240201" w:rsidRPr="00240201" w14:paraId="21F67F8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2636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B500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9A5445" w14:textId="6B9A74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2B9F9D3B" w14:textId="1CDD6E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FA2D2" w14:textId="05824B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62994" w14:textId="07E0C2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92,342.00 </w:t>
            </w:r>
          </w:p>
        </w:tc>
      </w:tr>
      <w:tr w:rsidR="00240201" w:rsidRPr="00240201" w14:paraId="6344E52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6395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302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2B8428BD" w14:textId="577DBF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081BA238" w14:textId="6B461A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2B03BB" w14:textId="291994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AD80E" w14:textId="096522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00,301.00 </w:t>
            </w:r>
          </w:p>
        </w:tc>
      </w:tr>
      <w:tr w:rsidR="00240201" w:rsidRPr="00240201" w14:paraId="08F0BB5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84A5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8830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45F8AAAB" w14:textId="510A34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6FB84240" w14:textId="46B9C3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2932E" w14:textId="5A975F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4FDFD" w14:textId="6CF0B3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57,320.00 </w:t>
            </w:r>
          </w:p>
        </w:tc>
      </w:tr>
      <w:tr w:rsidR="00240201" w:rsidRPr="00240201" w14:paraId="3E5B67A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4EB45F"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46A5EDA" w14:textId="76B6513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5FC5AFD4" w14:textId="3B2F9C6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F741AA" w14:textId="3711B7F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19EF4F1" w14:textId="748C5DB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5,718,272.48 </w:t>
            </w:r>
          </w:p>
        </w:tc>
      </w:tr>
      <w:tr w:rsidR="00240201" w:rsidRPr="00240201" w14:paraId="4FFA64D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4A25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6DF51602" w14:textId="27F5048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6E5A3738" w14:textId="31A8AD5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056026" w14:textId="73E4F41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464E92" w14:textId="082FEB5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237,153.70 </w:t>
            </w:r>
          </w:p>
        </w:tc>
      </w:tr>
      <w:tr w:rsidR="00240201" w:rsidRPr="00240201" w14:paraId="1119D8D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BAF2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28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C36110" w14:textId="721508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566F5F94" w14:textId="44DC9C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29686" w14:textId="3DE936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5396B" w14:textId="0CC77A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2,900.00 </w:t>
            </w:r>
          </w:p>
        </w:tc>
      </w:tr>
      <w:tr w:rsidR="00240201" w:rsidRPr="00240201" w14:paraId="29D8C1F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197E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DA89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74AD9F1" w14:textId="0B3FD4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7D97C7E4" w14:textId="319F76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C71C2" w14:textId="20B0F8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50A1A" w14:textId="29A1A9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3,050.00 </w:t>
            </w:r>
          </w:p>
        </w:tc>
      </w:tr>
      <w:tr w:rsidR="00240201" w:rsidRPr="00240201" w14:paraId="69C194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68F9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FE37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96CC1D" w14:textId="73854E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A21339F" w14:textId="39E28A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658B8" w14:textId="2AA3BC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64B48" w14:textId="318855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387.50 </w:t>
            </w:r>
          </w:p>
        </w:tc>
      </w:tr>
      <w:tr w:rsidR="00240201" w:rsidRPr="00240201" w14:paraId="7B1D306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4B66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778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BE984" w14:textId="3B56F1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338A3962" w14:textId="4FBB62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82291" w14:textId="2BBE43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2F6D6" w14:textId="621A5A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900.00 </w:t>
            </w:r>
          </w:p>
        </w:tc>
      </w:tr>
      <w:tr w:rsidR="00240201" w:rsidRPr="00240201" w14:paraId="26D6C2D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5CAB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D868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CAD97B2" w14:textId="313448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A14E2D" w14:textId="1DB330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0C4E7" w14:textId="63EAAE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EA05F" w14:textId="297AAF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0,000.00 </w:t>
            </w:r>
          </w:p>
        </w:tc>
      </w:tr>
      <w:tr w:rsidR="00240201" w:rsidRPr="00240201" w14:paraId="65240A7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C879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9B5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9F7B5D4" w14:textId="3AC797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4F0756B6" w14:textId="180075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67602" w14:textId="1B2A76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082A" w14:textId="0EB0E3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5,916.20 </w:t>
            </w:r>
          </w:p>
        </w:tc>
      </w:tr>
      <w:tr w:rsidR="00240201" w:rsidRPr="00240201" w14:paraId="2859FE4C"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2A42B"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A50C1CB" w14:textId="1836A58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572736C0" w14:textId="6F29A01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6C51D3" w14:textId="450E227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8BB89C" w14:textId="736A021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962,276.80 </w:t>
            </w:r>
          </w:p>
        </w:tc>
      </w:tr>
      <w:tr w:rsidR="00240201" w:rsidRPr="00240201" w14:paraId="771E633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D7D9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86E8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bra</w:t>
            </w:r>
            <w:proofErr w:type="spellEnd"/>
            <w:r w:rsidRPr="00240201">
              <w:rPr>
                <w:rFonts w:ascii="Arial Narrow" w:eastAsia="Times New Roman" w:hAnsi="Arial Narrow"/>
                <w:i/>
                <w:iCs/>
                <w:color w:val="000000"/>
                <w:sz w:val="20"/>
                <w:szCs w:val="20"/>
              </w:rPr>
              <w:t xml:space="preserve"> de </w:t>
            </w:r>
            <w:proofErr w:type="spellStart"/>
            <w:r w:rsidRPr="00240201">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C565B1" w14:textId="03ED49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CDB3508" w14:textId="55D5FB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E45F4" w14:textId="1FB320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E7783" w14:textId="4E040B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5,500.00 </w:t>
            </w:r>
          </w:p>
        </w:tc>
      </w:tr>
      <w:tr w:rsidR="00240201" w:rsidRPr="00240201" w14:paraId="68D5041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2224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904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B39FB5" w14:textId="294A76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602A8F5" w14:textId="757078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8C6C6" w14:textId="2CF0BB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E78DD" w14:textId="64B52C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5,320.00 </w:t>
            </w:r>
          </w:p>
        </w:tc>
      </w:tr>
      <w:tr w:rsidR="00240201" w:rsidRPr="00240201" w14:paraId="0B128F4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BB44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12A7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97FDEA" w14:textId="783484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1F4C132" w14:textId="6DC517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43DB5" w14:textId="66380D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0187B" w14:textId="67D946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8,775.00 </w:t>
            </w:r>
          </w:p>
        </w:tc>
      </w:tr>
      <w:tr w:rsidR="00240201" w:rsidRPr="00240201" w14:paraId="5CAE378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F59A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E50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E8899A3" w14:textId="2CACA4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497AD084" w14:textId="3C8F7E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E41AE" w14:textId="624ABB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A6F00" w14:textId="63DD8A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6,650.00 </w:t>
            </w:r>
          </w:p>
        </w:tc>
      </w:tr>
      <w:tr w:rsidR="00240201" w:rsidRPr="00240201" w14:paraId="21A191C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5FCA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A8A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60F5D2" w14:textId="3892EC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5CC31BD4" w14:textId="6EA1FC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F8A1B" w14:textId="666DA5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2027B" w14:textId="6D13E1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00.00 </w:t>
            </w:r>
          </w:p>
        </w:tc>
      </w:tr>
      <w:tr w:rsidR="00240201" w:rsidRPr="00240201" w14:paraId="6D24029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173D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64A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8EE925" w14:textId="27E30E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692DCCC" w14:textId="0C7FC8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D6C54" w14:textId="318FF9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1B3C5" w14:textId="418F7D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1,200.00 </w:t>
            </w:r>
          </w:p>
        </w:tc>
      </w:tr>
      <w:tr w:rsidR="00240201" w:rsidRPr="00240201" w14:paraId="2984D5B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3956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735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96D2F3" w14:textId="0D573B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7027ADE2" w14:textId="2FB8F9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6AFD0" w14:textId="265C3B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38A04" w14:textId="31BB11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0,131.30 </w:t>
            </w:r>
          </w:p>
        </w:tc>
      </w:tr>
      <w:tr w:rsidR="00240201" w:rsidRPr="00240201" w14:paraId="19750D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886A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3A4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7B8253" w14:textId="7DBA4D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01437CA7" w14:textId="4F873F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1C59F" w14:textId="7F852B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2C05" w14:textId="0AF36D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04,855.00 </w:t>
            </w:r>
          </w:p>
        </w:tc>
      </w:tr>
      <w:tr w:rsidR="00240201" w:rsidRPr="00240201" w14:paraId="6E2694A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1209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C9F1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3002BD0" w14:textId="20599F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689DD16E" w14:textId="750E00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8675E" w14:textId="77CB75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24508" w14:textId="61E9CB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48,643.70 </w:t>
            </w:r>
          </w:p>
        </w:tc>
      </w:tr>
      <w:tr w:rsidR="00240201" w:rsidRPr="00240201" w14:paraId="4459C70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0BF0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C4D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233B9D9" w14:textId="51F9BB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56D6512" w14:textId="0ED2FC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B0F9A" w14:textId="4DF71B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249EF" w14:textId="760E8F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2,201.80 </w:t>
            </w:r>
          </w:p>
        </w:tc>
      </w:tr>
      <w:tr w:rsidR="00240201" w:rsidRPr="00240201" w14:paraId="782FA21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599AF"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A559A40" w14:textId="2A60F13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0B749F" w14:textId="6FAAB98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85DCD6" w14:textId="3E7D974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75FF37" w14:textId="79DAA8F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9,141,750.00 </w:t>
            </w:r>
          </w:p>
        </w:tc>
      </w:tr>
      <w:tr w:rsidR="00240201" w:rsidRPr="00240201" w14:paraId="40B478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A74A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9B69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E4767" w14:textId="75FE82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F5E2A8" w14:textId="32E524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50F44" w14:textId="3A1EF0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75B14" w14:textId="47BA8C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345477F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82A1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49C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1D739F" w14:textId="29EC71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5E943F9" w14:textId="056BC3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17D8C" w14:textId="507788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A58C0" w14:textId="4E0F54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6,152.75 </w:t>
            </w:r>
          </w:p>
        </w:tc>
      </w:tr>
      <w:tr w:rsidR="00240201" w:rsidRPr="00240201" w14:paraId="74AC33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A614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3670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54E0F2" w14:textId="2C51AE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C46767C" w14:textId="4255F4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C6A56" w14:textId="25CDEC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81F50" w14:textId="38899B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6.50 </w:t>
            </w:r>
          </w:p>
        </w:tc>
      </w:tr>
      <w:tr w:rsidR="00240201" w:rsidRPr="00240201" w14:paraId="6312AED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9090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C8D6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lalacao</w:t>
            </w:r>
            <w:proofErr w:type="spellEnd"/>
            <w:r w:rsidRPr="00240201">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EF8F71E" w14:textId="161007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502CFFCE" w14:textId="5F31C5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E6DBB" w14:textId="7A9B35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48E5A" w14:textId="6AC1EA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5,252.75 </w:t>
            </w:r>
          </w:p>
        </w:tc>
      </w:tr>
      <w:tr w:rsidR="00240201" w:rsidRPr="00240201" w14:paraId="715D38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A81D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4DC9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F0715C" w14:textId="3AA538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5239E010" w14:textId="271C07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5B994" w14:textId="217198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D2E98" w14:textId="0D8477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18,000.00 </w:t>
            </w:r>
          </w:p>
        </w:tc>
      </w:tr>
      <w:tr w:rsidR="00240201" w:rsidRPr="00240201" w14:paraId="0C63036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AECB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7D4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EB8E4DE" w14:textId="7884ED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30F064" w14:textId="1C8EB6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2FAB4" w14:textId="3338C8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8A514" w14:textId="683D42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7CF75F0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6ED5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C422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1BAD1" w14:textId="367008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5B89AB4" w14:textId="17D33B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39667" w14:textId="1C24B3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DAAF0" w14:textId="4D073F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6.50 </w:t>
            </w:r>
          </w:p>
        </w:tc>
      </w:tr>
      <w:tr w:rsidR="00240201" w:rsidRPr="00240201" w14:paraId="4DE5BEE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5433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188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04DA36" w14:textId="50530A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6F343716" w14:textId="12AB94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22F4B" w14:textId="256E04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D2417" w14:textId="66E920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98,925.00 </w:t>
            </w:r>
          </w:p>
        </w:tc>
      </w:tr>
      <w:tr w:rsidR="00240201" w:rsidRPr="00240201" w14:paraId="58122CB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92DD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372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32ADC" w14:textId="4061CE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49800F08" w14:textId="71A25D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D7DA6" w14:textId="249B4C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A17AD" w14:textId="512D18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7,806.50 </w:t>
            </w:r>
          </w:p>
        </w:tc>
      </w:tr>
      <w:tr w:rsidR="00240201" w:rsidRPr="00240201" w14:paraId="444D0C2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AC43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775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53867AB" w14:textId="473EF3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EDD6E0" w14:textId="11C322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91B5A" w14:textId="636D9F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B2C94" w14:textId="1C4134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3309168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8726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A07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1DF4BEE" w14:textId="6B475A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70E158" w14:textId="0B34A4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1DEC9" w14:textId="5CBCDE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C9B7D" w14:textId="7B187B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1A41279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21CC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6A8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2D40A" w14:textId="578DCE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0D4485" w14:textId="332669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A87B1" w14:textId="6F1D5E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4884B" w14:textId="1098D7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5DCF69E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95DA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BC1C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635BE1F" w14:textId="2D37A2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CB6208" w14:textId="19101F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CC4A4" w14:textId="26447A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0AB9C" w14:textId="17B972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55B830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E002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8DE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C7A5BB4" w14:textId="6A0D72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1D139B" w14:textId="7961CC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60E07" w14:textId="5DB2BA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511F6" w14:textId="738E92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072C442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2F3F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6F2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DCF42AC" w14:textId="08AE16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3DCA81" w14:textId="2D5092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E80D1" w14:textId="62FD3F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B67B" w14:textId="438447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6ED4AB3B"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E836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2144B37B" w14:textId="04F49C4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63A64914" w14:textId="2E57889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4E6478" w14:textId="5BD6183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71587D" w14:textId="0DB532B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650,422.98 </w:t>
            </w:r>
          </w:p>
        </w:tc>
      </w:tr>
      <w:tr w:rsidR="00240201" w:rsidRPr="00240201" w14:paraId="0AB6279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9EC2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A52F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0B811C" w14:textId="0E6FDF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5A64D228" w14:textId="18326D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F3134" w14:textId="43C3A7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F8E93" w14:textId="02FFE4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8,087.15 </w:t>
            </w:r>
          </w:p>
        </w:tc>
      </w:tr>
      <w:tr w:rsidR="00240201" w:rsidRPr="00240201" w14:paraId="5F2CAD0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A2A5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64A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2321A" w14:textId="58320A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4790EF9" w14:textId="0DC9D5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0464A" w14:textId="5D80E5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56AF0" w14:textId="002A87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3,600.00 </w:t>
            </w:r>
          </w:p>
        </w:tc>
      </w:tr>
      <w:tr w:rsidR="00240201" w:rsidRPr="00240201" w14:paraId="20986E8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7820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4D4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90CAC4" w14:textId="5A0760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79BF774C" w14:textId="52F560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0A45B" w14:textId="76F3CF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E19BD" w14:textId="1B81DF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9,500.00 </w:t>
            </w:r>
          </w:p>
        </w:tc>
      </w:tr>
      <w:tr w:rsidR="00240201" w:rsidRPr="00240201" w14:paraId="0A6A65A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6380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FEA0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3158E5" w14:textId="37D726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7C2C20EE" w14:textId="40D882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83F33" w14:textId="265109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D615E" w14:textId="3DE848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3,950.00 </w:t>
            </w:r>
          </w:p>
        </w:tc>
      </w:tr>
      <w:tr w:rsidR="00240201" w:rsidRPr="00240201" w14:paraId="2F6C74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927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D9E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742107" w14:textId="7E0F8C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23EA6D" w14:textId="60DF97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52C1E" w14:textId="23943B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A508B" w14:textId="624EE2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0,000.00 </w:t>
            </w:r>
          </w:p>
        </w:tc>
      </w:tr>
      <w:tr w:rsidR="00240201" w:rsidRPr="00240201" w14:paraId="0B2FE91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9FFE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C6B5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3BCE914B" w14:textId="21518D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EA8B5FF" w14:textId="5A7CDE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AE9FB" w14:textId="7C24F5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EFCDB" w14:textId="6EBC38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2,723.73 </w:t>
            </w:r>
          </w:p>
        </w:tc>
      </w:tr>
      <w:tr w:rsidR="00240201" w:rsidRPr="00240201" w14:paraId="3A4ED8B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D235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2A0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494957B" w14:textId="3147C3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376493" w14:textId="0227D3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A53E3" w14:textId="79139D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1084E" w14:textId="421C9D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0,000.00 </w:t>
            </w:r>
          </w:p>
        </w:tc>
      </w:tr>
      <w:tr w:rsidR="00240201" w:rsidRPr="00240201" w14:paraId="6F0D16F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DCE4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08C0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uerto </w:t>
            </w:r>
            <w:proofErr w:type="spellStart"/>
            <w:r w:rsidRPr="00240201">
              <w:rPr>
                <w:rFonts w:ascii="Arial Narrow" w:eastAsia="Times New Roman" w:hAnsi="Arial Narrow"/>
                <w:i/>
                <w:iCs/>
                <w:color w:val="000000"/>
                <w:sz w:val="20"/>
                <w:szCs w:val="20"/>
              </w:rPr>
              <w:t>Princesa</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448045D" w14:textId="34AF01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39DC433F" w14:textId="33D3CA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C8B19" w14:textId="20588C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1154C" w14:textId="041249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7,471.15 </w:t>
            </w:r>
          </w:p>
        </w:tc>
      </w:tr>
      <w:tr w:rsidR="00240201" w:rsidRPr="00240201" w14:paraId="018703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81C1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B588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7DA024A1" w14:textId="547D11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AA42C8" w14:textId="5297AA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0A3BC" w14:textId="42E000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63C2A" w14:textId="5B1FC9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3,000.00 </w:t>
            </w:r>
          </w:p>
        </w:tc>
      </w:tr>
      <w:tr w:rsidR="00240201" w:rsidRPr="00240201" w14:paraId="19289BF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8B2A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A5D7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0E81F" w14:textId="2E503C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4A15EAD7" w14:textId="64BDE9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F246E" w14:textId="1D8A8A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56023" w14:textId="773395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2,090.95 </w:t>
            </w:r>
          </w:p>
        </w:tc>
      </w:tr>
      <w:tr w:rsidR="00240201" w:rsidRPr="00240201" w14:paraId="4AE1AC72"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30A72"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17E4A377" w14:textId="6E2A85B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5FBCDC" w14:textId="360CD06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DD1958" w14:textId="59D84F4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21FB24" w14:textId="2C3F0E3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1,726,669.00 </w:t>
            </w:r>
          </w:p>
        </w:tc>
      </w:tr>
      <w:tr w:rsidR="00240201" w:rsidRPr="00240201" w14:paraId="7B4EEBD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16D20"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44B0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E20172D" w14:textId="46D917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4025F0F0" w14:textId="4A5027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90DFE" w14:textId="45EE08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A84D8" w14:textId="603271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2,579.00 </w:t>
            </w:r>
          </w:p>
        </w:tc>
      </w:tr>
      <w:tr w:rsidR="00240201" w:rsidRPr="00240201" w14:paraId="2275F0F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98140"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A0434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F42ACA6" w14:textId="2848D6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647D4" w14:textId="361723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E5C97" w14:textId="3F23C4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2FF1F" w14:textId="08C600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5,000.00 </w:t>
            </w:r>
          </w:p>
        </w:tc>
      </w:tr>
      <w:tr w:rsidR="00240201" w:rsidRPr="00240201" w14:paraId="1B7237D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AEF2E"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A686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B734B" w14:textId="46856C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2B02E1FC" w14:textId="766E49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43CF1" w14:textId="13D291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2AC76" w14:textId="509916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6,825.00 </w:t>
            </w:r>
          </w:p>
        </w:tc>
      </w:tr>
      <w:tr w:rsidR="00240201" w:rsidRPr="00240201" w14:paraId="06FCF6F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54E83"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31A0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3E44F37" w14:textId="36659A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38BFADC0" w14:textId="2DA46F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95E24" w14:textId="29806B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D582E" w14:textId="09E8DA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300.00 </w:t>
            </w:r>
          </w:p>
        </w:tc>
      </w:tr>
      <w:tr w:rsidR="00240201" w:rsidRPr="00240201" w14:paraId="407E6AB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B89B9"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FF3AD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8808877" w14:textId="605E19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60038EF" w14:textId="2022A0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524D6" w14:textId="3EC30B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2CA88" w14:textId="0C0368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9,250.00 </w:t>
            </w:r>
          </w:p>
        </w:tc>
      </w:tr>
      <w:tr w:rsidR="00240201" w:rsidRPr="00240201" w14:paraId="30A3BCB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19E2A"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AD925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4E336" w14:textId="00819D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B1D57E6" w14:textId="05E03F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1DEC2" w14:textId="35254B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B87E6" w14:textId="4F6393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1,800.00 </w:t>
            </w:r>
          </w:p>
        </w:tc>
      </w:tr>
      <w:tr w:rsidR="00240201" w:rsidRPr="00240201" w14:paraId="0B58C30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CB2DF"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B6D36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24D9E234" w14:textId="421448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5C7A40E" w14:textId="5E935E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D8BA5" w14:textId="1B4336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31B9F" w14:textId="23B706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7,100.00 </w:t>
            </w:r>
          </w:p>
        </w:tc>
      </w:tr>
      <w:tr w:rsidR="00240201" w:rsidRPr="00240201" w14:paraId="7B0AF46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DD181"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9B41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87902" w14:textId="35906C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7FB74034" w14:textId="56C088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6FC1C" w14:textId="4696BC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28354" w14:textId="70B3E9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1,100.00 </w:t>
            </w:r>
          </w:p>
        </w:tc>
      </w:tr>
      <w:tr w:rsidR="00240201" w:rsidRPr="00240201" w14:paraId="5C40354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F13B1"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B36C4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4EC1AF" w14:textId="63ABEA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686905C7" w14:textId="1DB683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F8DC5" w14:textId="2BBE3E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E84B4" w14:textId="5543F7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2,050.00 </w:t>
            </w:r>
          </w:p>
        </w:tc>
      </w:tr>
      <w:tr w:rsidR="00240201" w:rsidRPr="00240201" w14:paraId="4C7A14E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104E"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0351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5CB0E5" w14:textId="5416F2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2CFB01C8" w14:textId="040FE0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01F29" w14:textId="2F364D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84901" w14:textId="1D321F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68,100.00 </w:t>
            </w:r>
          </w:p>
        </w:tc>
      </w:tr>
      <w:tr w:rsidR="00240201" w:rsidRPr="00240201" w14:paraId="1512B4D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FC7F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37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043E39FC" w14:textId="4DC628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62431997" w14:textId="574475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993AA" w14:textId="3CEBE7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2CA7C" w14:textId="050771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91,750.00 </w:t>
            </w:r>
          </w:p>
        </w:tc>
      </w:tr>
      <w:tr w:rsidR="00240201" w:rsidRPr="00240201" w14:paraId="766B141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FD39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48ED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BF878D0" w14:textId="4C7927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FB1F0" w14:textId="0AABD3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9E6BB" w14:textId="3238B7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563A9" w14:textId="026D01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0,000.00 </w:t>
            </w:r>
          </w:p>
        </w:tc>
      </w:tr>
      <w:tr w:rsidR="00240201" w:rsidRPr="00240201" w14:paraId="27F82E9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EC51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C049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31994D1" w14:textId="5705DD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076EB5A0" w14:textId="2572F2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A683C" w14:textId="5BD330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D9D9B" w14:textId="65C208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8,905.00 </w:t>
            </w:r>
          </w:p>
        </w:tc>
      </w:tr>
      <w:tr w:rsidR="00240201" w:rsidRPr="00240201" w14:paraId="1CE2226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14AB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C87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4291F3D" w14:textId="4CFCEE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8A03A08" w14:textId="2A25EA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F1AB3" w14:textId="1BE172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01E0B" w14:textId="2E18D1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000.00 </w:t>
            </w:r>
          </w:p>
        </w:tc>
      </w:tr>
      <w:tr w:rsidR="00240201" w:rsidRPr="00240201" w14:paraId="20C07B3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DD3B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F92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E72B08E" w14:textId="0576C7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10EC2A3B" w14:textId="491324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CC99D" w14:textId="0C8FB1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F5E02" w14:textId="0285DC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8,770.00 </w:t>
            </w:r>
          </w:p>
        </w:tc>
      </w:tr>
      <w:tr w:rsidR="00240201" w:rsidRPr="00240201" w14:paraId="1EF8321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453B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B44D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59C5434" w14:textId="6D1526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19572AE8" w14:textId="115230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5BBDB" w14:textId="2CB022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49588" w14:textId="612799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6,375.00 </w:t>
            </w:r>
          </w:p>
        </w:tc>
      </w:tr>
      <w:tr w:rsidR="00240201" w:rsidRPr="00240201" w14:paraId="0F32412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5926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EB6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24EED085" w14:textId="6C32ED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78C2322A" w14:textId="3FE630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B69C5" w14:textId="7C74B5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595CA" w14:textId="02F439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4,765.00 </w:t>
            </w:r>
          </w:p>
        </w:tc>
      </w:tr>
      <w:tr w:rsidR="00240201" w:rsidRPr="00240201" w14:paraId="2F7709C1"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FAC0AD"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FBE6D36" w14:textId="466D68E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6,363,309.20 </w:t>
            </w:r>
          </w:p>
        </w:tc>
        <w:tc>
          <w:tcPr>
            <w:tcW w:w="0" w:type="auto"/>
            <w:tcBorders>
              <w:top w:val="nil"/>
              <w:left w:val="nil"/>
              <w:bottom w:val="single" w:sz="4" w:space="0" w:color="000000"/>
              <w:right w:val="single" w:sz="4" w:space="0" w:color="000000"/>
            </w:tcBorders>
            <w:shd w:val="clear" w:color="A5A5A5" w:fill="A5A5A5"/>
            <w:noWrap/>
            <w:vAlign w:val="bottom"/>
            <w:hideMark/>
          </w:tcPr>
          <w:p w14:paraId="57708B94" w14:textId="5937946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3A79A3D" w14:textId="5FEB89D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D4D819" w14:textId="5A22CE7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9,440,259.20 </w:t>
            </w:r>
          </w:p>
        </w:tc>
      </w:tr>
      <w:tr w:rsidR="00240201" w:rsidRPr="00240201" w14:paraId="48B3B905"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DFAE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074FDFFE" w14:textId="6C8C04E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0,652,100.15 </w:t>
            </w:r>
          </w:p>
        </w:tc>
        <w:tc>
          <w:tcPr>
            <w:tcW w:w="0" w:type="auto"/>
            <w:tcBorders>
              <w:top w:val="nil"/>
              <w:left w:val="nil"/>
              <w:bottom w:val="single" w:sz="4" w:space="0" w:color="000000"/>
              <w:right w:val="single" w:sz="4" w:space="0" w:color="000000"/>
            </w:tcBorders>
            <w:shd w:val="clear" w:color="D8D8D8" w:fill="D8D8D8"/>
            <w:noWrap/>
            <w:vAlign w:val="bottom"/>
            <w:hideMark/>
          </w:tcPr>
          <w:p w14:paraId="1E50C5DA" w14:textId="14B74E8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C306FA" w14:textId="4358CB4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EF62F0" w14:textId="134E944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097,850.15 </w:t>
            </w:r>
          </w:p>
        </w:tc>
      </w:tr>
      <w:tr w:rsidR="00240201" w:rsidRPr="00240201" w14:paraId="4A3A04E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DD1E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96F2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5F29A014" w14:textId="79D8DD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5AEEFD99" w14:textId="0EE10F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3CAB9" w14:textId="6D541A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4E383" w14:textId="2955BA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86,728.00 </w:t>
            </w:r>
          </w:p>
        </w:tc>
      </w:tr>
      <w:tr w:rsidR="00240201" w:rsidRPr="00240201" w14:paraId="5579B53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A156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3552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67903" w14:textId="4EC993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55AD1246" w14:textId="3F34C2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2EB62" w14:textId="78CE75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CF447" w14:textId="7FB4EF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9,865.16 </w:t>
            </w:r>
          </w:p>
        </w:tc>
      </w:tr>
      <w:tr w:rsidR="00240201" w:rsidRPr="00240201" w14:paraId="2B8A311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8F7B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4C67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2E4434" w14:textId="2E5793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7EFB66AA" w14:textId="12ABD1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E77A1" w14:textId="45E7BA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0164F" w14:textId="7CAA7D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8,781.72 </w:t>
            </w:r>
          </w:p>
        </w:tc>
      </w:tr>
      <w:tr w:rsidR="00240201" w:rsidRPr="00240201" w14:paraId="3AF438A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A324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8598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24ED093" w14:textId="06FBE6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54A49D60" w14:textId="1F838A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4A363D06" w14:textId="015F4F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FDE28" w14:textId="5395A8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61,210.81 </w:t>
            </w:r>
          </w:p>
        </w:tc>
      </w:tr>
      <w:tr w:rsidR="00240201" w:rsidRPr="00240201" w14:paraId="319D0A5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E434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8924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07533" w14:textId="4AD85B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74D0369" w14:textId="6D00E2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088C3D6" w14:textId="2E0371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DC9C6" w14:textId="597812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8,541.24 </w:t>
            </w:r>
          </w:p>
        </w:tc>
      </w:tr>
      <w:tr w:rsidR="00240201" w:rsidRPr="00240201" w14:paraId="08DB2C7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383F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AE0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585D9C0A" w14:textId="4EB69A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1A38077F" w14:textId="1DB11D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46122" w14:textId="0C5153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F58ED" w14:textId="3F1590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266.28 </w:t>
            </w:r>
          </w:p>
        </w:tc>
      </w:tr>
      <w:tr w:rsidR="00240201" w:rsidRPr="00240201" w14:paraId="319AA8B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4F07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B25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603441" w14:textId="478135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4FC18A23" w14:textId="1329D5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D4977" w14:textId="6B0903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83186" w14:textId="535943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5,243.13 </w:t>
            </w:r>
          </w:p>
        </w:tc>
      </w:tr>
      <w:tr w:rsidR="00240201" w:rsidRPr="00240201" w14:paraId="54A8BDF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7A91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D74D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E87ED9" w14:textId="4F8A63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755738C0" w14:textId="661053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90980" w14:textId="2E767B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E2EC4" w14:textId="1E079D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0,396.60 </w:t>
            </w:r>
          </w:p>
        </w:tc>
      </w:tr>
      <w:tr w:rsidR="00240201" w:rsidRPr="00240201" w14:paraId="7456368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BA36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7E8D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BDB04" w14:textId="56E1D9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5C8E05AA" w14:textId="31F649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C2319" w14:textId="562668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B55D7" w14:textId="1414EE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6,033.52 </w:t>
            </w:r>
          </w:p>
        </w:tc>
      </w:tr>
      <w:tr w:rsidR="00240201" w:rsidRPr="00240201" w14:paraId="13014E4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6EB3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AF8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8FC7F9" w14:textId="6FB2E2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0CF74C63" w14:textId="58B053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A3CE6" w14:textId="00C88A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EE93F" w14:textId="06658B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8,021.36 </w:t>
            </w:r>
          </w:p>
        </w:tc>
      </w:tr>
      <w:tr w:rsidR="00240201" w:rsidRPr="00240201" w14:paraId="2A338A6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4C07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7E0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40716D0F" w14:textId="51F4FD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5A71B9DB" w14:textId="5E6FE4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F0F5" w14:textId="7CFA9D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FBE25" w14:textId="7D5BA6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2,221.40 </w:t>
            </w:r>
          </w:p>
        </w:tc>
      </w:tr>
      <w:tr w:rsidR="00240201" w:rsidRPr="00240201" w14:paraId="678DE73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788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95D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EB458" w14:textId="7942E3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28B957C8" w14:textId="02B36D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955E4" w14:textId="472F36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0FB8D" w14:textId="2B3364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6,025.44 </w:t>
            </w:r>
          </w:p>
        </w:tc>
      </w:tr>
      <w:tr w:rsidR="00240201" w:rsidRPr="00240201" w14:paraId="415CD90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BCB3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023E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32CEE2E3" w14:textId="5CE035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45E2E353" w14:textId="66DC40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7BE38" w14:textId="4C5200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946BA" w14:textId="7335F5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0,357.04 </w:t>
            </w:r>
          </w:p>
        </w:tc>
      </w:tr>
      <w:tr w:rsidR="00240201" w:rsidRPr="00240201" w14:paraId="06D529A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FEF6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07C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097B56" w14:textId="1940A9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89,460.43 </w:t>
            </w:r>
          </w:p>
        </w:tc>
        <w:tc>
          <w:tcPr>
            <w:tcW w:w="0" w:type="auto"/>
            <w:tcBorders>
              <w:top w:val="nil"/>
              <w:left w:val="nil"/>
              <w:bottom w:val="single" w:sz="4" w:space="0" w:color="000000"/>
              <w:right w:val="single" w:sz="4" w:space="0" w:color="000000"/>
            </w:tcBorders>
            <w:shd w:val="clear" w:color="auto" w:fill="auto"/>
            <w:noWrap/>
            <w:vAlign w:val="bottom"/>
            <w:hideMark/>
          </w:tcPr>
          <w:p w14:paraId="02CD6617" w14:textId="3087EC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23DA6" w14:textId="47A087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3D31C" w14:textId="654FC4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89,460.43 </w:t>
            </w:r>
          </w:p>
        </w:tc>
      </w:tr>
      <w:tr w:rsidR="00240201" w:rsidRPr="00240201" w14:paraId="0E8962B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A845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4C83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0C28F" w14:textId="4660C4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5854E215" w14:textId="501BDD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21C51" w14:textId="03D506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51D59" w14:textId="66DE38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2,743.04 </w:t>
            </w:r>
          </w:p>
        </w:tc>
      </w:tr>
      <w:tr w:rsidR="00240201" w:rsidRPr="00240201" w14:paraId="23F8417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D398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601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Domingo (</w:t>
            </w:r>
            <w:proofErr w:type="spellStart"/>
            <w:r w:rsidRPr="00240201">
              <w:rPr>
                <w:rFonts w:ascii="Arial Narrow" w:eastAsia="Times New Roman" w:hAnsi="Arial Narrow"/>
                <w:i/>
                <w:iCs/>
                <w:color w:val="000000"/>
                <w:sz w:val="20"/>
                <w:szCs w:val="20"/>
              </w:rPr>
              <w:t>Libog</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261DB09" w14:textId="48B2F4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5F1CCEB2" w14:textId="4AEEF2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2681D" w14:textId="267B85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11E7C" w14:textId="4143BD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8,630.00 </w:t>
            </w:r>
          </w:p>
        </w:tc>
      </w:tr>
      <w:tr w:rsidR="00240201" w:rsidRPr="00240201" w14:paraId="56E9639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56AF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591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5D69605B" w14:textId="7C477B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2EA26058" w14:textId="57D600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6EF48" w14:textId="0842D2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6526D" w14:textId="6F7857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2,809.60 </w:t>
            </w:r>
          </w:p>
        </w:tc>
      </w:tr>
      <w:tr w:rsidR="00240201" w:rsidRPr="00240201" w14:paraId="469E470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EA35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E55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14567925" w14:textId="7DE3D8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54723A83" w14:textId="158F5D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B84AA" w14:textId="242241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D35C4" w14:textId="661E14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6,515.38 </w:t>
            </w:r>
          </w:p>
        </w:tc>
      </w:tr>
      <w:tr w:rsidR="00240201" w:rsidRPr="00240201" w14:paraId="206E7321"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79955"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16217CA" w14:textId="760CD32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212,449.67 </w:t>
            </w:r>
          </w:p>
        </w:tc>
        <w:tc>
          <w:tcPr>
            <w:tcW w:w="0" w:type="auto"/>
            <w:tcBorders>
              <w:top w:val="nil"/>
              <w:left w:val="nil"/>
              <w:bottom w:val="single" w:sz="4" w:space="0" w:color="000000"/>
              <w:right w:val="single" w:sz="4" w:space="0" w:color="000000"/>
            </w:tcBorders>
            <w:shd w:val="clear" w:color="D8D8D8" w:fill="D8D8D8"/>
            <w:noWrap/>
            <w:vAlign w:val="bottom"/>
            <w:hideMark/>
          </w:tcPr>
          <w:p w14:paraId="6B3765EA" w14:textId="149C802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4DB16D" w14:textId="6EEB3DD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9C8056" w14:textId="6A8508A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212,449.67 </w:t>
            </w:r>
          </w:p>
        </w:tc>
      </w:tr>
      <w:tr w:rsidR="00240201" w:rsidRPr="00240201" w14:paraId="29DEB91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37455"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2B5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482FFD3" w14:textId="2488DF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409D3737" w14:textId="0E9A7F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C1298" w14:textId="10941A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23459" w14:textId="14B45A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7,256.42 </w:t>
            </w:r>
          </w:p>
        </w:tc>
      </w:tr>
      <w:tr w:rsidR="00240201" w:rsidRPr="00240201" w14:paraId="1E6D4DC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FA409"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4D0B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F73E4B" w14:textId="5E8B21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71D7FDD" w14:textId="7B2F02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F191A" w14:textId="560F8E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2CFCB" w14:textId="00266A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8,583.16 </w:t>
            </w:r>
          </w:p>
        </w:tc>
      </w:tr>
      <w:tr w:rsidR="00240201" w:rsidRPr="00240201" w14:paraId="3E4CCB6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C9CD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A832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66A33" w14:textId="51D773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D550A1C" w14:textId="65E1D0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19702" w14:textId="1E0C18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B0277" w14:textId="0F3016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1,553.00 </w:t>
            </w:r>
          </w:p>
        </w:tc>
      </w:tr>
      <w:tr w:rsidR="00240201" w:rsidRPr="00240201" w14:paraId="7153BE8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44DD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C058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FC071F" w14:textId="5559D9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0AAA0143" w14:textId="60817C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F2861" w14:textId="4B7C64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CDE30" w14:textId="106517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3,789.64 </w:t>
            </w:r>
          </w:p>
        </w:tc>
      </w:tr>
      <w:tr w:rsidR="00240201" w:rsidRPr="00240201" w14:paraId="1455B36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14FD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166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5765B2C2" w14:textId="2B62E3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7387A54C" w14:textId="56DF66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D593C" w14:textId="31EAC3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19C2" w14:textId="2C1E32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6,862.40 </w:t>
            </w:r>
          </w:p>
        </w:tc>
      </w:tr>
      <w:tr w:rsidR="00240201" w:rsidRPr="00240201" w14:paraId="2C7C3ED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07FB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F53C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E1F7D" w14:textId="35604D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D0AAD65" w14:textId="30FB08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AAAE5" w14:textId="192D84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B14A8" w14:textId="76CDAB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2,500.00 </w:t>
            </w:r>
          </w:p>
        </w:tc>
      </w:tr>
      <w:tr w:rsidR="00240201" w:rsidRPr="00240201" w14:paraId="2027C4F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4BA1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2FBD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1E41C89" w14:textId="474F11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27275471" w14:textId="6DA43E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F2E06" w14:textId="1DA1EB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564C9" w14:textId="59266C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5,229.29 </w:t>
            </w:r>
          </w:p>
        </w:tc>
      </w:tr>
      <w:tr w:rsidR="00240201" w:rsidRPr="00240201" w14:paraId="2C305A6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B631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42CE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BC727" w14:textId="3B6FF9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9A3FB36" w14:textId="1CFFA4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90A80" w14:textId="11FB1B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4C011" w14:textId="4866D6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633.32 </w:t>
            </w:r>
          </w:p>
        </w:tc>
      </w:tr>
      <w:tr w:rsidR="00240201" w:rsidRPr="00240201" w14:paraId="62CFFE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9ABF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5F3B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0132E7E2" w14:textId="1EC60B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18F67204" w14:textId="0527F8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0BDAC" w14:textId="3D5005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95A00" w14:textId="57AC7E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2,430.00 </w:t>
            </w:r>
          </w:p>
        </w:tc>
      </w:tr>
      <w:tr w:rsidR="00240201" w:rsidRPr="00240201" w14:paraId="5E6453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E196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D110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1698247" w14:textId="4379EA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07B7B098" w14:textId="184C1A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E5FAE" w14:textId="1305FB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97359" w14:textId="4A926A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490.94 </w:t>
            </w:r>
          </w:p>
        </w:tc>
      </w:tr>
      <w:tr w:rsidR="00240201" w:rsidRPr="00240201" w14:paraId="514B922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B5CC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3088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60EBBCEC" w14:textId="361764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EBB9076" w14:textId="235260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1D9D5" w14:textId="63187D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E877D" w14:textId="2B1C53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1,168.82 </w:t>
            </w:r>
          </w:p>
        </w:tc>
      </w:tr>
      <w:tr w:rsidR="00240201" w:rsidRPr="00240201" w14:paraId="404E75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3AC1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D4C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E3AEE21" w14:textId="667B56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15CE414E" w14:textId="178CC9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C1498" w14:textId="4D3336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EDB17" w14:textId="533A2D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7,902.68 </w:t>
            </w:r>
          </w:p>
        </w:tc>
      </w:tr>
      <w:tr w:rsidR="00240201" w:rsidRPr="00240201" w14:paraId="1B84445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5A1C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CEA3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261C1" w14:textId="66B930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7F2CE2CE" w14:textId="45A67E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5F3CA" w14:textId="00F44A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68F6F" w14:textId="5AD68A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0,050.00 </w:t>
            </w:r>
          </w:p>
        </w:tc>
      </w:tr>
      <w:tr w:rsidR="00240201" w:rsidRPr="00240201" w14:paraId="4A9949C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F7C20"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A89B762" w14:textId="4FA38DF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2,486,956.33 </w:t>
            </w:r>
          </w:p>
        </w:tc>
        <w:tc>
          <w:tcPr>
            <w:tcW w:w="0" w:type="auto"/>
            <w:tcBorders>
              <w:top w:val="nil"/>
              <w:left w:val="nil"/>
              <w:bottom w:val="single" w:sz="4" w:space="0" w:color="000000"/>
              <w:right w:val="single" w:sz="4" w:space="0" w:color="000000"/>
            </w:tcBorders>
            <w:shd w:val="clear" w:color="D8D8D8" w:fill="D8D8D8"/>
            <w:noWrap/>
            <w:vAlign w:val="bottom"/>
            <w:hideMark/>
          </w:tcPr>
          <w:p w14:paraId="404D09B0" w14:textId="1E16CF4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6796BAB" w14:textId="6DD4598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246AF1" w14:textId="19DA2EC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2,536,956.33 </w:t>
            </w:r>
          </w:p>
        </w:tc>
      </w:tr>
      <w:tr w:rsidR="00240201" w:rsidRPr="00240201" w14:paraId="7396FE3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0591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5D21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3C69B25E" w14:textId="4119BF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3DEC9D36" w14:textId="3494BA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7EB06" w14:textId="6D5E7A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006D0" w14:textId="1F9CB2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50,692.18 </w:t>
            </w:r>
          </w:p>
        </w:tc>
      </w:tr>
      <w:tr w:rsidR="00240201" w:rsidRPr="00240201" w14:paraId="5B99225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26D1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F52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51FDCD" w14:textId="00ACFC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28827000" w14:textId="5DD10E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F7144" w14:textId="0DDF6E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8F931" w14:textId="5A999B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2,971.28 </w:t>
            </w:r>
          </w:p>
        </w:tc>
      </w:tr>
      <w:tr w:rsidR="00240201" w:rsidRPr="00240201" w14:paraId="2178D37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8471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B3C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31C415" w14:textId="535299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753C1A10" w14:textId="64FFF7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0E01C" w14:textId="200667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2553C" w14:textId="34D505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5,068.94 </w:t>
            </w:r>
          </w:p>
        </w:tc>
      </w:tr>
      <w:tr w:rsidR="00240201" w:rsidRPr="00240201" w14:paraId="3B9885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5720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3F1F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266B439" w14:textId="369C2E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191CD5BC" w14:textId="779451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05DC6" w14:textId="0182B6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A2B8D" w14:textId="1C4DF5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7,730.00 </w:t>
            </w:r>
          </w:p>
        </w:tc>
      </w:tr>
      <w:tr w:rsidR="00240201" w:rsidRPr="00240201" w14:paraId="6D3FC07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3C66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EBF4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D9FB2" w14:textId="1398D6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6BB46EBD" w14:textId="75E0D6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94B44" w14:textId="6AA56D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913E4" w14:textId="14A9C7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7,617.76 </w:t>
            </w:r>
          </w:p>
        </w:tc>
      </w:tr>
      <w:tr w:rsidR="00240201" w:rsidRPr="00240201" w14:paraId="5F61701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6B1E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2BDE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5C5DD3" w14:textId="7DBB71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6883AE6" w14:textId="713C48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85BD3" w14:textId="4AB7E4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7986E" w14:textId="44D2D7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1,620.22 </w:t>
            </w:r>
          </w:p>
        </w:tc>
      </w:tr>
      <w:tr w:rsidR="00240201" w:rsidRPr="00240201" w14:paraId="18EB0A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61EE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BBFF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2EEFFD83" w14:textId="411C83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47DD4675" w14:textId="3734B5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4D55E" w14:textId="7739DC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A28F9" w14:textId="392B38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7,459.07 </w:t>
            </w:r>
          </w:p>
        </w:tc>
      </w:tr>
      <w:tr w:rsidR="00240201" w:rsidRPr="00240201" w14:paraId="5B3AAD4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E2C5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7D9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F9515" w14:textId="352FB4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1B66FEAE" w14:textId="30C5BC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0797" w14:textId="5999CF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11667" w14:textId="59BF28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7,220.72 </w:t>
            </w:r>
          </w:p>
        </w:tc>
      </w:tr>
      <w:tr w:rsidR="00240201" w:rsidRPr="00240201" w14:paraId="0DEDA50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5454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02E4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CD3B15" w14:textId="493710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136058D1" w14:textId="5F5D07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C08A3" w14:textId="709011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456B2" w14:textId="3D3CC7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8,472.76 </w:t>
            </w:r>
          </w:p>
        </w:tc>
      </w:tr>
      <w:tr w:rsidR="00240201" w:rsidRPr="00240201" w14:paraId="56A14E9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0D22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A70D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F74AA8" w14:textId="561A3B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08F8008D" w14:textId="109240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9DBE5" w14:textId="76C5FA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59C49" w14:textId="44DF34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482.96 </w:t>
            </w:r>
          </w:p>
        </w:tc>
      </w:tr>
      <w:tr w:rsidR="00240201" w:rsidRPr="00240201" w14:paraId="3FE6E86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FBD4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C69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14C8D" w14:textId="050A20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12B2B5B6" w14:textId="0B2A0E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1BD96" w14:textId="77FC1E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25B9" w14:textId="383C21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4,596.44 </w:t>
            </w:r>
          </w:p>
        </w:tc>
      </w:tr>
      <w:tr w:rsidR="00240201" w:rsidRPr="00240201" w14:paraId="09263F5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F475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068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817602" w14:textId="5D1D4F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5198EE9D" w14:textId="02AA90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6D3E5" w14:textId="00A1C5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BDE2B" w14:textId="59474C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2,126.16 </w:t>
            </w:r>
          </w:p>
        </w:tc>
      </w:tr>
      <w:tr w:rsidR="00240201" w:rsidRPr="00240201" w14:paraId="6A6427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7C07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0993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308274A0" w14:textId="040192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7C0E6F5" w14:textId="677B09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90DC2" w14:textId="577418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1B3A0" w14:textId="130E22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2,312.68 </w:t>
            </w:r>
          </w:p>
        </w:tc>
      </w:tr>
      <w:tr w:rsidR="00240201" w:rsidRPr="00240201" w14:paraId="454329E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274C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6F63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FB853" w14:textId="0502D4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9BF3207" w14:textId="6F59CC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F0344" w14:textId="638653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D47E8" w14:textId="175F31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2,569.16 </w:t>
            </w:r>
          </w:p>
        </w:tc>
      </w:tr>
      <w:tr w:rsidR="00240201" w:rsidRPr="00240201" w14:paraId="2BE2275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B4D2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C6B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616391EF" w14:textId="7E2DA8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3,944.08 </w:t>
            </w:r>
          </w:p>
        </w:tc>
        <w:tc>
          <w:tcPr>
            <w:tcW w:w="0" w:type="auto"/>
            <w:tcBorders>
              <w:top w:val="nil"/>
              <w:left w:val="nil"/>
              <w:bottom w:val="single" w:sz="4" w:space="0" w:color="000000"/>
              <w:right w:val="single" w:sz="4" w:space="0" w:color="000000"/>
            </w:tcBorders>
            <w:shd w:val="clear" w:color="auto" w:fill="auto"/>
            <w:noWrap/>
            <w:vAlign w:val="bottom"/>
            <w:hideMark/>
          </w:tcPr>
          <w:p w14:paraId="43E27137" w14:textId="047AE5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E1A54" w14:textId="0FD4D0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4F011" w14:textId="787192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3,944.08 </w:t>
            </w:r>
          </w:p>
        </w:tc>
      </w:tr>
      <w:tr w:rsidR="00240201" w:rsidRPr="00240201" w14:paraId="601D234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B147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DAC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riga</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F702B21" w14:textId="184D2E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1D336F66" w14:textId="58CE1B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70CC" w14:textId="59221F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52CA8" w14:textId="2C9D10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0,048.46 </w:t>
            </w:r>
          </w:p>
        </w:tc>
      </w:tr>
      <w:tr w:rsidR="00240201" w:rsidRPr="00240201" w14:paraId="434BB2B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F7C9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A806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B911B" w14:textId="28FAA7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B5A956B" w14:textId="0A7870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31730" w14:textId="6DF69C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D8D29" w14:textId="284620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0,430.04 </w:t>
            </w:r>
          </w:p>
        </w:tc>
      </w:tr>
      <w:tr w:rsidR="00240201" w:rsidRPr="00240201" w14:paraId="54CD478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2FFE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F0A7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16C1E" w14:textId="67EE31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04DA286" w14:textId="218894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60D089" w14:textId="14FB12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CFA4D" w14:textId="7C724B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28,458.20 </w:t>
            </w:r>
          </w:p>
        </w:tc>
      </w:tr>
      <w:tr w:rsidR="00240201" w:rsidRPr="00240201" w14:paraId="344EB29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E953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EF9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F22EBA" w14:textId="37380C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64F755B5" w14:textId="6FDF92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FED2C" w14:textId="6B2FA8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AAAD2" w14:textId="10BD21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4,242.92 </w:t>
            </w:r>
          </w:p>
        </w:tc>
      </w:tr>
      <w:tr w:rsidR="00240201" w:rsidRPr="00240201" w14:paraId="3350EC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6643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024A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B89EA" w14:textId="284C93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1916AF06" w14:textId="43F4DC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54AEE" w14:textId="29DAB3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84674" w14:textId="13534E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9,508.88 </w:t>
            </w:r>
          </w:p>
        </w:tc>
      </w:tr>
      <w:tr w:rsidR="00240201" w:rsidRPr="00240201" w14:paraId="3718285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C1CC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9AC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07341" w14:textId="772122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DC26BA4" w14:textId="6A478A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8430D" w14:textId="754C70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126B5" w14:textId="3110D9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2,807.88 </w:t>
            </w:r>
          </w:p>
        </w:tc>
      </w:tr>
      <w:tr w:rsidR="00240201" w:rsidRPr="00240201" w14:paraId="05F8D82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0960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77C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150547" w14:textId="1FCE5C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A7857FF" w14:textId="5FEACE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4BE5C" w14:textId="75832C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79866" w14:textId="1868DA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0,958.80 </w:t>
            </w:r>
          </w:p>
        </w:tc>
      </w:tr>
      <w:tr w:rsidR="00240201" w:rsidRPr="00240201" w14:paraId="1995A8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9443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B732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CC82E" w14:textId="6262BD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49A8449B" w14:textId="178E08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CDB7A" w14:textId="6124DD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CCA1D" w14:textId="490143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9,371.53 </w:t>
            </w:r>
          </w:p>
        </w:tc>
      </w:tr>
      <w:tr w:rsidR="00240201" w:rsidRPr="00240201" w14:paraId="0A3B109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40CE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096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65291BCE" w14:textId="4D43AF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751C98AE" w14:textId="4DD05F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A4C29" w14:textId="52F811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8B1F6" w14:textId="5811B7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2,045.18 </w:t>
            </w:r>
          </w:p>
        </w:tc>
      </w:tr>
      <w:tr w:rsidR="00240201" w:rsidRPr="00240201" w14:paraId="5EBBDD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8402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1129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25F24A0D" w14:textId="689BB6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B0F947C" w14:textId="682984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048FC" w14:textId="75E619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CF9FD" w14:textId="617765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1,480.00 </w:t>
            </w:r>
          </w:p>
        </w:tc>
      </w:tr>
      <w:tr w:rsidR="00240201" w:rsidRPr="00240201" w14:paraId="7878ED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5C6C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745C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1DC2DA6" w14:textId="103054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76CFEAAE" w14:textId="748FC5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B09F4" w14:textId="2F3344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9A00C" w14:textId="248CF9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506.28 </w:t>
            </w:r>
          </w:p>
        </w:tc>
      </w:tr>
      <w:tr w:rsidR="00240201" w:rsidRPr="00240201" w14:paraId="546DE6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E373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9C1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67A6E5" w14:textId="62153B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677A4F38" w14:textId="79EADF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E01BE" w14:textId="2DC85E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5AD2B" w14:textId="62AD01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9,547.69 </w:t>
            </w:r>
          </w:p>
        </w:tc>
      </w:tr>
      <w:tr w:rsidR="00240201" w:rsidRPr="00240201" w14:paraId="27465C4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A0BB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F63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407111DD" w14:textId="413436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4CC70F78" w14:textId="4CA69C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953AD" w14:textId="652E2F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BC898" w14:textId="17B3D9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3,941.74 </w:t>
            </w:r>
          </w:p>
        </w:tc>
      </w:tr>
      <w:tr w:rsidR="00240201" w:rsidRPr="00240201" w14:paraId="4429A3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E2B8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925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resentacion</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Parubca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1553276" w14:textId="785183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0C7D8959" w14:textId="5370A5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AE2D0" w14:textId="29A3D4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C2A58" w14:textId="4B0ECF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7,703.44 </w:t>
            </w:r>
          </w:p>
        </w:tc>
      </w:tr>
      <w:tr w:rsidR="00240201" w:rsidRPr="00240201" w14:paraId="508B60E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D0E4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A16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5F3D98" w14:textId="05382F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ECAB00E" w14:textId="4027B0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10000" w14:textId="7B51C4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9BD98" w14:textId="07C623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3,816.76 </w:t>
            </w:r>
          </w:p>
        </w:tc>
      </w:tr>
      <w:tr w:rsidR="00240201" w:rsidRPr="00240201" w14:paraId="26EEA5B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1585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77E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2DFD51" w14:textId="4EEF8D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9,733.38 </w:t>
            </w:r>
          </w:p>
        </w:tc>
        <w:tc>
          <w:tcPr>
            <w:tcW w:w="0" w:type="auto"/>
            <w:tcBorders>
              <w:top w:val="nil"/>
              <w:left w:val="nil"/>
              <w:bottom w:val="single" w:sz="4" w:space="0" w:color="000000"/>
              <w:right w:val="single" w:sz="4" w:space="0" w:color="000000"/>
            </w:tcBorders>
            <w:shd w:val="clear" w:color="auto" w:fill="auto"/>
            <w:noWrap/>
            <w:vAlign w:val="bottom"/>
            <w:hideMark/>
          </w:tcPr>
          <w:p w14:paraId="305C0403" w14:textId="25B0A7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2BD08" w14:textId="1CA58B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AC2DB" w14:textId="0CC31A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9,733.38 </w:t>
            </w:r>
          </w:p>
        </w:tc>
      </w:tr>
      <w:tr w:rsidR="00240201" w:rsidRPr="00240201" w14:paraId="0E34652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7D3D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5C2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San </w:t>
            </w:r>
            <w:proofErr w:type="spellStart"/>
            <w:r w:rsidRPr="00240201">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83775" w14:textId="053F32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73D452ED" w14:textId="2CB6AC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E3C9E" w14:textId="4A3667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8503E" w14:textId="4807A3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7,057.28 </w:t>
            </w:r>
          </w:p>
        </w:tc>
      </w:tr>
      <w:tr w:rsidR="00240201" w:rsidRPr="00240201" w14:paraId="16226D9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8FBA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C27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E0D5C39" w14:textId="40102A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5197B306" w14:textId="7B26DF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BCF7C" w14:textId="30E5C8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3ADE1" w14:textId="57A755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3,237.54 </w:t>
            </w:r>
          </w:p>
        </w:tc>
      </w:tr>
      <w:tr w:rsidR="00240201" w:rsidRPr="00240201" w14:paraId="677C79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3DD7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469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F5931" w14:textId="4CB54C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4C2D6047" w14:textId="5BF72A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35578" w14:textId="074D75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28F9E" w14:textId="499C5D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3,077.76 </w:t>
            </w:r>
          </w:p>
        </w:tc>
      </w:tr>
      <w:tr w:rsidR="00240201" w:rsidRPr="00240201" w14:paraId="6E82CED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43AD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0FF0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256620" w14:textId="1B1A44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34CB8948" w14:textId="3850CA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E56B6" w14:textId="7538B4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16FDD" w14:textId="20D9E6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1,152.72 </w:t>
            </w:r>
          </w:p>
        </w:tc>
      </w:tr>
      <w:tr w:rsidR="00240201" w:rsidRPr="00240201" w14:paraId="5E46D4E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62DA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1486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2E212" w14:textId="3858F5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9B799CA" w14:textId="27BE78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3BEA3" w14:textId="591BBD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54E67" w14:textId="0903A8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0,584.32 </w:t>
            </w:r>
          </w:p>
        </w:tc>
      </w:tr>
      <w:tr w:rsidR="00240201" w:rsidRPr="00240201" w14:paraId="1293D5E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509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ADD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D5B12D" w14:textId="050983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BFAC1AC" w14:textId="123857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4B168" w14:textId="5852B1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6DF62" w14:textId="3D9520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87,361.12 </w:t>
            </w:r>
          </w:p>
        </w:tc>
      </w:tr>
      <w:tr w:rsidR="00240201" w:rsidRPr="00240201" w14:paraId="57FB059F"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2CA8D"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0A15AD0" w14:textId="349FDC8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288,9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5925C45D" w14:textId="2F3955B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EB05B8" w14:textId="0AC0925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726D5" w14:textId="19D5EC4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288,926.38 </w:t>
            </w:r>
          </w:p>
        </w:tc>
      </w:tr>
      <w:tr w:rsidR="00240201" w:rsidRPr="00240201" w14:paraId="2123A9B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39A2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E7C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LGU </w:t>
            </w:r>
            <w:proofErr w:type="spellStart"/>
            <w:r w:rsidRPr="00240201">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B8DD8D" w14:textId="6300E3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04184F3B" w14:textId="6BF823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43837" w14:textId="7CC40B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D6F25" w14:textId="33B609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434,456.38 </w:t>
            </w:r>
          </w:p>
        </w:tc>
      </w:tr>
      <w:tr w:rsidR="00240201" w:rsidRPr="00240201" w14:paraId="4A91832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3A8E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284D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Andres (</w:t>
            </w:r>
            <w:proofErr w:type="spellStart"/>
            <w:r w:rsidRPr="00240201">
              <w:rPr>
                <w:rFonts w:ascii="Arial Narrow" w:eastAsia="Times New Roman" w:hAnsi="Arial Narrow"/>
                <w:i/>
                <w:iCs/>
                <w:color w:val="000000"/>
                <w:sz w:val="20"/>
                <w:szCs w:val="20"/>
              </w:rPr>
              <w:t>Calolbo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50E5868" w14:textId="56A91C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4262921B" w14:textId="7FF669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BE741" w14:textId="65C155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39376" w14:textId="6FFD00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490.00 </w:t>
            </w:r>
          </w:p>
        </w:tc>
      </w:tr>
      <w:tr w:rsidR="00240201" w:rsidRPr="00240201" w14:paraId="5DFFD4C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085E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D742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5E3E29" w14:textId="598F3B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88368A4" w14:textId="49A4E2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20278" w14:textId="52573B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5737C" w14:textId="317AA3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7,980.00 </w:t>
            </w:r>
          </w:p>
        </w:tc>
      </w:tr>
      <w:tr w:rsidR="00240201" w:rsidRPr="00240201" w14:paraId="6F36386B"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3E523"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56CA44AF" w14:textId="19A00B3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28B9C6AA" w14:textId="285B2ED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074078" w14:textId="5006BCC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413E33" w14:textId="050A62A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216,276.32 </w:t>
            </w:r>
          </w:p>
        </w:tc>
      </w:tr>
      <w:tr w:rsidR="00240201" w:rsidRPr="00240201" w14:paraId="4ACB7EE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F4E0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1C87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59B6E" w14:textId="3303DE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2FD8CF5C" w14:textId="66598B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7D4C4" w14:textId="4992B1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A1C98" w14:textId="0978B3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6,151.00 </w:t>
            </w:r>
          </w:p>
        </w:tc>
      </w:tr>
      <w:tr w:rsidR="00240201" w:rsidRPr="00240201" w14:paraId="5FF962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13CE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9B4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39B1FA" w14:textId="53B269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4E6DA2AE" w14:textId="73577D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6C566" w14:textId="5AD621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FD23E" w14:textId="1AB6FC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4,226.50 </w:t>
            </w:r>
          </w:p>
        </w:tc>
      </w:tr>
      <w:tr w:rsidR="00240201" w:rsidRPr="00240201" w14:paraId="69CA423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0893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C081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F851E" w14:textId="4D525D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6512A829" w14:textId="40E02B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A2C0D" w14:textId="55CE5C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8AB91" w14:textId="57064F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700.00 </w:t>
            </w:r>
          </w:p>
        </w:tc>
      </w:tr>
      <w:tr w:rsidR="00240201" w:rsidRPr="00240201" w14:paraId="0B7EB0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C67F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C687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2103D86" w14:textId="10E675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24152289" w14:textId="207179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AA7FA" w14:textId="5944B0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B033A" w14:textId="49394F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3,192.50 </w:t>
            </w:r>
          </w:p>
        </w:tc>
      </w:tr>
      <w:tr w:rsidR="00240201" w:rsidRPr="00240201" w14:paraId="2298AC2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6D26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1BA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d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6D7202" w14:textId="6EC4D6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30BBBB5A" w14:textId="73681A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F32A7" w14:textId="42912C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70B08" w14:textId="237502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475.00 </w:t>
            </w:r>
          </w:p>
        </w:tc>
      </w:tr>
      <w:tr w:rsidR="00240201" w:rsidRPr="00240201" w14:paraId="35AD2EF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2318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414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1E8FFBB4" w14:textId="53E3C4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14B7F006" w14:textId="5D4CCB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FE287" w14:textId="01FFBF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258C5" w14:textId="3A4C69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4,420.00 </w:t>
            </w:r>
          </w:p>
        </w:tc>
      </w:tr>
      <w:tr w:rsidR="00240201" w:rsidRPr="00240201" w14:paraId="1055189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EAB4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E2A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25EF74" w14:textId="790048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1A5FF8E1" w14:textId="05F89C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B8B01" w14:textId="5CD16F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09933" w14:textId="16426D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2,634.00 </w:t>
            </w:r>
          </w:p>
        </w:tc>
      </w:tr>
      <w:tr w:rsidR="00240201" w:rsidRPr="00240201" w14:paraId="5813F70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CC1A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D0B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6E979E" w14:textId="1BBB13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2FBB871A" w14:textId="25E89D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AD034" w14:textId="24CFB5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239FA" w14:textId="1B94E7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792.50 </w:t>
            </w:r>
          </w:p>
        </w:tc>
      </w:tr>
      <w:tr w:rsidR="00240201" w:rsidRPr="00240201" w14:paraId="057AC2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9497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37C3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406594" w14:textId="5FD29B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A85A951" w14:textId="5B424E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D7E5D" w14:textId="041CA3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58BE1" w14:textId="150EF2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4,260.00 </w:t>
            </w:r>
          </w:p>
        </w:tc>
      </w:tr>
      <w:tr w:rsidR="00240201" w:rsidRPr="00240201" w14:paraId="7AD8B12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65F9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DDFE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io V. </w:t>
            </w:r>
            <w:proofErr w:type="spellStart"/>
            <w:r w:rsidRPr="00240201">
              <w:rPr>
                <w:rFonts w:ascii="Arial Narrow" w:eastAsia="Times New Roman" w:hAnsi="Arial Narrow"/>
                <w:i/>
                <w:iCs/>
                <w:color w:val="000000"/>
                <w:sz w:val="20"/>
                <w:szCs w:val="20"/>
              </w:rPr>
              <w:t>Corpuz</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Limbuha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AE25ACF" w14:textId="120A2A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48C28726" w14:textId="3744E4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78F60" w14:textId="1C9F28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43629" w14:textId="254B0E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840.00 </w:t>
            </w:r>
          </w:p>
        </w:tc>
      </w:tr>
      <w:tr w:rsidR="00240201" w:rsidRPr="00240201" w14:paraId="630704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1139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A3DF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798BF1E" w14:textId="7C8F28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49E8C22E" w14:textId="69564F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E4837" w14:textId="2E5F99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50FDD" w14:textId="1C5DE1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5,535.00 </w:t>
            </w:r>
          </w:p>
        </w:tc>
      </w:tr>
      <w:tr w:rsidR="00240201" w:rsidRPr="00240201" w14:paraId="77E2925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B50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9C2E2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A33D87" w14:textId="2F52ED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B7C0FBB" w14:textId="53B2FF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42871" w14:textId="7A6619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030AB" w14:textId="125DF9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5,049.82 </w:t>
            </w:r>
          </w:p>
        </w:tc>
      </w:tr>
      <w:tr w:rsidR="00240201" w:rsidRPr="00240201" w14:paraId="1E32C59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60514"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49CD9D84" w14:textId="763420F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0,506,600.35 </w:t>
            </w:r>
          </w:p>
        </w:tc>
        <w:tc>
          <w:tcPr>
            <w:tcW w:w="0" w:type="auto"/>
            <w:tcBorders>
              <w:top w:val="nil"/>
              <w:left w:val="nil"/>
              <w:bottom w:val="single" w:sz="4" w:space="0" w:color="000000"/>
              <w:right w:val="single" w:sz="4" w:space="0" w:color="000000"/>
            </w:tcBorders>
            <w:shd w:val="clear" w:color="D8D8D8" w:fill="D8D8D8"/>
            <w:noWrap/>
            <w:vAlign w:val="bottom"/>
            <w:hideMark/>
          </w:tcPr>
          <w:p w14:paraId="7020B534" w14:textId="60CA0C2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D48D71" w14:textId="2884473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430423" w14:textId="0EA50F5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087,800.35 </w:t>
            </w:r>
          </w:p>
        </w:tc>
      </w:tr>
      <w:tr w:rsidR="00240201" w:rsidRPr="00240201" w14:paraId="4983974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CD3CB24"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424D2EA" w14:textId="343B68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13BBFC47" w14:textId="51FB3C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9FC25" w14:textId="45CC2B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AF4CE" w14:textId="45C530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164,288.77 </w:t>
            </w:r>
          </w:p>
        </w:tc>
      </w:tr>
      <w:tr w:rsidR="00240201" w:rsidRPr="00240201" w14:paraId="5CEB5AB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EEB8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ECC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5AF47D43" w14:textId="1D908D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70765F89" w14:textId="261530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BEFB4" w14:textId="54836F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77346" w14:textId="32D2D3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2,882.44 </w:t>
            </w:r>
          </w:p>
        </w:tc>
      </w:tr>
      <w:tr w:rsidR="00240201" w:rsidRPr="00240201" w14:paraId="0850B9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3489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582B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515A7" w14:textId="724E88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39CC79B7" w14:textId="274A1A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63758" w14:textId="4B3A71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63152" w14:textId="7F4204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0,258.54 </w:t>
            </w:r>
          </w:p>
        </w:tc>
      </w:tr>
      <w:tr w:rsidR="00240201" w:rsidRPr="00240201" w14:paraId="483A7CC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28DF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D8E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F08270" w14:textId="72FA38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BC8CF1C" w14:textId="15811C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E6FDD" w14:textId="1DE44D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65384" w14:textId="5AD3A2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5,213.48 </w:t>
            </w:r>
          </w:p>
        </w:tc>
      </w:tr>
      <w:tr w:rsidR="00240201" w:rsidRPr="00240201" w14:paraId="535E189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CA0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29D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AAEB10B" w14:textId="553C7F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3ACABFE0" w14:textId="0A4705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FB5CA" w14:textId="0269EC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DCFD0" w14:textId="69CE7F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672.72 </w:t>
            </w:r>
          </w:p>
        </w:tc>
      </w:tr>
      <w:tr w:rsidR="00240201" w:rsidRPr="00240201" w14:paraId="5186103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1884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70E6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9312944" w14:textId="4B568A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2E08DC10" w14:textId="055138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EF1ACB" w14:textId="71A2AD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3B471" w14:textId="706BA2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3,501.02 </w:t>
            </w:r>
          </w:p>
        </w:tc>
      </w:tr>
      <w:tr w:rsidR="00240201" w:rsidRPr="00240201" w14:paraId="68F33EF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9D90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734A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2C18CD" w14:textId="171A90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49C04F68" w14:textId="4F8C83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71B327F0" w14:textId="01CC8B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01641" w14:textId="37C390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48,112.24 </w:t>
            </w:r>
          </w:p>
        </w:tc>
      </w:tr>
      <w:tr w:rsidR="00240201" w:rsidRPr="00240201" w14:paraId="360224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3BC0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70F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850562" w14:textId="052A0A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4E2C3CEB" w14:textId="6B7447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9E5AE" w14:textId="540C36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D03AC" w14:textId="05A9C2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0,626.00 </w:t>
            </w:r>
          </w:p>
        </w:tc>
      </w:tr>
      <w:tr w:rsidR="00240201" w:rsidRPr="00240201" w14:paraId="1F353E7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7723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5C4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4F461" w14:textId="3FCE3A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32CFFFE3" w14:textId="628A87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8685A" w14:textId="0F8510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82A13" w14:textId="4D3481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4,244.13 </w:t>
            </w:r>
          </w:p>
        </w:tc>
      </w:tr>
      <w:tr w:rsidR="00240201" w:rsidRPr="00240201" w14:paraId="51319D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A856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C3A9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FECCC" w14:textId="546041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705C2E51" w14:textId="5AEAC5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1B69BBF6" w14:textId="3FF9DA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C7A73" w14:textId="56949F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9,532.92 </w:t>
            </w:r>
          </w:p>
        </w:tc>
      </w:tr>
      <w:tr w:rsidR="00240201" w:rsidRPr="00240201" w14:paraId="76CC66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DEC4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EE35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934889B" w14:textId="58BBD4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3F69496C" w14:textId="44D456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28708" w14:textId="691F32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30CBB" w14:textId="1B0769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359.60 </w:t>
            </w:r>
          </w:p>
        </w:tc>
      </w:tr>
      <w:tr w:rsidR="00240201" w:rsidRPr="00240201" w14:paraId="5462F96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4DC8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CDF7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75A974" w14:textId="29EA9F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13F29D16" w14:textId="2B2CAA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5D811594" w14:textId="4850E6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5BEA2" w14:textId="576E23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1,043.20 </w:t>
            </w:r>
          </w:p>
        </w:tc>
      </w:tr>
      <w:tr w:rsidR="00240201" w:rsidRPr="00240201" w14:paraId="7D870E1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7BA3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A8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DD5B712" w14:textId="178263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1ADCFCAA" w14:textId="3978FA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5D868" w14:textId="3F9B15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BCEAB" w14:textId="33ED57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1,665.13 </w:t>
            </w:r>
          </w:p>
        </w:tc>
      </w:tr>
      <w:tr w:rsidR="00240201" w:rsidRPr="00240201" w14:paraId="4866110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5A62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53A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0F19FF3C" w14:textId="2BBDDA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73614D3A" w14:textId="44127A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C9F41" w14:textId="030F60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6841E" w14:textId="0DA390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7,236.32 </w:t>
            </w:r>
          </w:p>
        </w:tc>
      </w:tr>
      <w:tr w:rsidR="00240201" w:rsidRPr="00240201" w14:paraId="5CAB9C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83A7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8E4C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29CD09BF" w14:textId="4CEA15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39FBB65C" w14:textId="194D10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FB653" w14:textId="44AABE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24BE6" w14:textId="179541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887.40 </w:t>
            </w:r>
          </w:p>
        </w:tc>
      </w:tr>
      <w:tr w:rsidR="00240201" w:rsidRPr="00240201" w14:paraId="6AEC55D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8378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6EB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8DCC13C" w14:textId="116ED8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77EE1633" w14:textId="6D6669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6A8F4" w14:textId="6C9019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C4705" w14:textId="7893A8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8,276.44 </w:t>
            </w:r>
          </w:p>
        </w:tc>
      </w:tr>
      <w:tr w:rsidR="00240201" w:rsidRPr="00240201" w14:paraId="63CF68E3"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A6DA67"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2715501A" w14:textId="6E366F7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8,255,960.08 </w:t>
            </w:r>
          </w:p>
        </w:tc>
        <w:tc>
          <w:tcPr>
            <w:tcW w:w="0" w:type="auto"/>
            <w:tcBorders>
              <w:top w:val="nil"/>
              <w:left w:val="nil"/>
              <w:bottom w:val="single" w:sz="4" w:space="0" w:color="000000"/>
              <w:right w:val="single" w:sz="4" w:space="0" w:color="000000"/>
            </w:tcBorders>
            <w:shd w:val="clear" w:color="A5A5A5" w:fill="A5A5A5"/>
            <w:noWrap/>
            <w:vAlign w:val="bottom"/>
            <w:hideMark/>
          </w:tcPr>
          <w:p w14:paraId="77AEAF23" w14:textId="2E2A67F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381CCAD" w14:textId="00A9A7F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595BF2C" w14:textId="5B1ABB0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8,859,110.08 </w:t>
            </w:r>
          </w:p>
        </w:tc>
      </w:tr>
      <w:tr w:rsidR="00240201" w:rsidRPr="00240201" w14:paraId="0E92AB6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7A901"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061B4B5B" w14:textId="64F0B1F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5,409,9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60269A2E" w14:textId="4F1B00D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F5B26C" w14:textId="6E51C8C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CABFA9" w14:textId="59CF652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5,687,747.82 </w:t>
            </w:r>
          </w:p>
        </w:tc>
      </w:tr>
      <w:tr w:rsidR="00240201" w:rsidRPr="00240201" w14:paraId="34BC2FA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7350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A7C3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8B99E1" w14:textId="239808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9B0F0C" w14:textId="31B7CE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D360C" w14:textId="292B41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F3969" w14:textId="45BB08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000.00 </w:t>
            </w:r>
          </w:p>
        </w:tc>
      </w:tr>
      <w:tr w:rsidR="00240201" w:rsidRPr="00240201" w14:paraId="0F289B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D4B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25C3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57E9B1" w14:textId="6A4217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59AD0AFC" w14:textId="7D6DDA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B3DA9" w14:textId="381CAF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96D9D" w14:textId="4F5A7D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97,500.00 </w:t>
            </w:r>
          </w:p>
        </w:tc>
      </w:tr>
      <w:tr w:rsidR="00240201" w:rsidRPr="00240201" w14:paraId="7847175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08A0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C54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4E7E655C" w14:textId="2BFD0B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203644B" w14:textId="36CD5D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B8456" w14:textId="153CC2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0B115" w14:textId="34FEC1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0,880.00 </w:t>
            </w:r>
          </w:p>
        </w:tc>
      </w:tr>
      <w:tr w:rsidR="00240201" w:rsidRPr="00240201" w14:paraId="2E3E628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8190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453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06D15173" w14:textId="38451C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272E634D" w14:textId="7145D9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39A43AA1" w14:textId="694D20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A16C7" w14:textId="0F2671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0,447.20 </w:t>
            </w:r>
          </w:p>
        </w:tc>
      </w:tr>
      <w:tr w:rsidR="00240201" w:rsidRPr="00240201" w14:paraId="66AEAF8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6027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9AF5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8EFE7" w14:textId="14FF3C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9D85372" w14:textId="520A3B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63725" w14:textId="484AD1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E74A9" w14:textId="1CD37A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1,656.70 </w:t>
            </w:r>
          </w:p>
        </w:tc>
      </w:tr>
      <w:tr w:rsidR="00240201" w:rsidRPr="00240201" w14:paraId="6B077E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0FE0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F06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47E595" w14:textId="6C3AFA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523F5C32" w14:textId="48EEEC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0C68C" w14:textId="05646E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DE7A3" w14:textId="010539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67,414.10 </w:t>
            </w:r>
          </w:p>
        </w:tc>
      </w:tr>
      <w:tr w:rsidR="00240201" w:rsidRPr="00240201" w14:paraId="3F48DD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034E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B72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57F918B" w14:textId="7D1D36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09FF3307" w14:textId="736F33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5497E" w14:textId="505115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13838" w14:textId="2DB402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9,000.00 </w:t>
            </w:r>
          </w:p>
        </w:tc>
      </w:tr>
      <w:tr w:rsidR="00240201" w:rsidRPr="00240201" w14:paraId="46EE904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20FF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B008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20CCD5" w14:textId="595808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45ED66E" w14:textId="667C8D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505A3" w14:textId="67EA42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62997" w14:textId="5F1926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80,500.00 </w:t>
            </w:r>
          </w:p>
        </w:tc>
      </w:tr>
      <w:tr w:rsidR="00240201" w:rsidRPr="00240201" w14:paraId="0A441E3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1F3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0707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67AA12" w14:textId="5EF589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3BF465C2" w14:textId="22CED1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088A3" w14:textId="696869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6A1CC" w14:textId="553F5D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50,800.00 </w:t>
            </w:r>
          </w:p>
        </w:tc>
      </w:tr>
      <w:tr w:rsidR="00240201" w:rsidRPr="00240201" w14:paraId="7B575D4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822F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2F2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A0AAD" w14:textId="159A0E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3FD86504" w14:textId="7202DE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81FF2" w14:textId="434887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E6A6C" w14:textId="13DA97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2,100.00 </w:t>
            </w:r>
          </w:p>
        </w:tc>
      </w:tr>
      <w:tr w:rsidR="00240201" w:rsidRPr="00240201" w14:paraId="163CC6F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3518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B79F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01DA7C" w14:textId="1CFC03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272788E9" w14:textId="4B9B63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1F86" w14:textId="5EE542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1917" w14:textId="52CC01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4,800.00 </w:t>
            </w:r>
          </w:p>
        </w:tc>
      </w:tr>
      <w:tr w:rsidR="00240201" w:rsidRPr="00240201" w14:paraId="7A3C552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8F91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8FC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43BE45A2" w14:textId="0D2515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21,475.40 </w:t>
            </w:r>
          </w:p>
        </w:tc>
        <w:tc>
          <w:tcPr>
            <w:tcW w:w="0" w:type="auto"/>
            <w:tcBorders>
              <w:top w:val="nil"/>
              <w:left w:val="nil"/>
              <w:bottom w:val="single" w:sz="4" w:space="0" w:color="000000"/>
              <w:right w:val="single" w:sz="4" w:space="0" w:color="000000"/>
            </w:tcBorders>
            <w:shd w:val="clear" w:color="auto" w:fill="auto"/>
            <w:noWrap/>
            <w:vAlign w:val="bottom"/>
            <w:hideMark/>
          </w:tcPr>
          <w:p w14:paraId="75823BE1" w14:textId="7B74B2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01363" w14:textId="3033D2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47F20" w14:textId="5D1239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21,475.40 </w:t>
            </w:r>
          </w:p>
        </w:tc>
      </w:tr>
      <w:tr w:rsidR="00240201" w:rsidRPr="00240201" w14:paraId="6BAF144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C1D8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676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94435B" w14:textId="05C413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4BE8D16D" w14:textId="774DDD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7147F" w14:textId="67E621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A1412" w14:textId="52AD66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93,400.00 </w:t>
            </w:r>
          </w:p>
        </w:tc>
      </w:tr>
      <w:tr w:rsidR="00240201" w:rsidRPr="00240201" w14:paraId="5A0AA7D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A69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BD4A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6B1EAF" w14:textId="48C549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19,340.00 </w:t>
            </w:r>
          </w:p>
        </w:tc>
        <w:tc>
          <w:tcPr>
            <w:tcW w:w="0" w:type="auto"/>
            <w:tcBorders>
              <w:top w:val="nil"/>
              <w:left w:val="nil"/>
              <w:bottom w:val="single" w:sz="4" w:space="0" w:color="000000"/>
              <w:right w:val="single" w:sz="4" w:space="0" w:color="000000"/>
            </w:tcBorders>
            <w:shd w:val="clear" w:color="auto" w:fill="auto"/>
            <w:noWrap/>
            <w:vAlign w:val="bottom"/>
            <w:hideMark/>
          </w:tcPr>
          <w:p w14:paraId="6D84E2A2" w14:textId="666864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7507F" w14:textId="7B3009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7E47D" w14:textId="0236AF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19,340.00 </w:t>
            </w:r>
          </w:p>
        </w:tc>
      </w:tr>
      <w:tr w:rsidR="00240201" w:rsidRPr="00240201" w14:paraId="384AF0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5E1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7E34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5F02E" w14:textId="40C05D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181BFE10" w14:textId="0C80C7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E6E21" w14:textId="7290A6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391F3" w14:textId="3C7D95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5,897.42 </w:t>
            </w:r>
          </w:p>
        </w:tc>
      </w:tr>
      <w:tr w:rsidR="00240201" w:rsidRPr="00240201" w14:paraId="42C161A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D732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43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05150F" w14:textId="0C0120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5E059340" w14:textId="113699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EDDF0" w14:textId="54E1AF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4FFCD" w14:textId="7347E2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7,537.00 </w:t>
            </w:r>
          </w:p>
        </w:tc>
      </w:tr>
      <w:tr w:rsidR="00240201" w:rsidRPr="00240201" w14:paraId="10F343CE"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B8ED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0F33CC23" w14:textId="0249429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8,5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12B221F" w14:textId="223DAA8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C8DD12" w14:textId="5B3EAE2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D5E542" w14:textId="00E08B1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8,786,853.71 </w:t>
            </w:r>
          </w:p>
        </w:tc>
      </w:tr>
      <w:tr w:rsidR="00240201" w:rsidRPr="00240201" w14:paraId="3E48F71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CE3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7E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nini</w:t>
            </w:r>
            <w:proofErr w:type="spellEnd"/>
            <w:r w:rsidRPr="00240201">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33D6B56F" w14:textId="7E0B7D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4EFB39F1" w14:textId="72C54B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AAB7E" w14:textId="21A9BF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1CB8D" w14:textId="578940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8,984.96 </w:t>
            </w:r>
          </w:p>
        </w:tc>
      </w:tr>
      <w:tr w:rsidR="00240201" w:rsidRPr="00240201" w14:paraId="6A901A1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D2FE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3DA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el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CA1C29" w14:textId="58E61F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7A71288" w14:textId="1EA2E9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EC9BE" w14:textId="7FC19B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E4BCC" w14:textId="262ED9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4,000.00 </w:t>
            </w:r>
          </w:p>
        </w:tc>
      </w:tr>
      <w:tr w:rsidR="00240201" w:rsidRPr="00240201" w14:paraId="48A8239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50A2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2EC9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5BD4DE" w14:textId="7DDAA5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03022B55" w14:textId="66B09F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517D3" w14:textId="3DFA3C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FB91E" w14:textId="544CF9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68,099.20 </w:t>
            </w:r>
          </w:p>
        </w:tc>
      </w:tr>
      <w:tr w:rsidR="00240201" w:rsidRPr="00240201" w14:paraId="3C8EFD0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9A0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FC53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F4CD705" w14:textId="6CE3DA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01E1BC27" w14:textId="47FE51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BD5C5" w14:textId="42EC02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4C9DA" w14:textId="74D2B2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3,820.45 </w:t>
            </w:r>
          </w:p>
        </w:tc>
      </w:tr>
      <w:tr w:rsidR="00240201" w:rsidRPr="00240201" w14:paraId="4655996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EB3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D6A5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an </w:t>
            </w:r>
            <w:proofErr w:type="spellStart"/>
            <w:r w:rsidRPr="00240201">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35A9C8" w14:textId="22A0FC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90,395.00 </w:t>
            </w:r>
          </w:p>
        </w:tc>
        <w:tc>
          <w:tcPr>
            <w:tcW w:w="0" w:type="auto"/>
            <w:tcBorders>
              <w:top w:val="nil"/>
              <w:left w:val="nil"/>
              <w:bottom w:val="single" w:sz="4" w:space="0" w:color="000000"/>
              <w:right w:val="single" w:sz="4" w:space="0" w:color="000000"/>
            </w:tcBorders>
            <w:shd w:val="clear" w:color="auto" w:fill="auto"/>
            <w:noWrap/>
            <w:vAlign w:val="bottom"/>
            <w:hideMark/>
          </w:tcPr>
          <w:p w14:paraId="0ABF2225" w14:textId="2EFB6C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DA52B" w14:textId="725A9D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63BE7" w14:textId="6242D9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90,395.00 </w:t>
            </w:r>
          </w:p>
        </w:tc>
      </w:tr>
      <w:tr w:rsidR="00240201" w:rsidRPr="00240201" w14:paraId="74B7177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B0B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2ADA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D34C4" w14:textId="4ACC44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8,000.00 </w:t>
            </w:r>
          </w:p>
        </w:tc>
        <w:tc>
          <w:tcPr>
            <w:tcW w:w="0" w:type="auto"/>
            <w:tcBorders>
              <w:top w:val="nil"/>
              <w:left w:val="nil"/>
              <w:bottom w:val="single" w:sz="4" w:space="0" w:color="000000"/>
              <w:right w:val="single" w:sz="4" w:space="0" w:color="000000"/>
            </w:tcBorders>
            <w:shd w:val="clear" w:color="auto" w:fill="auto"/>
            <w:noWrap/>
            <w:vAlign w:val="bottom"/>
            <w:hideMark/>
          </w:tcPr>
          <w:p w14:paraId="318E0D29" w14:textId="6F9930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B9C16" w14:textId="5E5AEA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FC8B1" w14:textId="003A17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8,000.00 </w:t>
            </w:r>
          </w:p>
        </w:tc>
      </w:tr>
      <w:tr w:rsidR="00240201" w:rsidRPr="00240201" w14:paraId="41A69FC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84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4AD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Tobias </w:t>
            </w:r>
            <w:proofErr w:type="spellStart"/>
            <w:r w:rsidRPr="00240201">
              <w:rPr>
                <w:rFonts w:ascii="Arial Narrow" w:eastAsia="Times New Roman" w:hAnsi="Arial Narrow"/>
                <w:i/>
                <w:iCs/>
                <w:color w:val="000000"/>
                <w:sz w:val="20"/>
                <w:szCs w:val="20"/>
              </w:rPr>
              <w:t>Fornier</w:t>
            </w:r>
            <w:proofErr w:type="spellEnd"/>
            <w:r w:rsidRPr="00240201">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6519805A" w14:textId="034E2D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91,565.00 </w:t>
            </w:r>
          </w:p>
        </w:tc>
        <w:tc>
          <w:tcPr>
            <w:tcW w:w="0" w:type="auto"/>
            <w:tcBorders>
              <w:top w:val="nil"/>
              <w:left w:val="nil"/>
              <w:bottom w:val="single" w:sz="4" w:space="0" w:color="000000"/>
              <w:right w:val="single" w:sz="4" w:space="0" w:color="000000"/>
            </w:tcBorders>
            <w:shd w:val="clear" w:color="auto" w:fill="auto"/>
            <w:noWrap/>
            <w:vAlign w:val="bottom"/>
            <w:hideMark/>
          </w:tcPr>
          <w:p w14:paraId="1E5DD6FC" w14:textId="1D1B2C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D56AB" w14:textId="147FEE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29EC9" w14:textId="226AA3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91,565.00 </w:t>
            </w:r>
          </w:p>
        </w:tc>
      </w:tr>
      <w:tr w:rsidR="00240201" w:rsidRPr="00240201" w14:paraId="40CA6EA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BBF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5CC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44B51B2F" w14:textId="22CF1F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2E0AB5E" w14:textId="608D82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B386D" w14:textId="24832F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06A11" w14:textId="11286B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0,040.00 </w:t>
            </w:r>
          </w:p>
        </w:tc>
      </w:tr>
      <w:tr w:rsidR="00240201" w:rsidRPr="00240201" w14:paraId="64298A4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4916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A085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2F8E43" w14:textId="374E9D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517155D7" w14:textId="6FB35E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6E71C" w14:textId="080A60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D405" w14:textId="6FB9B8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1,229.00 </w:t>
            </w:r>
          </w:p>
        </w:tc>
      </w:tr>
      <w:tr w:rsidR="00240201" w:rsidRPr="00240201" w14:paraId="7E8916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B17F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34BD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40C979" w14:textId="4D7EFF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7E0F68" w14:textId="6CA376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421EA91" w14:textId="42A710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071BA" w14:textId="3C3030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10,400.00 </w:t>
            </w:r>
          </w:p>
        </w:tc>
      </w:tr>
      <w:tr w:rsidR="00240201" w:rsidRPr="00240201" w14:paraId="1B1CA50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578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6FA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59DDF" w14:textId="032B4C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865989" w14:textId="252159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5E1B1" w14:textId="36CDDC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02621" w14:textId="70127E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40,000.00 </w:t>
            </w:r>
          </w:p>
        </w:tc>
      </w:tr>
      <w:tr w:rsidR="00240201" w:rsidRPr="00240201" w14:paraId="1ED77B6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385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D693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B2600" w14:textId="3C12D8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720D8392" w14:textId="6BA40E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D7360" w14:textId="6D16A7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FDCC0" w14:textId="21BF3E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4,250.00 </w:t>
            </w:r>
          </w:p>
        </w:tc>
      </w:tr>
      <w:tr w:rsidR="00240201" w:rsidRPr="00240201" w14:paraId="1BD974C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65C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080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ua</w:t>
            </w:r>
            <w:proofErr w:type="spellEnd"/>
            <w:r w:rsidRPr="00240201">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D83E212" w14:textId="36AF35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7784C4CC" w14:textId="66FA5D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EB47B" w14:textId="0FE305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E9B98" w14:textId="0D3D7A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5,168.10 </w:t>
            </w:r>
          </w:p>
        </w:tc>
      </w:tr>
      <w:tr w:rsidR="00240201" w:rsidRPr="00240201" w14:paraId="2298334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27C6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AF0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F010435" w14:textId="321419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050B2CD0" w14:textId="20F224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2ECF3" w14:textId="113A50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8E166" w14:textId="3E9AD4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4,350.00 </w:t>
            </w:r>
          </w:p>
        </w:tc>
      </w:tr>
      <w:tr w:rsidR="00240201" w:rsidRPr="00240201" w14:paraId="5804449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339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08BE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63F124" w14:textId="43A158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3626ABD9" w14:textId="715C04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B7F66" w14:textId="1CE274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31E2E" w14:textId="528529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3,487.00 </w:t>
            </w:r>
          </w:p>
        </w:tc>
      </w:tr>
      <w:tr w:rsidR="00240201" w:rsidRPr="00240201" w14:paraId="3DED0F8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9759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1A01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575198" w14:textId="178998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56E219BF" w14:textId="3B52A4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292F2" w14:textId="7D7C9E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C3098" w14:textId="26CC41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5,800.00 </w:t>
            </w:r>
          </w:p>
        </w:tc>
      </w:tr>
      <w:tr w:rsidR="00240201" w:rsidRPr="00240201" w14:paraId="346E7FA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8C25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58F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25BF88" w14:textId="4075AB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5E319C85" w14:textId="2779DC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E8B89" w14:textId="006F74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BCBDA" w14:textId="33627A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190.00 </w:t>
            </w:r>
          </w:p>
        </w:tc>
      </w:tr>
      <w:tr w:rsidR="00240201" w:rsidRPr="00240201" w14:paraId="365079E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3B6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C68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F1057" w14:textId="6A490F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7D52CCB1" w14:textId="423D08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3A280" w14:textId="34F991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E009D" w14:textId="5B2D1A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6,075.00 </w:t>
            </w:r>
          </w:p>
        </w:tc>
      </w:tr>
      <w:tr w:rsidR="00240201" w:rsidRPr="00240201" w14:paraId="37DB975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09B42"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D3109BE" w14:textId="2E40CC0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8,775,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1D4FA4E7" w14:textId="5877AA3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75F475" w14:textId="22766C8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2FEB5F" w14:textId="5B3F4B3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8,775,434.95 </w:t>
            </w:r>
          </w:p>
        </w:tc>
      </w:tr>
      <w:tr w:rsidR="00240201" w:rsidRPr="00240201" w14:paraId="21CC85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952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807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rovince of </w:t>
            </w:r>
            <w:proofErr w:type="spellStart"/>
            <w:r w:rsidRPr="00240201">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C5E3B" w14:textId="540ED7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337CF1C" w14:textId="5F894C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11833" w14:textId="40A7F1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A2AC1" w14:textId="189F2E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0,320.00 </w:t>
            </w:r>
          </w:p>
        </w:tc>
      </w:tr>
      <w:tr w:rsidR="00240201" w:rsidRPr="00240201" w14:paraId="3097474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F2C2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DDC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D3A350" w14:textId="2805F0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2A2CFFE4" w14:textId="0059F1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1A0C7" w14:textId="23BFAD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1A8B2" w14:textId="210D65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6,820.00 </w:t>
            </w:r>
          </w:p>
        </w:tc>
      </w:tr>
      <w:tr w:rsidR="00240201" w:rsidRPr="00240201" w14:paraId="5F1B40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698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5FB6E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54F949BC" w14:textId="0D96FA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8E8E81" w14:textId="09FC04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DE991" w14:textId="6A8F97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63F83" w14:textId="244C34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60,000.00 </w:t>
            </w:r>
          </w:p>
        </w:tc>
      </w:tr>
      <w:tr w:rsidR="00240201" w:rsidRPr="00240201" w14:paraId="1A4D4B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08B7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38C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F769C" w14:textId="1DF740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9F642B2" w14:textId="323D12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98299" w14:textId="3A241C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22EA" w14:textId="024E91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2,000.00 </w:t>
            </w:r>
          </w:p>
        </w:tc>
      </w:tr>
      <w:tr w:rsidR="00240201" w:rsidRPr="00240201" w14:paraId="46D3C8F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1AD5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3F9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D3692C" w14:textId="1ABE96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037670D7" w14:textId="1D5585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8FE4" w14:textId="231C19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41FF8" w14:textId="5280BF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0,447.75 </w:t>
            </w:r>
          </w:p>
        </w:tc>
      </w:tr>
      <w:tr w:rsidR="00240201" w:rsidRPr="00240201" w14:paraId="74D87CB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2AF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782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642C38" w14:textId="57B06F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F014CD6" w14:textId="14724E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DAE8B" w14:textId="52BACB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DEDA1" w14:textId="54D4E7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5,944.00 </w:t>
            </w:r>
          </w:p>
        </w:tc>
      </w:tr>
      <w:tr w:rsidR="00240201" w:rsidRPr="00240201" w14:paraId="75B76BB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524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EF4F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7A043" w14:textId="74414E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265BF499" w14:textId="653A83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35C49" w14:textId="3D0929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83A07" w14:textId="768F07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68,223.75 </w:t>
            </w:r>
          </w:p>
        </w:tc>
      </w:tr>
      <w:tr w:rsidR="00240201" w:rsidRPr="00240201" w14:paraId="46A004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D855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0EC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w:t>
            </w:r>
            <w:proofErr w:type="spellStart"/>
            <w:r w:rsidRPr="00240201">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EF8676" w14:textId="556722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0648B0" w14:textId="270E05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F7077" w14:textId="3FEC0D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A479D" w14:textId="685E80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0,000.00 </w:t>
            </w:r>
          </w:p>
        </w:tc>
      </w:tr>
      <w:tr w:rsidR="00240201" w:rsidRPr="00240201" w14:paraId="148A51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1F7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B41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7B328" w14:textId="351A27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3,000.00 </w:t>
            </w:r>
          </w:p>
        </w:tc>
        <w:tc>
          <w:tcPr>
            <w:tcW w:w="0" w:type="auto"/>
            <w:tcBorders>
              <w:top w:val="nil"/>
              <w:left w:val="nil"/>
              <w:bottom w:val="single" w:sz="4" w:space="0" w:color="000000"/>
              <w:right w:val="single" w:sz="4" w:space="0" w:color="000000"/>
            </w:tcBorders>
            <w:shd w:val="clear" w:color="auto" w:fill="auto"/>
            <w:noWrap/>
            <w:vAlign w:val="bottom"/>
            <w:hideMark/>
          </w:tcPr>
          <w:p w14:paraId="66D0D806" w14:textId="3ABBBC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C5DDB" w14:textId="6500BF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9882F" w14:textId="36AEF2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3,000.00 </w:t>
            </w:r>
          </w:p>
        </w:tc>
      </w:tr>
      <w:tr w:rsidR="00240201" w:rsidRPr="00240201" w14:paraId="17E25AF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751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BC9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6F21761A" w14:textId="384A78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CB1E3" w14:textId="3133E5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147C6" w14:textId="5FA861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B6FF1" w14:textId="135FBE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25,000.00 </w:t>
            </w:r>
          </w:p>
        </w:tc>
      </w:tr>
      <w:tr w:rsidR="00240201" w:rsidRPr="00240201" w14:paraId="6256D9A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775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ACC3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79F7D6" w14:textId="4818D2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9,400.00 </w:t>
            </w:r>
          </w:p>
        </w:tc>
        <w:tc>
          <w:tcPr>
            <w:tcW w:w="0" w:type="auto"/>
            <w:tcBorders>
              <w:top w:val="nil"/>
              <w:left w:val="nil"/>
              <w:bottom w:val="single" w:sz="4" w:space="0" w:color="000000"/>
              <w:right w:val="single" w:sz="4" w:space="0" w:color="000000"/>
            </w:tcBorders>
            <w:shd w:val="clear" w:color="auto" w:fill="auto"/>
            <w:noWrap/>
            <w:vAlign w:val="bottom"/>
            <w:hideMark/>
          </w:tcPr>
          <w:p w14:paraId="25257EA5" w14:textId="2FB41D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858BC" w14:textId="3D005F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0E123" w14:textId="3A3CD6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9,400.00 </w:t>
            </w:r>
          </w:p>
        </w:tc>
      </w:tr>
      <w:tr w:rsidR="00240201" w:rsidRPr="00240201" w14:paraId="14DF32D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94B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E4A7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44BCA9D" w14:textId="298FF3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4AA8CDE3" w14:textId="19D50F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F6A09" w14:textId="7DFB5A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3BCAE" w14:textId="29210E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3,298.75 </w:t>
            </w:r>
          </w:p>
        </w:tc>
      </w:tr>
      <w:tr w:rsidR="00240201" w:rsidRPr="00240201" w14:paraId="5AA16C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D49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E66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77EB9579" w14:textId="724590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23D247A8" w14:textId="51475E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3C5E1" w14:textId="7493FF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B3E5F" w14:textId="3A0095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1,160.00 </w:t>
            </w:r>
          </w:p>
        </w:tc>
      </w:tr>
      <w:tr w:rsidR="00240201" w:rsidRPr="00240201" w14:paraId="24241B8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A3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39D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resident </w:t>
            </w:r>
            <w:proofErr w:type="spellStart"/>
            <w:r w:rsidRPr="00240201">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76EE96" w14:textId="0E3D68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ABD93E" w14:textId="4832C2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9F6D1" w14:textId="316724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E7ADB" w14:textId="394242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0,000.00 </w:t>
            </w:r>
          </w:p>
        </w:tc>
      </w:tr>
      <w:tr w:rsidR="00240201" w:rsidRPr="00240201" w14:paraId="6F84A80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0B4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9394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Roxas</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5276D13" w14:textId="2282C4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35,111.45 </w:t>
            </w:r>
          </w:p>
        </w:tc>
        <w:tc>
          <w:tcPr>
            <w:tcW w:w="0" w:type="auto"/>
            <w:tcBorders>
              <w:top w:val="nil"/>
              <w:left w:val="nil"/>
              <w:bottom w:val="single" w:sz="4" w:space="0" w:color="000000"/>
              <w:right w:val="single" w:sz="4" w:space="0" w:color="000000"/>
            </w:tcBorders>
            <w:shd w:val="clear" w:color="auto" w:fill="auto"/>
            <w:noWrap/>
            <w:vAlign w:val="bottom"/>
            <w:hideMark/>
          </w:tcPr>
          <w:p w14:paraId="34905DA6" w14:textId="2673A2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58ACA" w14:textId="12DDFE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A26EC" w14:textId="64B486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35,111.45 </w:t>
            </w:r>
          </w:p>
        </w:tc>
      </w:tr>
      <w:tr w:rsidR="00240201" w:rsidRPr="00240201" w14:paraId="0B948C7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128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A49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pi</w:t>
            </w:r>
            <w:proofErr w:type="spellEnd"/>
            <w:r w:rsidRPr="00240201">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153AEEEA" w14:textId="4EA621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0EC3D09" w14:textId="47A265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E3452" w14:textId="6BA567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A1484" w14:textId="114149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2,500.00 </w:t>
            </w:r>
          </w:p>
        </w:tc>
      </w:tr>
      <w:tr w:rsidR="00240201" w:rsidRPr="00240201" w14:paraId="35E8EB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E0C9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7039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57234F7" w14:textId="382F63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6B188" w14:textId="4A737A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5AB62" w14:textId="7355B2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CCDE8" w14:textId="63CDDB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00,000.00 </w:t>
            </w:r>
          </w:p>
        </w:tc>
      </w:tr>
      <w:tr w:rsidR="00240201" w:rsidRPr="00240201" w14:paraId="7B83A7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ADD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03EA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A06634" w14:textId="3BA4E7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F7DDB6A" w14:textId="7316B6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75B87" w14:textId="7FF037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F4B13" w14:textId="68F0DB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32,209.25 </w:t>
            </w:r>
          </w:p>
        </w:tc>
      </w:tr>
      <w:tr w:rsidR="00240201" w:rsidRPr="00240201" w14:paraId="4F41D52B"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C2CD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7E126AC" w14:textId="2F6D977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07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39563EA" w14:textId="42D929A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26A9CE" w14:textId="32B53C8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4CF43E" w14:textId="7A6EE37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075,383.55 </w:t>
            </w:r>
          </w:p>
        </w:tc>
      </w:tr>
      <w:tr w:rsidR="00240201" w:rsidRPr="00240201" w14:paraId="1882D34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BB7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8E8E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53AF2E6" w14:textId="4A8C81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718568B9" w14:textId="74AF83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F751F" w14:textId="1C41C7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D001A" w14:textId="661E3C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5,201.95 </w:t>
            </w:r>
          </w:p>
        </w:tc>
      </w:tr>
      <w:tr w:rsidR="00240201" w:rsidRPr="00240201" w14:paraId="70E7466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08C1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BD9E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3242526" w14:textId="421331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2CB20AA8" w14:textId="1DBE84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F9F6E" w14:textId="7F5BED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414FB" w14:textId="0603B3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9,640.00 </w:t>
            </w:r>
          </w:p>
        </w:tc>
      </w:tr>
      <w:tr w:rsidR="00240201" w:rsidRPr="00240201" w14:paraId="467455A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4E54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C21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05770283" w14:textId="4F8CD7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06,319.10 </w:t>
            </w:r>
          </w:p>
        </w:tc>
        <w:tc>
          <w:tcPr>
            <w:tcW w:w="0" w:type="auto"/>
            <w:tcBorders>
              <w:top w:val="nil"/>
              <w:left w:val="nil"/>
              <w:bottom w:val="single" w:sz="4" w:space="0" w:color="000000"/>
              <w:right w:val="single" w:sz="4" w:space="0" w:color="000000"/>
            </w:tcBorders>
            <w:shd w:val="clear" w:color="auto" w:fill="auto"/>
            <w:noWrap/>
            <w:vAlign w:val="bottom"/>
            <w:hideMark/>
          </w:tcPr>
          <w:p w14:paraId="41A80626" w14:textId="61BD6D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0C03C" w14:textId="0B3AB3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BB53C" w14:textId="3B970D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06,319.10 </w:t>
            </w:r>
          </w:p>
        </w:tc>
      </w:tr>
      <w:tr w:rsidR="00240201" w:rsidRPr="00240201" w14:paraId="0454FB1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749E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9FE8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6964719" w14:textId="69A626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7E3283E9" w14:textId="7A4EC3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B8F55" w14:textId="63E424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69C4D" w14:textId="3332A2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3,052.50 </w:t>
            </w:r>
          </w:p>
        </w:tc>
      </w:tr>
      <w:tr w:rsidR="00240201" w:rsidRPr="00240201" w14:paraId="7C34CF2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1C8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6795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B104B" w14:textId="5FAAE6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243D04D5" w14:textId="20BF73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F3552" w14:textId="64DAD8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D71BE" w14:textId="34B885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11,170.00 </w:t>
            </w:r>
          </w:p>
        </w:tc>
      </w:tr>
      <w:tr w:rsidR="00240201" w:rsidRPr="00240201" w14:paraId="304A1965"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BCE3B"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272376CA" w14:textId="0146A27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9,654,061.23 </w:t>
            </w:r>
          </w:p>
        </w:tc>
        <w:tc>
          <w:tcPr>
            <w:tcW w:w="0" w:type="auto"/>
            <w:tcBorders>
              <w:top w:val="nil"/>
              <w:left w:val="nil"/>
              <w:bottom w:val="single" w:sz="4" w:space="0" w:color="000000"/>
              <w:right w:val="single" w:sz="4" w:space="0" w:color="000000"/>
            </w:tcBorders>
            <w:shd w:val="clear" w:color="D8D8D8" w:fill="D8D8D8"/>
            <w:noWrap/>
            <w:vAlign w:val="bottom"/>
            <w:hideMark/>
          </w:tcPr>
          <w:p w14:paraId="1690F68E" w14:textId="17861CE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4F70E3" w14:textId="6122BA6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AAA35C" w14:textId="317FFD1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9,704,061.23 </w:t>
            </w:r>
          </w:p>
        </w:tc>
      </w:tr>
      <w:tr w:rsidR="00240201" w:rsidRPr="00240201" w14:paraId="699ECF7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CFC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0451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66BEE" w14:textId="57C890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6C673943" w14:textId="1EA893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CBB32" w14:textId="06E6FC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650BF" w14:textId="796F23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73,220.00 </w:t>
            </w:r>
          </w:p>
        </w:tc>
      </w:tr>
      <w:tr w:rsidR="00240201" w:rsidRPr="00240201" w14:paraId="0B473D0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921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5EB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2D0A8" w14:textId="48A558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4A6BABA0" w14:textId="10BDF4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3F6DD" w14:textId="01E6D6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238AD" w14:textId="2182F6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223.05 </w:t>
            </w:r>
          </w:p>
        </w:tc>
      </w:tr>
      <w:tr w:rsidR="00240201" w:rsidRPr="00240201" w14:paraId="4D22405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DAA6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F48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4CA9B" w14:textId="4A6C78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5AAD4C09" w14:textId="5EE28C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AEA28" w14:textId="357BC9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5E828" w14:textId="230210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1,500.00 </w:t>
            </w:r>
          </w:p>
        </w:tc>
      </w:tr>
      <w:tr w:rsidR="00240201" w:rsidRPr="00240201" w14:paraId="125628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B5C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29B2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36F9BD" w14:textId="50B42E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17A819" w14:textId="6C797A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871CA" w14:textId="5155BE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240C1" w14:textId="63D075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0,000.00 </w:t>
            </w:r>
          </w:p>
        </w:tc>
      </w:tr>
      <w:tr w:rsidR="00240201" w:rsidRPr="00240201" w14:paraId="7FB502D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E74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009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FCA46B" w14:textId="6B688F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73C906A" w14:textId="25E331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CE96E" w14:textId="372602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40046" w14:textId="299818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81,800.00 </w:t>
            </w:r>
          </w:p>
        </w:tc>
      </w:tr>
      <w:tr w:rsidR="00240201" w:rsidRPr="00240201" w14:paraId="602490C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B286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A0C0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rotac</w:t>
            </w:r>
            <w:proofErr w:type="spellEnd"/>
            <w:r w:rsidRPr="00240201">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30FB3D42" w14:textId="7CAFA5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69DDFA" w14:textId="315AD6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580DC" w14:textId="51AF62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D44E0" w14:textId="589680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510,000.00 </w:t>
            </w:r>
          </w:p>
        </w:tc>
      </w:tr>
      <w:tr w:rsidR="00240201" w:rsidRPr="00240201" w14:paraId="4DB462A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349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8D0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20E6B3" w14:textId="156E73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2F3F3998" w14:textId="52D3B5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14A85" w14:textId="113E5D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4A30A" w14:textId="29B296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713.92 </w:t>
            </w:r>
          </w:p>
        </w:tc>
      </w:tr>
      <w:tr w:rsidR="00240201" w:rsidRPr="00240201" w14:paraId="6543DD0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A0B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9654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4007ED" w14:textId="461055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397CD78E" w14:textId="320F3D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62EDE" w14:textId="6ADC79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0AAAE" w14:textId="3F17D4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21,633.55 </w:t>
            </w:r>
          </w:p>
        </w:tc>
      </w:tr>
      <w:tr w:rsidR="00240201" w:rsidRPr="00240201" w14:paraId="7304CB4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338E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AA3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DCA301" w14:textId="57A8AF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71666223" w14:textId="72C718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FBBD7" w14:textId="034285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6334B" w14:textId="0771F2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2,200.00 </w:t>
            </w:r>
          </w:p>
        </w:tc>
      </w:tr>
      <w:tr w:rsidR="00240201" w:rsidRPr="00240201" w14:paraId="79EBCEA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742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3DA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D98B932" w14:textId="22C79F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98,240.00 </w:t>
            </w:r>
          </w:p>
        </w:tc>
        <w:tc>
          <w:tcPr>
            <w:tcW w:w="0" w:type="auto"/>
            <w:tcBorders>
              <w:top w:val="nil"/>
              <w:left w:val="nil"/>
              <w:bottom w:val="single" w:sz="4" w:space="0" w:color="000000"/>
              <w:right w:val="single" w:sz="4" w:space="0" w:color="000000"/>
            </w:tcBorders>
            <w:shd w:val="clear" w:color="auto" w:fill="auto"/>
            <w:noWrap/>
            <w:vAlign w:val="bottom"/>
            <w:hideMark/>
          </w:tcPr>
          <w:p w14:paraId="070574E1" w14:textId="1D76AC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619AAD" w14:textId="107B42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7CEDD" w14:textId="451AFE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48,240.00 </w:t>
            </w:r>
          </w:p>
        </w:tc>
      </w:tr>
      <w:tr w:rsidR="00240201" w:rsidRPr="00240201" w14:paraId="6649243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35CE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F85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5BE6FD95" w14:textId="5AEDD3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9B1385" w14:textId="324B46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8BFB7" w14:textId="3B3C06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FA69F" w14:textId="2726AB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0,000.00 </w:t>
            </w:r>
          </w:p>
        </w:tc>
      </w:tr>
      <w:tr w:rsidR="00240201" w:rsidRPr="00240201" w14:paraId="58200F3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E52E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F3F5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e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EE8549" w14:textId="0DB3ED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757C2BB1" w14:textId="3795D3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50DE7" w14:textId="724768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32046" w14:textId="247F62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080.00 </w:t>
            </w:r>
          </w:p>
        </w:tc>
      </w:tr>
      <w:tr w:rsidR="00240201" w:rsidRPr="00240201" w14:paraId="2EDCD2E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5D2C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415E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91131" w14:textId="4B44CC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454935" w14:textId="177C63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6703C" w14:textId="152107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CA2E9" w14:textId="65488E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0,000.00 </w:t>
            </w:r>
          </w:p>
        </w:tc>
      </w:tr>
      <w:tr w:rsidR="00240201" w:rsidRPr="00240201" w14:paraId="687D006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4AD7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02A4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EF33439" w14:textId="164AE7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2327324B" w14:textId="39CF8B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13AF1" w14:textId="262B1B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F0544" w14:textId="33F12F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5,800.00 </w:t>
            </w:r>
          </w:p>
        </w:tc>
      </w:tr>
      <w:tr w:rsidR="00240201" w:rsidRPr="00240201" w14:paraId="446D191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54F6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3F00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5CB6BA" w14:textId="40E662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DAEA98" w14:textId="5E217C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687C9" w14:textId="358419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3F732" w14:textId="35634D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0,000.00 </w:t>
            </w:r>
          </w:p>
        </w:tc>
      </w:tr>
      <w:tr w:rsidR="00240201" w:rsidRPr="00240201" w14:paraId="659CF20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83C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ACBF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EEC7C" w14:textId="1712D5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56E34EA0" w14:textId="3A549C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C3A72" w14:textId="32DB6A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B1DF4" w14:textId="53CC9B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18,860.00 </w:t>
            </w:r>
          </w:p>
        </w:tc>
      </w:tr>
      <w:tr w:rsidR="00240201" w:rsidRPr="00240201" w14:paraId="0221AAD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E078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3B2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3D83F359" w14:textId="4CF5E0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817,236.00 </w:t>
            </w:r>
          </w:p>
        </w:tc>
        <w:tc>
          <w:tcPr>
            <w:tcW w:w="0" w:type="auto"/>
            <w:tcBorders>
              <w:top w:val="nil"/>
              <w:left w:val="nil"/>
              <w:bottom w:val="single" w:sz="4" w:space="0" w:color="000000"/>
              <w:right w:val="single" w:sz="4" w:space="0" w:color="000000"/>
            </w:tcBorders>
            <w:shd w:val="clear" w:color="auto" w:fill="auto"/>
            <w:noWrap/>
            <w:vAlign w:val="bottom"/>
            <w:hideMark/>
          </w:tcPr>
          <w:p w14:paraId="0A1B72C1" w14:textId="17F69E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E0C49" w14:textId="07D389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A32DF" w14:textId="30B365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817,236.00 </w:t>
            </w:r>
          </w:p>
        </w:tc>
      </w:tr>
      <w:tr w:rsidR="00240201" w:rsidRPr="00240201" w14:paraId="67B3F71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42D4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9226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AC48D" w14:textId="175F93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1E335953" w14:textId="7E348C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6819F" w14:textId="7B7179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77AA4" w14:textId="391890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8,837.20 </w:t>
            </w:r>
          </w:p>
        </w:tc>
      </w:tr>
      <w:tr w:rsidR="00240201" w:rsidRPr="00240201" w14:paraId="5F1EC98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A856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D3AD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46B2A8" w14:textId="666513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60409020" w14:textId="2FE9DF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60533" w14:textId="1591C6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24CBF" w14:textId="37E023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75,250.00 </w:t>
            </w:r>
          </w:p>
        </w:tc>
      </w:tr>
      <w:tr w:rsidR="00240201" w:rsidRPr="00240201" w14:paraId="285D511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541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87A8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3A91514E" w14:textId="5622F8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E8E304" w14:textId="7F06CE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A0DCF" w14:textId="022528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093B1" w14:textId="5D3BC1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0,000.00 </w:t>
            </w:r>
          </w:p>
        </w:tc>
      </w:tr>
      <w:tr w:rsidR="00240201" w:rsidRPr="00240201" w14:paraId="30E0A78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BD8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E895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074F94" w14:textId="79DC6E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84C878" w14:textId="78A253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B660E" w14:textId="4D3D6E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70559" w14:textId="35D1AF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2,000.00 </w:t>
            </w:r>
          </w:p>
        </w:tc>
      </w:tr>
      <w:tr w:rsidR="00240201" w:rsidRPr="00240201" w14:paraId="15C1266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6E43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D0D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B3D47E5" w14:textId="3B170A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68FBF880" w14:textId="22640E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93E50" w14:textId="2A9DE9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8478C" w14:textId="13057B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80,896.00 </w:t>
            </w:r>
          </w:p>
        </w:tc>
      </w:tr>
      <w:tr w:rsidR="00240201" w:rsidRPr="00240201" w14:paraId="160E93E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B3A5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9542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D1E87" w14:textId="5C895F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30D8DEC9" w14:textId="1347E2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79246" w14:textId="741DDD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34551" w14:textId="02CD8A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3,920.00 </w:t>
            </w:r>
          </w:p>
        </w:tc>
      </w:tr>
      <w:tr w:rsidR="00240201" w:rsidRPr="00240201" w14:paraId="0DBEE5C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D0E3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6184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7E81FD" w14:textId="7C755B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274D75BE" w14:textId="54FB78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AC1A7" w14:textId="097BC5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41661" w14:textId="4242FC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24,599.44 </w:t>
            </w:r>
          </w:p>
        </w:tc>
      </w:tr>
      <w:tr w:rsidR="00240201" w:rsidRPr="00240201" w14:paraId="54C0FF1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2823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9B6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615C83C6" w14:textId="64989D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35382BE8" w14:textId="308EE9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9291D" w14:textId="264D52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B2276" w14:textId="36E004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000.00 </w:t>
            </w:r>
          </w:p>
        </w:tc>
      </w:tr>
      <w:tr w:rsidR="00240201" w:rsidRPr="00240201" w14:paraId="2039641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60E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686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New </w:t>
            </w:r>
            <w:proofErr w:type="spellStart"/>
            <w:r w:rsidRPr="00240201">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49C709" w14:textId="31E6F1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5365677B" w14:textId="02C180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FC7E6" w14:textId="3C2879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4CA2D" w14:textId="10AAF8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6,956.07 </w:t>
            </w:r>
          </w:p>
        </w:tc>
      </w:tr>
      <w:tr w:rsidR="00240201" w:rsidRPr="00240201" w14:paraId="361856F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2713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F47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D44915" w14:textId="292DBD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04824C" w14:textId="5550A1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76504" w14:textId="172CB8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B2844" w14:textId="48CCFE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0,000.00 </w:t>
            </w:r>
          </w:p>
        </w:tc>
      </w:tr>
      <w:tr w:rsidR="00240201" w:rsidRPr="00240201" w14:paraId="13720E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D23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3B37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697C7C" w14:textId="676DE0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D94BD4" w14:textId="7EB6F9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EF95B" w14:textId="3C0BA1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0EB28" w14:textId="042F37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60,000.00 </w:t>
            </w:r>
          </w:p>
        </w:tc>
      </w:tr>
      <w:tr w:rsidR="00240201" w:rsidRPr="00240201" w14:paraId="6196899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B72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9E4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71495B" w14:textId="4BDD64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4117F9CE" w14:textId="18FEA2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73431" w14:textId="1212E0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A2C46" w14:textId="4D5A88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3,200.00 </w:t>
            </w:r>
          </w:p>
        </w:tc>
      </w:tr>
      <w:tr w:rsidR="00240201" w:rsidRPr="00240201" w14:paraId="4EB3D6F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A65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307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37E15B94" w14:textId="5A40BF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8313E8" w14:textId="16D88A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F8EA3" w14:textId="0E68A2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FD782" w14:textId="29FAB2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55,000.00 </w:t>
            </w:r>
          </w:p>
        </w:tc>
      </w:tr>
      <w:tr w:rsidR="00240201" w:rsidRPr="00240201" w14:paraId="01A1320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A4D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D07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03CF5C7" w14:textId="425931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4DADC363" w14:textId="5DCA31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D7C9E" w14:textId="6B6F91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27018" w14:textId="2C6496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5,075.00 </w:t>
            </w:r>
          </w:p>
        </w:tc>
      </w:tr>
      <w:tr w:rsidR="00240201" w:rsidRPr="00240201" w14:paraId="05D57C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9D4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17E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69CC88DB" w14:textId="3A03A6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AB2CE9" w14:textId="272AC8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6C5A7" w14:textId="4ECCD3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97DCB" w14:textId="0A6694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0,000.00 </w:t>
            </w:r>
          </w:p>
        </w:tc>
      </w:tr>
      <w:tr w:rsidR="00240201" w:rsidRPr="00240201" w14:paraId="7798FE4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364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F405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2C45F02" w14:textId="430872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727DD745" w14:textId="6D77C6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86288" w14:textId="04FC3A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8EDF9" w14:textId="70F289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436,805.00 </w:t>
            </w:r>
          </w:p>
        </w:tc>
      </w:tr>
      <w:tr w:rsidR="00240201" w:rsidRPr="00240201" w14:paraId="050FCB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F00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C60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5EDA333" w14:textId="7347DE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9A9227" w14:textId="6065AA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A59A" w14:textId="35A6CF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EF112" w14:textId="076C79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0,000.00 </w:t>
            </w:r>
          </w:p>
        </w:tc>
      </w:tr>
      <w:tr w:rsidR="00240201" w:rsidRPr="00240201" w14:paraId="34BF50A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C0F0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855D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AD19642" w14:textId="4BA2F4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57E3F90" w14:textId="0F5422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959C5" w14:textId="4A4CD2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5A7F8" w14:textId="5BFDCB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5,940.00 </w:t>
            </w:r>
          </w:p>
        </w:tc>
      </w:tr>
      <w:tr w:rsidR="00240201" w:rsidRPr="00240201" w14:paraId="09FD4A7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6FF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16C8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10F6D1" w14:textId="23324E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ED98CC3" w14:textId="4E1042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9F0B5" w14:textId="7D42EC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3F764" w14:textId="531D9F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300.00 </w:t>
            </w:r>
          </w:p>
        </w:tc>
      </w:tr>
      <w:tr w:rsidR="00240201" w:rsidRPr="00240201" w14:paraId="1CC4CC7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EE3B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2C2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EFB68" w14:textId="0131B2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00BFB09B" w14:textId="752C5B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6EC78" w14:textId="039AC0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AA058" w14:textId="44CF22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8,776.00 </w:t>
            </w:r>
          </w:p>
        </w:tc>
      </w:tr>
      <w:tr w:rsidR="00240201" w:rsidRPr="00240201" w14:paraId="4507898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56C64"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07C0CC6" w14:textId="126CE5A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1,829,6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2202D69B" w14:textId="770C627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EFC782" w14:textId="3679B1D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C59FD7" w14:textId="5003011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1,829,628.82 </w:t>
            </w:r>
          </w:p>
        </w:tc>
      </w:tr>
      <w:tr w:rsidR="00240201" w:rsidRPr="00240201" w14:paraId="3CC0E12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4B35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04D7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4738D806" w14:textId="43FADE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C4398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04DF66E8"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7B7F9E" w14:textId="28E854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00,000.00 </w:t>
            </w:r>
          </w:p>
        </w:tc>
      </w:tr>
      <w:tr w:rsidR="00240201" w:rsidRPr="00240201" w14:paraId="0B01CA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AB7C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893D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560BD347" w14:textId="58C73C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1EB52B87" w14:textId="035A34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3A0A1" w14:textId="7601E9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5F802" w14:textId="6D1788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596,959.72 </w:t>
            </w:r>
          </w:p>
        </w:tc>
      </w:tr>
      <w:tr w:rsidR="00240201" w:rsidRPr="00240201" w14:paraId="5974436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1E27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92A2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go</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002BB82" w14:textId="4FB725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33E063E9" w14:textId="59AF5A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5BAE2" w14:textId="704689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F56C1" w14:textId="4A8C5B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6,360.00 </w:t>
            </w:r>
          </w:p>
        </w:tc>
      </w:tr>
      <w:tr w:rsidR="00240201" w:rsidRPr="00240201" w14:paraId="14F61F8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A87F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F7F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D161F" w14:textId="751EEC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72A66B31" w14:textId="2BBD96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B1F06" w14:textId="72BB8F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21C7F" w14:textId="5A74CC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3,960.00 </w:t>
            </w:r>
          </w:p>
        </w:tc>
      </w:tr>
      <w:tr w:rsidR="00240201" w:rsidRPr="00240201" w14:paraId="1B0B20D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3218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A22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4982032" w14:textId="4F212C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2B17DB3B" w14:textId="081D2E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241B2" w14:textId="44AD67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F2CA6" w14:textId="7C67B7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7,097.00 </w:t>
            </w:r>
          </w:p>
        </w:tc>
      </w:tr>
      <w:tr w:rsidR="00240201" w:rsidRPr="00240201" w14:paraId="712E700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704D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24D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8DD6E74" w14:textId="7DCCD7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01E310F1" w14:textId="26DDE1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D94E2" w14:textId="3F17B9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5B02B" w14:textId="337CB8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1,120.00 </w:t>
            </w:r>
          </w:p>
        </w:tc>
      </w:tr>
      <w:tr w:rsidR="00240201" w:rsidRPr="00240201" w14:paraId="24D14BC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DB2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7542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4D66D" w14:textId="4FEB5F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26A30783" w14:textId="069812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4066E" w14:textId="4D608C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77BA2" w14:textId="24CE42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2,036.10 </w:t>
            </w:r>
          </w:p>
        </w:tc>
      </w:tr>
      <w:tr w:rsidR="00240201" w:rsidRPr="00240201" w14:paraId="197F0B4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3D08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2B0D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708FC" w14:textId="57D7A0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3820A66E" w14:textId="4B8087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D9F9A" w14:textId="147704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0C863" w14:textId="6179D4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1,817.50 </w:t>
            </w:r>
          </w:p>
        </w:tc>
      </w:tr>
      <w:tr w:rsidR="00240201" w:rsidRPr="00240201" w14:paraId="328A66F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F67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E83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58458E9D" w14:textId="785885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F7D0C86" w14:textId="3F8F03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67BAB" w14:textId="50C011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34D3A" w14:textId="151140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4,520.00 </w:t>
            </w:r>
          </w:p>
        </w:tc>
      </w:tr>
      <w:tr w:rsidR="00240201" w:rsidRPr="00240201" w14:paraId="5A02F37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D44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738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3B18DED6" w14:textId="11D2F8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298CF0" w14:textId="3B28B7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09AD3" w14:textId="1A31BA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036A4" w14:textId="78897C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000.00 </w:t>
            </w:r>
          </w:p>
        </w:tc>
      </w:tr>
      <w:tr w:rsidR="00240201" w:rsidRPr="00240201" w14:paraId="7377FA4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2F3B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DC6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FA3865" w14:textId="14AD58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205263AB" w14:textId="0AD872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65CF5" w14:textId="0D4AFB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8E192" w14:textId="76B6A2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67,350.00 </w:t>
            </w:r>
          </w:p>
        </w:tc>
      </w:tr>
      <w:tr w:rsidR="00240201" w:rsidRPr="00240201" w14:paraId="2898C63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8E21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648A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6ED0CB" w14:textId="1D1B3C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F4CBB36" w14:textId="4B6078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6DAAF" w14:textId="27B8B7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06422" w14:textId="07A84D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80.00 </w:t>
            </w:r>
          </w:p>
        </w:tc>
      </w:tr>
      <w:tr w:rsidR="00240201" w:rsidRPr="00240201" w14:paraId="59BD2EB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9239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647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Hinoba</w:t>
            </w:r>
            <w:proofErr w:type="spellEnd"/>
            <w:r w:rsidRPr="00240201">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66865F59" w14:textId="7E97BB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4C04C959" w14:textId="103E38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D4A60" w14:textId="061125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B2610" w14:textId="4D626C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2,495.00 </w:t>
            </w:r>
          </w:p>
        </w:tc>
      </w:tr>
      <w:tr w:rsidR="00240201" w:rsidRPr="00240201" w14:paraId="5386780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5EAF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2C57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E3C9F" w14:textId="527B90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6488A29" w14:textId="2B6F44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91E09" w14:textId="7BB6A7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2229F" w14:textId="2501CE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2,000.00 </w:t>
            </w:r>
          </w:p>
        </w:tc>
      </w:tr>
      <w:tr w:rsidR="00240201" w:rsidRPr="00240201" w14:paraId="00BFC7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842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654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23D453F" w14:textId="280767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396671D" w14:textId="2FCB04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EAC95" w14:textId="3E0584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FC34A" w14:textId="0A9112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18,170.00 </w:t>
            </w:r>
          </w:p>
        </w:tc>
      </w:tr>
      <w:tr w:rsidR="00240201" w:rsidRPr="00240201" w14:paraId="272F067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87B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FEEF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0DCFF904" w14:textId="677A5A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90BC28" w14:textId="2493FB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F4318" w14:textId="70B1C9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DAD3C" w14:textId="055219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0,000.00 </w:t>
            </w:r>
          </w:p>
        </w:tc>
      </w:tr>
      <w:tr w:rsidR="00240201" w:rsidRPr="00240201" w14:paraId="3CB4472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876B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063F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3157C7C2" w14:textId="167F0B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F972CD4" w14:textId="08BF4D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F8234" w14:textId="0D59C8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2DFC7" w14:textId="71F6CF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0,760.00 </w:t>
            </w:r>
          </w:p>
        </w:tc>
      </w:tr>
      <w:tr w:rsidR="00240201" w:rsidRPr="00240201" w14:paraId="7C49478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B10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5298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La </w:t>
            </w:r>
            <w:proofErr w:type="spellStart"/>
            <w:r w:rsidRPr="00240201">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5724E4" w14:textId="4FA871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A2F1A8B" w14:textId="32A587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A068F" w14:textId="7DC97B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A8168" w14:textId="4D9FFE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3,000.00 </w:t>
            </w:r>
          </w:p>
        </w:tc>
      </w:tr>
      <w:tr w:rsidR="00240201" w:rsidRPr="00240201" w14:paraId="3EC7FCF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9E7F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524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4BB62" w14:textId="2AA787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A456ACE" w14:textId="2D01D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F3043" w14:textId="56900D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B427E" w14:textId="0E87FF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4,450.00 </w:t>
            </w:r>
          </w:p>
        </w:tc>
      </w:tr>
      <w:tr w:rsidR="00240201" w:rsidRPr="00240201" w14:paraId="10F10DA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FA0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8D2F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oises Padilla (</w:t>
            </w:r>
            <w:proofErr w:type="spellStart"/>
            <w:r w:rsidRPr="00240201">
              <w:rPr>
                <w:rFonts w:ascii="Arial Narrow" w:eastAsia="Times New Roman" w:hAnsi="Arial Narrow"/>
                <w:i/>
                <w:iCs/>
                <w:color w:val="000000"/>
                <w:sz w:val="20"/>
                <w:szCs w:val="20"/>
              </w:rPr>
              <w:t>Magallo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CC19E14" w14:textId="175E65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6ADA2B06" w14:textId="302E60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16324" w14:textId="5F2A4C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52D87" w14:textId="24D051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4,000.00 </w:t>
            </w:r>
          </w:p>
        </w:tc>
      </w:tr>
      <w:tr w:rsidR="00240201" w:rsidRPr="00240201" w14:paraId="2E840B0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4CA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8A7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54342E0A" w14:textId="475D1D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70D72B0B" w14:textId="012882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B370A" w14:textId="034BC0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B3FCB" w14:textId="673191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040.00 </w:t>
            </w:r>
          </w:p>
        </w:tc>
      </w:tr>
      <w:tr w:rsidR="00240201" w:rsidRPr="00240201" w14:paraId="6303D5C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8F20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8C2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2FE2DA" w14:textId="149279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5E1E6D6E" w14:textId="00C74D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9038E" w14:textId="0FD6E2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A3C53" w14:textId="370E5C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1,440.00 </w:t>
            </w:r>
          </w:p>
        </w:tc>
      </w:tr>
      <w:tr w:rsidR="00240201" w:rsidRPr="00240201" w14:paraId="5F365A4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CDF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E722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gay</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EEED17C" w14:textId="3B4445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4AE7512C" w14:textId="1D2C6C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1D7A2" w14:textId="133AFB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A22BD" w14:textId="24FC26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6,656.00 </w:t>
            </w:r>
          </w:p>
        </w:tc>
      </w:tr>
      <w:tr w:rsidR="00240201" w:rsidRPr="00240201" w14:paraId="3AA1C22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15A8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B1B5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alvador </w:t>
            </w:r>
            <w:proofErr w:type="spellStart"/>
            <w:r w:rsidRPr="00240201">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042C06" w14:textId="57CB39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1219B91A" w14:textId="3F1205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EC287" w14:textId="1DCFF1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9BC11" w14:textId="007982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57,949.50 </w:t>
            </w:r>
          </w:p>
        </w:tc>
      </w:tr>
      <w:tr w:rsidR="00240201" w:rsidRPr="00240201" w14:paraId="0779050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1543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88ED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0FD4F56" w14:textId="3895DD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0D95FAC" w14:textId="4FA184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823A0" w14:textId="41AA2F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B784F" w14:textId="1D845C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0,519.60 </w:t>
            </w:r>
          </w:p>
        </w:tc>
      </w:tr>
      <w:tr w:rsidR="00240201" w:rsidRPr="00240201" w14:paraId="51D1E3E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2E7E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8A87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673EBF9" w14:textId="523CD8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3063FB" w14:textId="470E9F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87AAF" w14:textId="28277B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777FE" w14:textId="1DDD0F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000.00 </w:t>
            </w:r>
          </w:p>
        </w:tc>
      </w:tr>
      <w:tr w:rsidR="00240201" w:rsidRPr="00240201" w14:paraId="50426FC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202B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F1DD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lay</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7B8A896" w14:textId="5BF1BD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5228300C" w14:textId="5AFD23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826FB" w14:textId="212F21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C573C" w14:textId="44C480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600.00 </w:t>
            </w:r>
          </w:p>
        </w:tc>
      </w:tr>
      <w:tr w:rsidR="00240201" w:rsidRPr="00240201" w14:paraId="27D4BB9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639E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8E16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C4857" w14:textId="6B69E2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64D03195" w14:textId="3452B9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B0443" w14:textId="54C859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F3DBB" w14:textId="615C8E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5,480.00 </w:t>
            </w:r>
          </w:p>
        </w:tc>
      </w:tr>
      <w:tr w:rsidR="00240201" w:rsidRPr="00240201" w14:paraId="57C4649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D4CE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CD50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BB41D9F" w14:textId="41BECD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7E10E38" w14:textId="18CA19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B2953" w14:textId="7A6154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D2AB8" w14:textId="3D6C2E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5,740.00 </w:t>
            </w:r>
          </w:p>
        </w:tc>
      </w:tr>
      <w:tr w:rsidR="00240201" w:rsidRPr="00240201" w14:paraId="0A779F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49AE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653E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E68B0" w14:textId="6B9E74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55530D9D" w14:textId="063731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E2C87" w14:textId="2B963D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F37D8" w14:textId="5A61B8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00.00 </w:t>
            </w:r>
          </w:p>
        </w:tc>
      </w:tr>
      <w:tr w:rsidR="00240201" w:rsidRPr="00240201" w14:paraId="64840C7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8735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DCD4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4194CF4" w14:textId="237E46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9A9E19E" w14:textId="01C991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12DFB" w14:textId="281A9A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DF03D" w14:textId="75248A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5,148.40 </w:t>
            </w:r>
          </w:p>
        </w:tc>
      </w:tr>
      <w:tr w:rsidR="00240201" w:rsidRPr="00240201" w14:paraId="5CEE9C6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E1C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39E7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E32BB2" w14:textId="5662B2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33103E28" w14:textId="35D23E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D4CFD" w14:textId="09214B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F5231" w14:textId="1B858A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1,080.00 </w:t>
            </w:r>
          </w:p>
        </w:tc>
      </w:tr>
      <w:tr w:rsidR="00240201" w:rsidRPr="00240201" w14:paraId="63B28360"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365A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3C8F74A9" w14:textId="573BAB8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667B4BB0" w14:textId="3040261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13860A" w14:textId="632DACA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0A0513" w14:textId="764A6CA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94,406,512.65 </w:t>
            </w:r>
          </w:p>
        </w:tc>
      </w:tr>
      <w:tr w:rsidR="00240201" w:rsidRPr="00240201" w14:paraId="480203B3"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6E28D"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500E0B8C" w14:textId="7829607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45DDC8E9" w14:textId="0ECB302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715E52" w14:textId="6A97161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3C5B29" w14:textId="7D426F5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9,514,641.47 </w:t>
            </w:r>
          </w:p>
        </w:tc>
      </w:tr>
      <w:tr w:rsidR="00240201" w:rsidRPr="00240201" w14:paraId="79D9C78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054C332"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ED10E7D" w14:textId="34F427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55258329" w14:textId="7AF8AF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5AD1D" w14:textId="1BAA8F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EF69F" w14:textId="711556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8,939.12 </w:t>
            </w:r>
          </w:p>
        </w:tc>
      </w:tr>
      <w:tr w:rsidR="00240201" w:rsidRPr="00240201" w14:paraId="0DCCD6DF" w14:textId="77777777" w:rsidTr="0024020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2C8AC4F"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72EE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2077AA" w14:textId="719349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109BA3BB" w14:textId="159FF7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4F0DC" w14:textId="2A8BC7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8FD0B" w14:textId="5440C7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6,755.86 </w:t>
            </w:r>
          </w:p>
        </w:tc>
      </w:tr>
      <w:tr w:rsidR="00240201" w:rsidRPr="00240201" w14:paraId="62BB4F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BDF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4F36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C1A2736" w14:textId="2B8591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625EFAF6" w14:textId="104AC0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E9FFB" w14:textId="4C443E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C609C" w14:textId="11465D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5,780.00 </w:t>
            </w:r>
          </w:p>
        </w:tc>
      </w:tr>
      <w:tr w:rsidR="00240201" w:rsidRPr="00240201" w14:paraId="4C9E706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339E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1FB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9E85C1D" w14:textId="40D70B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222A831" w14:textId="09A588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B299B" w14:textId="1ECCE8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7F5ED" w14:textId="23C197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6,000.00 </w:t>
            </w:r>
          </w:p>
        </w:tc>
      </w:tr>
      <w:tr w:rsidR="00240201" w:rsidRPr="00240201" w14:paraId="30679A3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B509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0D3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EAC4835" w14:textId="4FC1E3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425AF651" w14:textId="0F0543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84BD5" w14:textId="72DCE3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1EC03" w14:textId="20F8D6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859,289.24 </w:t>
            </w:r>
          </w:p>
        </w:tc>
      </w:tr>
      <w:tr w:rsidR="00240201" w:rsidRPr="00240201" w14:paraId="26CB7A5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4BF1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2F62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8E245" w14:textId="4FEF3C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FED5731" w14:textId="336661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6E2BD" w14:textId="6297CD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57B3F" w14:textId="1344F0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3,629.92 </w:t>
            </w:r>
          </w:p>
        </w:tc>
      </w:tr>
      <w:tr w:rsidR="00240201" w:rsidRPr="00240201" w14:paraId="36C62BE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1749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35B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495F37" w14:textId="46192A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0CD671C3" w14:textId="0DD5CF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702D6" w14:textId="06BA87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479AC" w14:textId="03533E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8,790.00 </w:t>
            </w:r>
          </w:p>
        </w:tc>
      </w:tr>
      <w:tr w:rsidR="00240201" w:rsidRPr="00240201" w14:paraId="3B1C295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048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172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384D8" w14:textId="41C1CA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DCC4928" w14:textId="334D6A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F5295" w14:textId="11FDB0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FE9CE" w14:textId="6A449C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526.05 </w:t>
            </w:r>
          </w:p>
        </w:tc>
      </w:tr>
      <w:tr w:rsidR="00240201" w:rsidRPr="00240201" w14:paraId="43F4443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A7D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CD13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Bien </w:t>
            </w:r>
            <w:proofErr w:type="spellStart"/>
            <w:r w:rsidRPr="00240201">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1FA60" w14:textId="01DCA8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26EF09D8" w14:textId="30CE20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97C8F" w14:textId="0A6DA2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C52A9" w14:textId="129C1D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29,680.00 </w:t>
            </w:r>
          </w:p>
        </w:tc>
      </w:tr>
      <w:tr w:rsidR="00240201" w:rsidRPr="00240201" w14:paraId="35D1659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8DB6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4C7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E8439E" w14:textId="64F88F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3C76EC06" w14:textId="19F35F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9841D" w14:textId="7A0C00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E0F85" w14:textId="04FBCB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3,787.00 </w:t>
            </w:r>
          </w:p>
        </w:tc>
      </w:tr>
      <w:tr w:rsidR="00240201" w:rsidRPr="00240201" w14:paraId="1124D49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36D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1AB8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01E456A" w14:textId="5C5DF1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3459D896" w14:textId="10B3F3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6CD9A" w14:textId="490102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A885A" w14:textId="46F821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42,864.32 </w:t>
            </w:r>
          </w:p>
        </w:tc>
      </w:tr>
      <w:tr w:rsidR="00240201" w:rsidRPr="00240201" w14:paraId="5238A4D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C0A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24D4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CA68A" w14:textId="7FCC5D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98DEA0D" w14:textId="0A3978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8E078" w14:textId="7F5D0E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83D13" w14:textId="5B74F9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0,911.86 </w:t>
            </w:r>
          </w:p>
        </w:tc>
      </w:tr>
      <w:tr w:rsidR="00240201" w:rsidRPr="00240201" w14:paraId="2A43DCC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9F37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D66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839939" w14:textId="41C6CE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7899FFD6" w14:textId="5A2E38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8B6AB" w14:textId="59C82E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496C3" w14:textId="008A32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52,143.94 </w:t>
            </w:r>
          </w:p>
        </w:tc>
      </w:tr>
      <w:tr w:rsidR="00240201" w:rsidRPr="00240201" w14:paraId="0E1E90A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9602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AE2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6851D3F" w14:textId="60B522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BFBCCC" w14:textId="42DA66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ABFD0" w14:textId="7DF8BA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D895F" w14:textId="15466F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5,000.00 </w:t>
            </w:r>
          </w:p>
        </w:tc>
      </w:tr>
      <w:tr w:rsidR="00240201" w:rsidRPr="00240201" w14:paraId="09D18FF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F96D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A262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63F33" w14:textId="4370DA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EF32E43" w14:textId="569090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2BD05" w14:textId="644E5A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A57C9" w14:textId="2C45A9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89,840.00 </w:t>
            </w:r>
          </w:p>
        </w:tc>
      </w:tr>
      <w:tr w:rsidR="00240201" w:rsidRPr="00240201" w14:paraId="52CDD92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C221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38FE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1B4BE27" w14:textId="5D3567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7DEFB635" w14:textId="749122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F980" w14:textId="0F3EBF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99338" w14:textId="0B78B7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290.00 </w:t>
            </w:r>
          </w:p>
        </w:tc>
      </w:tr>
      <w:tr w:rsidR="00240201" w:rsidRPr="00240201" w14:paraId="4CF7722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F8B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39BA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9580A9A" w14:textId="463124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19B65D4" w14:textId="3A253F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E2C1E" w14:textId="4FE524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F33EA" w14:textId="43E8EB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30,711.96 </w:t>
            </w:r>
          </w:p>
        </w:tc>
      </w:tr>
      <w:tr w:rsidR="00240201" w:rsidRPr="00240201" w14:paraId="776D8ED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3528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2EC3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8E24D9" w14:textId="1B724C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4E286B54" w14:textId="16B23F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A4ED4" w14:textId="3336DE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08A3" w14:textId="13390C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75,213.86 </w:t>
            </w:r>
          </w:p>
        </w:tc>
      </w:tr>
      <w:tr w:rsidR="00240201" w:rsidRPr="00240201" w14:paraId="797A401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D3B4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8BC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82E4A" w14:textId="375476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B24B735" w14:textId="63AE85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53C80" w14:textId="7FF519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EE8F2" w14:textId="60A3E7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3,000.00 </w:t>
            </w:r>
          </w:p>
        </w:tc>
      </w:tr>
      <w:tr w:rsidR="00240201" w:rsidRPr="00240201" w14:paraId="2FDF343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A81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6054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4D752CB0" w14:textId="4687AF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340491C" w14:textId="638616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18399" w14:textId="410CFD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268EA" w14:textId="697661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7,500.00 </w:t>
            </w:r>
          </w:p>
        </w:tc>
      </w:tr>
      <w:tr w:rsidR="00240201" w:rsidRPr="00240201" w14:paraId="5345A2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3B9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2F0B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7DBA1D42" w14:textId="4E8F1C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68015952" w14:textId="1661D4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C91CF" w14:textId="72C76E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25EB5" w14:textId="51F2D8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5,820.00 </w:t>
            </w:r>
          </w:p>
        </w:tc>
      </w:tr>
      <w:tr w:rsidR="00240201" w:rsidRPr="00240201" w14:paraId="07794A1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63D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5E3AE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ED3DF" w14:textId="6A4E90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7002B7C6" w14:textId="2E8435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115C0" w14:textId="135CD9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C331A" w14:textId="112453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7,228.92 </w:t>
            </w:r>
          </w:p>
        </w:tc>
      </w:tr>
      <w:tr w:rsidR="00240201" w:rsidRPr="00240201" w14:paraId="68C635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D122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D3C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140388" w14:textId="640C8D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15D83B65" w14:textId="7465E7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B5401" w14:textId="302DA7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27AAF" w14:textId="4B77C7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45,845.00 </w:t>
            </w:r>
          </w:p>
        </w:tc>
      </w:tr>
      <w:tr w:rsidR="00240201" w:rsidRPr="00240201" w14:paraId="6D0FB86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2A6D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8514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2EE35807" w14:textId="6782F5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62B4DDB5" w14:textId="2CD70F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A4870" w14:textId="6A8FA6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9C8CD" w14:textId="0A88AB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4,815.00 </w:t>
            </w:r>
          </w:p>
        </w:tc>
      </w:tr>
      <w:tr w:rsidR="00240201" w:rsidRPr="00240201" w14:paraId="64963EA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173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B9E8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DC7503" w14:textId="119FE8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5E81A5C4" w14:textId="06704A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13A75" w14:textId="6EA6C0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C5459" w14:textId="05E2C2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8,759.50 </w:t>
            </w:r>
          </w:p>
        </w:tc>
      </w:tr>
      <w:tr w:rsidR="00240201" w:rsidRPr="00240201" w14:paraId="16A9155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E7A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777F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2B16C" w14:textId="1F9832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48D62E2" w14:textId="0C012F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77276" w14:textId="785C42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EE418" w14:textId="6D88B1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500.00 </w:t>
            </w:r>
          </w:p>
        </w:tc>
      </w:tr>
      <w:tr w:rsidR="00240201" w:rsidRPr="00240201" w14:paraId="27E0E42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349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B3A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6F109BD0" w14:textId="0FABE8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6B366DCD" w14:textId="0DFDE2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F3966" w14:textId="235D9E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9D580" w14:textId="3D7C51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28,496.60 </w:t>
            </w:r>
          </w:p>
        </w:tc>
      </w:tr>
      <w:tr w:rsidR="00240201" w:rsidRPr="00240201" w14:paraId="6E17C37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E54A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2A7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E890CE5" w14:textId="5CB4B8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5AC078DE" w14:textId="28CB54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9C806" w14:textId="306135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B4CD2" w14:textId="1AD677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9,500.00 </w:t>
            </w:r>
          </w:p>
        </w:tc>
      </w:tr>
      <w:tr w:rsidR="00240201" w:rsidRPr="00240201" w14:paraId="20EB3ED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3721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CDAE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D6EE78" w14:textId="00D34A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E87328E" w14:textId="25A091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B5DEF" w14:textId="5E5D91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F6653" w14:textId="7B7071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4,335.00 </w:t>
            </w:r>
          </w:p>
        </w:tc>
      </w:tr>
      <w:tr w:rsidR="00240201" w:rsidRPr="00240201" w14:paraId="3B16796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589D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562C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317C5C1E" w14:textId="5082DE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AE6B83A" w14:textId="42E92B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64DEE" w14:textId="74A33E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87A87" w14:textId="1BF3FA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9,964.56 </w:t>
            </w:r>
          </w:p>
        </w:tc>
      </w:tr>
      <w:tr w:rsidR="00240201" w:rsidRPr="00240201" w14:paraId="442AE93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B3E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D74E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1DAD5C1" w14:textId="21CCDA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3470F0C" w14:textId="61171A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93991" w14:textId="4B65AF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25355" w14:textId="2F6BD1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7,915.00 </w:t>
            </w:r>
          </w:p>
        </w:tc>
      </w:tr>
      <w:tr w:rsidR="00240201" w:rsidRPr="00240201" w14:paraId="7DAF715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0D5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4A4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es. Carlos P. Garcia (</w:t>
            </w:r>
            <w:proofErr w:type="spellStart"/>
            <w:r w:rsidRPr="00240201">
              <w:rPr>
                <w:rFonts w:ascii="Arial Narrow" w:eastAsia="Times New Roman" w:hAnsi="Arial Narrow"/>
                <w:i/>
                <w:iCs/>
                <w:color w:val="000000"/>
                <w:sz w:val="20"/>
                <w:szCs w:val="20"/>
              </w:rPr>
              <w:t>Pitogo</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94330F3" w14:textId="264F15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21B9CA72" w14:textId="07D7FB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84E1B" w14:textId="0E40B7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941B8" w14:textId="2CEBB8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7,391.78 </w:t>
            </w:r>
          </w:p>
        </w:tc>
      </w:tr>
      <w:tr w:rsidR="00240201" w:rsidRPr="00240201" w14:paraId="0D5F3D9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C764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1F0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51820FB" w14:textId="48962F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9B5F1DC" w14:textId="05A078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C52FF" w14:textId="4BAA65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8E4D1" w14:textId="4AE4D1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63,768.30 </w:t>
            </w:r>
          </w:p>
        </w:tc>
      </w:tr>
      <w:tr w:rsidR="00240201" w:rsidRPr="00240201" w14:paraId="0429F90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A0BF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9DB3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19BE10B" w14:textId="1F3F37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54151379" w14:textId="02F167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8F6CE" w14:textId="23FC01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106B7" w14:textId="0B0101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83,911.48 </w:t>
            </w:r>
          </w:p>
        </w:tc>
      </w:tr>
      <w:tr w:rsidR="00240201" w:rsidRPr="00240201" w14:paraId="65DAC07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219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43B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69C55417" w14:textId="5530ED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237EE3D" w14:textId="09CB1A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B8BFA" w14:textId="402FD1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5CC4A" w14:textId="1CC129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0,742.86 </w:t>
            </w:r>
          </w:p>
        </w:tc>
      </w:tr>
      <w:tr w:rsidR="00240201" w:rsidRPr="00240201" w14:paraId="5CB3A7E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738C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9FB1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ierra </w:t>
            </w:r>
            <w:proofErr w:type="spellStart"/>
            <w:r w:rsidRPr="00240201">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518DAD" w14:textId="6EA2D8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53B4D8CC" w14:textId="0DD48E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DF7BB" w14:textId="00040E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59F31" w14:textId="670ECC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8,994.00 </w:t>
            </w:r>
          </w:p>
        </w:tc>
      </w:tr>
      <w:tr w:rsidR="00240201" w:rsidRPr="00240201" w14:paraId="25EF787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C6D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EF7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B11F1" w14:textId="3476AD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6A0C0E82" w14:textId="29A1C2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587C3" w14:textId="4CE869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62B50" w14:textId="1BAB81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9,628.00 </w:t>
            </w:r>
          </w:p>
        </w:tc>
      </w:tr>
      <w:tr w:rsidR="00240201" w:rsidRPr="00240201" w14:paraId="2EE3DB0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D2E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8F9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E99F94" w14:textId="4AA564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1F9BED00" w14:textId="619832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FD2C5" w14:textId="7E59D7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5AB22" w14:textId="443579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08,583.80 </w:t>
            </w:r>
          </w:p>
        </w:tc>
      </w:tr>
      <w:tr w:rsidR="00240201" w:rsidRPr="00240201" w14:paraId="188D037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5FF4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FCE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22D49" w14:textId="0F45F6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B9016B2" w14:textId="02EE95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387F4" w14:textId="6C75AC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35496" w14:textId="2D038D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4,600.00 </w:t>
            </w:r>
          </w:p>
        </w:tc>
      </w:tr>
      <w:tr w:rsidR="00240201" w:rsidRPr="00240201" w14:paraId="62CC99A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A15F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A622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4534FF4" w14:textId="0C8F15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5B2EED73" w14:textId="788A05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83C41" w14:textId="143EF5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C5D88" w14:textId="0A13D8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79.64 </w:t>
            </w:r>
          </w:p>
        </w:tc>
      </w:tr>
      <w:tr w:rsidR="00240201" w:rsidRPr="00240201" w14:paraId="4A867F9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FECB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9202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2E1FD" w14:textId="3B7660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325489BE" w14:textId="750845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507E6" w14:textId="318920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D0681" w14:textId="384521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78,275.00 </w:t>
            </w:r>
          </w:p>
        </w:tc>
      </w:tr>
      <w:tr w:rsidR="00240201" w:rsidRPr="00240201" w14:paraId="6CBAD4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9ED6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6093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4BAF82" w14:textId="11EDAD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00990119" w14:textId="66BD55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BBAA8" w14:textId="549BA2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476B5" w14:textId="06E7BD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4,400.00 </w:t>
            </w:r>
          </w:p>
        </w:tc>
      </w:tr>
      <w:tr w:rsidR="00240201" w:rsidRPr="00240201" w14:paraId="3C289B8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911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94CA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3F7EA532" w14:textId="0917A3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789432AC" w14:textId="7A1920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8E392" w14:textId="48E8E7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F583E" w14:textId="5E5065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1,433.90 </w:t>
            </w:r>
          </w:p>
        </w:tc>
      </w:tr>
      <w:tr w:rsidR="00240201" w:rsidRPr="00240201" w14:paraId="339FFB1B"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464E2"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60FF2B2F" w14:textId="60684B9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3828984B" w14:textId="1739FAC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675682" w14:textId="526132E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6E63DB" w14:textId="145F38A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1,150,390.86 </w:t>
            </w:r>
          </w:p>
        </w:tc>
      </w:tr>
      <w:tr w:rsidR="00240201" w:rsidRPr="00240201" w14:paraId="175495D0" w14:textId="77777777" w:rsidTr="0024020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B710331"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994341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59FF0B0" w14:textId="14ED7B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03E1539A" w14:textId="0966CF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0EF3E" w14:textId="5CB70C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7157C" w14:textId="51EAEA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46,493.52 </w:t>
            </w:r>
          </w:p>
        </w:tc>
      </w:tr>
      <w:tr w:rsidR="00240201" w:rsidRPr="00240201" w14:paraId="03126F4C" w14:textId="77777777" w:rsidTr="0024020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30413D2"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E792F2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A1329DC" w14:textId="42C997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0C39C167" w14:textId="184E6C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D5626" w14:textId="4F4F39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EBF74" w14:textId="4C5EAB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3,440.30 </w:t>
            </w:r>
          </w:p>
        </w:tc>
      </w:tr>
      <w:tr w:rsidR="00240201" w:rsidRPr="00240201" w14:paraId="51C4FBD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4783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5E7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9445A7C" w14:textId="4FFE9F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7E502CA5" w14:textId="346F7E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DC1D5" w14:textId="0F5761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1E703" w14:textId="7EF572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6,393.24 </w:t>
            </w:r>
          </w:p>
        </w:tc>
      </w:tr>
      <w:tr w:rsidR="00240201" w:rsidRPr="00240201" w14:paraId="1C4A7C3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E73A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85E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0E2C3CDD" w14:textId="696A11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5227A999" w14:textId="438929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23F14" w14:textId="12619D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ABCB5" w14:textId="7C1B57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9,129.22 </w:t>
            </w:r>
          </w:p>
        </w:tc>
      </w:tr>
      <w:tr w:rsidR="00240201" w:rsidRPr="00240201" w14:paraId="72711DF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B81B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D78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0C0554" w14:textId="797621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053537FE" w14:textId="3E154E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1C1E5" w14:textId="5A04B9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857FD" w14:textId="228201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1,703.80 </w:t>
            </w:r>
          </w:p>
        </w:tc>
      </w:tr>
      <w:tr w:rsidR="00240201" w:rsidRPr="00240201" w14:paraId="7C2E257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67E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BF0D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43F80" w14:textId="0E496B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5F24FCF2" w14:textId="0AB21C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8BBE3" w14:textId="73E721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CC37D" w14:textId="2CB24C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0,880.76 </w:t>
            </w:r>
          </w:p>
        </w:tc>
      </w:tr>
      <w:tr w:rsidR="00240201" w:rsidRPr="00240201" w14:paraId="3A759E0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F23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4181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0E7DF159" w14:textId="7D0282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10A08A86" w14:textId="3D702F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EEA14" w14:textId="49901F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6F255" w14:textId="03DE41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56,588.80 </w:t>
            </w:r>
          </w:p>
        </w:tc>
      </w:tr>
      <w:tr w:rsidR="00240201" w:rsidRPr="00240201" w14:paraId="0C71CDB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D23E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6405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82EF5AA" w14:textId="2D2E63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4C934D1B" w14:textId="2CDBE8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1D030" w14:textId="72C128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C90F0" w14:textId="485C79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93,718.62 </w:t>
            </w:r>
          </w:p>
        </w:tc>
      </w:tr>
      <w:tr w:rsidR="00240201" w:rsidRPr="00240201" w14:paraId="27BD651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D800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48B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81C8A6" w14:textId="44DE85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51FB4CDD" w14:textId="13902F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09BD8" w14:textId="584621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773F9" w14:textId="302E6B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42,266.10 </w:t>
            </w:r>
          </w:p>
        </w:tc>
      </w:tr>
      <w:tr w:rsidR="00240201" w:rsidRPr="00240201" w14:paraId="687213A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CC3D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181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0F4CF47" w14:textId="0ACE1F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2AC0C71D" w14:textId="66AA31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361BA" w14:textId="35F7D2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8ED44" w14:textId="7B4AAA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18,442.84 </w:t>
            </w:r>
          </w:p>
        </w:tc>
      </w:tr>
      <w:tr w:rsidR="00240201" w:rsidRPr="00240201" w14:paraId="7B07952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8DAE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3166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F4DB4" w14:textId="5DABDB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7974B586" w14:textId="77DF2B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4D7CC" w14:textId="1C7955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75D96" w14:textId="178955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1,604.40 </w:t>
            </w:r>
          </w:p>
        </w:tc>
      </w:tr>
      <w:tr w:rsidR="00240201" w:rsidRPr="00240201" w14:paraId="0ADBF0E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2862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1B05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4A673D6" w14:textId="423AE5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10B6B31C" w14:textId="06C5A2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1EEE5" w14:textId="59C6EE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6AA1A" w14:textId="1D834C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2,691.62 </w:t>
            </w:r>
          </w:p>
        </w:tc>
      </w:tr>
      <w:tr w:rsidR="00240201" w:rsidRPr="00240201" w14:paraId="167758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694C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706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F074E" w14:textId="45A682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1D382BD8" w14:textId="2D6B5E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6B9F0" w14:textId="1283A5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7F612" w14:textId="249EE4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9,653.44 </w:t>
            </w:r>
          </w:p>
        </w:tc>
      </w:tr>
      <w:tr w:rsidR="00240201" w:rsidRPr="00240201" w14:paraId="1A21E04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1168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AD9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230291" w14:textId="784E83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1F262DC6" w14:textId="6B194E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6C825" w14:textId="4B6AD5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8E44B" w14:textId="399161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99,754.96 </w:t>
            </w:r>
          </w:p>
        </w:tc>
      </w:tr>
      <w:tr w:rsidR="00240201" w:rsidRPr="00240201" w14:paraId="18EBC93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63E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A59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97B0B" w14:textId="66E6DD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0F521729" w14:textId="32D58A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F4248" w14:textId="5374DC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EB274" w14:textId="3F646C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78,031.10 </w:t>
            </w:r>
          </w:p>
        </w:tc>
      </w:tr>
      <w:tr w:rsidR="00240201" w:rsidRPr="00240201" w14:paraId="7A8469F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4111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050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0F7AB52" w14:textId="360E8D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287430B9" w14:textId="497EA2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DEB13" w14:textId="5D090D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FDE6A" w14:textId="3FC46C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737,580.36 </w:t>
            </w:r>
          </w:p>
        </w:tc>
      </w:tr>
      <w:tr w:rsidR="00240201" w:rsidRPr="00240201" w14:paraId="143182B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169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5F52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E9C2DD" w14:textId="5EFB8C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4FE563E3" w14:textId="7ACAD2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5DFDF" w14:textId="38B0CA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A30C5" w14:textId="07ADF4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02,027.72 </w:t>
            </w:r>
          </w:p>
        </w:tc>
      </w:tr>
      <w:tr w:rsidR="00240201" w:rsidRPr="00240201" w14:paraId="590A7B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0746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E90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305812A4" w14:textId="70C1A9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3DCFFCF6" w14:textId="51F10B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84BF8" w14:textId="6803ED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76ACB" w14:textId="6FEAF3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197,858.88 </w:t>
            </w:r>
          </w:p>
        </w:tc>
      </w:tr>
      <w:tr w:rsidR="00240201" w:rsidRPr="00240201" w14:paraId="19463AA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937E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267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E4EA211" w14:textId="75EE0C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19AC4508" w14:textId="270D27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11475" w14:textId="6187DA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A8A18" w14:textId="628478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7,890.94 </w:t>
            </w:r>
          </w:p>
        </w:tc>
      </w:tr>
      <w:tr w:rsidR="00240201" w:rsidRPr="00240201" w14:paraId="205E50A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4EB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BA3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C3FBC5" w14:textId="2DFEF9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759E8410" w14:textId="1F8388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D4F4C" w14:textId="7B9F1D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80F9F" w14:textId="5D59F0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80,269.86 </w:t>
            </w:r>
          </w:p>
        </w:tc>
      </w:tr>
      <w:tr w:rsidR="00240201" w:rsidRPr="00240201" w14:paraId="521B39D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A1A4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EBAF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41B72671" w14:textId="7AB3E9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2A4A8402" w14:textId="7FE51A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71B18" w14:textId="04E7AB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71D72" w14:textId="32C69D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35,336.90 </w:t>
            </w:r>
          </w:p>
        </w:tc>
      </w:tr>
      <w:tr w:rsidR="00240201" w:rsidRPr="00240201" w14:paraId="5388997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739A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BDD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0B18F" w14:textId="5FBC0D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0C18B4A3" w14:textId="1DC0C8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68418" w14:textId="6957EF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64D03" w14:textId="586A87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680,425.90 </w:t>
            </w:r>
          </w:p>
        </w:tc>
      </w:tr>
      <w:tr w:rsidR="00240201" w:rsidRPr="00240201" w14:paraId="19FBE8C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336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529E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855C8BB" w14:textId="1FA096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5E0275CA" w14:textId="560CC7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DA7A4" w14:textId="32CB01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50F93" w14:textId="30096B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2,775.22 </w:t>
            </w:r>
          </w:p>
        </w:tc>
      </w:tr>
      <w:tr w:rsidR="00240201" w:rsidRPr="00240201" w14:paraId="22EB1B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E55C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D05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nao</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2594D2E" w14:textId="2C94CD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06F2A858" w14:textId="12FB25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0E826" w14:textId="375908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6CBC7" w14:textId="2A3ED4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9,354.78 </w:t>
            </w:r>
          </w:p>
        </w:tc>
      </w:tr>
      <w:tr w:rsidR="00240201" w:rsidRPr="00240201" w14:paraId="427E36D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A608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625A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8F9F96" w14:textId="1914C0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28E9F325" w14:textId="4A6D72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18804" w14:textId="790287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BD66C" w14:textId="35083F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75,757.18 </w:t>
            </w:r>
          </w:p>
        </w:tc>
      </w:tr>
      <w:tr w:rsidR="00240201" w:rsidRPr="00240201" w14:paraId="5E34D2A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BBEE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6EBF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688E5" w14:textId="09B4BB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5BAE74D6" w14:textId="696275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50B33" w14:textId="4DC314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B7067" w14:textId="40E0DB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88,987.76 </w:t>
            </w:r>
          </w:p>
        </w:tc>
      </w:tr>
      <w:tr w:rsidR="00240201" w:rsidRPr="00240201" w14:paraId="277A87C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2CB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B64F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pu-Lapu City (</w:t>
            </w:r>
            <w:proofErr w:type="spellStart"/>
            <w:r w:rsidRPr="00240201">
              <w:rPr>
                <w:rFonts w:ascii="Arial Narrow" w:eastAsia="Times New Roman" w:hAnsi="Arial Narrow"/>
                <w:i/>
                <w:iCs/>
                <w:color w:val="000000"/>
                <w:sz w:val="20"/>
                <w:szCs w:val="20"/>
              </w:rPr>
              <w:t>Opo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71CF2A1" w14:textId="4AD974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0C94EC59" w14:textId="5C36CF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BCE59" w14:textId="5F070E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81921" w14:textId="523507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2,035.00 </w:t>
            </w:r>
          </w:p>
        </w:tc>
      </w:tr>
      <w:tr w:rsidR="00240201" w:rsidRPr="00240201" w14:paraId="02088D7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6FDC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1E4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2A1B11" w14:textId="21188C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345D499F" w14:textId="17152E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E288F" w14:textId="553B8A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6E0F2" w14:textId="257E09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013,427.04 </w:t>
            </w:r>
          </w:p>
        </w:tc>
      </w:tr>
      <w:tr w:rsidR="00240201" w:rsidRPr="00240201" w14:paraId="062DCC1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6D8F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EE01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89B97" w14:textId="4B2C9D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1B05CECB" w14:textId="388662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AFA8B" w14:textId="4B249A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A7433" w14:textId="029D82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850,785.14 </w:t>
            </w:r>
          </w:p>
        </w:tc>
      </w:tr>
      <w:tr w:rsidR="00240201" w:rsidRPr="00240201" w14:paraId="6DA210E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C2C6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1652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195C8" w14:textId="1546C1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746BD79E" w14:textId="541EAF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BD0EA" w14:textId="113E87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A9F69" w14:textId="7E15F9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982.54 </w:t>
            </w:r>
          </w:p>
        </w:tc>
      </w:tr>
      <w:tr w:rsidR="00240201" w:rsidRPr="00240201" w14:paraId="756B96B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F0CC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A74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4B749651" w14:textId="7549E5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52B782AF" w14:textId="2A0CB6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D4492" w14:textId="52F57D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C7C71" w14:textId="0E3337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42,028.56 </w:t>
            </w:r>
          </w:p>
        </w:tc>
      </w:tr>
      <w:tr w:rsidR="00240201" w:rsidRPr="00240201" w14:paraId="314706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2E2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FA1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F1A053E" w14:textId="7E3114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3447F211" w14:textId="28F6EC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E4826" w14:textId="7914D2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2A8B4" w14:textId="49E873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50,222.62 </w:t>
            </w:r>
          </w:p>
        </w:tc>
      </w:tr>
      <w:tr w:rsidR="00240201" w:rsidRPr="00240201" w14:paraId="45B3D59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CE8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587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5D486C" w14:textId="1F06F5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66B00CCE" w14:textId="22C695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8362C" w14:textId="5E1E0B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2E8B7" w14:textId="1A1F68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25,793.60 </w:t>
            </w:r>
          </w:p>
        </w:tc>
      </w:tr>
      <w:tr w:rsidR="00240201" w:rsidRPr="00240201" w14:paraId="1CFB67F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6D8E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AF85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66222F" w14:textId="7AB619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793A3339" w14:textId="632A0C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BFCDB" w14:textId="2D3076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02DCE" w14:textId="447E3E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12,419.68 </w:t>
            </w:r>
          </w:p>
        </w:tc>
      </w:tr>
      <w:tr w:rsidR="00240201" w:rsidRPr="00240201" w14:paraId="5AC997C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FE6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FE3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0760B27D" w14:textId="2296B0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23AC1D4F" w14:textId="1A832A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D2682" w14:textId="345645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B15A7" w14:textId="264F97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79,402.09 </w:t>
            </w:r>
          </w:p>
        </w:tc>
      </w:tr>
      <w:tr w:rsidR="00240201" w:rsidRPr="00240201" w14:paraId="45BD2A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11EA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912F8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D91F7D" w14:textId="0EFB5F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539A0043" w14:textId="7A3A06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8DBF0" w14:textId="6FCDD6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A589C" w14:textId="67D52C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8,567.78 </w:t>
            </w:r>
          </w:p>
        </w:tc>
      </w:tr>
      <w:tr w:rsidR="00240201" w:rsidRPr="00240201" w14:paraId="1E37E71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88FA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C3BE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D121FC0" w14:textId="786B3F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5B58C9A3" w14:textId="14197C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C5797" w14:textId="3C8652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932D8" w14:textId="346E14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1,899.04 </w:t>
            </w:r>
          </w:p>
        </w:tc>
      </w:tr>
      <w:tr w:rsidR="00240201" w:rsidRPr="00240201" w14:paraId="681B663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996F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0E5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436D67" w14:textId="1613DC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3EC8C2B6" w14:textId="54F48E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2A618" w14:textId="5DC273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AC8BA" w14:textId="059EA6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5,257.62 </w:t>
            </w:r>
          </w:p>
        </w:tc>
      </w:tr>
      <w:tr w:rsidR="00240201" w:rsidRPr="00240201" w14:paraId="72DF520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DDC7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0BFA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5BA32" w14:textId="5C6E2E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7F74D70B" w14:textId="70B7EF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ABAC1" w14:textId="7BB292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5E65" w14:textId="728FB2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94,393.88 </w:t>
            </w:r>
          </w:p>
        </w:tc>
      </w:tr>
      <w:tr w:rsidR="00240201" w:rsidRPr="00240201" w14:paraId="583FED6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B84C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2A2C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262BCBAB" w14:textId="2012EF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79312001" w14:textId="2508A1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5D21A" w14:textId="4C91B7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A2682" w14:textId="76596C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4,837.56 </w:t>
            </w:r>
          </w:p>
        </w:tc>
      </w:tr>
      <w:tr w:rsidR="00240201" w:rsidRPr="00240201" w14:paraId="23EEC9A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40AF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6AC6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0EE79" w14:textId="785BA7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58393F85" w14:textId="0CD23D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6A790" w14:textId="613AE5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6F569" w14:textId="06065C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64,068.04 </w:t>
            </w:r>
          </w:p>
        </w:tc>
      </w:tr>
      <w:tr w:rsidR="00240201" w:rsidRPr="00240201" w14:paraId="08F7C8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AC0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D3D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4AE37BD" w14:textId="0B5876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4A9D2361" w14:textId="2936C4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3124A" w14:textId="4F464B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15063" w14:textId="44CB2F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045,285.62 </w:t>
            </w:r>
          </w:p>
        </w:tc>
      </w:tr>
      <w:tr w:rsidR="00240201" w:rsidRPr="00240201" w14:paraId="5247352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326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E9B4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17A6C423" w14:textId="6DB64E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73BF3D0A" w14:textId="04483C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5B008" w14:textId="65BFEA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EDF13" w14:textId="2DF0AE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838,628.32 </w:t>
            </w:r>
          </w:p>
        </w:tc>
      </w:tr>
      <w:tr w:rsidR="00240201" w:rsidRPr="00240201" w14:paraId="6E78E3F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E530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4598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an </w:t>
            </w:r>
            <w:proofErr w:type="spellStart"/>
            <w:r w:rsidRPr="00240201">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AB6E0" w14:textId="2117F6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3946A9BC" w14:textId="395790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A5C99" w14:textId="46836A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F487A" w14:textId="682B59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31,640.18 </w:t>
            </w:r>
          </w:p>
        </w:tc>
      </w:tr>
      <w:tr w:rsidR="00240201" w:rsidRPr="00240201" w14:paraId="2D7268F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DA5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A24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73C3091" w14:textId="225731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5B202316" w14:textId="32CD83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ED8EF" w14:textId="2492AD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52FC7" w14:textId="634995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75,612.17 </w:t>
            </w:r>
          </w:p>
        </w:tc>
      </w:tr>
      <w:tr w:rsidR="00240201" w:rsidRPr="00240201" w14:paraId="53ADBB7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1603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3DB7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4474FC1" w14:textId="1B955B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7ECB6BB0" w14:textId="48A0DF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F3134" w14:textId="405E9B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F71E1" w14:textId="76EB0F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84,257.46 </w:t>
            </w:r>
          </w:p>
        </w:tc>
      </w:tr>
      <w:tr w:rsidR="00240201" w:rsidRPr="00240201" w14:paraId="2C5873C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E2CA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4141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8418EF" w14:textId="4F79A3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15BD93D2" w14:textId="29476C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C90AB" w14:textId="67D175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6BE7F" w14:textId="537F28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26,592.14 </w:t>
            </w:r>
          </w:p>
        </w:tc>
      </w:tr>
      <w:tr w:rsidR="00240201" w:rsidRPr="00240201" w14:paraId="66D83D0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D6E6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073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B990F" w14:textId="5FDABA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019BC9A4" w14:textId="18651F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34F5A" w14:textId="46354F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80112" w14:textId="72B3BB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17,487.82 </w:t>
            </w:r>
          </w:p>
        </w:tc>
      </w:tr>
      <w:tr w:rsidR="00240201" w:rsidRPr="00240201" w14:paraId="20EC736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955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714D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893DF" w14:textId="5DECBD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5B4D71DB" w14:textId="55BA69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5BFF7" w14:textId="53294E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25120" w14:textId="1019AB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037,881.72 </w:t>
            </w:r>
          </w:p>
        </w:tc>
      </w:tr>
      <w:tr w:rsidR="00240201" w:rsidRPr="00240201" w14:paraId="32C0B2E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4AB2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61A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D06B1" w14:textId="7933E4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74D6B001" w14:textId="6E9DF8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B125E" w14:textId="2BDA25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C91AA" w14:textId="37E0A5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8,936.22 </w:t>
            </w:r>
          </w:p>
        </w:tc>
      </w:tr>
      <w:tr w:rsidR="00240201" w:rsidRPr="00240201" w14:paraId="7C43391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C8F6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543F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07C6E3C" w14:textId="5290F9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509DCD0A" w14:textId="193545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FCFEC" w14:textId="46BAE5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88206" w14:textId="727559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94,826.40 </w:t>
            </w:r>
          </w:p>
        </w:tc>
      </w:tr>
      <w:tr w:rsidR="00240201" w:rsidRPr="00240201" w14:paraId="742625C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1381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1880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3CC1477" w14:textId="321E59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3739DB65" w14:textId="127B22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27414" w14:textId="2765C4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BFA8F" w14:textId="1679D2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61,004.24 </w:t>
            </w:r>
          </w:p>
        </w:tc>
      </w:tr>
      <w:tr w:rsidR="00240201" w:rsidRPr="00240201" w14:paraId="4BD4B86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49E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7345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FF800" w14:textId="12E650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07B9DE49" w14:textId="780E58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15889" w14:textId="1F69A7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E3438" w14:textId="162B22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47,453.78 </w:t>
            </w:r>
          </w:p>
        </w:tc>
      </w:tr>
      <w:tr w:rsidR="00240201" w:rsidRPr="00240201" w14:paraId="4513F8D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252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AB73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F2FF23" w14:textId="0C3AB5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6A32B2DC" w14:textId="254492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49743" w14:textId="77598E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BAA0C" w14:textId="4948D3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50,606.38 </w:t>
            </w:r>
          </w:p>
        </w:tc>
      </w:tr>
      <w:tr w:rsidR="00240201" w:rsidRPr="00240201" w14:paraId="5958C012"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D8E52"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689A733" w14:textId="42965D3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9E006FA" w14:textId="0E71860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78682E" w14:textId="38CF8A5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4191DD" w14:textId="0D0D442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870,273.30 </w:t>
            </w:r>
          </w:p>
        </w:tc>
      </w:tr>
      <w:tr w:rsidR="00240201" w:rsidRPr="00240201" w14:paraId="384291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D52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4EB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C8869" w14:textId="62A151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0C0A1357" w14:textId="447109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4B95C" w14:textId="7BF2B3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7E692" w14:textId="07AB69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0,118.48 </w:t>
            </w:r>
          </w:p>
        </w:tc>
      </w:tr>
      <w:tr w:rsidR="00240201" w:rsidRPr="00240201" w14:paraId="0048025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E77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822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63D7F8E6" w14:textId="15E75F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F747A1A" w14:textId="4FA2E5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D1C86" w14:textId="69DECF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C1BDD" w14:textId="522820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19,714.82 </w:t>
            </w:r>
          </w:p>
        </w:tc>
      </w:tr>
      <w:tr w:rsidR="00240201" w:rsidRPr="00240201" w14:paraId="764C877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E4BE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37C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63D75AB9" w14:textId="07CC9D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57C06963" w14:textId="637C84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7D050" w14:textId="5ECCAD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F3C44" w14:textId="765DB7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0,440.00 </w:t>
            </w:r>
          </w:p>
        </w:tc>
      </w:tr>
      <w:tr w:rsidR="00240201" w:rsidRPr="00240201" w14:paraId="78375B3C"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572B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33F9168" w14:textId="47BDA8D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8BA070B" w14:textId="1504C18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ACF6AD" w14:textId="11F2450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804833" w14:textId="2234DC3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0,871,207.02 </w:t>
            </w:r>
          </w:p>
        </w:tc>
      </w:tr>
      <w:tr w:rsidR="00240201" w:rsidRPr="00240201" w14:paraId="6527F726" w14:textId="77777777" w:rsidTr="0024020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EB3F325"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3D7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4ECCD69" w14:textId="11E596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B911A4D" w14:textId="26559C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AB7B1" w14:textId="309F5E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5D239" w14:textId="5FDA8A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262,622.13 </w:t>
            </w:r>
          </w:p>
        </w:tc>
      </w:tr>
      <w:tr w:rsidR="00240201" w:rsidRPr="00240201" w14:paraId="06151997" w14:textId="77777777" w:rsidTr="00240201">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9415B2C"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3962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52B78" w14:textId="594237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41515C75" w14:textId="316B8B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4C161" w14:textId="34C30D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B997A" w14:textId="6FEF25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96,940.00 </w:t>
            </w:r>
          </w:p>
        </w:tc>
      </w:tr>
      <w:tr w:rsidR="00240201" w:rsidRPr="00240201" w14:paraId="4D0FD4D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370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3870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F2115" w14:textId="37E6B5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A04F5CD" w14:textId="06DF47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684C7" w14:textId="4A3EBF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08ED4" w14:textId="0CEA35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624,790.00 </w:t>
            </w:r>
          </w:p>
        </w:tc>
      </w:tr>
      <w:tr w:rsidR="00240201" w:rsidRPr="00240201" w14:paraId="2FD561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498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A2E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indoy</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Payabo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9E41671" w14:textId="0CAD41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7E3DB6DA" w14:textId="772540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CC62E" w14:textId="41C024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B854A" w14:textId="62F4BA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19,557.64 </w:t>
            </w:r>
          </w:p>
        </w:tc>
      </w:tr>
      <w:tr w:rsidR="00240201" w:rsidRPr="00240201" w14:paraId="6B44655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8982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2F3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nlaon</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A8DB674" w14:textId="41C254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599D7148" w14:textId="186623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FBBA4" w14:textId="493402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E25F1" w14:textId="1D67D4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089,469.32 </w:t>
            </w:r>
          </w:p>
        </w:tc>
      </w:tr>
      <w:tr w:rsidR="00240201" w:rsidRPr="00240201" w14:paraId="1B876A7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1DE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EF1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FB7CABB" w14:textId="50EA27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8E958B3" w14:textId="1BCF70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CB31A" w14:textId="67CCC2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FD1C0" w14:textId="1ECE56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9,662.78 </w:t>
            </w:r>
          </w:p>
        </w:tc>
      </w:tr>
      <w:tr w:rsidR="00240201" w:rsidRPr="00240201" w14:paraId="7EBB1BB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C12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D46C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301F46" w14:textId="6918EE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5A2C8D01" w14:textId="06556B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A51A0" w14:textId="5427E0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A6767" w14:textId="0529A8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849,807.18 </w:t>
            </w:r>
          </w:p>
        </w:tc>
      </w:tr>
      <w:tr w:rsidR="00240201" w:rsidRPr="00240201" w14:paraId="2A0AC45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330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64D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CE0709F" w14:textId="7208F5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594D695D" w14:textId="3B1BD3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FFA51" w14:textId="39C3FB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2ADA0" w14:textId="6DB52F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9,972.10 </w:t>
            </w:r>
          </w:p>
        </w:tc>
      </w:tr>
      <w:tr w:rsidR="00240201" w:rsidRPr="00240201" w14:paraId="2F8C730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BBCE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A248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86E1F" w14:textId="496C3B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00354048" w14:textId="269837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FB34B" w14:textId="79F351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E1360" w14:textId="7827F8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12,011.48 </w:t>
            </w:r>
          </w:p>
        </w:tc>
      </w:tr>
      <w:tr w:rsidR="00240201" w:rsidRPr="00240201" w14:paraId="138A4D7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4BD8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8183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16FCCF" w14:textId="220852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2AED5576" w14:textId="72D073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4558C" w14:textId="1A9A06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2D937" w14:textId="46B214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23,020.85 </w:t>
            </w:r>
          </w:p>
        </w:tc>
      </w:tr>
      <w:tr w:rsidR="00240201" w:rsidRPr="00240201" w14:paraId="6DEF53A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A8A1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0BFF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77058BE" w14:textId="121F16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C0942D9" w14:textId="6C0195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63FCB" w14:textId="60FB76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A3B18" w14:textId="6456B9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02,500.00 </w:t>
            </w:r>
          </w:p>
        </w:tc>
      </w:tr>
      <w:tr w:rsidR="00240201" w:rsidRPr="00240201" w14:paraId="5995A1C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8989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3975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C31DA3" w14:textId="2627D1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6054AF15" w14:textId="185685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DB3AA" w14:textId="379827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23DFA" w14:textId="329C12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0,262.46 </w:t>
            </w:r>
          </w:p>
        </w:tc>
      </w:tr>
      <w:tr w:rsidR="00240201" w:rsidRPr="00240201" w14:paraId="62D28B2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BDB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5558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6EC448" w14:textId="4318D3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3D6CC663" w14:textId="7C2922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3A1B4" w14:textId="568C97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32C8" w14:textId="53BEB1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030,987.48 </w:t>
            </w:r>
          </w:p>
        </w:tc>
      </w:tr>
      <w:tr w:rsidR="00240201" w:rsidRPr="00240201" w14:paraId="2BD23C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1C5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1EBD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1D964" w14:textId="58038E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011DD14F" w14:textId="5D5DEE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38077" w14:textId="356D0B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43AFB" w14:textId="1C1E15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6,143.60 </w:t>
            </w:r>
          </w:p>
        </w:tc>
      </w:tr>
      <w:tr w:rsidR="00240201" w:rsidRPr="00240201" w14:paraId="7942DE3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29A3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3672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4FEA2DD2" w14:textId="4CB271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5ECB085" w14:textId="23040A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CD959" w14:textId="0A7842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B0EE9" w14:textId="4DC67B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92,860.00 </w:t>
            </w:r>
          </w:p>
        </w:tc>
      </w:tr>
      <w:tr w:rsidR="00240201" w:rsidRPr="00240201" w14:paraId="37CDE0F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36F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599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17C852" w14:textId="4B354E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6C6CB167" w14:textId="196BFD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E9E6D" w14:textId="6FE3D0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0858E" w14:textId="0C5258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0,600.00 </w:t>
            </w:r>
          </w:p>
        </w:tc>
      </w:tr>
      <w:tr w:rsidR="00240201" w:rsidRPr="00240201" w14:paraId="40899F3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D3BC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82C04E8" w14:textId="1D6A275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5,561,398.10 </w:t>
            </w:r>
          </w:p>
        </w:tc>
        <w:tc>
          <w:tcPr>
            <w:tcW w:w="0" w:type="auto"/>
            <w:tcBorders>
              <w:top w:val="nil"/>
              <w:left w:val="nil"/>
              <w:bottom w:val="single" w:sz="4" w:space="0" w:color="000000"/>
              <w:right w:val="single" w:sz="4" w:space="0" w:color="000000"/>
            </w:tcBorders>
            <w:shd w:val="clear" w:color="A5A5A5" w:fill="A5A5A5"/>
            <w:noWrap/>
            <w:vAlign w:val="bottom"/>
            <w:hideMark/>
          </w:tcPr>
          <w:p w14:paraId="4BC5259A" w14:textId="641EE1F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405F62" w14:textId="3D6D47B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19815A7" w14:textId="0EA5EBE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7,483,668.10 </w:t>
            </w:r>
          </w:p>
        </w:tc>
      </w:tr>
      <w:tr w:rsidR="00240201" w:rsidRPr="00240201" w14:paraId="741D0B46"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E2AB1"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06A8B21A" w14:textId="2ADFC35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10C55535" w14:textId="1F5D300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6289D9" w14:textId="7D0DAE8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4F417E" w14:textId="38411A1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0,827.23 </w:t>
            </w:r>
          </w:p>
        </w:tc>
      </w:tr>
      <w:tr w:rsidR="00240201" w:rsidRPr="00240201" w14:paraId="5A266D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6688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5C74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D5A073D" w14:textId="48DFE2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31D4AE51" w14:textId="3B048B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01658" w14:textId="2F7865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5FB4C" w14:textId="1D7A18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195.44 </w:t>
            </w:r>
          </w:p>
        </w:tc>
      </w:tr>
      <w:tr w:rsidR="00240201" w:rsidRPr="00240201" w14:paraId="113EEBB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9C8C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8791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98E45" w14:textId="5138B6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913A1AA" w14:textId="2776B0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DE43B" w14:textId="1BDF3D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96D5F" w14:textId="3E7CF4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3.93 </w:t>
            </w:r>
          </w:p>
        </w:tc>
      </w:tr>
      <w:tr w:rsidR="00240201" w:rsidRPr="00240201" w14:paraId="364EDDB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5954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CE82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825FA7" w14:textId="6269CB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59C7AD0" w14:textId="7E871A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03BD3" w14:textId="29BD93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40BAF" w14:textId="3356C2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7.86 </w:t>
            </w:r>
          </w:p>
        </w:tc>
      </w:tr>
      <w:tr w:rsidR="00240201" w:rsidRPr="00240201" w14:paraId="6D7C965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D56C8"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116F632" w14:textId="70FAAC9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78EFB733" w14:textId="29B7AC9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5413F8" w14:textId="395268A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8ECF0E" w14:textId="397A48B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921,252.72 </w:t>
            </w:r>
          </w:p>
        </w:tc>
      </w:tr>
      <w:tr w:rsidR="00240201" w:rsidRPr="00240201" w14:paraId="167079A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0BE94"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C23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0AA1F38" w14:textId="10697C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097C72A6" w14:textId="52B5A4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712D7" w14:textId="682274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A6EFC" w14:textId="613B0A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0,351.17 </w:t>
            </w:r>
          </w:p>
        </w:tc>
      </w:tr>
      <w:tr w:rsidR="00240201" w:rsidRPr="00240201" w14:paraId="5D9159B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71D7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2EB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E8246A0" w14:textId="4561CB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6DC44E3" w14:textId="6B0600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B8D5B" w14:textId="4E6F37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AD48B" w14:textId="6C0E3C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70.70 </w:t>
            </w:r>
          </w:p>
        </w:tc>
      </w:tr>
      <w:tr w:rsidR="00240201" w:rsidRPr="00240201" w14:paraId="47D30C1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C9C0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A6F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C4027AA" w14:textId="445AAA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43EAAE1" w14:textId="3BCAEF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E58F9" w14:textId="5D1C5B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81D21" w14:textId="30CC3D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70.70 </w:t>
            </w:r>
          </w:p>
        </w:tc>
      </w:tr>
      <w:tr w:rsidR="00240201" w:rsidRPr="00240201" w14:paraId="11A6EC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3A91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AD64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B7CD2" w14:textId="0F709A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05702" w14:textId="44487E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6D5F3" w14:textId="43E2D6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D8A863E" w14:textId="1E910E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900.00 </w:t>
            </w:r>
          </w:p>
        </w:tc>
      </w:tr>
      <w:tr w:rsidR="00240201" w:rsidRPr="00240201" w14:paraId="0B230B3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0916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665F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1CCBB" w14:textId="199AAC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3CF7F747" w14:textId="636FC0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6345D" w14:textId="181802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397E6" w14:textId="75FE34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9,868.75 </w:t>
            </w:r>
          </w:p>
        </w:tc>
      </w:tr>
      <w:tr w:rsidR="00240201" w:rsidRPr="00240201" w14:paraId="0B698DA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1C4E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C75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624D6743" w14:textId="18BC32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4E7F5014" w14:textId="790979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FE7D6" w14:textId="6C0152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DA4AE" w14:textId="454139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7,191.40 </w:t>
            </w:r>
          </w:p>
        </w:tc>
      </w:tr>
      <w:tr w:rsidR="00240201" w:rsidRPr="00240201" w14:paraId="18D1560C"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D2D77"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6762597" w14:textId="19D76E3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0D8CF956" w14:textId="2FEF4C2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4605CC" w14:textId="2D216DB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D594DBC" w14:textId="1B6E99C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902,012.49 </w:t>
            </w:r>
          </w:p>
        </w:tc>
      </w:tr>
      <w:tr w:rsidR="00240201" w:rsidRPr="00240201" w14:paraId="7F72EB1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EDBA8"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D98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32013862" w14:textId="0592EB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73DCD17A" w14:textId="334585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D3944" w14:textId="7100AE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AE0F7" w14:textId="7B503D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9,499.00 </w:t>
            </w:r>
          </w:p>
        </w:tc>
      </w:tr>
      <w:tr w:rsidR="00240201" w:rsidRPr="00240201" w14:paraId="6E90AC3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2B5A3"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F23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311FA447" w14:textId="0A4E10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25EDFE61" w14:textId="181B11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486C3" w14:textId="69EC0A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2B12A" w14:textId="1CFB34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15,947.34 </w:t>
            </w:r>
          </w:p>
        </w:tc>
      </w:tr>
      <w:tr w:rsidR="00240201" w:rsidRPr="00240201" w14:paraId="24AC98C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AF4E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1E36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E1466" w14:textId="039080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54E18490" w14:textId="49E453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77DA6" w14:textId="37CA71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C3461" w14:textId="439A8B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43,423.98 </w:t>
            </w:r>
          </w:p>
        </w:tc>
      </w:tr>
      <w:tr w:rsidR="00240201" w:rsidRPr="00240201" w14:paraId="4A93E26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DE1F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261C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EDC6BE" w14:textId="10D13A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2EEE2A63" w14:textId="64B962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CD6C2" w14:textId="71D0E2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78C33" w14:textId="575C79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7,840.32 </w:t>
            </w:r>
          </w:p>
        </w:tc>
      </w:tr>
      <w:tr w:rsidR="00240201" w:rsidRPr="00240201" w14:paraId="5370E6F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25DF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BBBE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253BDB" w14:textId="768E61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E760259" w14:textId="239479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4D63F" w14:textId="06F4DD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BCE0E" w14:textId="10D877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227.86 </w:t>
            </w:r>
          </w:p>
        </w:tc>
      </w:tr>
      <w:tr w:rsidR="00240201" w:rsidRPr="00240201" w14:paraId="51086CB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A2F8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DD5F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A67498" w14:textId="0C0A6E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6D3A7B0" w14:textId="69D352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4D4D2" w14:textId="4F34CE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54A84" w14:textId="370EF0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31.79 </w:t>
            </w:r>
          </w:p>
        </w:tc>
      </w:tr>
      <w:tr w:rsidR="00240201" w:rsidRPr="00240201" w14:paraId="7E26E4C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022D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480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06B0E" w14:textId="6143CF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4657E99A" w14:textId="232C4B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999E7" w14:textId="344BFC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20E68" w14:textId="73704E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280.00 </w:t>
            </w:r>
          </w:p>
        </w:tc>
      </w:tr>
      <w:tr w:rsidR="00240201" w:rsidRPr="00240201" w14:paraId="4FD9D2D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3EFDA"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5495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BCBBC4A" w14:textId="284E17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2033E5E" w14:textId="3441E0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C9409" w14:textId="48A257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7E8BA" w14:textId="1356A6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5,227.86 </w:t>
            </w:r>
          </w:p>
        </w:tc>
      </w:tr>
      <w:tr w:rsidR="00240201" w:rsidRPr="00240201" w14:paraId="39DB926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AC837"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FC9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54CA1BF7" w14:textId="69B1BF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89FAC45" w14:textId="02D006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0AF3A" w14:textId="032741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F2DF2" w14:textId="6BE7AD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75.72 </w:t>
            </w:r>
          </w:p>
        </w:tc>
      </w:tr>
      <w:tr w:rsidR="00240201" w:rsidRPr="00240201" w14:paraId="70DF21B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CE48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881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40BAFB1" w14:textId="56BE03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FE50E" w14:textId="58E794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31610" w14:textId="2734E0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0ED244B3" w14:textId="710DDA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380.00 </w:t>
            </w:r>
          </w:p>
        </w:tc>
      </w:tr>
      <w:tr w:rsidR="00240201" w:rsidRPr="00240201" w14:paraId="65D1F6F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D5AE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5E9D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9FD8E" w14:textId="671C7B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A612002" w14:textId="0F9862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5A407" w14:textId="5D5A1A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255F8" w14:textId="7CF517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7.86 </w:t>
            </w:r>
          </w:p>
        </w:tc>
      </w:tr>
      <w:tr w:rsidR="00240201" w:rsidRPr="00240201" w14:paraId="46C78A0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BECF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EC95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13403534" w14:textId="5CA8C4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2145D0C0" w14:textId="0EEDF2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62CD2" w14:textId="37B2DB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22A51" w14:textId="0669E5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5,144.00 </w:t>
            </w:r>
          </w:p>
        </w:tc>
      </w:tr>
      <w:tr w:rsidR="00240201" w:rsidRPr="00240201" w14:paraId="2A0F6F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7D4D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C785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7D22A68E" w14:textId="3A36A1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55C91E5" w14:textId="04FCF3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5BEDB" w14:textId="4DEAEE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6387A808" w14:textId="5DE4A6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87.86 </w:t>
            </w:r>
          </w:p>
        </w:tc>
      </w:tr>
      <w:tr w:rsidR="00240201" w:rsidRPr="00240201" w14:paraId="0572D3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A393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303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A76D21" w14:textId="302E7D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7D1267E5" w14:textId="35EF4B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8C563" w14:textId="2FADB0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930EC" w14:textId="16CF78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7,991.25 </w:t>
            </w:r>
          </w:p>
        </w:tc>
      </w:tr>
      <w:tr w:rsidR="00240201" w:rsidRPr="00240201" w14:paraId="0C29043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404A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2BEA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78D38C" w14:textId="546EA7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37589B9E" w14:textId="447B61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6DCAE" w14:textId="77F4AD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CE8B5" w14:textId="63EC63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31.79 </w:t>
            </w:r>
          </w:p>
        </w:tc>
      </w:tr>
      <w:tr w:rsidR="00240201" w:rsidRPr="00240201" w14:paraId="7F0709B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41B3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591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9117D" w14:textId="5942AF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8F0AADF" w14:textId="130A82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80B45" w14:textId="1BCDE5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5433D" w14:textId="23CF7E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6,901.93 </w:t>
            </w:r>
          </w:p>
        </w:tc>
      </w:tr>
      <w:tr w:rsidR="00240201" w:rsidRPr="00240201" w14:paraId="78A1F7E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BA95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C20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D2AD3E4" w14:textId="2F6D59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F0F8AB2" w14:textId="6DFA4C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8C9B2" w14:textId="3AD1A2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E953E" w14:textId="52CF80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3.93 </w:t>
            </w:r>
          </w:p>
        </w:tc>
      </w:tr>
      <w:tr w:rsidR="00240201" w:rsidRPr="00240201" w14:paraId="25B01DB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FC13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532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AEF8EA" w14:textId="06E3FF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00612" w14:textId="63A0E8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5AAF2" w14:textId="0D29A1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DBBC78D" w14:textId="7E2F2D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300.00 </w:t>
            </w:r>
          </w:p>
        </w:tc>
      </w:tr>
      <w:tr w:rsidR="00240201" w:rsidRPr="00240201" w14:paraId="6FE4F70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130E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CE6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C36BE7" w14:textId="6C76ED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F4035" w14:textId="072519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EE913" w14:textId="22B1DD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41E0641B" w14:textId="3C5A0E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690.00 </w:t>
            </w:r>
          </w:p>
        </w:tc>
      </w:tr>
      <w:tr w:rsidR="00240201" w:rsidRPr="00240201" w14:paraId="537D09CC"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513C5"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83432C7" w14:textId="6C008FB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258CB757" w14:textId="6761330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623D2E" w14:textId="146FA81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D1C682" w14:textId="7A67C23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053,999.54 </w:t>
            </w:r>
          </w:p>
        </w:tc>
      </w:tr>
      <w:tr w:rsidR="00240201" w:rsidRPr="00240201" w14:paraId="2B1A7B2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DBFEE"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912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5679CF3" w14:textId="32D511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52FCF0A4" w14:textId="331BAD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8B6AB" w14:textId="14F949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497F5" w14:textId="415F3D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207.68 </w:t>
            </w:r>
          </w:p>
        </w:tc>
      </w:tr>
      <w:tr w:rsidR="00240201" w:rsidRPr="00240201" w14:paraId="147DEC5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42326"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52C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1B1EC27" w14:textId="4CB42F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61BD6E01" w14:textId="1377B0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21466" w14:textId="1DC5B8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56673" w14:textId="7ED7AC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1,210.00 </w:t>
            </w:r>
          </w:p>
        </w:tc>
      </w:tr>
      <w:tr w:rsidR="00240201" w:rsidRPr="00240201" w14:paraId="2DB100C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044D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E71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260DC2" w14:textId="73556D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6EA91D5" w14:textId="6CF10E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987B8" w14:textId="7F133B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D089AE6" w14:textId="0AAC03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5,605.00 </w:t>
            </w:r>
          </w:p>
        </w:tc>
      </w:tr>
      <w:tr w:rsidR="00240201" w:rsidRPr="00240201" w14:paraId="448D39C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6F33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D253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68F390" w14:textId="0B0E06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6554B393" w14:textId="5FC3E9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A0D8D" w14:textId="487EA9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6E3CA" w14:textId="7BABB0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0,912.86 </w:t>
            </w:r>
          </w:p>
        </w:tc>
      </w:tr>
      <w:tr w:rsidR="00240201" w:rsidRPr="00240201" w14:paraId="6FDFF5F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ED11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7A5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00E337" w14:textId="3CD3F7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5519C045" w14:textId="7DE965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20AAE" w14:textId="5A670C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09976" w14:textId="57D16F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0,854.00 </w:t>
            </w:r>
          </w:p>
        </w:tc>
      </w:tr>
      <w:tr w:rsidR="00240201" w:rsidRPr="00240201" w14:paraId="6D3837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B9AF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58D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42FDE13" w14:textId="600716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2B675752" w14:textId="7B9B01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DA527" w14:textId="12C7F7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5A421" w14:textId="3EBC41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140.00 </w:t>
            </w:r>
          </w:p>
        </w:tc>
      </w:tr>
      <w:tr w:rsidR="00240201" w:rsidRPr="00240201" w14:paraId="00F665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48D8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739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EF91A9" w14:textId="3A09AB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00B3AD22" w14:textId="49C8C2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58F54" w14:textId="3AF4C0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82FCE" w14:textId="16AE9D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070.00 </w:t>
            </w:r>
          </w:p>
        </w:tc>
      </w:tr>
      <w:tr w:rsidR="00240201" w:rsidRPr="00240201" w14:paraId="72323AB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6C72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4331D4E" w14:textId="4F235FD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556,028.83 </w:t>
            </w:r>
          </w:p>
        </w:tc>
        <w:tc>
          <w:tcPr>
            <w:tcW w:w="0" w:type="auto"/>
            <w:tcBorders>
              <w:top w:val="nil"/>
              <w:left w:val="nil"/>
              <w:bottom w:val="single" w:sz="4" w:space="0" w:color="000000"/>
              <w:right w:val="single" w:sz="4" w:space="0" w:color="000000"/>
            </w:tcBorders>
            <w:shd w:val="clear" w:color="D8D8D8" w:fill="D8D8D8"/>
            <w:noWrap/>
            <w:vAlign w:val="bottom"/>
            <w:hideMark/>
          </w:tcPr>
          <w:p w14:paraId="57F7FB29" w14:textId="56E41D3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6B3078" w14:textId="6AD8662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E2F4236" w14:textId="054BA05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664,528.83 </w:t>
            </w:r>
          </w:p>
        </w:tc>
      </w:tr>
      <w:tr w:rsidR="00240201" w:rsidRPr="00240201" w14:paraId="254BEF4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3D60D"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77A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D6463AA" w14:textId="3550C4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5F502355" w14:textId="16047B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86506" w14:textId="377F66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8554B" w14:textId="7E419E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256.41 </w:t>
            </w:r>
          </w:p>
        </w:tc>
      </w:tr>
      <w:tr w:rsidR="00240201" w:rsidRPr="00240201" w14:paraId="6199DAE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66DA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A504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1BF58F54" w14:textId="050F82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36884888" w14:textId="756EF6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35A08" w14:textId="2227DF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1A978" w14:textId="1591C0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59,825.00 </w:t>
            </w:r>
          </w:p>
        </w:tc>
      </w:tr>
      <w:tr w:rsidR="00240201" w:rsidRPr="00240201" w14:paraId="271AC35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F33D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3D4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20A4004B" w14:textId="08E28F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EABFD3C" w14:textId="653F2C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EC548" w14:textId="2A19A2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336DF" w14:textId="2366D9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3.93 </w:t>
            </w:r>
          </w:p>
        </w:tc>
      </w:tr>
      <w:tr w:rsidR="00240201" w:rsidRPr="00240201" w14:paraId="3893895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551C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FF3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2E9AA586" w14:textId="3EEB9D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CC969" w14:textId="5B9DD7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7C924" w14:textId="27D1DC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26CC37A1" w14:textId="0B552E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8,500.00 </w:t>
            </w:r>
          </w:p>
        </w:tc>
      </w:tr>
      <w:tr w:rsidR="00240201" w:rsidRPr="00240201" w14:paraId="5E86323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7C5F1"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1560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gapul</w:t>
            </w:r>
            <w:proofErr w:type="spellEnd"/>
            <w:r w:rsidRPr="00240201">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3D8E8CE8" w14:textId="169BE5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45.88 </w:t>
            </w:r>
          </w:p>
        </w:tc>
        <w:tc>
          <w:tcPr>
            <w:tcW w:w="0" w:type="auto"/>
            <w:tcBorders>
              <w:top w:val="nil"/>
              <w:left w:val="nil"/>
              <w:bottom w:val="single" w:sz="4" w:space="0" w:color="000000"/>
              <w:right w:val="single" w:sz="4" w:space="0" w:color="000000"/>
            </w:tcBorders>
            <w:shd w:val="clear" w:color="auto" w:fill="auto"/>
            <w:noWrap/>
            <w:vAlign w:val="bottom"/>
            <w:hideMark/>
          </w:tcPr>
          <w:p w14:paraId="20C080DE" w14:textId="70FB21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C7D4C" w14:textId="3A4671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F8C60" w14:textId="25134B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45.88 </w:t>
            </w:r>
          </w:p>
        </w:tc>
      </w:tr>
      <w:tr w:rsidR="00240201" w:rsidRPr="00240201" w14:paraId="0AF8BB0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14D4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EB32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6C8E07" w14:textId="68C38E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349183BA" w14:textId="154D60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74099" w14:textId="545658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6191A" w14:textId="17F3B2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386,203.80 </w:t>
            </w:r>
          </w:p>
        </w:tc>
      </w:tr>
      <w:tr w:rsidR="00240201" w:rsidRPr="00240201" w14:paraId="6FA9F97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B704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030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DA7251" w14:textId="16734E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3B606BFC" w14:textId="6E5EA3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B8539" w14:textId="38810E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2E461" w14:textId="29788C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3,956.90 </w:t>
            </w:r>
          </w:p>
        </w:tc>
      </w:tr>
      <w:tr w:rsidR="00240201" w:rsidRPr="00240201" w14:paraId="4255BAD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3F63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967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421E3CA" w14:textId="34D44C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32CADE6" w14:textId="721B44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83183" w14:textId="680111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04A14" w14:textId="01EBC4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8,659.86 </w:t>
            </w:r>
          </w:p>
        </w:tc>
      </w:tr>
      <w:tr w:rsidR="00240201" w:rsidRPr="00240201" w14:paraId="5497BCE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D7A35"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6349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San Jose de </w:t>
            </w:r>
            <w:proofErr w:type="spellStart"/>
            <w:r w:rsidRPr="00240201">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D8ADC" w14:textId="24D0EF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6F54DE41" w14:textId="171734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F56A1" w14:textId="09B2D4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B3170" w14:textId="34D4B0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238.06 </w:t>
            </w:r>
          </w:p>
        </w:tc>
      </w:tr>
      <w:tr w:rsidR="00240201" w:rsidRPr="00240201" w14:paraId="166D750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6229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9B15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174BF60" w14:textId="2E9D54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6DEBA3E" w14:textId="6D9491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B9372" w14:textId="61333E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45BB8" w14:textId="157D18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87.86 </w:t>
            </w:r>
          </w:p>
        </w:tc>
      </w:tr>
      <w:tr w:rsidR="00240201" w:rsidRPr="00240201" w14:paraId="35A00A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E718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6B4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320AEF8E" w14:textId="48A9DA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6894F59A" w14:textId="0D16DC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F1141" w14:textId="2B8062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5AB34" w14:textId="4FDB76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1,811.13 </w:t>
            </w:r>
          </w:p>
        </w:tc>
      </w:tr>
      <w:tr w:rsidR="00240201" w:rsidRPr="00240201" w14:paraId="517C5BAE"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B1D8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638E584" w14:textId="06E760A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6FC9BD23" w14:textId="7FDD73E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69CCCB" w14:textId="2917D84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AE262EF" w14:textId="4D664C5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921,047.29 </w:t>
            </w:r>
          </w:p>
        </w:tc>
      </w:tr>
      <w:tr w:rsidR="00240201" w:rsidRPr="00240201" w14:paraId="72CAF57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5F72E"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878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41BF2930" w14:textId="3A6096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D9BF2AC" w14:textId="71E3C2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9A154" w14:textId="7E186C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EDC1E" w14:textId="1475A0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767.56 </w:t>
            </w:r>
          </w:p>
        </w:tc>
      </w:tr>
      <w:tr w:rsidR="00240201" w:rsidRPr="00240201" w14:paraId="2CE5D1F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7E7BD"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2344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5C2997" w14:textId="7074DE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9B43642" w14:textId="2F46D0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268DA" w14:textId="6C296B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D5C19" w14:textId="41797B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75.72 </w:t>
            </w:r>
          </w:p>
        </w:tc>
      </w:tr>
      <w:tr w:rsidR="00240201" w:rsidRPr="00240201" w14:paraId="6CA050C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4BD8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7EB3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5676A87" w14:textId="029420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EBD2C" w14:textId="42D9B4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C0BAF" w14:textId="07B400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0393C73" w14:textId="14F7D7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081142E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7296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CF3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Tomas </w:t>
            </w:r>
            <w:proofErr w:type="spellStart"/>
            <w:r w:rsidRPr="00240201">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DF5786" w14:textId="055EC7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02D7524" w14:textId="6EA664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3A82A" w14:textId="3D41F3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7350A" w14:textId="352021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75.72 </w:t>
            </w:r>
          </w:p>
        </w:tc>
      </w:tr>
      <w:tr w:rsidR="00240201" w:rsidRPr="00240201" w14:paraId="74FE5FB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0DA96"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E5C3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F4C53C" w14:textId="358FCC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0E3F5010" w14:textId="3BCA65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F314F" w14:textId="5E62FD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35FB7" w14:textId="7D0D29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0,901.86 </w:t>
            </w:r>
          </w:p>
        </w:tc>
      </w:tr>
      <w:tr w:rsidR="00240201" w:rsidRPr="00240201" w14:paraId="68C0E64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BCE9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17D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E40BD" w14:textId="27D696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68108" w14:textId="302A98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0D8BD" w14:textId="6591B9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E37936A" w14:textId="365B83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500.00 </w:t>
            </w:r>
          </w:p>
        </w:tc>
      </w:tr>
      <w:tr w:rsidR="00240201" w:rsidRPr="00240201" w14:paraId="14DFFDF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003DE"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14B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9A8D6" w14:textId="44EBA5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6CEEF587" w14:textId="2A6E3B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E2971" w14:textId="059C92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88F06" w14:textId="546926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6,526.43 </w:t>
            </w:r>
          </w:p>
        </w:tc>
      </w:tr>
      <w:tr w:rsidR="00240201" w:rsidRPr="00240201" w14:paraId="3B9A6081"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1DAD83"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3D9665D0" w14:textId="475140E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0,083,178.83 </w:t>
            </w:r>
          </w:p>
        </w:tc>
        <w:tc>
          <w:tcPr>
            <w:tcW w:w="0" w:type="auto"/>
            <w:tcBorders>
              <w:top w:val="nil"/>
              <w:left w:val="nil"/>
              <w:bottom w:val="single" w:sz="4" w:space="0" w:color="000000"/>
              <w:right w:val="single" w:sz="4" w:space="0" w:color="000000"/>
            </w:tcBorders>
            <w:shd w:val="clear" w:color="A5A5A5" w:fill="A5A5A5"/>
            <w:noWrap/>
            <w:vAlign w:val="bottom"/>
            <w:hideMark/>
          </w:tcPr>
          <w:p w14:paraId="4DCCB3B4" w14:textId="4E5226C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116E3BF" w14:textId="439E1E6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2BEAAF" w14:textId="7A28CD1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0,083,178.83 </w:t>
            </w:r>
          </w:p>
        </w:tc>
      </w:tr>
      <w:tr w:rsidR="00240201" w:rsidRPr="00240201" w14:paraId="6DBEB5F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50DC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19F629E" w14:textId="406D559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1,618,522.18 </w:t>
            </w:r>
          </w:p>
        </w:tc>
        <w:tc>
          <w:tcPr>
            <w:tcW w:w="0" w:type="auto"/>
            <w:tcBorders>
              <w:top w:val="nil"/>
              <w:left w:val="nil"/>
              <w:bottom w:val="single" w:sz="4" w:space="0" w:color="000000"/>
              <w:right w:val="single" w:sz="4" w:space="0" w:color="000000"/>
            </w:tcBorders>
            <w:shd w:val="clear" w:color="D8D8D8" w:fill="D8D8D8"/>
            <w:noWrap/>
            <w:vAlign w:val="bottom"/>
            <w:hideMark/>
          </w:tcPr>
          <w:p w14:paraId="7A970583" w14:textId="4D829FC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BB62B0" w14:textId="6F2A56C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C5A339" w14:textId="6DBC79E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1,618,522.18 </w:t>
            </w:r>
          </w:p>
        </w:tc>
      </w:tr>
      <w:tr w:rsidR="00240201" w:rsidRPr="00240201" w14:paraId="1889BF6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7D318"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A1E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cungan</w:t>
            </w:r>
            <w:proofErr w:type="spellEnd"/>
            <w:r w:rsidRPr="00240201">
              <w:rPr>
                <w:rFonts w:ascii="Arial Narrow" w:eastAsia="Times New Roman" w:hAnsi="Arial Narrow"/>
                <w:i/>
                <w:iCs/>
                <w:color w:val="000000"/>
                <w:sz w:val="20"/>
                <w:szCs w:val="20"/>
              </w:rPr>
              <w:t xml:space="preserve"> (Leon T. </w:t>
            </w:r>
            <w:proofErr w:type="spellStart"/>
            <w:r w:rsidRPr="00240201">
              <w:rPr>
                <w:rFonts w:ascii="Arial Narrow" w:eastAsia="Times New Roman" w:hAnsi="Arial Narrow"/>
                <w:i/>
                <w:iCs/>
                <w:color w:val="000000"/>
                <w:sz w:val="20"/>
                <w:szCs w:val="20"/>
              </w:rPr>
              <w:t>Postigo</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26FCCDC" w14:textId="380345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461302BE" w14:textId="7F9EA6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CFF60" w14:textId="209787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DE33D" w14:textId="6A4C62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4,440.00 </w:t>
            </w:r>
          </w:p>
        </w:tc>
      </w:tr>
      <w:tr w:rsidR="00240201" w:rsidRPr="00240201" w14:paraId="12C09F0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14B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21E7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6BE2D" w14:textId="767587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2F0A981E" w14:textId="454E65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A9396" w14:textId="61772A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CAF6B" w14:textId="35D047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6,240.00 </w:t>
            </w:r>
          </w:p>
        </w:tc>
      </w:tr>
      <w:tr w:rsidR="00240201" w:rsidRPr="00240201" w14:paraId="0213CE0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07C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2AE6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4AA4094" w14:textId="688307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127C21FE" w14:textId="09D65D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0D7E7" w14:textId="142843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78F76" w14:textId="4D6233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16,192.50 </w:t>
            </w:r>
          </w:p>
        </w:tc>
      </w:tr>
      <w:tr w:rsidR="00240201" w:rsidRPr="00240201" w14:paraId="235B926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2E07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A28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polog</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7FDE1BA" w14:textId="75F9EE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1C96EB1" w14:textId="035547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85923" w14:textId="277D4D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06F94" w14:textId="69F022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63,960.00 </w:t>
            </w:r>
          </w:p>
        </w:tc>
      </w:tr>
      <w:tr w:rsidR="00240201" w:rsidRPr="00240201" w14:paraId="31BED12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CC4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898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2B7F1" w14:textId="46E3D7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DC75F48" w14:textId="0EB7F3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F38FB" w14:textId="50D65F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9B759" w14:textId="3091B8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2,960.00 </w:t>
            </w:r>
          </w:p>
        </w:tc>
      </w:tr>
      <w:tr w:rsidR="00240201" w:rsidRPr="00240201" w14:paraId="107C138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9F6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AC3D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A8D905" w14:textId="358746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B9A4DB0" w14:textId="4DE932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32D9B" w14:textId="0A24BE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976E4" w14:textId="48199B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3,560.00 </w:t>
            </w:r>
          </w:p>
        </w:tc>
      </w:tr>
      <w:tr w:rsidR="00240201" w:rsidRPr="00240201" w14:paraId="11319A8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4C7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E12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Jose Dalman (</w:t>
            </w:r>
            <w:proofErr w:type="spellStart"/>
            <w:r w:rsidRPr="00240201">
              <w:rPr>
                <w:rFonts w:ascii="Arial Narrow" w:eastAsia="Times New Roman" w:hAnsi="Arial Narrow"/>
                <w:i/>
                <w:iCs/>
                <w:color w:val="000000"/>
                <w:sz w:val="20"/>
                <w:szCs w:val="20"/>
              </w:rPr>
              <w:t>Ponot</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ECFE306" w14:textId="6F7D2D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48453C0A" w14:textId="562F52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D23D3" w14:textId="19BC25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277A" w14:textId="0F583D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1,200.00 </w:t>
            </w:r>
          </w:p>
        </w:tc>
      </w:tr>
      <w:tr w:rsidR="00240201" w:rsidRPr="00240201" w14:paraId="33392BD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1135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0C2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27DAB" w14:textId="0A8562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640BBB05" w14:textId="213451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2ADF9" w14:textId="574DBF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8E64D" w14:textId="20898F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480.00 </w:t>
            </w:r>
          </w:p>
        </w:tc>
      </w:tr>
      <w:tr w:rsidR="00240201" w:rsidRPr="00240201" w14:paraId="6A973B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46D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DFF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5350AD92" w14:textId="483966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591F9EE4" w14:textId="2D38D5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F7D67" w14:textId="460304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A9377" w14:textId="0790F5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4,132.00 </w:t>
            </w:r>
          </w:p>
        </w:tc>
      </w:tr>
      <w:tr w:rsidR="00240201" w:rsidRPr="00240201" w14:paraId="6723C8C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783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E9FE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BAA098E" w14:textId="72BF58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453D9136" w14:textId="6C5D38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88B93" w14:textId="5083BF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F60C5" w14:textId="6748FB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400.00 </w:t>
            </w:r>
          </w:p>
        </w:tc>
      </w:tr>
      <w:tr w:rsidR="00240201" w:rsidRPr="00240201" w14:paraId="0E24E4D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ABE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B6E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56AC0" w14:textId="47BABD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044D0F76" w14:textId="03D972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6CED4" w14:textId="0B01D3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94DE4" w14:textId="2C2DED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3,360.00 </w:t>
            </w:r>
          </w:p>
        </w:tc>
      </w:tr>
      <w:tr w:rsidR="00240201" w:rsidRPr="00240201" w14:paraId="0025259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B722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82E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E8B0CF" w14:textId="04C28C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32D3C00E" w14:textId="5D75A2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B9E2D" w14:textId="3D078D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FC398" w14:textId="05C26A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6,114.18 </w:t>
            </w:r>
          </w:p>
        </w:tc>
      </w:tr>
      <w:tr w:rsidR="00240201" w:rsidRPr="00240201" w14:paraId="2F25D46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EF02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02F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5A8110" w14:textId="7B47FC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01161490" w14:textId="14B4D4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F924F" w14:textId="6D8B84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CAACF" w14:textId="2C7E41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78,040.00 </w:t>
            </w:r>
          </w:p>
        </w:tc>
      </w:tr>
      <w:tr w:rsidR="00240201" w:rsidRPr="00240201" w14:paraId="401166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22EF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162E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BD3DE" w14:textId="69B70F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21BBBF8" w14:textId="5D9535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70E82" w14:textId="6F64EC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45CFC" w14:textId="4CEF62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1,800.00 </w:t>
            </w:r>
          </w:p>
        </w:tc>
      </w:tr>
      <w:tr w:rsidR="00240201" w:rsidRPr="00240201" w14:paraId="74CFDFD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0CB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B7DD8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5B969EA" w14:textId="2B95DB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3,898.00 </w:t>
            </w:r>
          </w:p>
        </w:tc>
        <w:tc>
          <w:tcPr>
            <w:tcW w:w="0" w:type="auto"/>
            <w:tcBorders>
              <w:top w:val="nil"/>
              <w:left w:val="nil"/>
              <w:bottom w:val="single" w:sz="4" w:space="0" w:color="000000"/>
              <w:right w:val="single" w:sz="4" w:space="0" w:color="000000"/>
            </w:tcBorders>
            <w:shd w:val="clear" w:color="auto" w:fill="auto"/>
            <w:noWrap/>
            <w:vAlign w:val="bottom"/>
            <w:hideMark/>
          </w:tcPr>
          <w:p w14:paraId="45211DDC" w14:textId="2B0C73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35152" w14:textId="2A1FD9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38CCF" w14:textId="144A4D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3,898.00 </w:t>
            </w:r>
          </w:p>
        </w:tc>
      </w:tr>
      <w:tr w:rsidR="00240201" w:rsidRPr="00240201" w14:paraId="1A2474B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BDC6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3416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B80A1B3" w14:textId="5B203B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50C819FB" w14:textId="03B65F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996BD" w14:textId="71C75A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8A15C" w14:textId="2FF6AA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280.00 </w:t>
            </w:r>
          </w:p>
        </w:tc>
      </w:tr>
      <w:tr w:rsidR="00240201" w:rsidRPr="00240201" w14:paraId="5F061C2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E57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D3E0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res. Manuel A. </w:t>
            </w:r>
            <w:proofErr w:type="spellStart"/>
            <w:r w:rsidRPr="00240201">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9254D0" w14:textId="4FE1C6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5CC6C2D" w14:textId="624898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EF887" w14:textId="5A9DF2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133DA" w14:textId="75B522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280.00 </w:t>
            </w:r>
          </w:p>
        </w:tc>
      </w:tr>
      <w:tr w:rsidR="00240201" w:rsidRPr="00240201" w14:paraId="1D1EEF4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2CEE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71E8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FDAC887" w14:textId="2E3219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74BD8AE" w14:textId="0488D7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46BF1" w14:textId="070B9C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DE97F" w14:textId="146148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6,120.00 </w:t>
            </w:r>
          </w:p>
        </w:tc>
      </w:tr>
      <w:tr w:rsidR="00240201" w:rsidRPr="00240201" w14:paraId="492C7DA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D430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1C5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4C6F93" w14:textId="292321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3961337E" w14:textId="5BEEF3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1417D" w14:textId="786515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A34A7" w14:textId="0EE88F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1,773.50 </w:t>
            </w:r>
          </w:p>
        </w:tc>
      </w:tr>
      <w:tr w:rsidR="00240201" w:rsidRPr="00240201" w14:paraId="03E1760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C3D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A00C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2C6BD743" w14:textId="044001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02DF597" w14:textId="162EBD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369F0" w14:textId="483B5A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3EBFC" w14:textId="00D6D8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4,600.00 </w:t>
            </w:r>
          </w:p>
        </w:tc>
      </w:tr>
      <w:tr w:rsidR="00240201" w:rsidRPr="00240201" w14:paraId="4DAB6B7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986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C3F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9ED819" w14:textId="65795B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34D50A1B" w14:textId="1D5A7A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1798F" w14:textId="25EEA5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1554B" w14:textId="54BC26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1,840.00 </w:t>
            </w:r>
          </w:p>
        </w:tc>
      </w:tr>
      <w:tr w:rsidR="00240201" w:rsidRPr="00240201" w14:paraId="786741A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681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7EFA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E2B928" w14:textId="56C29D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7E6104C" w14:textId="14E142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BE223" w14:textId="1AC038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F5134" w14:textId="4BED10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7,680.00 </w:t>
            </w:r>
          </w:p>
        </w:tc>
      </w:tr>
      <w:tr w:rsidR="00240201" w:rsidRPr="00240201" w14:paraId="6EF7740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E4B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BE3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456780" w14:textId="505CF2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2CA053B9" w14:textId="441D65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898DB" w14:textId="440CE7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CC952" w14:textId="2F9EF2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3,452.00 </w:t>
            </w:r>
          </w:p>
        </w:tc>
      </w:tr>
      <w:tr w:rsidR="00240201" w:rsidRPr="00240201" w14:paraId="664C436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A560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33A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A6EFE" w14:textId="5508EC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5960E774" w14:textId="41A623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C3D88" w14:textId="0FDA6D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175EF" w14:textId="335BA0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05,360.00 </w:t>
            </w:r>
          </w:p>
        </w:tc>
      </w:tr>
      <w:tr w:rsidR="00240201" w:rsidRPr="00240201" w14:paraId="44670F9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2C2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F5A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2C8C9F" w14:textId="2F008E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1B69C1" w14:textId="2CD20B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50195" w14:textId="7AC687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A7D42" w14:textId="71E81B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40,000.00 </w:t>
            </w:r>
          </w:p>
        </w:tc>
      </w:tr>
      <w:tr w:rsidR="00240201" w:rsidRPr="00240201" w14:paraId="61B17C5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E5D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F96A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A2E8B8" w14:textId="35EE10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6FC6BE32" w14:textId="40AC89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B7ED3" w14:textId="4BD7F6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D2577" w14:textId="083540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7,360.00 </w:t>
            </w:r>
          </w:p>
        </w:tc>
      </w:tr>
      <w:tr w:rsidR="00240201" w:rsidRPr="00240201" w14:paraId="6D6F609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B405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008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C0CFA" w14:textId="7FECA9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757AAEE7" w14:textId="69747C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4DD2F" w14:textId="7051BE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64B49" w14:textId="6C6111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000.00 </w:t>
            </w:r>
          </w:p>
        </w:tc>
      </w:tr>
      <w:tr w:rsidR="00240201" w:rsidRPr="00240201" w14:paraId="1077F301"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A2A8B"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09F09AA" w14:textId="5E74A1A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10427935" w14:textId="049475A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308D71" w14:textId="2ED9155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AF01D1" w14:textId="2F8B2FF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9,191,738.09 </w:t>
            </w:r>
          </w:p>
        </w:tc>
      </w:tr>
      <w:tr w:rsidR="00240201" w:rsidRPr="00240201" w14:paraId="0563245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214D9"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6BE7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F55E22D" w14:textId="130B00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CD2B75C" w14:textId="0A07BE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10430" w14:textId="078EFB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A6F05" w14:textId="1884F4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7,000.00 </w:t>
            </w:r>
          </w:p>
        </w:tc>
      </w:tr>
      <w:tr w:rsidR="00240201" w:rsidRPr="00240201" w14:paraId="027371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633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539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6F3709" w14:textId="09BC9C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89F44AA" w14:textId="0B6444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9F2EB" w14:textId="60FFE7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8EDF3" w14:textId="0FCCEF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2,200.00 </w:t>
            </w:r>
          </w:p>
        </w:tc>
      </w:tr>
      <w:tr w:rsidR="00240201" w:rsidRPr="00240201" w14:paraId="587B281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ADF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7377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A8028F" w14:textId="6F308B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4D770D7A" w14:textId="1F29FC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CDFE1" w14:textId="5F36CF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59D6A" w14:textId="6CFC21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8,080.00 </w:t>
            </w:r>
          </w:p>
        </w:tc>
      </w:tr>
      <w:tr w:rsidR="00240201" w:rsidRPr="00240201" w14:paraId="3AB5C0B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F04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0272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BB308D" w14:textId="17AEB2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C427733" w14:textId="193D4C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3C19C" w14:textId="52A994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74E98" w14:textId="5F2FBF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5,520.00 </w:t>
            </w:r>
          </w:p>
        </w:tc>
      </w:tr>
      <w:tr w:rsidR="00240201" w:rsidRPr="00240201" w14:paraId="662128D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001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458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6D136B" w14:textId="7DD0C7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4C8EB1A8" w14:textId="3DD596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2664E" w14:textId="763938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B83DF" w14:textId="139074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9,800.00 </w:t>
            </w:r>
          </w:p>
        </w:tc>
      </w:tr>
      <w:tr w:rsidR="00240201" w:rsidRPr="00240201" w14:paraId="550433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875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1A9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E0F06" w14:textId="4EBCA4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2BD30AC9" w14:textId="689E98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17DEF" w14:textId="75520F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92D84" w14:textId="5F745E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4,240.00 </w:t>
            </w:r>
          </w:p>
        </w:tc>
      </w:tr>
      <w:tr w:rsidR="00240201" w:rsidRPr="00240201" w14:paraId="45D8B72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D83E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900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A02C1B" w14:textId="3798E2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DC90922" w14:textId="55B3A6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04AF9" w14:textId="72D59E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90267" w14:textId="45C4CA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6,960.00 </w:t>
            </w:r>
          </w:p>
        </w:tc>
      </w:tr>
      <w:tr w:rsidR="00240201" w:rsidRPr="00240201" w14:paraId="06D560C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3E1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7B3D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0C7A481F" w14:textId="24BC6E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A2D9604" w14:textId="2F828D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FF9A" w14:textId="466949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AA338" w14:textId="2C4DF2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8,040.00 </w:t>
            </w:r>
          </w:p>
        </w:tc>
      </w:tr>
      <w:tr w:rsidR="00240201" w:rsidRPr="00240201" w14:paraId="3AF7841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F297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736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904FF6" w14:textId="3F19E7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28587226" w14:textId="304CC8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FF737" w14:textId="7C56FA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BE9E6" w14:textId="630DE4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6,920.00 </w:t>
            </w:r>
          </w:p>
        </w:tc>
      </w:tr>
      <w:tr w:rsidR="00240201" w:rsidRPr="00240201" w14:paraId="00E12ED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2E82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107C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F4D89B" w14:textId="464AAA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5266E53" w14:textId="6EB679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352F3" w14:textId="602BE4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2043B" w14:textId="0C697D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7,560.00 </w:t>
            </w:r>
          </w:p>
        </w:tc>
      </w:tr>
      <w:tr w:rsidR="00240201" w:rsidRPr="00240201" w14:paraId="5A8C10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F97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0DA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31FA9A98" w14:textId="493A95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60980FF" w14:textId="614426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6B749" w14:textId="683F7E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26713" w14:textId="6666F2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0,760.00 </w:t>
            </w:r>
          </w:p>
        </w:tc>
      </w:tr>
      <w:tr w:rsidR="00240201" w:rsidRPr="00240201" w14:paraId="19975AD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71B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466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85C0F6" w14:textId="342913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3E48A404" w14:textId="0ED78A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8F0AB" w14:textId="3B771C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580F9" w14:textId="36FD03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640.00 </w:t>
            </w:r>
          </w:p>
        </w:tc>
      </w:tr>
      <w:tr w:rsidR="00240201" w:rsidRPr="00240201" w14:paraId="4D63546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45E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9DB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DDFFED" w14:textId="378BD0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4EAFECC8" w14:textId="1FB5CC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B8BA6" w14:textId="2E00D1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934BA" w14:textId="5F8DA7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4,880.00 </w:t>
            </w:r>
          </w:p>
        </w:tc>
      </w:tr>
      <w:tr w:rsidR="00240201" w:rsidRPr="00240201" w14:paraId="2878365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8C58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DF5E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BE70B7" w14:textId="073C6D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3BF6C3E5" w14:textId="393FFE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5F080" w14:textId="2543CB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81CD7" w14:textId="783172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2,080.00 </w:t>
            </w:r>
          </w:p>
        </w:tc>
      </w:tr>
      <w:tr w:rsidR="00240201" w:rsidRPr="00240201" w14:paraId="431589D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852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08E4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0016E2" w14:textId="2E97F9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87AC022" w14:textId="6D10ED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99EB5" w14:textId="4D16D0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A751A" w14:textId="7B656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0,320.00 </w:t>
            </w:r>
          </w:p>
        </w:tc>
      </w:tr>
      <w:tr w:rsidR="00240201" w:rsidRPr="00240201" w14:paraId="2C43685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5C3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3F4B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F16DF" w14:textId="340A34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8ED4A7E" w14:textId="06D430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FA9AD" w14:textId="36DF14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D2CE4" w14:textId="1FC2AF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19,480.00 </w:t>
            </w:r>
          </w:p>
        </w:tc>
      </w:tr>
      <w:tr w:rsidR="00240201" w:rsidRPr="00240201" w14:paraId="105AB5F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599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63F4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3C46D572" w14:textId="4F2358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04774EE9" w14:textId="748D09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AE19C" w14:textId="719F84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E1AE0" w14:textId="7E0E8B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90,838.91 </w:t>
            </w:r>
          </w:p>
        </w:tc>
      </w:tr>
      <w:tr w:rsidR="00240201" w:rsidRPr="00240201" w14:paraId="18C1563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4B2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A7C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4807E" w14:textId="07709B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404246DA" w14:textId="184D9D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4F44F" w14:textId="6AA47E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D4FBE" w14:textId="0B7B49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7,200.00 </w:t>
            </w:r>
          </w:p>
        </w:tc>
      </w:tr>
      <w:tr w:rsidR="00240201" w:rsidRPr="00240201" w14:paraId="60B1B3F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5A5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401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amon Magsaysay (</w:t>
            </w:r>
            <w:proofErr w:type="spellStart"/>
            <w:r w:rsidRPr="00240201">
              <w:rPr>
                <w:rFonts w:ascii="Arial Narrow" w:eastAsia="Times New Roman" w:hAnsi="Arial Narrow"/>
                <w:i/>
                <w:iCs/>
                <w:color w:val="000000"/>
                <w:sz w:val="20"/>
                <w:szCs w:val="20"/>
              </w:rPr>
              <w:t>Liargo</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E73D6BF" w14:textId="38EC11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D025FFD" w14:textId="6628D9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93777" w14:textId="7D34E5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19FCF" w14:textId="29FDBA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5,720.00 </w:t>
            </w:r>
          </w:p>
        </w:tc>
      </w:tr>
      <w:tr w:rsidR="00240201" w:rsidRPr="00240201" w14:paraId="1B7CEA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2B22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A23D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D8DD17C" w14:textId="7AF6B5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74AA6ED7" w14:textId="75E600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B246B" w14:textId="4D7F01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0EF85" w14:textId="4866F1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2,840.00 </w:t>
            </w:r>
          </w:p>
        </w:tc>
      </w:tr>
      <w:tr w:rsidR="00240201" w:rsidRPr="00240201" w14:paraId="4F68BC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429B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02FD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1A8EC7B" w14:textId="387488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0884F132" w14:textId="205ABD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5BBB7" w14:textId="115E7F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F504C" w14:textId="774ACB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1,040.00 </w:t>
            </w:r>
          </w:p>
        </w:tc>
      </w:tr>
      <w:tr w:rsidR="00240201" w:rsidRPr="00240201" w14:paraId="5DEF7D0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E891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E01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ominot</w:t>
            </w:r>
            <w:proofErr w:type="spellEnd"/>
            <w:r w:rsidRPr="00240201">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313779C" w14:textId="11F33B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0CE06627" w14:textId="404D53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BAEC7" w14:textId="3221EC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CBC25" w14:textId="4AA41D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5,120.00 </w:t>
            </w:r>
          </w:p>
        </w:tc>
      </w:tr>
      <w:tr w:rsidR="00240201" w:rsidRPr="00240201" w14:paraId="7F310AA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B5F7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A126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8FC4EA" w14:textId="58EEB6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F822F42" w14:textId="5ABECD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BC02E" w14:textId="5A3C40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8904F" w14:textId="0F4179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73,520.00 </w:t>
            </w:r>
          </w:p>
        </w:tc>
      </w:tr>
      <w:tr w:rsidR="00240201" w:rsidRPr="00240201" w14:paraId="6DC1807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31C6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5BD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D7A3C" w14:textId="2F6675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4F174283" w14:textId="5DFF07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F7906" w14:textId="3250B0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2C86D" w14:textId="4C2491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1,400.00 </w:t>
            </w:r>
          </w:p>
        </w:tc>
      </w:tr>
      <w:tr w:rsidR="00240201" w:rsidRPr="00240201" w14:paraId="3CC5F58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AD13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8FF6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9BC746" w14:textId="749A87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F3897A1" w14:textId="7A11E5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DD519" w14:textId="782E05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52994" w14:textId="404450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45,080.00 </w:t>
            </w:r>
          </w:p>
        </w:tc>
      </w:tr>
      <w:tr w:rsidR="00240201" w:rsidRPr="00240201" w14:paraId="4A1516D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8283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B6A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A48822" w14:textId="1E563C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0775D8" w14:textId="3FC9C7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08BC0" w14:textId="676A0B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E2C00" w14:textId="14F76B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0,000.00 </w:t>
            </w:r>
          </w:p>
        </w:tc>
      </w:tr>
      <w:tr w:rsidR="00240201" w:rsidRPr="00240201" w14:paraId="3D573F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AE0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0A0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1477F30E" w14:textId="44E74D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58B410B7" w14:textId="4133F3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211E7" w14:textId="5AFA2B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58117" w14:textId="058CC4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4,160.00 </w:t>
            </w:r>
          </w:p>
        </w:tc>
      </w:tr>
      <w:tr w:rsidR="00240201" w:rsidRPr="00240201" w14:paraId="7CB4A14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7A2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63F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6D042D8B" w14:textId="16FD39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54542468" w14:textId="24FA65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58DD0" w14:textId="1065C6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E2AD8" w14:textId="34F12F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42,339.18 </w:t>
            </w:r>
          </w:p>
        </w:tc>
      </w:tr>
      <w:tr w:rsidR="00240201" w:rsidRPr="00240201" w14:paraId="38EBBFCB"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C26B1"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9851E8E" w14:textId="37B5A29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62F207A6" w14:textId="7E16AC4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1C51E1" w14:textId="194A053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7E1821" w14:textId="034CC31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425,486.92 </w:t>
            </w:r>
          </w:p>
        </w:tc>
      </w:tr>
      <w:tr w:rsidR="00240201" w:rsidRPr="00240201" w14:paraId="65832A8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9A9A2"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D92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4C4731E" w14:textId="3982AB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6F81195E" w14:textId="447206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71253" w14:textId="264910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6D8A2" w14:textId="54AE5C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0,680.00 </w:t>
            </w:r>
          </w:p>
        </w:tc>
      </w:tr>
      <w:tr w:rsidR="00240201" w:rsidRPr="00240201" w14:paraId="249029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33C21"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6BBF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4F36D" w14:textId="0D6A46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50FB857F" w14:textId="65C309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D3E5D" w14:textId="5382F7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E5ED6" w14:textId="18C92C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4,280.00 </w:t>
            </w:r>
          </w:p>
        </w:tc>
      </w:tr>
      <w:tr w:rsidR="00240201" w:rsidRPr="00240201" w14:paraId="3D4E67C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D62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7783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2F6C3A23" w14:textId="654122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FF2E39" w14:textId="2DF742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D34ED" w14:textId="3D543D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41102" w14:textId="4AF0D4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0,000.00 </w:t>
            </w:r>
          </w:p>
        </w:tc>
      </w:tr>
      <w:tr w:rsidR="00240201" w:rsidRPr="00240201" w14:paraId="40DEE2E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050C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6C19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5C4CE67D" w14:textId="7BC8BF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0D332B32" w14:textId="02389B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CD236" w14:textId="4F5094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95289" w14:textId="56C6BF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7,030.45 </w:t>
            </w:r>
          </w:p>
        </w:tc>
      </w:tr>
      <w:tr w:rsidR="00240201" w:rsidRPr="00240201" w14:paraId="44F6F90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4B56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F19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AE16A9" w14:textId="1CF91F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7A7F98E" w14:textId="674CAB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DA437" w14:textId="680E25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18D7A" w14:textId="79DD76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2,074.00 </w:t>
            </w:r>
          </w:p>
        </w:tc>
      </w:tr>
      <w:tr w:rsidR="00240201" w:rsidRPr="00240201" w14:paraId="3B8F4A8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CC49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E5AB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747A654F" w14:textId="77011B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68D7133" w14:textId="599889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C81C6" w14:textId="399DA8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B775F" w14:textId="7BE5AC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8,742.00 </w:t>
            </w:r>
          </w:p>
        </w:tc>
      </w:tr>
      <w:tr w:rsidR="00240201" w:rsidRPr="00240201" w14:paraId="7AF5FF4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C19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AF8E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7EBB40DB" w14:textId="7D8862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70B41654" w14:textId="509BD4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98F9F" w14:textId="241B75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7B163" w14:textId="61A689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0,480.00 </w:t>
            </w:r>
          </w:p>
        </w:tc>
      </w:tr>
      <w:tr w:rsidR="00240201" w:rsidRPr="00240201" w14:paraId="0137F81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FDC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8D5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71D3469D" w14:textId="41E9FF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5148FA08" w14:textId="55599B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CEEA1" w14:textId="5D3F8D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B7BA4" w14:textId="58DEE6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1,800.00 </w:t>
            </w:r>
          </w:p>
        </w:tc>
      </w:tr>
      <w:tr w:rsidR="00240201" w:rsidRPr="00240201" w14:paraId="41332ED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42F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478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5BD3D8" w14:textId="7570BA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35DAE9CC" w14:textId="70BF20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81944" w14:textId="53C4BD8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E1D98" w14:textId="0C6A38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5,920.00 </w:t>
            </w:r>
          </w:p>
        </w:tc>
      </w:tr>
      <w:tr w:rsidR="00240201" w:rsidRPr="00240201" w14:paraId="21A246E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94C1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9FC7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1926DB04" w14:textId="3015EB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02ACD903" w14:textId="518439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DF02D" w14:textId="61CD7A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3CF01" w14:textId="772B38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0,040.00 </w:t>
            </w:r>
          </w:p>
        </w:tc>
      </w:tr>
      <w:tr w:rsidR="00240201" w:rsidRPr="00240201" w14:paraId="265408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7236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6CA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Roseller</w:t>
            </w:r>
            <w:proofErr w:type="spellEnd"/>
            <w:r w:rsidRPr="00240201">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027B9837" w14:textId="70DDC2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5A8B1F44" w14:textId="261925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B5F24" w14:textId="42EF18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DADC3" w14:textId="6EB473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120.00 </w:t>
            </w:r>
          </w:p>
        </w:tc>
      </w:tr>
      <w:tr w:rsidR="00240201" w:rsidRPr="00240201" w14:paraId="4579D76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256A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2DE4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B6C1BC" w14:textId="5B7FD7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38330A25" w14:textId="2272A5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8F488" w14:textId="53B93C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9B835" w14:textId="634A98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3,480.47 </w:t>
            </w:r>
          </w:p>
        </w:tc>
      </w:tr>
      <w:tr w:rsidR="00240201" w:rsidRPr="00240201" w14:paraId="7244848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876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604C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4F520C5A" w14:textId="7BFCF2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19B0AC3E" w14:textId="748404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C8E4E" w14:textId="5D2DE1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C20A0" w14:textId="38CE09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3,600.00 </w:t>
            </w:r>
          </w:p>
        </w:tc>
      </w:tr>
      <w:tr w:rsidR="00240201" w:rsidRPr="00240201" w14:paraId="082FAA8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DE5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1BAC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E81BD9" w14:textId="5A2977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33811159" w14:textId="1B2CF1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3620A" w14:textId="5C5B97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50A40" w14:textId="7CEE78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03,840.00 </w:t>
            </w:r>
          </w:p>
        </w:tc>
      </w:tr>
      <w:tr w:rsidR="00240201" w:rsidRPr="00240201" w14:paraId="224480C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D2C7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0D3D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C82F5" w14:textId="475B45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4D890EC" w14:textId="575665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C961D" w14:textId="18DD8E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78AFD" w14:textId="7B020A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76,400.00 </w:t>
            </w:r>
          </w:p>
        </w:tc>
      </w:tr>
      <w:tr w:rsidR="00240201" w:rsidRPr="00240201" w14:paraId="01A5329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E584C"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lastRenderedPageBreak/>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765E1FF1" w14:textId="5C4C905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13FC5392" w14:textId="29B80FE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1EB49F" w14:textId="0A3A641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041485" w14:textId="6212096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847,431.64 </w:t>
            </w:r>
          </w:p>
        </w:tc>
      </w:tr>
      <w:tr w:rsidR="00240201" w:rsidRPr="00240201" w14:paraId="31C122B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2FB6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2DCB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C99E599" w14:textId="5907BE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0709C9E5" w14:textId="30CF1E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30938" w14:textId="4AAB8A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57792" w14:textId="4B934B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47,431.64 </w:t>
            </w:r>
          </w:p>
        </w:tc>
      </w:tr>
      <w:tr w:rsidR="00240201" w:rsidRPr="00240201" w14:paraId="7C0050B7"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5DF417"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0469EAE1" w14:textId="72CA143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4,673,393.91 </w:t>
            </w:r>
          </w:p>
        </w:tc>
        <w:tc>
          <w:tcPr>
            <w:tcW w:w="0" w:type="auto"/>
            <w:tcBorders>
              <w:top w:val="nil"/>
              <w:left w:val="nil"/>
              <w:bottom w:val="single" w:sz="4" w:space="0" w:color="000000"/>
              <w:right w:val="single" w:sz="4" w:space="0" w:color="000000"/>
            </w:tcBorders>
            <w:shd w:val="clear" w:color="A5A5A5" w:fill="A5A5A5"/>
            <w:noWrap/>
            <w:vAlign w:val="bottom"/>
            <w:hideMark/>
          </w:tcPr>
          <w:p w14:paraId="6E646904" w14:textId="7755E04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1DAFE6" w14:textId="5BF5E73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F1BE55" w14:textId="468FAB7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4,673,393.91 </w:t>
            </w:r>
          </w:p>
        </w:tc>
      </w:tr>
      <w:tr w:rsidR="00240201" w:rsidRPr="00240201" w14:paraId="610A7A5F"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57292"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EA908B5" w14:textId="6505505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924,876.10 </w:t>
            </w:r>
          </w:p>
        </w:tc>
        <w:tc>
          <w:tcPr>
            <w:tcW w:w="0" w:type="auto"/>
            <w:tcBorders>
              <w:top w:val="nil"/>
              <w:left w:val="nil"/>
              <w:bottom w:val="single" w:sz="4" w:space="0" w:color="000000"/>
              <w:right w:val="single" w:sz="4" w:space="0" w:color="000000"/>
            </w:tcBorders>
            <w:shd w:val="clear" w:color="D8D8D8" w:fill="D8D8D8"/>
            <w:noWrap/>
            <w:vAlign w:val="bottom"/>
            <w:hideMark/>
          </w:tcPr>
          <w:p w14:paraId="75BFCE09" w14:textId="0A10C17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5017A5" w14:textId="0DB0676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A7EFD4" w14:textId="2E27F85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7,924,876.10 </w:t>
            </w:r>
          </w:p>
        </w:tc>
      </w:tr>
      <w:tr w:rsidR="00240201" w:rsidRPr="00240201" w14:paraId="01BAF0F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58858"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C7F2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68CDA" w14:textId="705EB5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465BF0" w14:textId="04215F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1F0BD" w14:textId="21B9F0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D4161" w14:textId="6BE542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2F221B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AA0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3C7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FE1261" w14:textId="630577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3613D121" w14:textId="521C59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ABA2D" w14:textId="7EB866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52C5D" w14:textId="65C872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6,320.00 </w:t>
            </w:r>
          </w:p>
        </w:tc>
      </w:tr>
      <w:tr w:rsidR="00240201" w:rsidRPr="00240201" w14:paraId="188D97A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1A4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3355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Manolo </w:t>
            </w:r>
            <w:proofErr w:type="spellStart"/>
            <w:r w:rsidRPr="00240201">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71AB83" w14:textId="178B7F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CD8BD2" w14:textId="2AA51C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9B8DA" w14:textId="6DA894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55A8F" w14:textId="2CF42F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546C6B1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E9DF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E88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D162A1" w14:textId="7218D6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2C18065" w14:textId="737340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78E97" w14:textId="337B83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5FFEA" w14:textId="763621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7C0B387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671A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31B5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4D96C0" w14:textId="5CA313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4B9D2708" w14:textId="574209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F2B3B" w14:textId="10AF03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A61A9" w14:textId="52CD85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128.00 </w:t>
            </w:r>
          </w:p>
        </w:tc>
      </w:tr>
      <w:tr w:rsidR="00240201" w:rsidRPr="00240201" w14:paraId="19FC091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23A6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716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BBB1D" w14:textId="18625E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164609DA" w14:textId="2C535A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4A7CB" w14:textId="205F18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5E80C" w14:textId="216026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602.00 </w:t>
            </w:r>
          </w:p>
        </w:tc>
      </w:tr>
      <w:tr w:rsidR="00240201" w:rsidRPr="00240201" w14:paraId="78CFEA6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667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D0A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CA7694" w14:textId="162776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533E53B" w14:textId="09BA1E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DDDA1" w14:textId="3C8A9D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C311F" w14:textId="0983C1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r>
      <w:tr w:rsidR="00240201" w:rsidRPr="00240201" w14:paraId="41BA41C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00B1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763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0CE2B28" w14:textId="50FFD6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56,585.00 </w:t>
            </w:r>
          </w:p>
        </w:tc>
        <w:tc>
          <w:tcPr>
            <w:tcW w:w="0" w:type="auto"/>
            <w:tcBorders>
              <w:top w:val="nil"/>
              <w:left w:val="nil"/>
              <w:bottom w:val="single" w:sz="4" w:space="0" w:color="000000"/>
              <w:right w:val="single" w:sz="4" w:space="0" w:color="000000"/>
            </w:tcBorders>
            <w:shd w:val="clear" w:color="auto" w:fill="auto"/>
            <w:noWrap/>
            <w:vAlign w:val="bottom"/>
            <w:hideMark/>
          </w:tcPr>
          <w:p w14:paraId="605A8036" w14:textId="58193E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579ED" w14:textId="01D6A1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33891" w14:textId="55A649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656,585.00 </w:t>
            </w:r>
          </w:p>
        </w:tc>
      </w:tr>
      <w:tr w:rsidR="00240201" w:rsidRPr="00240201" w14:paraId="746FBD1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B12E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172C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BEBFE20" w14:textId="31E550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780EB51" w14:textId="673EB7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04629" w14:textId="317143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07487" w14:textId="35F472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r>
      <w:tr w:rsidR="00240201" w:rsidRPr="00240201" w14:paraId="5608C39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6D0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4368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DDD65" w14:textId="1A18BB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1173568B" w14:textId="3E7799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BC6B9" w14:textId="25941C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371D5" w14:textId="755FB9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9,780.88 </w:t>
            </w:r>
          </w:p>
        </w:tc>
      </w:tr>
      <w:tr w:rsidR="00240201" w:rsidRPr="00240201" w14:paraId="57F9A86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3678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81F7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790C7F4E" w14:textId="6908AD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6F7CDA6E" w14:textId="511D01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49AFC" w14:textId="04F39D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A741D" w14:textId="624348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5,225.22 </w:t>
            </w:r>
          </w:p>
        </w:tc>
      </w:tr>
      <w:tr w:rsidR="00240201" w:rsidRPr="00240201" w14:paraId="15283DB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E56C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4D9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D8AF9B" w14:textId="2FA70E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9D590E5" w14:textId="35628E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474E4" w14:textId="386DF0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4FE2E" w14:textId="401D1A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r>
      <w:tr w:rsidR="00240201" w:rsidRPr="00240201" w14:paraId="3DD6CCA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587E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C6A2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A108ECA" w14:textId="24CA73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842BFB5" w14:textId="5BA716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18B46" w14:textId="67A758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8D479" w14:textId="32343F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4,645.00 </w:t>
            </w:r>
          </w:p>
        </w:tc>
      </w:tr>
      <w:tr w:rsidR="00240201" w:rsidRPr="00240201" w14:paraId="463496F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6CE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CCF2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34B935" w14:textId="4E75036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09B1E127" w14:textId="2D647F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73FCE" w14:textId="50D17B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782DF" w14:textId="3E9EE7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9,300.00 </w:t>
            </w:r>
          </w:p>
        </w:tc>
      </w:tr>
      <w:tr w:rsidR="00240201" w:rsidRPr="00240201" w14:paraId="46BD993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09A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FD4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DA583A" w14:textId="1A43DD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3778096" w14:textId="316AE3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CDA52" w14:textId="6FDFA7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08835" w14:textId="6777A9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r>
      <w:tr w:rsidR="00240201" w:rsidRPr="00240201" w14:paraId="1430ACC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BFC64"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AFE7C9E" w14:textId="735D7BA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1FFF8FA5" w14:textId="0624E58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36630B" w14:textId="52A8D5F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825605" w14:textId="5EE0F8B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646,869.37 </w:t>
            </w:r>
          </w:p>
        </w:tc>
      </w:tr>
      <w:tr w:rsidR="00240201" w:rsidRPr="00240201" w14:paraId="1B28E1E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184F8"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6F1C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E6A81A" w14:textId="683811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3CBBF7E" w14:textId="29780A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E1AA5" w14:textId="606C25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0E590" w14:textId="43D30B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r>
      <w:tr w:rsidR="00240201" w:rsidRPr="00240201" w14:paraId="33F7F04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FE1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3BE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48CD64" w14:textId="6D74B9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2AFC565D" w14:textId="72E910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9F558" w14:textId="01CEA7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5F65B" w14:textId="3B2DF0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1,503.62 </w:t>
            </w:r>
          </w:p>
        </w:tc>
      </w:tr>
      <w:tr w:rsidR="00240201" w:rsidRPr="00240201" w14:paraId="3C964C1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8A24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6BE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D8A12E" w14:textId="198FDF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13AC5C4C" w14:textId="03C843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D8961" w14:textId="09D567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29CD" w14:textId="221F02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72,180.75 </w:t>
            </w:r>
          </w:p>
        </w:tc>
      </w:tr>
      <w:tr w:rsidR="00240201" w:rsidRPr="00240201" w14:paraId="6981E74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0D8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46C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3C285" w14:textId="491C3F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D3A3590" w14:textId="5A1180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5DFEE" w14:textId="5ADCDA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C88CC" w14:textId="0C8385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r>
      <w:tr w:rsidR="00240201" w:rsidRPr="00240201" w14:paraId="43F5F0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30BE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C66B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D9DD2" w14:textId="636A4E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5DC8098" w14:textId="3C2472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E1212" w14:textId="1EFF4C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827FC" w14:textId="01D1B4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4,395.00 </w:t>
            </w:r>
          </w:p>
        </w:tc>
      </w:tr>
      <w:tr w:rsidR="00240201" w:rsidRPr="00240201" w14:paraId="684A8DC2"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21325"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9754E9A" w14:textId="3F88DEB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2,672,252.32 </w:t>
            </w:r>
          </w:p>
        </w:tc>
        <w:tc>
          <w:tcPr>
            <w:tcW w:w="0" w:type="auto"/>
            <w:tcBorders>
              <w:top w:val="nil"/>
              <w:left w:val="nil"/>
              <w:bottom w:val="single" w:sz="4" w:space="0" w:color="000000"/>
              <w:right w:val="single" w:sz="4" w:space="0" w:color="000000"/>
            </w:tcBorders>
            <w:shd w:val="clear" w:color="D8D8D8" w:fill="D8D8D8"/>
            <w:noWrap/>
            <w:vAlign w:val="bottom"/>
            <w:hideMark/>
          </w:tcPr>
          <w:p w14:paraId="345553D2" w14:textId="001C5A7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7D6C04" w14:textId="0BC652B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A5AF4C" w14:textId="7E7AF88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2,672,252.32 </w:t>
            </w:r>
          </w:p>
        </w:tc>
      </w:tr>
      <w:tr w:rsidR="00240201" w:rsidRPr="00240201" w14:paraId="558461B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D4011"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F97E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745170" w14:textId="5D7427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378,629.13 </w:t>
            </w:r>
          </w:p>
        </w:tc>
        <w:tc>
          <w:tcPr>
            <w:tcW w:w="0" w:type="auto"/>
            <w:tcBorders>
              <w:top w:val="nil"/>
              <w:left w:val="nil"/>
              <w:bottom w:val="single" w:sz="4" w:space="0" w:color="000000"/>
              <w:right w:val="single" w:sz="4" w:space="0" w:color="000000"/>
            </w:tcBorders>
            <w:shd w:val="clear" w:color="auto" w:fill="auto"/>
            <w:noWrap/>
            <w:vAlign w:val="bottom"/>
            <w:hideMark/>
          </w:tcPr>
          <w:p w14:paraId="0E651693" w14:textId="586D23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FB38F" w14:textId="1F0709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84A97" w14:textId="3650B9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378,629.13 </w:t>
            </w:r>
          </w:p>
        </w:tc>
      </w:tr>
      <w:tr w:rsidR="00240201" w:rsidRPr="00240201" w14:paraId="748080B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6C9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D9EB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0DF3BA9" w14:textId="4F6219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F00800F" w14:textId="0D504C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DAC18" w14:textId="034CB2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FFD3E" w14:textId="2EE241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1,465.00 </w:t>
            </w:r>
          </w:p>
        </w:tc>
      </w:tr>
      <w:tr w:rsidR="00240201" w:rsidRPr="00240201" w14:paraId="789DCB6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7042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67E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A0D0F" w14:textId="008E7C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3D3ADF3" w14:textId="7974B9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51148" w14:textId="14C4AC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4B982" w14:textId="02CE2A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6C0C395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21C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BA1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835A3B" w14:textId="10E2E0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32292F6C" w14:textId="4CC767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D1F98" w14:textId="03EF8E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1F080" w14:textId="452F3F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97,902.00 </w:t>
            </w:r>
          </w:p>
        </w:tc>
      </w:tr>
      <w:tr w:rsidR="00240201" w:rsidRPr="00240201" w14:paraId="408855A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1D37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97F7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3C349A" w14:textId="6C495C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3EBAC426" w14:textId="702EF0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3B53B" w14:textId="65780A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C6098" w14:textId="596937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32,663.69 </w:t>
            </w:r>
          </w:p>
        </w:tc>
      </w:tr>
      <w:tr w:rsidR="00240201" w:rsidRPr="00240201" w14:paraId="4340ABC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A371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1472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83610F" w14:textId="194BB8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2B2F57A3" w14:textId="7B91D4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1E43A" w14:textId="54D133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D6102" w14:textId="23E97A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8,154.75 </w:t>
            </w:r>
          </w:p>
        </w:tc>
      </w:tr>
      <w:tr w:rsidR="00240201" w:rsidRPr="00240201" w14:paraId="3A8BCC8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9E3E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8F8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D3A9FC" w14:textId="1E0A1E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2CF187" w14:textId="0FDCB1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A9EBC" w14:textId="263ABD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87235" w14:textId="2D50A0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7416802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10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AD12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6F0D4" w14:textId="5B88BD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321D42E" w14:textId="7224F1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5900C" w14:textId="009D37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4040F" w14:textId="63164B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780.00 </w:t>
            </w:r>
          </w:p>
        </w:tc>
      </w:tr>
      <w:tr w:rsidR="00240201" w:rsidRPr="00240201" w14:paraId="3ACD6F8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E94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E589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28E05C" w14:textId="59A9AA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F3404E8" w14:textId="6B7576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D302B" w14:textId="648C18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DAD13" w14:textId="36F930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165A895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BEDF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54D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0EFB49" w14:textId="516B52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7CAF910" w14:textId="180611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1909C" w14:textId="0CA89F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59A8B" w14:textId="297C36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1,465.00 </w:t>
            </w:r>
          </w:p>
        </w:tc>
      </w:tr>
      <w:tr w:rsidR="00240201" w:rsidRPr="00240201" w14:paraId="6A6ABAD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353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9219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B5243" w14:textId="1AF5B8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A9FA018" w14:textId="5FA4F9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D84B1" w14:textId="6EB6F3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8818B" w14:textId="442112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164,965.00 </w:t>
            </w:r>
          </w:p>
        </w:tc>
      </w:tr>
      <w:tr w:rsidR="00240201" w:rsidRPr="00240201" w14:paraId="5F715D9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E24F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C07C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33D335" w14:textId="6C6E84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3A77A3" w14:textId="1E1509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C8AD2" w14:textId="50C573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675A1" w14:textId="412473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01CF33A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08C4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3380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878EDAF" w14:textId="4F0740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3243328F" w14:textId="5BB955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76593" w14:textId="6D8B5D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9922" w14:textId="45A601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448,877.75 </w:t>
            </w:r>
          </w:p>
        </w:tc>
      </w:tr>
      <w:tr w:rsidR="00240201" w:rsidRPr="00240201" w14:paraId="0118673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D194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FBEE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30C0D15" w14:textId="7C6A35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05ED9E2" w14:textId="3625492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9AB96" w14:textId="41E6BC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87655" w14:textId="1D89E7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2,500.00 </w:t>
            </w:r>
          </w:p>
        </w:tc>
      </w:tr>
      <w:tr w:rsidR="00240201" w:rsidRPr="00240201" w14:paraId="10C3B9C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D6C6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350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F1A675" w14:textId="24A5AD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28B9DEA" w14:textId="50FBB5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5D175" w14:textId="5B264B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138DD" w14:textId="17D1D9B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3075372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A8B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61AD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C0A18B" w14:textId="49F5E2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20219A8" w14:textId="667C07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EF270" w14:textId="7F0EA8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77334" w14:textId="46486A9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1,465.00 </w:t>
            </w:r>
          </w:p>
        </w:tc>
      </w:tr>
      <w:tr w:rsidR="00240201" w:rsidRPr="00240201" w14:paraId="6DD2D08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08A2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2D7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tao</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C21E3" w14:textId="4686AE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DCF980" w14:textId="04442C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C7CE5" w14:textId="1E875E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0050D" w14:textId="043DCC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7398B59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763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99A8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7C0A2394" w14:textId="491370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2C03CC3E" w14:textId="0D49A6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3A85" w14:textId="628501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4CB8B" w14:textId="34EB92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6,930.00 </w:t>
            </w:r>
          </w:p>
        </w:tc>
      </w:tr>
      <w:tr w:rsidR="00240201" w:rsidRPr="00240201" w14:paraId="1F1CB13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BA6D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C747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CD3527" w14:textId="3A610E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97CE1EC" w14:textId="56C50B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402E3" w14:textId="79200C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F845F" w14:textId="533309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1,465.00 </w:t>
            </w:r>
          </w:p>
        </w:tc>
      </w:tr>
      <w:tr w:rsidR="00240201" w:rsidRPr="00240201" w14:paraId="6620513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6CF3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7403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7B81A" w14:textId="4D3BDF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9E9EC7" w14:textId="33BB6F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E1042" w14:textId="747A0A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29741" w14:textId="733AFC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66C49F4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7C24F"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0460DB0" w14:textId="24339D5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4A881399" w14:textId="6D5CDF6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64A0EF" w14:textId="083A3D3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7ECE2F" w14:textId="6DE86A9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970,677.02 </w:t>
            </w:r>
          </w:p>
        </w:tc>
      </w:tr>
      <w:tr w:rsidR="00240201" w:rsidRPr="00240201" w14:paraId="69FFC2C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F9A53"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01D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310532" w14:textId="28FD5A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AA111A1" w14:textId="754412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E0564" w14:textId="6F2C16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16DC7" w14:textId="39AF92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1D8603D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F84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6EE7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2708F9" w14:textId="4F322E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9005B6" w14:textId="1A3742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7E082" w14:textId="639439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CC511" w14:textId="6398FB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59B152D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D252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7BDF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B5F49F3" w14:textId="2422F44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A4E955" w14:textId="1E3FD2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85DF5" w14:textId="347862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9786B" w14:textId="0F6661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173C750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48F8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3DA0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9913003" w14:textId="2F4718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EBEDA2" w14:textId="6935CC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83425" w14:textId="4C972B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5568B" w14:textId="655E32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3D69542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35DE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602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7775EF19" w14:textId="05DD5A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2628B9F" w14:textId="07DC5A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2F7DB" w14:textId="163724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B3CAA" w14:textId="5DBAAB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69A38A1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E67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587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Lopez </w:t>
            </w:r>
            <w:proofErr w:type="spellStart"/>
            <w:r w:rsidRPr="00240201">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435CD5" w14:textId="5FD41A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4D0E74" w14:textId="18620C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03F05" w14:textId="786B47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E9C94" w14:textId="5BB473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179078E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4CB2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25F3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Oroquieta</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CACEA0D" w14:textId="282D57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009BB95C" w14:textId="710EF7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2C095" w14:textId="46B4CF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2FCE1" w14:textId="2936D8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148,896.38 </w:t>
            </w:r>
          </w:p>
        </w:tc>
      </w:tr>
      <w:tr w:rsidR="00240201" w:rsidRPr="00240201" w14:paraId="597BD8E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BAD1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CC7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70C897" w14:textId="10E3F1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CC0433" w14:textId="382066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9ECF9" w14:textId="4B76DF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4DB21" w14:textId="339314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3C3D665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D4C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5F6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8C45894" w14:textId="2A9896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8725F8" w14:textId="6F3D46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86CD8" w14:textId="2A7173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45478" w14:textId="1417CE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268738A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D12F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D805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pang</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D292E7" w14:textId="186B81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5A9251" w14:textId="17A19A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C0491" w14:textId="22390E7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81209" w14:textId="4F14D8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53CEE03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4FE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B41D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0A9347A" w14:textId="087103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4EEF02" w14:textId="5F1AD8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3EC87" w14:textId="3F178C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5D7D9" w14:textId="08D3EB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2A80CF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CE2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136C6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32ECBC" w14:textId="0AB37B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5CB0B40C" w14:textId="5C156B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822B4" w14:textId="17BC88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80DE9" w14:textId="0338C8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3,240.64 </w:t>
            </w:r>
          </w:p>
        </w:tc>
      </w:tr>
      <w:tr w:rsidR="00240201" w:rsidRPr="00240201" w14:paraId="0D15499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4B97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B0C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Don </w:t>
            </w:r>
            <w:proofErr w:type="spellStart"/>
            <w:r w:rsidRPr="00240201">
              <w:rPr>
                <w:rFonts w:ascii="Arial Narrow" w:eastAsia="Times New Roman" w:hAnsi="Arial Narrow"/>
                <w:i/>
                <w:iCs/>
                <w:color w:val="000000"/>
                <w:sz w:val="20"/>
                <w:szCs w:val="20"/>
              </w:rPr>
              <w:t>Victoriano</w:t>
            </w:r>
            <w:proofErr w:type="spellEnd"/>
            <w:r w:rsidRPr="00240201">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E66EBC3" w14:textId="6F9BB4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6F8935" w14:textId="7B6367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F8947" w14:textId="284460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22629" w14:textId="3AB74B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442ABF3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60B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C32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3E634C89" w14:textId="6BFB06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7BEF60" w14:textId="65505E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AF3EA" w14:textId="3F9F40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C4123" w14:textId="76BEFF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05,000.00 </w:t>
            </w:r>
          </w:p>
        </w:tc>
      </w:tr>
      <w:tr w:rsidR="00240201" w:rsidRPr="00240201" w14:paraId="0CCDDB0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7A2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71D6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F0E18" w14:textId="5C4098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EC9239" w14:textId="154AB6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276F0" w14:textId="163395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9B40D" w14:textId="05C283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64D8053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91C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0622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ngub</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4E1A537" w14:textId="09D7EF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8C1A48" w14:textId="1EBE00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8F3D5" w14:textId="54C250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EE447" w14:textId="35D0E4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791D0B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C1C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DD2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667EB" w14:textId="74718E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BD7EC3" w14:textId="73F111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4B0E5" w14:textId="0524F5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3018E" w14:textId="5F72B8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1DCFF58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87DD1"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A0F9A4E" w14:textId="43F1475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3,458,719.10 </w:t>
            </w:r>
          </w:p>
        </w:tc>
        <w:tc>
          <w:tcPr>
            <w:tcW w:w="0" w:type="auto"/>
            <w:tcBorders>
              <w:top w:val="nil"/>
              <w:left w:val="nil"/>
              <w:bottom w:val="single" w:sz="4" w:space="0" w:color="000000"/>
              <w:right w:val="single" w:sz="4" w:space="0" w:color="000000"/>
            </w:tcBorders>
            <w:shd w:val="clear" w:color="D8D8D8" w:fill="D8D8D8"/>
            <w:noWrap/>
            <w:vAlign w:val="bottom"/>
            <w:hideMark/>
          </w:tcPr>
          <w:p w14:paraId="439FAB4E" w14:textId="4F9A264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7BAAAC" w14:textId="5C319BD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4F726F" w14:textId="328CE91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3,458,719.10 </w:t>
            </w:r>
          </w:p>
        </w:tc>
      </w:tr>
      <w:tr w:rsidR="00240201" w:rsidRPr="00240201" w14:paraId="11A9D44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B5AD1"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7D9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65B20BA" w14:textId="23F5B4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808,310.37 </w:t>
            </w:r>
          </w:p>
        </w:tc>
        <w:tc>
          <w:tcPr>
            <w:tcW w:w="0" w:type="auto"/>
            <w:tcBorders>
              <w:top w:val="nil"/>
              <w:left w:val="nil"/>
              <w:bottom w:val="single" w:sz="4" w:space="0" w:color="000000"/>
              <w:right w:val="single" w:sz="4" w:space="0" w:color="000000"/>
            </w:tcBorders>
            <w:shd w:val="clear" w:color="auto" w:fill="auto"/>
            <w:noWrap/>
            <w:vAlign w:val="bottom"/>
            <w:hideMark/>
          </w:tcPr>
          <w:p w14:paraId="01037390" w14:textId="08618C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515AE" w14:textId="431CFE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DA129" w14:textId="6B5616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808,310.37 </w:t>
            </w:r>
          </w:p>
        </w:tc>
      </w:tr>
      <w:tr w:rsidR="00240201" w:rsidRPr="00240201" w14:paraId="0025F8D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1C0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B48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E3702" w14:textId="5BF4E7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75411E7E" w14:textId="35993E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BAEA6" w14:textId="7355A9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7FF48" w14:textId="51C2AF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8,780.00 </w:t>
            </w:r>
          </w:p>
        </w:tc>
      </w:tr>
      <w:tr w:rsidR="00240201" w:rsidRPr="00240201" w14:paraId="09FC694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81D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B10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4DB6A3" w14:textId="79DD0B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464626E" w14:textId="065652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10049" w14:textId="00CC4A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4C0C4" w14:textId="2E7F04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8,570.00 </w:t>
            </w:r>
          </w:p>
        </w:tc>
      </w:tr>
      <w:tr w:rsidR="00240201" w:rsidRPr="00240201" w14:paraId="29ECE96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B52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9AC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36088F" w14:textId="3310FB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DF32632" w14:textId="38FE41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D3A9C" w14:textId="7A98BE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E4279" w14:textId="221F19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1C9FB9F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216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8BF3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ingoog</w:t>
            </w:r>
            <w:proofErr w:type="spellEnd"/>
            <w:r w:rsidRPr="00240201">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1CBF8D2" w14:textId="3D1772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191567D8" w14:textId="4568BC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D99A4" w14:textId="2E9998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C100F" w14:textId="18B932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7,508.00 </w:t>
            </w:r>
          </w:p>
        </w:tc>
      </w:tr>
      <w:tr w:rsidR="00240201" w:rsidRPr="00240201" w14:paraId="159520D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EE4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472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1E5708" w14:textId="7FA8A9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8FDD0CF" w14:textId="4F3A34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05531" w14:textId="361B9F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0F0EC" w14:textId="61D85F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3073275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9BD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9EE8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910AF0" w14:textId="085397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545D54C1" w14:textId="724D14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95977" w14:textId="5CE848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9EC8A" w14:textId="087298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07,200.00 </w:t>
            </w:r>
          </w:p>
        </w:tc>
      </w:tr>
      <w:tr w:rsidR="00240201" w:rsidRPr="00240201" w14:paraId="22B164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900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F95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gsaysay (</w:t>
            </w:r>
            <w:proofErr w:type="spellStart"/>
            <w:r w:rsidRPr="00240201">
              <w:rPr>
                <w:rFonts w:ascii="Arial Narrow" w:eastAsia="Times New Roman" w:hAnsi="Arial Narrow"/>
                <w:i/>
                <w:iCs/>
                <w:color w:val="000000"/>
                <w:sz w:val="20"/>
                <w:szCs w:val="20"/>
              </w:rPr>
              <w:t>Linugos</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8234AF0" w14:textId="48D0DB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3CFEADC8" w14:textId="7B9B60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DAE45" w14:textId="181056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35406" w14:textId="6FF171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0,789.00 </w:t>
            </w:r>
          </w:p>
        </w:tc>
      </w:tr>
      <w:tr w:rsidR="00240201" w:rsidRPr="00240201" w14:paraId="2658C65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C8B1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188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7E912740" w14:textId="46E496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219BBE2F" w14:textId="4C8068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BE0B8" w14:textId="033268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8F646" w14:textId="019034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97,915.00 </w:t>
            </w:r>
          </w:p>
        </w:tc>
      </w:tr>
      <w:tr w:rsidR="00240201" w:rsidRPr="00240201" w14:paraId="2220AEB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DA7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F1C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5869C" w14:textId="76FAAE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89F146" w14:textId="1A1344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A0C21" w14:textId="7AE310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03803" w14:textId="517F52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2DE4F61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B4E8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0D67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0F80F" w14:textId="7A62C1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6094D51" w14:textId="1F79F24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7C530" w14:textId="2B3FC6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49516" w14:textId="3B8293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1245688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2AD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7B23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CDAFB7" w14:textId="278612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BDAEC5A" w14:textId="713566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A0F9E" w14:textId="2FFF94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5C87B" w14:textId="2AA02A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4281C46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77FE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25C4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1A8202" w14:textId="04809B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EFA5061" w14:textId="44B519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A8848" w14:textId="6004F5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B1357" w14:textId="3C708B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111B29D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7637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F250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48CF0EA" w14:textId="313C5A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7E02F348" w14:textId="73B803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C0CCA" w14:textId="688AF8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37021" w14:textId="5F6AFC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5,700.00 </w:t>
            </w:r>
          </w:p>
        </w:tc>
      </w:tr>
      <w:tr w:rsidR="00240201" w:rsidRPr="00240201" w14:paraId="7DF07B4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FCD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354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7236A0" w14:textId="3D9F37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A649F4" w14:textId="2D6B74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FE776" w14:textId="1C47BC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F8131" w14:textId="1A4EB6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2161242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74A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706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00ABB" w14:textId="14C9F3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7BF880B8" w14:textId="29A60C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F1C6A" w14:textId="216386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1D4DD" w14:textId="16EDC7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684,045.00 </w:t>
            </w:r>
          </w:p>
        </w:tc>
      </w:tr>
      <w:tr w:rsidR="00240201" w:rsidRPr="00240201" w14:paraId="095959A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5D8B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6F24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C9E19E" w14:textId="35FCD6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0,479.00 </w:t>
            </w:r>
          </w:p>
        </w:tc>
        <w:tc>
          <w:tcPr>
            <w:tcW w:w="0" w:type="auto"/>
            <w:tcBorders>
              <w:top w:val="nil"/>
              <w:left w:val="nil"/>
              <w:bottom w:val="single" w:sz="4" w:space="0" w:color="000000"/>
              <w:right w:val="single" w:sz="4" w:space="0" w:color="000000"/>
            </w:tcBorders>
            <w:shd w:val="clear" w:color="auto" w:fill="auto"/>
            <w:noWrap/>
            <w:vAlign w:val="bottom"/>
            <w:hideMark/>
          </w:tcPr>
          <w:p w14:paraId="58E130FB" w14:textId="4DBFCC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0EB11" w14:textId="3EE04B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6DBDE" w14:textId="196004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0,479.00 </w:t>
            </w:r>
          </w:p>
        </w:tc>
      </w:tr>
      <w:tr w:rsidR="00240201" w:rsidRPr="00240201" w14:paraId="5DD9F05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1C28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05A8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3D002C" w14:textId="1F7081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C3C74C0" w14:textId="01CAE3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79849" w14:textId="07AACE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9D447" w14:textId="5A4C48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5,350.00 </w:t>
            </w:r>
          </w:p>
        </w:tc>
      </w:tr>
      <w:tr w:rsidR="00240201" w:rsidRPr="00240201" w14:paraId="42554A5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67A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DF2E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95B7104" w14:textId="329995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40B60AD" w14:textId="1337AB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890FF" w14:textId="1C8CF3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F550D" w14:textId="7C653B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1,980.00 </w:t>
            </w:r>
          </w:p>
        </w:tc>
      </w:tr>
      <w:tr w:rsidR="00240201" w:rsidRPr="00240201" w14:paraId="3386FBE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1A71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44C7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3637AA" w14:textId="331AAA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70244B4" w14:textId="042438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2A653" w14:textId="718934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39E70" w14:textId="3F58B0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5,780.00 </w:t>
            </w:r>
          </w:p>
        </w:tc>
      </w:tr>
      <w:tr w:rsidR="00240201" w:rsidRPr="00240201" w14:paraId="1B7F76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A94F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2F0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1CCCAD1C" w14:textId="769F9A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7319CD55" w14:textId="410351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71EA1" w14:textId="783A18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EDDEF" w14:textId="45FA96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6,850.00 </w:t>
            </w:r>
          </w:p>
        </w:tc>
      </w:tr>
      <w:tr w:rsidR="00240201" w:rsidRPr="00240201" w14:paraId="3AE397D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B36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0537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EF5C4" w14:textId="51B6DE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8,577.73 </w:t>
            </w:r>
          </w:p>
        </w:tc>
        <w:tc>
          <w:tcPr>
            <w:tcW w:w="0" w:type="auto"/>
            <w:tcBorders>
              <w:top w:val="nil"/>
              <w:left w:val="nil"/>
              <w:bottom w:val="single" w:sz="4" w:space="0" w:color="000000"/>
              <w:right w:val="single" w:sz="4" w:space="0" w:color="000000"/>
            </w:tcBorders>
            <w:shd w:val="clear" w:color="auto" w:fill="auto"/>
            <w:noWrap/>
            <w:vAlign w:val="bottom"/>
            <w:hideMark/>
          </w:tcPr>
          <w:p w14:paraId="09172BA9" w14:textId="231D55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2A27F" w14:textId="2A5A42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0D380" w14:textId="24962B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28,577.73 </w:t>
            </w:r>
          </w:p>
        </w:tc>
      </w:tr>
      <w:tr w:rsidR="00240201" w:rsidRPr="00240201" w14:paraId="6B2991F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4972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785A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FA413" w14:textId="3ED3BC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7BC63428" w14:textId="6FDBD7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BD8C4" w14:textId="7F2735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7C952" w14:textId="450B87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2,435.00 </w:t>
            </w:r>
          </w:p>
        </w:tc>
      </w:tr>
      <w:tr w:rsidR="00240201" w:rsidRPr="00240201" w14:paraId="4E8D8B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1346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4298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5E49551D" w14:textId="04F592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E532129" w14:textId="1D008E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C03C1" w14:textId="136808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8BF22" w14:textId="68A55E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000.00 </w:t>
            </w:r>
          </w:p>
        </w:tc>
      </w:tr>
      <w:tr w:rsidR="00240201" w:rsidRPr="00240201" w14:paraId="72B732A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3F7BAB"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4978090A" w14:textId="25E68F4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1CFFAE22" w14:textId="4564833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7C81E9A" w14:textId="3D7FFDB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4AC206" w14:textId="2314FC2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8,773,076.29 </w:t>
            </w:r>
          </w:p>
        </w:tc>
      </w:tr>
      <w:tr w:rsidR="00240201" w:rsidRPr="00240201" w14:paraId="37FE6472"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20065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5CA01C3C" w14:textId="21FAA05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0568018B" w14:textId="09A5BE8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0FD983" w14:textId="59CA535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1829EB" w14:textId="7F79DB4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828,117.16 </w:t>
            </w:r>
          </w:p>
        </w:tc>
      </w:tr>
      <w:tr w:rsidR="00240201" w:rsidRPr="00240201" w14:paraId="33B2EA9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02DF9"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08B0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C71DEF5" w14:textId="244B46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7835A48" w14:textId="4840B42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B70F8" w14:textId="61A73D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9BAC0" w14:textId="27B904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9,630.00 </w:t>
            </w:r>
          </w:p>
        </w:tc>
      </w:tr>
      <w:tr w:rsidR="00240201" w:rsidRPr="00240201" w14:paraId="219CC96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DF9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1EC6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ak</w:t>
            </w:r>
            <w:proofErr w:type="spellEnd"/>
            <w:r w:rsidRPr="00240201">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996D5E8" w14:textId="3C882F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7A98D874" w14:textId="758FFB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4DCAA" w14:textId="2FBFBF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24FC8" w14:textId="1E7EC9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6,096.53 </w:t>
            </w:r>
          </w:p>
        </w:tc>
      </w:tr>
      <w:tr w:rsidR="00240201" w:rsidRPr="00240201" w14:paraId="3C2B6F0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6AD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681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AEBA570" w14:textId="76906C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6D36AF8C" w14:textId="37BA57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9836B" w14:textId="0E48C8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39FED" w14:textId="5C9867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5,849.15 </w:t>
            </w:r>
          </w:p>
        </w:tc>
      </w:tr>
      <w:tr w:rsidR="00240201" w:rsidRPr="00240201" w14:paraId="77EF99D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E93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FF47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D294C7" w14:textId="02CAB6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2AA299CB" w14:textId="09589C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2D232" w14:textId="02E981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68CA7" w14:textId="7A9CBA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3,966.82 </w:t>
            </w:r>
          </w:p>
        </w:tc>
      </w:tr>
      <w:tr w:rsidR="00240201" w:rsidRPr="00240201" w14:paraId="7AE1A9D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CE3D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D346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ragusan</w:t>
            </w:r>
            <w:proofErr w:type="spellEnd"/>
            <w:r w:rsidRPr="00240201">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E010F76" w14:textId="1A39BE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9BB2838" w14:textId="16C54A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293AE" w14:textId="519839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861EA" w14:textId="3BCF19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6,364.71 </w:t>
            </w:r>
          </w:p>
        </w:tc>
      </w:tr>
      <w:tr w:rsidR="00240201" w:rsidRPr="00240201" w14:paraId="032B013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DFD5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DCBA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EA8A9A" w14:textId="064DBA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7ED413FA" w14:textId="73586F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F5C73" w14:textId="176692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A80B7" w14:textId="587CDB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6,370.00 </w:t>
            </w:r>
          </w:p>
        </w:tc>
      </w:tr>
      <w:tr w:rsidR="00240201" w:rsidRPr="00240201" w14:paraId="63DB3E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B71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49A4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EF067" w14:textId="29BFED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089871E" w14:textId="28C7D7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172B8" w14:textId="555602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B0177" w14:textId="143452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8,283.89 </w:t>
            </w:r>
          </w:p>
        </w:tc>
      </w:tr>
      <w:tr w:rsidR="00240201" w:rsidRPr="00240201" w14:paraId="180EAA0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FBC8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0466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ADD94" w14:textId="351D0F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EA334A8" w14:textId="79AC78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7EC39" w14:textId="58F275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E135C" w14:textId="170C02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3,458.80 </w:t>
            </w:r>
          </w:p>
        </w:tc>
      </w:tr>
      <w:tr w:rsidR="00240201" w:rsidRPr="00240201" w14:paraId="7E36575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E1A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1240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80E715" w14:textId="4C1596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42DDABC" w14:textId="147AC6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D2A6D" w14:textId="2905E0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1600D" w14:textId="7C8BCE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03,379.32 </w:t>
            </w:r>
          </w:p>
        </w:tc>
      </w:tr>
      <w:tr w:rsidR="00240201" w:rsidRPr="00240201" w14:paraId="5285A42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1037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FA17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64D1F78B" w14:textId="317E67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6127ADE" w14:textId="3A5FFB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07BA6" w14:textId="0ED367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489D1" w14:textId="24CA65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9,492.94 </w:t>
            </w:r>
          </w:p>
        </w:tc>
      </w:tr>
      <w:tr w:rsidR="00240201" w:rsidRPr="00240201" w14:paraId="23308D9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6339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725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E942D5" w14:textId="554E5E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3EB5E31C" w14:textId="53FF46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67B37" w14:textId="02587A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1E936" w14:textId="3C11F5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5,225.00 </w:t>
            </w:r>
          </w:p>
        </w:tc>
      </w:tr>
      <w:tr w:rsidR="00240201" w:rsidRPr="00240201" w14:paraId="06E6B76F"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3FAC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BA84483" w14:textId="02E8724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1159337A" w14:textId="041AF73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1899A7" w14:textId="571A0E2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CB5657" w14:textId="56E76E6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3,098,776.85 </w:t>
            </w:r>
          </w:p>
        </w:tc>
      </w:tr>
      <w:tr w:rsidR="00240201" w:rsidRPr="00240201" w14:paraId="2BAC90C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7C2C9"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8925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suncion (</w:t>
            </w:r>
            <w:proofErr w:type="spellStart"/>
            <w:r w:rsidRPr="00240201">
              <w:rPr>
                <w:rFonts w:ascii="Arial Narrow" w:eastAsia="Times New Roman" w:hAnsi="Arial Narrow"/>
                <w:i/>
                <w:iCs/>
                <w:color w:val="000000"/>
                <w:sz w:val="20"/>
                <w:szCs w:val="20"/>
              </w:rPr>
              <w:t>Saug</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6327D46" w14:textId="222FEB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09FCE1B1" w14:textId="3D10E8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AEF22" w14:textId="247D83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4CF28" w14:textId="102BD5B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46,090.42 </w:t>
            </w:r>
          </w:p>
        </w:tc>
      </w:tr>
      <w:tr w:rsidR="00240201" w:rsidRPr="00240201" w14:paraId="28EAECC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C088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FE6C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Braulio E. </w:t>
            </w:r>
            <w:proofErr w:type="spellStart"/>
            <w:r w:rsidRPr="00240201">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E541ED" w14:textId="2FF9AE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81EEE92" w14:textId="785C7D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35034" w14:textId="6435CB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8835A" w14:textId="62BBA2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25,523.95 </w:t>
            </w:r>
          </w:p>
        </w:tc>
      </w:tr>
      <w:tr w:rsidR="00240201" w:rsidRPr="00240201" w14:paraId="36C56DE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965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CB03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AD05EC7" w14:textId="1070D9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6D0F8B9" w14:textId="1FFD79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29192" w14:textId="4F05E3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76901" w14:textId="176AFB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0,830.18 </w:t>
            </w:r>
          </w:p>
        </w:tc>
      </w:tr>
      <w:tr w:rsidR="00240201" w:rsidRPr="00240201" w14:paraId="6551B03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5BE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842E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Island Garden City of </w:t>
            </w:r>
            <w:proofErr w:type="spellStart"/>
            <w:r w:rsidRPr="00240201">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9C47E6" w14:textId="2C9D21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D7F3F89" w14:textId="18800C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543B6" w14:textId="519492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367E6" w14:textId="72AEAB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86,846.54 </w:t>
            </w:r>
          </w:p>
        </w:tc>
      </w:tr>
      <w:tr w:rsidR="00240201" w:rsidRPr="00240201" w14:paraId="1490C21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1FD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BE6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5879A0" w14:textId="1D0E67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273ED721" w14:textId="543C69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FC4F6" w14:textId="2FEB66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3DF25" w14:textId="7D63C5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15,784.32 </w:t>
            </w:r>
          </w:p>
        </w:tc>
      </w:tr>
      <w:tr w:rsidR="00240201" w:rsidRPr="00240201" w14:paraId="7D74D85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2CA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235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672D8D22" w14:textId="4805F2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598C378D" w14:textId="5B53F5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C1322" w14:textId="387F00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6E34E" w14:textId="3986D9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9,368.82 </w:t>
            </w:r>
          </w:p>
        </w:tc>
      </w:tr>
      <w:tr w:rsidR="00240201" w:rsidRPr="00240201" w14:paraId="54C42BD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BE0B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88A0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2DA58" w14:textId="7A8767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299F5296" w14:textId="26985B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01E8E" w14:textId="0B74BC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1142A" w14:textId="11E946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918,705.15 </w:t>
            </w:r>
          </w:p>
        </w:tc>
      </w:tr>
      <w:tr w:rsidR="00240201" w:rsidRPr="00240201" w14:paraId="4D8C958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3CB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A1E4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6D8B8E7" w14:textId="73FFB1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33A3C5A" w14:textId="691414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A18A5" w14:textId="105F4F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04483" w14:textId="377169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4,206.65 </w:t>
            </w:r>
          </w:p>
        </w:tc>
      </w:tr>
      <w:tr w:rsidR="00240201" w:rsidRPr="00240201" w14:paraId="0542E82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092D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E0A3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E79A33C" w14:textId="0FD539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7B781FCB" w14:textId="0A92C0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89745" w14:textId="5EF4B3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01AE5" w14:textId="4EEE2F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7,487.08 </w:t>
            </w:r>
          </w:p>
        </w:tc>
      </w:tr>
      <w:tr w:rsidR="00240201" w:rsidRPr="00240201" w14:paraId="2E027AE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15FA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0A0E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139A026" w14:textId="213801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7AC1B0A9" w14:textId="258943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341F2" w14:textId="71C8D0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5D92C" w14:textId="6D1092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41,502.54 </w:t>
            </w:r>
          </w:p>
        </w:tc>
      </w:tr>
      <w:tr w:rsidR="00240201" w:rsidRPr="00240201" w14:paraId="6CE5E37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145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74D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6C8910" w14:textId="075D4C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5D316C8" w14:textId="331FC2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DED0C" w14:textId="1E2411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B9888" w14:textId="1A8576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12,431.20 </w:t>
            </w:r>
          </w:p>
        </w:tc>
      </w:tr>
      <w:tr w:rsidR="00240201" w:rsidRPr="00240201" w14:paraId="1685B2EE"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4E6B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623A5DD" w14:textId="14C9CFE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109EEFA5" w14:textId="5B75A2C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5C570C" w14:textId="20CD01A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84337D" w14:textId="27F9833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4,933,766.09 </w:t>
            </w:r>
          </w:p>
        </w:tc>
      </w:tr>
      <w:tr w:rsidR="00240201" w:rsidRPr="00240201" w14:paraId="4DF1720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E047E"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6F19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DF157" w14:textId="1A77EC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2A6079F6" w14:textId="7973FA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3A6D0" w14:textId="550C49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3483D" w14:textId="25B793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65,619.99 </w:t>
            </w:r>
          </w:p>
        </w:tc>
      </w:tr>
      <w:tr w:rsidR="00240201" w:rsidRPr="00240201" w14:paraId="3880772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0A6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C7C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47CDE4D" w14:textId="460406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0569064B" w14:textId="03359A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32850" w14:textId="713939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E6053" w14:textId="696C7B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031,039.59 </w:t>
            </w:r>
          </w:p>
        </w:tc>
      </w:tr>
      <w:tr w:rsidR="00240201" w:rsidRPr="00240201" w14:paraId="5C5517B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881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EB64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46C16" w14:textId="35A888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15A33FBE" w14:textId="02CD91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114E5" w14:textId="282D39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B69DD" w14:textId="62114E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25,845.86 </w:t>
            </w:r>
          </w:p>
        </w:tc>
      </w:tr>
      <w:tr w:rsidR="00240201" w:rsidRPr="00240201" w14:paraId="30316FC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B08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C1F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B96DE" w14:textId="2F3D3F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6547955E" w14:textId="0D7E38E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A255F" w14:textId="6B3DD2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86867" w14:textId="5D58DF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74,842.95 </w:t>
            </w:r>
          </w:p>
        </w:tc>
      </w:tr>
      <w:tr w:rsidR="00240201" w:rsidRPr="00240201" w14:paraId="3E29CDE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9AC7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AFBA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5BB3E" w14:textId="280D57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12BD177D" w14:textId="597100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AC157" w14:textId="2E23A2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829E2" w14:textId="6B1FDE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6,420.00 </w:t>
            </w:r>
          </w:p>
        </w:tc>
      </w:tr>
      <w:tr w:rsidR="00240201" w:rsidRPr="00240201" w14:paraId="0ECA351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D8E1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184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D77196" w14:textId="456AA0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002D6934" w14:textId="253DBB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99DF8" w14:textId="4531F5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E2821" w14:textId="097597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81,816.30 </w:t>
            </w:r>
          </w:p>
        </w:tc>
      </w:tr>
      <w:tr w:rsidR="00240201" w:rsidRPr="00240201" w14:paraId="68A9CF8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338B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4FA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8E286D" w14:textId="5CAFC6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47B1D8EE" w14:textId="6B9448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BFBB4" w14:textId="730610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3E8AD" w14:textId="6E8E00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0,104.18 </w:t>
            </w:r>
          </w:p>
        </w:tc>
      </w:tr>
      <w:tr w:rsidR="00240201" w:rsidRPr="00240201" w14:paraId="3C358CB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C697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766E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48ABB" w14:textId="0E23CF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747B12B4" w14:textId="484947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97D60" w14:textId="3A89FD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B9AA0" w14:textId="2B9CE4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17,826.07 </w:t>
            </w:r>
          </w:p>
        </w:tc>
      </w:tr>
      <w:tr w:rsidR="00240201" w:rsidRPr="00240201" w14:paraId="5C25C5E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5122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6B77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6A1558" w14:textId="46BFF9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2C1B021" w14:textId="0FCCB9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EAFB1" w14:textId="27F529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6DAA4" w14:textId="0454DDC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251.15 </w:t>
            </w:r>
          </w:p>
        </w:tc>
      </w:tr>
      <w:tr w:rsidR="00240201" w:rsidRPr="00240201" w14:paraId="79DA3DCB"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5A900"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FD1316E" w14:textId="1BC6F2E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076206EE" w14:textId="5E44CDB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B09441" w14:textId="38F4D9E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345981" w14:textId="091604A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6,062,442.25 </w:t>
            </w:r>
          </w:p>
        </w:tc>
      </w:tr>
      <w:tr w:rsidR="00240201" w:rsidRPr="00240201" w14:paraId="36719DC5"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17F98"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3708C4F5" w14:textId="0B1EC10F"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678C391" w14:textId="6A293392"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38657" w14:textId="01B05020" w:rsidR="00240201" w:rsidRPr="00240201" w:rsidRDefault="00240201" w:rsidP="00240201">
            <w:pPr>
              <w:widowControl/>
              <w:spacing w:after="0" w:line="240" w:lineRule="auto"/>
              <w:contextualSpacing/>
              <w:jc w:val="right"/>
              <w:rPr>
                <w:rFonts w:ascii="Arial Narrow" w:eastAsia="Times New Roman" w:hAnsi="Arial Narrow"/>
                <w:i/>
                <w:iCs/>
                <w:color w:val="000000"/>
              </w:rPr>
            </w:pPr>
            <w:r w:rsidRPr="00240201">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58A54" w14:textId="72AD32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6,442,703.84 </w:t>
            </w:r>
          </w:p>
        </w:tc>
      </w:tr>
      <w:tr w:rsidR="00240201" w:rsidRPr="00240201" w14:paraId="198D210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E5F90"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4FE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8C7F6F" w14:textId="08C781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F018DB5" w14:textId="45160A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61E10" w14:textId="38A1B3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C2654" w14:textId="65FBD4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57,148.41 </w:t>
            </w:r>
          </w:p>
        </w:tc>
      </w:tr>
      <w:tr w:rsidR="00240201" w:rsidRPr="00240201" w14:paraId="35C1BC3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841D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8F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8A28C" w14:textId="66E70B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3200C75A" w14:textId="38ED6A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C9026" w14:textId="497BE4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2F472" w14:textId="557F3D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331,350.00 </w:t>
            </w:r>
          </w:p>
        </w:tc>
      </w:tr>
      <w:tr w:rsidR="00240201" w:rsidRPr="00240201" w14:paraId="500ED54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F20F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F7A8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8CFACB" w14:textId="4C1317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2C7DFE7C" w14:textId="0B1EC3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8B27C" w14:textId="059CF9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43E47" w14:textId="18DCBF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030.00 </w:t>
            </w:r>
          </w:p>
        </w:tc>
      </w:tr>
      <w:tr w:rsidR="00240201" w:rsidRPr="00240201" w14:paraId="1B870FF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938F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C62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0E4DCC36" w14:textId="526C65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99FF94D" w14:textId="75CADB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BD5F6" w14:textId="1C839B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C3A26" w14:textId="71E575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030.00 </w:t>
            </w:r>
          </w:p>
        </w:tc>
      </w:tr>
      <w:tr w:rsidR="00240201" w:rsidRPr="00240201" w14:paraId="0E18076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C087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E7F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303FAEB1" w14:textId="405971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161D7B65" w14:textId="13EFBE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382EC" w14:textId="52F301B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2582B" w14:textId="420022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883,180.00 </w:t>
            </w:r>
          </w:p>
        </w:tc>
      </w:tr>
      <w:tr w:rsidR="00240201" w:rsidRPr="00240201" w14:paraId="7FE6631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1F69B"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9BE6482" w14:textId="2235C1B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7822C503" w14:textId="033A674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ECF29B" w14:textId="5381818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242183" w14:textId="25B2497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849,973.94 </w:t>
            </w:r>
          </w:p>
        </w:tc>
      </w:tr>
      <w:tr w:rsidR="00240201" w:rsidRPr="00240201" w14:paraId="59E0B55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4C20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52BE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B18206" w14:textId="7C61C3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0AD602DD" w14:textId="60FDEF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8943A" w14:textId="7B1BEF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5AE6" w14:textId="73943D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91,606.38 </w:t>
            </w:r>
          </w:p>
        </w:tc>
      </w:tr>
      <w:tr w:rsidR="00240201" w:rsidRPr="00240201" w14:paraId="79B0544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8EE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614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E5EEFBE" w14:textId="448C6A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0B2025B7" w14:textId="580C35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3A137" w14:textId="0EF019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C9C9E" w14:textId="5018E5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37,467.56 </w:t>
            </w:r>
          </w:p>
        </w:tc>
      </w:tr>
      <w:tr w:rsidR="00240201" w:rsidRPr="00240201" w14:paraId="0D7A59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D49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0930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1B4F591" w14:textId="1EAB26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063D91D9" w14:textId="65990F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0E0F7" w14:textId="00FC05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320DF" w14:textId="0F82A1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20,900.00 </w:t>
            </w:r>
          </w:p>
        </w:tc>
      </w:tr>
      <w:tr w:rsidR="00240201" w:rsidRPr="00240201" w14:paraId="6A4D8A46"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C3FA17"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E5E1700" w14:textId="27C416B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3,107,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5AA54240" w14:textId="3A171D1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0EB76A2" w14:textId="1BA86FA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32CF1D" w14:textId="5DA2A51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3,107,413.00 </w:t>
            </w:r>
          </w:p>
        </w:tc>
      </w:tr>
      <w:tr w:rsidR="00240201" w:rsidRPr="00240201" w14:paraId="5F649737"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E8C4D"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8193CE4" w14:textId="34FEDCF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41C548" w14:textId="1877BD5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3A1573" w14:textId="7449A9F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55C2C1" w14:textId="235B51E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0,657,900.00 </w:t>
            </w:r>
          </w:p>
        </w:tc>
      </w:tr>
      <w:tr w:rsidR="00240201" w:rsidRPr="00240201" w14:paraId="6A717EA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9FD89"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0417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EC6420" w14:textId="7160B5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63C9D6B2" w14:textId="35D4F7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E57E9" w14:textId="426C83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F590A" w14:textId="6FA7EC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5,600.00 </w:t>
            </w:r>
          </w:p>
        </w:tc>
      </w:tr>
      <w:tr w:rsidR="00240201" w:rsidRPr="00240201" w14:paraId="7424422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4079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3CD3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93F0DA" w14:textId="6811BE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8B8E13" w14:textId="3AB4F8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62F31" w14:textId="624BA9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D3ECC" w14:textId="763E92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7E0C6EF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B42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5B5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8F24DDF" w14:textId="710CCE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A243FF" w14:textId="15EF9B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766B9" w14:textId="57D295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CC649" w14:textId="473299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705448F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9759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1BB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C4A17C" w14:textId="7E1703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973F913" w14:textId="68BAB9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71E60" w14:textId="0912C8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25DC" w14:textId="408D6D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5,600.00 </w:t>
            </w:r>
          </w:p>
        </w:tc>
      </w:tr>
      <w:tr w:rsidR="00240201" w:rsidRPr="00240201" w14:paraId="3A5D044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009B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09CC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A364F" w14:textId="76DC3B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525641" w14:textId="034411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3E87C" w14:textId="5F33F0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AB40A" w14:textId="742E5D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03FA9C2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93E5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8FB0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A20AB7" w14:textId="6F7DC18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1CE8C" w14:textId="4BCD003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D8FF4" w14:textId="513F94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834DE" w14:textId="56A616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4984491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6255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26C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3D51B9D" w14:textId="3D08DF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0FD00" w14:textId="608C7D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6ADDC" w14:textId="1D0C7B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A7FC" w14:textId="4B0359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29E7B94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531C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3762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2557E446" w14:textId="751EE1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37DD16D0" w14:textId="1517EC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10B0C" w14:textId="7E7458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18AE7" w14:textId="75A2A3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00,500.00 </w:t>
            </w:r>
          </w:p>
        </w:tc>
      </w:tr>
      <w:tr w:rsidR="00240201" w:rsidRPr="00240201" w14:paraId="39506CA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C566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C67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379D0F" w14:textId="105C66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912404" w14:textId="0A6F28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F5F95" w14:textId="019D3D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29E75" w14:textId="56F4B6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7A6B4DD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5EE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12EE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1ACE9" w14:textId="3A7B0E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DF341AF" w14:textId="50137A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BA4A7" w14:textId="311C28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8587D" w14:textId="27E470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5,600.00 </w:t>
            </w:r>
          </w:p>
        </w:tc>
      </w:tr>
      <w:tr w:rsidR="00240201" w:rsidRPr="00240201" w14:paraId="1599810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5E6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116F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CB4A18" w14:textId="235975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3E62E80" w14:textId="328252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28552" w14:textId="0C21FC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163B3" w14:textId="714428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45,600.00 </w:t>
            </w:r>
          </w:p>
        </w:tc>
      </w:tr>
      <w:tr w:rsidR="00240201" w:rsidRPr="00240201" w14:paraId="0DE9507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68A8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E54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61614C" w14:textId="62331B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DE9DF6" w14:textId="6BC30E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EE226" w14:textId="1E912B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6A858" w14:textId="23CBDFA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66E34CC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1A7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536B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FE364" w14:textId="6DCF28B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434AED" w14:textId="0F26EE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E172C" w14:textId="4F2E1D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BF236" w14:textId="19E560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35494B9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61CA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5234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65B7E" w14:textId="1C89FB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10B350" w14:textId="0E38B5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BC2EE" w14:textId="5EFE70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1E726" w14:textId="6E8809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5,000.00 </w:t>
            </w:r>
          </w:p>
        </w:tc>
      </w:tr>
      <w:tr w:rsidR="00240201" w:rsidRPr="00240201" w14:paraId="1ACA979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558A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73AD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81B3A" w14:textId="538B41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69357F" w14:textId="25EE8D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6102C" w14:textId="17D350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722F5" w14:textId="6CA551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3F8F03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6492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254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112BE4" w14:textId="53366B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CDA65E" w14:textId="5AA278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42423" w14:textId="35D8D1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B3132" w14:textId="6C63473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325A03B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976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4F98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resident </w:t>
            </w:r>
            <w:proofErr w:type="spellStart"/>
            <w:r w:rsidRPr="00240201">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4B0BE" w14:textId="33496BA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FD2BA3" w14:textId="655F29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FD20D" w14:textId="56DDBDE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9FB4A" w14:textId="533FDF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445E5A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E22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54FD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23E043" w14:textId="215A17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5F544A" w14:textId="42E20C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16E95" w14:textId="7B064F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BF97C" w14:textId="184434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50,000.00 </w:t>
            </w:r>
          </w:p>
        </w:tc>
      </w:tr>
      <w:tr w:rsidR="00240201" w:rsidRPr="00240201" w14:paraId="391D4336"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60C7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32D971F2" w14:textId="1E8A92D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F531A5" w14:textId="3BDB8A6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7E73E4" w14:textId="6F9A5EB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30A95A" w14:textId="072217C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238,450.00 </w:t>
            </w:r>
          </w:p>
        </w:tc>
      </w:tr>
      <w:tr w:rsidR="00240201" w:rsidRPr="00240201" w14:paraId="7C349BC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8511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B134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B60632A" w14:textId="2155BD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C91533" w14:textId="41FC1BF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F48A6" w14:textId="1C7099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303B6" w14:textId="22D4E2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925,000.00 </w:t>
            </w:r>
          </w:p>
        </w:tc>
      </w:tr>
      <w:tr w:rsidR="00240201" w:rsidRPr="00240201" w14:paraId="738F7A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A530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1077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694A96" w14:textId="05A097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E5F1FDB" w14:textId="0EB059B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5D35A" w14:textId="5415E4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9DF6B" w14:textId="488098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0.00 </w:t>
            </w:r>
          </w:p>
        </w:tc>
      </w:tr>
      <w:tr w:rsidR="00240201" w:rsidRPr="00240201" w14:paraId="1EA1AAB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7514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5746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DF2699" w14:textId="53A5CF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0D8A89B" w14:textId="39255B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900E0" w14:textId="54BABC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35E8D" w14:textId="19C431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0.00 </w:t>
            </w:r>
          </w:p>
        </w:tc>
      </w:tr>
      <w:tr w:rsidR="00240201" w:rsidRPr="00240201" w14:paraId="239DB4A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F47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92D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1C3347" w14:textId="0B2A7E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DE7DCC6" w14:textId="4C314B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D5154" w14:textId="7B3CFA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5BC3E" w14:textId="1AE210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0.00 </w:t>
            </w:r>
          </w:p>
        </w:tc>
      </w:tr>
      <w:tr w:rsidR="00240201" w:rsidRPr="00240201" w14:paraId="61767C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8385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755D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54EA9" w14:textId="677C3F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0957614B" w14:textId="01F12F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C410D" w14:textId="7924FA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88283" w14:textId="36CBFB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84,150.00 </w:t>
            </w:r>
          </w:p>
        </w:tc>
      </w:tr>
      <w:tr w:rsidR="00240201" w:rsidRPr="00240201" w14:paraId="1AEB77D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41EF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3932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6E0772A" w14:textId="4184DC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C484ABD" w14:textId="429A73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8359D" w14:textId="6440B3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D92BD" w14:textId="1392E9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65,300.00 </w:t>
            </w:r>
          </w:p>
        </w:tc>
      </w:tr>
      <w:tr w:rsidR="00240201" w:rsidRPr="00240201" w14:paraId="3AAE147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11C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CA6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A8647" w14:textId="67F2FE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63FE37EB" w14:textId="3ED2B4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42251" w14:textId="1E268C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53F23" w14:textId="7EC42BB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52,800.00 </w:t>
            </w:r>
          </w:p>
        </w:tc>
      </w:tr>
      <w:tr w:rsidR="00240201" w:rsidRPr="00240201" w14:paraId="4C83ADC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42E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E046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B8715" w14:textId="1EE14D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A8A1C27" w14:textId="74D17D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6D0BF" w14:textId="72B811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2FB49" w14:textId="45F0CD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02,800.00 </w:t>
            </w:r>
          </w:p>
        </w:tc>
      </w:tr>
      <w:tr w:rsidR="00240201" w:rsidRPr="00240201" w14:paraId="3C518973"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D7404"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348B26C" w14:textId="6F91854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269,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F17B2E" w14:textId="122207E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0F520E" w14:textId="3FAD4C5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CBB25C" w14:textId="46BFB32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269,513.00 </w:t>
            </w:r>
          </w:p>
        </w:tc>
      </w:tr>
      <w:tr w:rsidR="00240201" w:rsidRPr="00240201" w14:paraId="5E2D730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2C783"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CBD8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027F2B07" w14:textId="0937AE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25640" w14:textId="39C130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3C39F" w14:textId="5B37C3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48A99" w14:textId="5117FD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00,000.00 </w:t>
            </w:r>
          </w:p>
        </w:tc>
      </w:tr>
      <w:tr w:rsidR="00240201" w:rsidRPr="00240201" w14:paraId="0523FCB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332D5"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1D3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58CB816" w14:textId="22AEF0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327F27A4" w14:textId="709093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09DF6" w14:textId="316276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8C8FA" w14:textId="460C56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14,950.00 </w:t>
            </w:r>
          </w:p>
        </w:tc>
      </w:tr>
      <w:tr w:rsidR="00240201" w:rsidRPr="00240201" w14:paraId="600CF4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20C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0FB2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eneral Santos City (</w:t>
            </w:r>
            <w:proofErr w:type="spellStart"/>
            <w:r w:rsidRPr="00240201">
              <w:rPr>
                <w:rFonts w:ascii="Arial Narrow" w:eastAsia="Times New Roman" w:hAnsi="Arial Narrow"/>
                <w:i/>
                <w:iCs/>
                <w:color w:val="000000"/>
                <w:sz w:val="20"/>
                <w:szCs w:val="20"/>
              </w:rPr>
              <w:t>Dadiangas</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D6F6620" w14:textId="7540E9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45ADAF91" w14:textId="4822D9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534A1" w14:textId="37871C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0CDFF" w14:textId="02B8E6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1,800.00 </w:t>
            </w:r>
          </w:p>
        </w:tc>
      </w:tr>
      <w:tr w:rsidR="00240201" w:rsidRPr="00240201" w14:paraId="5B44AEE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2E7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636D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36E27F3E" w14:textId="5F6B21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2A383CA6" w14:textId="4E984D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B7EF3" w14:textId="5D2CB2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21786" w14:textId="31801E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01,850.00 </w:t>
            </w:r>
          </w:p>
        </w:tc>
      </w:tr>
      <w:tr w:rsidR="00240201" w:rsidRPr="00240201" w14:paraId="383E23D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7D26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0840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Lake </w:t>
            </w:r>
            <w:proofErr w:type="spellStart"/>
            <w:r w:rsidRPr="00240201">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4DD20" w14:textId="65042B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7803E864" w14:textId="74F9D2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4761" w14:textId="4B1AE5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A223D" w14:textId="5E2E48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44,350.00 </w:t>
            </w:r>
          </w:p>
        </w:tc>
      </w:tr>
      <w:tr w:rsidR="00240201" w:rsidRPr="00240201" w14:paraId="37AC3E1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241F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90C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CA024E" w14:textId="135CC5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FC72FCB" w14:textId="116C8AE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16733" w14:textId="2B2B00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0CAF2" w14:textId="3D0528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9,950.00 </w:t>
            </w:r>
          </w:p>
        </w:tc>
      </w:tr>
      <w:tr w:rsidR="00240201" w:rsidRPr="00240201" w14:paraId="43DDADD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6081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216A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AED03" w14:textId="022C12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FD373B6" w14:textId="4964D5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B1569" w14:textId="31784B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14692" w14:textId="00124D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9,350.00 </w:t>
            </w:r>
          </w:p>
        </w:tc>
      </w:tr>
      <w:tr w:rsidR="00240201" w:rsidRPr="00240201" w14:paraId="05E783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3C2B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2A32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41A8F3FE" w14:textId="187583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09A52A4C" w14:textId="12C2ED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462FA" w14:textId="347CDA1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5E197" w14:textId="440F27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4,650.00 </w:t>
            </w:r>
          </w:p>
        </w:tc>
      </w:tr>
      <w:tr w:rsidR="00240201" w:rsidRPr="00240201" w14:paraId="4041E36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7F05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8D16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92AFC9" w14:textId="78D895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4D6E700F" w14:textId="471A03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DD893" w14:textId="10C902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A532D" w14:textId="3AF93C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42,400.00 </w:t>
            </w:r>
          </w:p>
        </w:tc>
      </w:tr>
      <w:tr w:rsidR="00240201" w:rsidRPr="00240201" w14:paraId="189895C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E096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AF7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72EFFC" w14:textId="1AC242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B6D52CA" w14:textId="6ACA45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DEAB9" w14:textId="4B5C15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27ECC" w14:textId="24E64D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39,950.00 </w:t>
            </w:r>
          </w:p>
        </w:tc>
      </w:tr>
      <w:tr w:rsidR="00240201" w:rsidRPr="00240201" w14:paraId="082A8DF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678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DF4E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921E6" w14:textId="6E1F2D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3CC6688B" w14:textId="3F26136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57D3B" w14:textId="4D7A78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20704" w14:textId="4AE37F5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8,563.00 </w:t>
            </w:r>
          </w:p>
        </w:tc>
      </w:tr>
      <w:tr w:rsidR="00240201" w:rsidRPr="00240201" w14:paraId="5D3428F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3EAD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5B6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484DB" w14:textId="7BC35E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BA99163" w14:textId="7D4986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B55EA" w14:textId="7B6AB6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BA868" w14:textId="0EBC6F7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9,350.00 </w:t>
            </w:r>
          </w:p>
        </w:tc>
      </w:tr>
      <w:tr w:rsidR="00240201" w:rsidRPr="00240201" w14:paraId="7CF4FF6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48E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C1C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976A26" w14:textId="058DE4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7AD03773" w14:textId="084FAE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C3C87" w14:textId="1A49822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AC35D" w14:textId="04D8C1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52,350.00 </w:t>
            </w:r>
          </w:p>
        </w:tc>
      </w:tr>
      <w:tr w:rsidR="00240201" w:rsidRPr="00240201" w14:paraId="313E258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6C01F"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5E355DF8" w14:textId="01C611E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062E4D6" w14:textId="54C7AFF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F1B53E" w14:textId="43076C4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C2DAA6" w14:textId="1654A2C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916,050.00 </w:t>
            </w:r>
          </w:p>
        </w:tc>
      </w:tr>
      <w:tr w:rsidR="00240201" w:rsidRPr="00240201" w14:paraId="0092035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2916C"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1B85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0A7497" w14:textId="16C792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427B685" w14:textId="747009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1FB36" w14:textId="355299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F19DD" w14:textId="215E02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413293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7B40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2D8B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A1F92B" w14:textId="3905EF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7E0C208" w14:textId="2B7875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09DD3" w14:textId="5F3CA7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3773A" w14:textId="39AEF0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1D035FA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C47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777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mbayong</w:t>
            </w:r>
            <w:proofErr w:type="spellEnd"/>
            <w:r w:rsidRPr="00240201">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40D907A" w14:textId="05FA8C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76C3864" w14:textId="12E99A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C2447" w14:textId="25C5CA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88A5E" w14:textId="627A40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18257CB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A401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9C72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5A660E" w14:textId="54F245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0A1215" w14:textId="2CD7615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49828" w14:textId="461576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DF8FD" w14:textId="6D5BBE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6D05C36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EC5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C3DE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President </w:t>
            </w:r>
            <w:proofErr w:type="spellStart"/>
            <w:r w:rsidRPr="00240201">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8FF6A1" w14:textId="444EAEA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EF52FF1" w14:textId="303CA4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D05E5" w14:textId="262CE4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7F7C2" w14:textId="23A638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531B30E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58C3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0554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4229E" w14:textId="224186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CC0C61E" w14:textId="1085C4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D21A6" w14:textId="69F074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0B25A" w14:textId="16F5AB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85,500.00 </w:t>
            </w:r>
          </w:p>
        </w:tc>
      </w:tr>
      <w:tr w:rsidR="00240201" w:rsidRPr="00240201" w14:paraId="56EA6CF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0AA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6BF2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68E05E23" w14:textId="1E2F92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0288412E" w14:textId="2855E3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93ABB" w14:textId="05B8AE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EFA8A" w14:textId="36BFB1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81,550.00 </w:t>
            </w:r>
          </w:p>
        </w:tc>
      </w:tr>
      <w:tr w:rsidR="00240201" w:rsidRPr="00240201" w14:paraId="73F7490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408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4AB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A511617" w14:textId="594427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3C9519D" w14:textId="351567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CC507" w14:textId="30A2AA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FAB50" w14:textId="1A1CD3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4B61861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A3D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4367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6B70D8" w14:textId="6038B9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9D4C59D" w14:textId="64909E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E0C3F" w14:textId="1FA786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8C29A" w14:textId="6B21EA9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14,900.00 </w:t>
            </w:r>
          </w:p>
        </w:tc>
      </w:tr>
      <w:tr w:rsidR="00240201" w:rsidRPr="00240201" w14:paraId="05EB5DE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2C28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E880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4F7C3" w14:textId="0A1788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8E1ECC6" w14:textId="12B018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54836" w14:textId="3FFBF7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0291E" w14:textId="388641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0AAB751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D9D4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6FE5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5811C5" w14:textId="2A42C76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BAE74F4" w14:textId="18DE84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98BEE" w14:textId="290542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A1AC1" w14:textId="5B8078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2BD46BA6" w14:textId="77777777" w:rsidTr="00240201">
        <w:trPr>
          <w:trHeight w:val="20"/>
        </w:trPr>
        <w:tc>
          <w:tcPr>
            <w:tcW w:w="0" w:type="auto"/>
            <w:tcBorders>
              <w:top w:val="nil"/>
              <w:left w:val="single" w:sz="4" w:space="0" w:color="000000"/>
              <w:bottom w:val="nil"/>
              <w:right w:val="nil"/>
            </w:tcBorders>
            <w:shd w:val="clear" w:color="auto" w:fill="auto"/>
            <w:vAlign w:val="center"/>
            <w:hideMark/>
          </w:tcPr>
          <w:p w14:paraId="6EB883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79C4E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026B5D03" w14:textId="09E309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BDBDB1C" w14:textId="7098AD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1A2A7" w14:textId="56CEF8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9DD92" w14:textId="4A8E84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14,900.00 </w:t>
            </w:r>
          </w:p>
        </w:tc>
      </w:tr>
      <w:tr w:rsidR="00240201" w:rsidRPr="00240201" w14:paraId="2184B395" w14:textId="77777777" w:rsidTr="00240201">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0F3278E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1E55E9B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0F43EF0" w14:textId="0B8120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151F6A23" w14:textId="59ED360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7137783C" w14:textId="5AC040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780C867C" w14:textId="7797F3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500.00 </w:t>
            </w:r>
          </w:p>
        </w:tc>
      </w:tr>
      <w:tr w:rsidR="00240201" w:rsidRPr="00240201" w14:paraId="0A49C090"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A2F7F"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052D0936" w14:textId="409F522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2BC709A7" w14:textId="65DA718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DCA0584" w14:textId="00B5356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425520" w14:textId="2F2E3C1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61,240,409.75 </w:t>
            </w:r>
          </w:p>
        </w:tc>
      </w:tr>
      <w:tr w:rsidR="00240201" w:rsidRPr="00240201" w14:paraId="0E53317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D0158"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Agusan</w:t>
            </w:r>
            <w:proofErr w:type="spellEnd"/>
            <w:r w:rsidRPr="00240201">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2D96D2D" w14:textId="368CB44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7A3E39E0" w14:textId="4BEE4E6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3F411C" w14:textId="6D6379C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B19707" w14:textId="1608E36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6,544,679.38 </w:t>
            </w:r>
          </w:p>
        </w:tc>
      </w:tr>
      <w:tr w:rsidR="00240201" w:rsidRPr="00240201" w14:paraId="67E054C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DAFFF"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5969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E1EE73C" w14:textId="15DA24C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3299D478" w14:textId="6F5B64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8DA2E" w14:textId="60E2DC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707B5" w14:textId="678428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82,476.25 </w:t>
            </w:r>
          </w:p>
        </w:tc>
      </w:tr>
      <w:tr w:rsidR="00240201" w:rsidRPr="00240201" w14:paraId="44E25AE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1F0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487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F8C6B7C" w14:textId="2B8777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9045562" w14:textId="682811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C4235" w14:textId="1810A9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4A82C" w14:textId="4A8D75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287,352.00 </w:t>
            </w:r>
          </w:p>
        </w:tc>
      </w:tr>
      <w:tr w:rsidR="00240201" w:rsidRPr="00240201" w14:paraId="03E9357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6E6C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30B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0C06F26A" w14:textId="3AE43E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018E91D2" w14:textId="5B7BEF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CD970" w14:textId="74019C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E87B7" w14:textId="00DDA2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1,423.63 </w:t>
            </w:r>
          </w:p>
        </w:tc>
      </w:tr>
      <w:tr w:rsidR="00240201" w:rsidRPr="00240201" w14:paraId="537FC4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4FE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CDB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CD2EC3C" w14:textId="0C61CE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2BD827B" w14:textId="48AEBF1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36381" w14:textId="722DBEA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D15E5" w14:textId="55F7B2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766.25 </w:t>
            </w:r>
          </w:p>
        </w:tc>
      </w:tr>
      <w:tr w:rsidR="00240201" w:rsidRPr="00240201" w14:paraId="4FE5AB4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97D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9FFC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6E763" w14:textId="0F341A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7167963B" w14:textId="0D88B7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B4A66" w14:textId="184EA73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1F35D" w14:textId="3928256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98,800.75 </w:t>
            </w:r>
          </w:p>
        </w:tc>
      </w:tr>
      <w:tr w:rsidR="00240201" w:rsidRPr="00240201" w14:paraId="1C9ABD1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7ECB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0742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5EACA" w14:textId="55F764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1EAD3EAC" w14:textId="6AE905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A068D" w14:textId="59DA47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A46A8" w14:textId="3E076A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25,472.50 </w:t>
            </w:r>
          </w:p>
        </w:tc>
      </w:tr>
      <w:tr w:rsidR="00240201" w:rsidRPr="00240201" w14:paraId="337E410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3FCA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09D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5482F3E0" w14:textId="4D11E0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ED2C4F2" w14:textId="69996A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A5952" w14:textId="2A27C2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17DB8" w14:textId="2110EB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23,850.00 </w:t>
            </w:r>
          </w:p>
        </w:tc>
      </w:tr>
      <w:tr w:rsidR="00240201" w:rsidRPr="00240201" w14:paraId="0E5407E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06C4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69A0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9F4419" w14:textId="341E73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2D045936" w14:textId="17B2C3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F3633" w14:textId="7A26CB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F043E" w14:textId="73EACB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968,565.56 </w:t>
            </w:r>
          </w:p>
        </w:tc>
      </w:tr>
      <w:tr w:rsidR="00240201" w:rsidRPr="00240201" w14:paraId="322B34D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F66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4BC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BE18329" w14:textId="2B1712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4571A29F" w14:textId="4A6A6D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888CD" w14:textId="05E147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4EE8D" w14:textId="2C2878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8,072.44 </w:t>
            </w:r>
          </w:p>
        </w:tc>
      </w:tr>
      <w:tr w:rsidR="00240201" w:rsidRPr="00240201" w14:paraId="3AB0B9B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76F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6C51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1368C1" w14:textId="70BDAC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CA6A1CE" w14:textId="4E762E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A590A" w14:textId="588178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6C28D" w14:textId="7E4222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8,900.00 </w:t>
            </w:r>
          </w:p>
        </w:tc>
      </w:tr>
      <w:tr w:rsidR="00240201" w:rsidRPr="00240201" w14:paraId="694D670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1E21F"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Agusan</w:t>
            </w:r>
            <w:proofErr w:type="spellEnd"/>
            <w:r w:rsidRPr="00240201">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6DC9907" w14:textId="2E87215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27E76C40" w14:textId="082B49B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308A65" w14:textId="7FC14EA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3A38E9" w14:textId="7DE6587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748,685.25 </w:t>
            </w:r>
          </w:p>
        </w:tc>
      </w:tr>
      <w:tr w:rsidR="00240201" w:rsidRPr="00240201" w14:paraId="0FAB174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6C585"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465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42EF59" w14:textId="54D931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28E4FCCE" w14:textId="24656C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32BA5" w14:textId="0B456E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E5DB7" w14:textId="3E8830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532.50 </w:t>
            </w:r>
          </w:p>
        </w:tc>
      </w:tr>
      <w:tr w:rsidR="00240201" w:rsidRPr="00240201" w14:paraId="09B82F6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7FDB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C4A6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67F998E" w14:textId="5320DB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38329648" w14:textId="6BE8ED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C1CC1" w14:textId="69DF0E7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7CE5C" w14:textId="48BA11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7,195.00 </w:t>
            </w:r>
          </w:p>
        </w:tc>
      </w:tr>
      <w:tr w:rsidR="00240201" w:rsidRPr="00240201" w14:paraId="51B5DDA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EC53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0265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B2CD344" w14:textId="62D604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1B1BFDA" w14:textId="6B7C45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9FA77" w14:textId="3F12EDB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A9321" w14:textId="4125C7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22,520.25 </w:t>
            </w:r>
          </w:p>
        </w:tc>
      </w:tr>
      <w:tr w:rsidR="00240201" w:rsidRPr="00240201" w14:paraId="47BDF31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551D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0AC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3C7FA71F" w14:textId="0A8FE3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083B284E" w14:textId="1BD0AF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5FC38" w14:textId="21F833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9DFEA" w14:textId="54781D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943.75 </w:t>
            </w:r>
          </w:p>
        </w:tc>
      </w:tr>
      <w:tr w:rsidR="00240201" w:rsidRPr="00240201" w14:paraId="5010F91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2C1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F41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6507162" w14:textId="050C31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71AA3A2" w14:textId="30AA76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4280A" w14:textId="0D996F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0C539" w14:textId="03B361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8,831.25 </w:t>
            </w:r>
          </w:p>
        </w:tc>
      </w:tr>
      <w:tr w:rsidR="00240201" w:rsidRPr="00240201" w14:paraId="09BF8D2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10E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6E76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E7064D" w14:textId="3CDEA1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BE962D5" w14:textId="1EFE9E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15B53" w14:textId="076F087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93FBE" w14:textId="1D4186F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8,831.25 </w:t>
            </w:r>
          </w:p>
        </w:tc>
      </w:tr>
      <w:tr w:rsidR="00240201" w:rsidRPr="00240201" w14:paraId="53DA917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6D4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8A4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B3CCAE" w14:textId="2AE6B1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4C02514" w14:textId="577207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B1906" w14:textId="49187F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BF430" w14:textId="2E1ECB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8,831.25 </w:t>
            </w:r>
          </w:p>
        </w:tc>
      </w:tr>
      <w:tr w:rsidR="00240201" w:rsidRPr="00240201" w14:paraId="1EB71DFC"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B60CB"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68D0810" w14:textId="7BAAF14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4B7B301F" w14:textId="01BA57C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FF1EBBA" w14:textId="32BE96F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ED2FF1" w14:textId="78CB014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8,361,942.88 </w:t>
            </w:r>
          </w:p>
        </w:tc>
      </w:tr>
      <w:tr w:rsidR="00240201" w:rsidRPr="00240201" w14:paraId="7B683F1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61D51"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FA5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A94BAE8" w14:textId="5DDE1B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16D34AF3" w14:textId="69640D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EF8A3" w14:textId="16ACED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54D12" w14:textId="0C8D03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3,854.63 </w:t>
            </w:r>
          </w:p>
        </w:tc>
      </w:tr>
      <w:tr w:rsidR="00240201" w:rsidRPr="00240201" w14:paraId="0C8E3D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9D6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BB0F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06A96" w14:textId="1E2A0C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BF5F68D" w14:textId="7DEC3D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054F0" w14:textId="28148C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77399" w14:textId="6A3EBE7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24,143.75 </w:t>
            </w:r>
          </w:p>
        </w:tc>
      </w:tr>
      <w:tr w:rsidR="00240201" w:rsidRPr="00240201" w14:paraId="1B64FA6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42F7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DC8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E13724F" w14:textId="20B2C9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B1544F3" w14:textId="4CA403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2E8AF" w14:textId="701C684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54337" w14:textId="3B4B81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2,435.00 </w:t>
            </w:r>
          </w:p>
        </w:tc>
      </w:tr>
      <w:tr w:rsidR="00240201" w:rsidRPr="00240201" w14:paraId="39621A5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7A32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BDA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99035B" w14:textId="67D75F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0D22A3B6" w14:textId="72E4CA3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F34F1" w14:textId="557DC4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EC163" w14:textId="70C174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81,299.38 </w:t>
            </w:r>
          </w:p>
        </w:tc>
      </w:tr>
      <w:tr w:rsidR="00240201" w:rsidRPr="00240201" w14:paraId="0163FD2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8EE3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6D14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C84858" w14:textId="091703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58C3BD8" w14:textId="21B98C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0D28B" w14:textId="4D9C99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9E8C1" w14:textId="164233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940.00 </w:t>
            </w:r>
          </w:p>
        </w:tc>
      </w:tr>
      <w:tr w:rsidR="00240201" w:rsidRPr="00240201" w14:paraId="312BB91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31B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3AA2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1A83B3B3" w14:textId="6DAC3D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9919479" w14:textId="2C5B9D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9B381" w14:textId="0DB1EB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85BFE" w14:textId="6D7FA9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8,900.00 </w:t>
            </w:r>
          </w:p>
        </w:tc>
      </w:tr>
      <w:tr w:rsidR="00240201" w:rsidRPr="00240201" w14:paraId="2E7170C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7D38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A18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8FF1894" w14:textId="4C62D0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D5E9B91" w14:textId="06BCA2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2CD2F" w14:textId="135A1C6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6772A" w14:textId="6592AA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940.00 </w:t>
            </w:r>
          </w:p>
        </w:tc>
      </w:tr>
      <w:tr w:rsidR="00240201" w:rsidRPr="00240201" w14:paraId="2690D02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F758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BA41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2D21C" w14:textId="2A0FA3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13A3483A" w14:textId="6D71A0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69A8E" w14:textId="533AD3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43059" w14:textId="6E1672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2,545.63 </w:t>
            </w:r>
          </w:p>
        </w:tc>
      </w:tr>
      <w:tr w:rsidR="00240201" w:rsidRPr="00240201" w14:paraId="6D5CE1F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D1CE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A125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BDB62B" w14:textId="356B4B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2027C7E" w14:textId="34DD8A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EC4C4" w14:textId="120C4F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F689F" w14:textId="31CC10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40,265.00 </w:t>
            </w:r>
          </w:p>
        </w:tc>
      </w:tr>
      <w:tr w:rsidR="00240201" w:rsidRPr="00240201" w14:paraId="0E7C025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578D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A1EF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537093" w14:textId="437ED9F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412BF19" w14:textId="0DF6A8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9FA1F" w14:textId="44A9B22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D6183" w14:textId="7D1F34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6,377.70 </w:t>
            </w:r>
          </w:p>
        </w:tc>
      </w:tr>
      <w:tr w:rsidR="00240201" w:rsidRPr="00240201" w14:paraId="7928209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2BD8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D38B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3D65E96" w14:textId="7414D7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61F7759C" w14:textId="07140E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7C8B2" w14:textId="041171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B4B80" w14:textId="5CD698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1,025.00 </w:t>
            </w:r>
          </w:p>
        </w:tc>
      </w:tr>
      <w:tr w:rsidR="00240201" w:rsidRPr="00240201" w14:paraId="34E1B73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6FE6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9614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1DE671D6" w14:textId="5E6599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CA9CE53" w14:textId="779DAD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D06BF" w14:textId="27D980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87087" w14:textId="09CA9C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1,025.00 </w:t>
            </w:r>
          </w:p>
        </w:tc>
      </w:tr>
      <w:tr w:rsidR="00240201" w:rsidRPr="00240201" w14:paraId="2440212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F1B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707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Francisco (</w:t>
            </w:r>
            <w:proofErr w:type="spellStart"/>
            <w:r w:rsidRPr="00240201">
              <w:rPr>
                <w:rFonts w:ascii="Arial Narrow" w:eastAsia="Times New Roman" w:hAnsi="Arial Narrow"/>
                <w:i/>
                <w:iCs/>
                <w:color w:val="000000"/>
                <w:sz w:val="20"/>
                <w:szCs w:val="20"/>
              </w:rPr>
              <w:t>Anao-ao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08E9400" w14:textId="55BBCC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8D08C28" w14:textId="466375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DB14D" w14:textId="04D313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7977C" w14:textId="5AF675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15,653.75 </w:t>
            </w:r>
          </w:p>
        </w:tc>
      </w:tr>
      <w:tr w:rsidR="00240201" w:rsidRPr="00240201" w14:paraId="32F4BC1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44B2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2FDC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BCF0F32" w14:textId="2CE3FA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186985B" w14:textId="607CE5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F8E76" w14:textId="736201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90F91" w14:textId="2FB1B7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940.00 </w:t>
            </w:r>
          </w:p>
        </w:tc>
      </w:tr>
      <w:tr w:rsidR="00240201" w:rsidRPr="00240201" w14:paraId="2226A99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FF44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A22C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onica (</w:t>
            </w:r>
            <w:proofErr w:type="spellStart"/>
            <w:r w:rsidRPr="00240201">
              <w:rPr>
                <w:rFonts w:ascii="Arial Narrow" w:eastAsia="Times New Roman" w:hAnsi="Arial Narrow"/>
                <w:i/>
                <w:iCs/>
                <w:color w:val="000000"/>
                <w:sz w:val="20"/>
                <w:szCs w:val="20"/>
              </w:rPr>
              <w:t>Sapao</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505ED83" w14:textId="209B4A8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1F7588AB" w14:textId="2A01A7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8C5EF" w14:textId="3D0D0D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E5C69" w14:textId="0A9CA1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6,226.30 </w:t>
            </w:r>
          </w:p>
        </w:tc>
      </w:tr>
      <w:tr w:rsidR="00240201" w:rsidRPr="00240201" w14:paraId="57C3113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1E88"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40E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C63F82" w14:textId="15E4BA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77EFF58" w14:textId="72B30FA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6B7C0" w14:textId="644C166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3FFFE" w14:textId="2131C0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30,198.75 </w:t>
            </w:r>
          </w:p>
        </w:tc>
      </w:tr>
      <w:tr w:rsidR="00240201" w:rsidRPr="00240201" w14:paraId="3CE0352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9809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6287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78A7B4C" w14:textId="2E5F6C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6A9034D" w14:textId="35707C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8201" w14:textId="74D525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842D2" w14:textId="27FA2F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5,940.00 </w:t>
            </w:r>
          </w:p>
        </w:tc>
      </w:tr>
      <w:tr w:rsidR="00240201" w:rsidRPr="00240201" w14:paraId="56A5E01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305F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77E9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8F01563" w14:textId="54BE37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0D71578D" w14:textId="0F1FF08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874DE" w14:textId="6D8324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84EC7" w14:textId="54D1FE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3,655.49 </w:t>
            </w:r>
          </w:p>
        </w:tc>
      </w:tr>
      <w:tr w:rsidR="00240201" w:rsidRPr="00240201" w14:paraId="5261EAD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2914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5DCDA4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gana</w:t>
            </w:r>
            <w:proofErr w:type="spellEnd"/>
            <w:r w:rsidRPr="00240201">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34AE2B62" w14:textId="152D24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32FF0" w14:textId="648BA6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1312BBCB" w14:textId="5A27EA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B17A9" w14:textId="71AB90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15,600.00 </w:t>
            </w:r>
          </w:p>
        </w:tc>
      </w:tr>
      <w:tr w:rsidR="00240201" w:rsidRPr="00240201" w14:paraId="6086DDC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B844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DDAB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CE9FC" w14:textId="2F0934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6D794F45" w14:textId="71C600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30B64" w14:textId="19E450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8E8F2" w14:textId="6636CB5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4,977.50 </w:t>
            </w:r>
          </w:p>
        </w:tc>
      </w:tr>
      <w:tr w:rsidR="00240201" w:rsidRPr="00240201" w14:paraId="43A7AC8F"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6B2F9"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33CBD39" w14:textId="465C23B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4C33E11D" w14:textId="242FB9C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4FF238" w14:textId="19AF870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0C59A2" w14:textId="2BFEDC5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2,585,102.24 </w:t>
            </w:r>
          </w:p>
        </w:tc>
      </w:tr>
      <w:tr w:rsidR="00240201" w:rsidRPr="00240201" w14:paraId="44496D5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3CC1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9FFB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35256" w14:textId="70670AD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699AA50D" w14:textId="45D6A8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ACE91" w14:textId="6CB5D0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391A0" w14:textId="75D597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5,012.91 </w:t>
            </w:r>
          </w:p>
        </w:tc>
      </w:tr>
      <w:tr w:rsidR="00240201" w:rsidRPr="00240201" w14:paraId="112490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363E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CD74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EBC5BD" w14:textId="106554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50DC2AC" w14:textId="0A0E82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2003F" w14:textId="4E6931D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060D5" w14:textId="0945B6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8,900.00 </w:t>
            </w:r>
          </w:p>
        </w:tc>
      </w:tr>
      <w:tr w:rsidR="00240201" w:rsidRPr="00240201" w14:paraId="724C0FE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E6D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A546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4D499" w14:textId="412393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361CE1FA" w14:textId="7F85AF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5F8FC" w14:textId="16732EC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D81C3" w14:textId="69F5B0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089,803.80 </w:t>
            </w:r>
          </w:p>
        </w:tc>
      </w:tr>
      <w:tr w:rsidR="00240201" w:rsidRPr="00240201" w14:paraId="2688BFA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C42D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C945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70846310" w14:textId="36CCB7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21D94E42" w14:textId="4AC5D3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BEDC1" w14:textId="0D9802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CC4D" w14:textId="392DCF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53,673.19 </w:t>
            </w:r>
          </w:p>
        </w:tc>
      </w:tr>
      <w:tr w:rsidR="00240201" w:rsidRPr="00240201" w14:paraId="25F9B1C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E3F6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3B11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EE2C5A" w14:textId="1E93EE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32866EA" w14:textId="4508E6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10045" w14:textId="01B370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401B3" w14:textId="36B3CE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355.00 </w:t>
            </w:r>
          </w:p>
        </w:tc>
      </w:tr>
      <w:tr w:rsidR="00240201" w:rsidRPr="00240201" w14:paraId="098D4CC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5D87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E176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604EA64" w14:textId="725493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5A0D09B" w14:textId="79BCAD0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F7F5C" w14:textId="256DBE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5B6FA" w14:textId="227FC0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48,917.08 </w:t>
            </w:r>
          </w:p>
        </w:tc>
      </w:tr>
      <w:tr w:rsidR="00240201" w:rsidRPr="00240201" w14:paraId="6100481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7898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4811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0A641F" w14:textId="38B87D8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1AFB548" w14:textId="6AB165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A5197" w14:textId="18D604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8DDCF" w14:textId="0A378EA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57,593.13 </w:t>
            </w:r>
          </w:p>
        </w:tc>
      </w:tr>
      <w:tr w:rsidR="00240201" w:rsidRPr="00240201" w14:paraId="670E642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977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308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22AD26" w14:textId="673D34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1159343E" w14:textId="553C7F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5F329" w14:textId="0CA0101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E2E0D" w14:textId="7F95BF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12,365.50 </w:t>
            </w:r>
          </w:p>
        </w:tc>
      </w:tr>
      <w:tr w:rsidR="00240201" w:rsidRPr="00240201" w14:paraId="0DD7469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637F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CDC5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DE9E06" w14:textId="04C317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F611589" w14:textId="18A7B8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3FBF0" w14:textId="645362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517DB" w14:textId="651334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2,710.00 </w:t>
            </w:r>
          </w:p>
        </w:tc>
      </w:tr>
      <w:tr w:rsidR="00240201" w:rsidRPr="00240201" w14:paraId="500782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C543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7ACC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25AB3BBC" w14:textId="01CAFF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51F6A0C" w14:textId="6BF984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42488" w14:textId="76CF81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A248A" w14:textId="24CA1E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29,988.13 </w:t>
            </w:r>
          </w:p>
        </w:tc>
      </w:tr>
      <w:tr w:rsidR="00240201" w:rsidRPr="00240201" w14:paraId="0C0E998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C6C4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1D1C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A9DA9" w14:textId="2A701B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21F1D5C" w14:textId="2F334B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62F69" w14:textId="7C9B6C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59294" w14:textId="22014A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94,150.33 </w:t>
            </w:r>
          </w:p>
        </w:tc>
      </w:tr>
      <w:tr w:rsidR="00240201" w:rsidRPr="00240201" w14:paraId="38F6D5F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39BD8"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E66D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55D0B5E" w14:textId="3BB247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6D8A023E" w14:textId="0F8AD71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4F058" w14:textId="2A1B32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5487F" w14:textId="6F906E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08,576.31 </w:t>
            </w:r>
          </w:p>
        </w:tc>
      </w:tr>
      <w:tr w:rsidR="00240201" w:rsidRPr="00240201" w14:paraId="7545E5E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B7C62"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FAE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DA3B762" w14:textId="61E2DB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5CBEDB9A" w14:textId="5F8DA1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FB9B35" w14:textId="1BDE95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E082F" w14:textId="28B537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924,585.00 </w:t>
            </w:r>
          </w:p>
        </w:tc>
      </w:tr>
      <w:tr w:rsidR="00240201" w:rsidRPr="00240201" w14:paraId="6943648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27D7B"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49D2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D5687" w14:textId="5F173F8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D9D5AD3" w14:textId="0F7549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22C25" w14:textId="6E7B22F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4329A" w14:textId="72A036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355.00 </w:t>
            </w:r>
          </w:p>
        </w:tc>
      </w:tr>
      <w:tr w:rsidR="00240201" w:rsidRPr="00240201" w14:paraId="00A7587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433AF"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F939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E11F2" w14:textId="6D9FB9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6C03680C" w14:textId="484D20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B8D38" w14:textId="3F6BE9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576BD" w14:textId="4AAB88D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82,395.00 </w:t>
            </w:r>
          </w:p>
        </w:tc>
      </w:tr>
      <w:tr w:rsidR="00240201" w:rsidRPr="00240201" w14:paraId="1F1A4A8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8664E"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978D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E4994" w14:textId="1EB625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31F9970F" w14:textId="43ABA5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4E60D" w14:textId="19416BF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A6520" w14:textId="0607FE3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13,721.86 </w:t>
            </w:r>
          </w:p>
        </w:tc>
      </w:tr>
      <w:tr w:rsidR="00240201" w:rsidRPr="00240201" w14:paraId="1D0E7FCE"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A9AD01"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5E5ECD4A" w14:textId="04EB024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28,827,469.88 </w:t>
            </w:r>
          </w:p>
        </w:tc>
        <w:tc>
          <w:tcPr>
            <w:tcW w:w="0" w:type="auto"/>
            <w:tcBorders>
              <w:top w:val="nil"/>
              <w:left w:val="nil"/>
              <w:bottom w:val="single" w:sz="4" w:space="0" w:color="000000"/>
              <w:right w:val="single" w:sz="4" w:space="0" w:color="000000"/>
            </w:tcBorders>
            <w:shd w:val="clear" w:color="A5A5A5" w:fill="A5A5A5"/>
            <w:noWrap/>
            <w:vAlign w:val="bottom"/>
            <w:hideMark/>
          </w:tcPr>
          <w:p w14:paraId="75F6661F" w14:textId="1B5263A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8B8B617" w14:textId="6233172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312E4987" w14:textId="717EB20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38,190,334.28 </w:t>
            </w:r>
          </w:p>
        </w:tc>
      </w:tr>
      <w:tr w:rsidR="00240201" w:rsidRPr="00240201" w14:paraId="06239FE4"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9C62B"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94452A3" w14:textId="4E03456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7,243,159.22 </w:t>
            </w:r>
          </w:p>
        </w:tc>
        <w:tc>
          <w:tcPr>
            <w:tcW w:w="0" w:type="auto"/>
            <w:tcBorders>
              <w:top w:val="nil"/>
              <w:left w:val="nil"/>
              <w:bottom w:val="single" w:sz="4" w:space="0" w:color="000000"/>
              <w:right w:val="single" w:sz="4" w:space="0" w:color="000000"/>
            </w:tcBorders>
            <w:shd w:val="clear" w:color="D8D8D8" w:fill="D8D8D8"/>
            <w:noWrap/>
            <w:vAlign w:val="bottom"/>
            <w:hideMark/>
          </w:tcPr>
          <w:p w14:paraId="0D230A17" w14:textId="60EE179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46C3CA" w14:textId="4037314E"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9D1CF08" w14:textId="58E9734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7,314,114.22 </w:t>
            </w:r>
          </w:p>
        </w:tc>
      </w:tr>
      <w:tr w:rsidR="00240201" w:rsidRPr="00240201" w14:paraId="7D1A5A3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9988A"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DB9A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7720D" w14:textId="36BCA4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89,429.88 </w:t>
            </w:r>
          </w:p>
        </w:tc>
        <w:tc>
          <w:tcPr>
            <w:tcW w:w="0" w:type="auto"/>
            <w:tcBorders>
              <w:top w:val="nil"/>
              <w:left w:val="nil"/>
              <w:bottom w:val="single" w:sz="4" w:space="0" w:color="000000"/>
              <w:right w:val="single" w:sz="4" w:space="0" w:color="000000"/>
            </w:tcBorders>
            <w:shd w:val="clear" w:color="auto" w:fill="auto"/>
            <w:noWrap/>
            <w:vAlign w:val="bottom"/>
            <w:hideMark/>
          </w:tcPr>
          <w:p w14:paraId="2C8F3806" w14:textId="014880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51181" w14:textId="20F7FF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D34BD" w14:textId="557336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989,429.88 </w:t>
            </w:r>
          </w:p>
        </w:tc>
      </w:tr>
      <w:tr w:rsidR="00240201" w:rsidRPr="00240201" w14:paraId="2FD6874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37C6A"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8F4B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608385" w14:textId="5CBB485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5CA24EE5" w14:textId="5C13E0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98F44" w14:textId="596607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A0902" w14:textId="5A727D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68,748.24 </w:t>
            </w:r>
          </w:p>
        </w:tc>
      </w:tr>
      <w:tr w:rsidR="00240201" w:rsidRPr="00240201" w14:paraId="14FE2B6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0B657"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008A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C837AB" w14:textId="6628F29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350C8EE3" w14:textId="7319771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2665E" w14:textId="116BFD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DFE10" w14:textId="68F273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3,117.44 </w:t>
            </w:r>
          </w:p>
        </w:tc>
      </w:tr>
      <w:tr w:rsidR="00240201" w:rsidRPr="00240201" w14:paraId="0896BE8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429E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80C5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DEFB11" w14:textId="555270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0528642" w14:textId="4D51CDE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54599" w14:textId="2A1A47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C048D" w14:textId="7A0A578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5,651.60 </w:t>
            </w:r>
          </w:p>
        </w:tc>
      </w:tr>
      <w:tr w:rsidR="00240201" w:rsidRPr="00240201" w14:paraId="145A7CB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7A80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5880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9067EF" w14:textId="196142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2DF00B2D" w14:textId="6A273D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97E88" w14:textId="265F58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828A8" w14:textId="07F432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56,911.20 </w:t>
            </w:r>
          </w:p>
        </w:tc>
      </w:tr>
      <w:tr w:rsidR="00240201" w:rsidRPr="00240201" w14:paraId="039517F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EAE60"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4806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5FB0A3" w14:textId="78C7FEA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78082B49" w14:textId="3CA4F8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19A0F" w14:textId="53554F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02C1B" w14:textId="5F3A21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27,793.72 </w:t>
            </w:r>
          </w:p>
        </w:tc>
      </w:tr>
      <w:tr w:rsidR="00240201" w:rsidRPr="00240201" w14:paraId="0327B7A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4E6C0"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517E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70410E7" w14:textId="3A667A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63,340.27 </w:t>
            </w:r>
          </w:p>
        </w:tc>
        <w:tc>
          <w:tcPr>
            <w:tcW w:w="0" w:type="auto"/>
            <w:tcBorders>
              <w:top w:val="nil"/>
              <w:left w:val="nil"/>
              <w:bottom w:val="single" w:sz="4" w:space="0" w:color="000000"/>
              <w:right w:val="single" w:sz="4" w:space="0" w:color="000000"/>
            </w:tcBorders>
            <w:shd w:val="clear" w:color="auto" w:fill="auto"/>
            <w:noWrap/>
            <w:vAlign w:val="bottom"/>
            <w:hideMark/>
          </w:tcPr>
          <w:p w14:paraId="02094909" w14:textId="160F76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38CF3" w14:textId="00FCC6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32656" w14:textId="2D862F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263,340.27 </w:t>
            </w:r>
          </w:p>
        </w:tc>
      </w:tr>
      <w:tr w:rsidR="00240201" w:rsidRPr="00240201" w14:paraId="0BDCBFC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D497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79B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3C4C74C" w14:textId="3BBEE1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6F1E8C91" w14:textId="73329F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38E57" w14:textId="625DF9C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8563A" w14:textId="54FB20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02,785.90 </w:t>
            </w:r>
          </w:p>
        </w:tc>
      </w:tr>
      <w:tr w:rsidR="00240201" w:rsidRPr="00240201" w14:paraId="7D45D57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5E3FA"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7A78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2478C" w14:textId="246459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20DFA279" w14:textId="36DDA1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8C2EA" w14:textId="524DCC6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A655F" w14:textId="5C7A6F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49,086.88 </w:t>
            </w:r>
          </w:p>
        </w:tc>
      </w:tr>
      <w:tr w:rsidR="00240201" w:rsidRPr="00240201" w14:paraId="008EA66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BED41"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9D68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76230" w14:textId="225B6C1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03,718.08 </w:t>
            </w:r>
          </w:p>
        </w:tc>
        <w:tc>
          <w:tcPr>
            <w:tcW w:w="0" w:type="auto"/>
            <w:tcBorders>
              <w:top w:val="nil"/>
              <w:left w:val="nil"/>
              <w:bottom w:val="single" w:sz="4" w:space="0" w:color="000000"/>
              <w:right w:val="single" w:sz="4" w:space="0" w:color="000000"/>
            </w:tcBorders>
            <w:shd w:val="clear" w:color="auto" w:fill="auto"/>
            <w:noWrap/>
            <w:vAlign w:val="bottom"/>
            <w:hideMark/>
          </w:tcPr>
          <w:p w14:paraId="6F5EBC5A" w14:textId="717FD4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CBEB6" w14:textId="5E08CE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D02E5" w14:textId="5BAF06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003,718.08 </w:t>
            </w:r>
          </w:p>
        </w:tc>
      </w:tr>
      <w:tr w:rsidR="00240201" w:rsidRPr="00240201" w14:paraId="5F2C80B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2C27D"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C260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8BC038" w14:textId="676A48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7A5A10D6" w14:textId="549D17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4E28B" w14:textId="4101DF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29B3D1A1" w14:textId="4481E4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1,615.98 </w:t>
            </w:r>
          </w:p>
        </w:tc>
      </w:tr>
      <w:tr w:rsidR="00240201" w:rsidRPr="00240201" w14:paraId="3E5C9A6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29877"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FD89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15A82B" w14:textId="12503C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5AE16F1C" w14:textId="6D9C52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0635C" w14:textId="7CB1D2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08044" w14:textId="542BD0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75,553.64 </w:t>
            </w:r>
          </w:p>
        </w:tc>
      </w:tr>
      <w:tr w:rsidR="00240201" w:rsidRPr="00240201" w14:paraId="3980EA6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CE08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F475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icuan-Baay</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Licua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4414880" w14:textId="3E898D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47871ECE" w14:textId="4BBC93D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5A98B" w14:textId="2315006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5F1C4" w14:textId="66BAE1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03,531.70 </w:t>
            </w:r>
          </w:p>
        </w:tc>
      </w:tr>
      <w:tr w:rsidR="00240201" w:rsidRPr="00240201" w14:paraId="7FEE175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C7171"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8CC9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6E1DED89" w14:textId="124367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0D2E869A" w14:textId="444BB5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E6FBA" w14:textId="1A8917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10BBB" w14:textId="2B6A4D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26,812.84 </w:t>
            </w:r>
          </w:p>
        </w:tc>
      </w:tr>
      <w:tr w:rsidR="00240201" w:rsidRPr="00240201" w14:paraId="5A451ED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38FB2"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C86F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C38454" w14:textId="311F4A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7FB88458" w14:textId="7097F0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A31A8" w14:textId="0D0D044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FE674" w14:textId="2C8454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22,925.28 </w:t>
            </w:r>
          </w:p>
        </w:tc>
      </w:tr>
      <w:tr w:rsidR="00240201" w:rsidRPr="00240201" w14:paraId="4BDF112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D493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FA44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3DAF40" w14:textId="1429AFA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5,116.54 </w:t>
            </w:r>
          </w:p>
        </w:tc>
        <w:tc>
          <w:tcPr>
            <w:tcW w:w="0" w:type="auto"/>
            <w:tcBorders>
              <w:top w:val="nil"/>
              <w:left w:val="nil"/>
              <w:bottom w:val="single" w:sz="4" w:space="0" w:color="000000"/>
              <w:right w:val="single" w:sz="4" w:space="0" w:color="000000"/>
            </w:tcBorders>
            <w:shd w:val="clear" w:color="auto" w:fill="auto"/>
            <w:noWrap/>
            <w:vAlign w:val="bottom"/>
            <w:hideMark/>
          </w:tcPr>
          <w:p w14:paraId="72790F54" w14:textId="706B502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DF03E" w14:textId="1DBE3A4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65590" w14:textId="2040C1E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95,116.54 </w:t>
            </w:r>
          </w:p>
        </w:tc>
      </w:tr>
      <w:tr w:rsidR="00240201" w:rsidRPr="00240201" w14:paraId="44BDBC1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18CA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E0F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C6899C" w14:textId="3CAF96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7099D7CC" w14:textId="502587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89ACE" w14:textId="5A3849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7A7AD" w14:textId="75207A1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144,911.10 </w:t>
            </w:r>
          </w:p>
        </w:tc>
      </w:tr>
      <w:tr w:rsidR="00240201" w:rsidRPr="00240201" w14:paraId="7EDF54A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530D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09A2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778EE8" w14:textId="57279F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6FB23CF6" w14:textId="3CD407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98BC0" w14:textId="039C6C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30B41" w14:textId="7A059AD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75,270.58 </w:t>
            </w:r>
          </w:p>
        </w:tc>
      </w:tr>
      <w:tr w:rsidR="00240201" w:rsidRPr="00240201" w14:paraId="0B55F87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EF83C"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5FBE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4DE7CAD" w14:textId="2F97E32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0,808.50 </w:t>
            </w:r>
          </w:p>
        </w:tc>
        <w:tc>
          <w:tcPr>
            <w:tcW w:w="0" w:type="auto"/>
            <w:tcBorders>
              <w:top w:val="nil"/>
              <w:left w:val="nil"/>
              <w:bottom w:val="single" w:sz="4" w:space="0" w:color="000000"/>
              <w:right w:val="single" w:sz="4" w:space="0" w:color="000000"/>
            </w:tcBorders>
            <w:shd w:val="clear" w:color="auto" w:fill="auto"/>
            <w:noWrap/>
            <w:vAlign w:val="bottom"/>
            <w:hideMark/>
          </w:tcPr>
          <w:p w14:paraId="4661E0EC" w14:textId="7F7D96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EA30A" w14:textId="7F53CB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18049" w14:textId="6B58578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0,808.50 </w:t>
            </w:r>
          </w:p>
        </w:tc>
      </w:tr>
      <w:tr w:rsidR="00240201" w:rsidRPr="00240201" w14:paraId="47579B7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AEA3D"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918A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E3871F" w14:textId="39D73C8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62C3A2E6" w14:textId="52385A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D4E77" w14:textId="25C4C7D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7D6D6" w14:textId="2C08484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81,136.40 </w:t>
            </w:r>
          </w:p>
        </w:tc>
      </w:tr>
      <w:tr w:rsidR="00240201" w:rsidRPr="00240201" w14:paraId="7F6BF06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417D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39D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6069D66" w14:textId="4E7C117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6D107B4" w14:textId="4904FD0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16054" w14:textId="43D7DA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94B7D" w14:textId="3331E6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388.00 </w:t>
            </w:r>
          </w:p>
        </w:tc>
      </w:tr>
      <w:tr w:rsidR="00240201" w:rsidRPr="00240201" w14:paraId="27250AD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38832"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CD71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6941047" w14:textId="0EFFAD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694150DA" w14:textId="28E2CE4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09C7ABF7" w14:textId="5D7EFA2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CE45E" w14:textId="34E384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47,626.74 </w:t>
            </w:r>
          </w:p>
        </w:tc>
      </w:tr>
      <w:tr w:rsidR="00240201" w:rsidRPr="00240201" w14:paraId="359D33A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D08F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D83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1E29564" w14:textId="2D29F26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6C89E09D" w14:textId="7AD184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7AC53A" w14:textId="00ACFA4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F28E" w14:textId="0D26A0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80,489.87 </w:t>
            </w:r>
          </w:p>
        </w:tc>
      </w:tr>
      <w:tr w:rsidR="00240201" w:rsidRPr="00240201" w14:paraId="3E86B75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4045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8793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0E2E22" w14:textId="78E629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6D0CA651" w14:textId="5BE2622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554B5" w14:textId="3BA99A5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7127" w14:textId="6204F50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65,510.76 </w:t>
            </w:r>
          </w:p>
        </w:tc>
      </w:tr>
      <w:tr w:rsidR="00240201" w:rsidRPr="00240201" w14:paraId="3D490C1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56DFC"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9386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85E226" w14:textId="0FC7FF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364182A7" w14:textId="100072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E1903" w14:textId="215F45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2417D" w14:textId="454A94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83,369.62 </w:t>
            </w:r>
          </w:p>
        </w:tc>
      </w:tr>
      <w:tr w:rsidR="00240201" w:rsidRPr="00240201" w14:paraId="2DD8D3C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16D7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0BD3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83BDA" w14:textId="1D0538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10FCF59C" w14:textId="7F32AA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72C3A" w14:textId="575CDF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87CA5" w14:textId="769351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37,458.46 </w:t>
            </w:r>
          </w:p>
        </w:tc>
      </w:tr>
      <w:tr w:rsidR="00240201" w:rsidRPr="00240201" w14:paraId="5B4D998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1FA5F"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EF05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C828AD" w14:textId="2956B1F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78CD6F94" w14:textId="75E838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E6EFB" w14:textId="6B6AA2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49AE2" w14:textId="0226C9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57,005.00 </w:t>
            </w:r>
          </w:p>
        </w:tc>
      </w:tr>
      <w:tr w:rsidR="00240201" w:rsidRPr="00240201" w14:paraId="17E948C7"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849B4"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80060ED" w14:textId="7A95D52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902,504.90 </w:t>
            </w:r>
          </w:p>
        </w:tc>
        <w:tc>
          <w:tcPr>
            <w:tcW w:w="0" w:type="auto"/>
            <w:tcBorders>
              <w:top w:val="nil"/>
              <w:left w:val="nil"/>
              <w:bottom w:val="single" w:sz="4" w:space="0" w:color="000000"/>
              <w:right w:val="single" w:sz="4" w:space="0" w:color="000000"/>
            </w:tcBorders>
            <w:shd w:val="clear" w:color="D8D8D8" w:fill="D8D8D8"/>
            <w:noWrap/>
            <w:vAlign w:val="bottom"/>
            <w:hideMark/>
          </w:tcPr>
          <w:p w14:paraId="6193121A" w14:textId="0229EDF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2A5D83" w14:textId="0142D3D8"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526447" w14:textId="738F5D2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5,902,504.90 </w:t>
            </w:r>
          </w:p>
        </w:tc>
      </w:tr>
      <w:tr w:rsidR="00240201" w:rsidRPr="00240201" w14:paraId="0A903F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9A7EC"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BFA5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Calanasan</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Bayag</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C4F2A14" w14:textId="5A937B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740E18A1" w14:textId="0C1D01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3DC40" w14:textId="7EDA989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559F1" w14:textId="4B02B0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984,094.26 </w:t>
            </w:r>
          </w:p>
        </w:tc>
      </w:tr>
      <w:tr w:rsidR="00240201" w:rsidRPr="00240201" w14:paraId="72B420A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1DC9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919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4C1771F" w14:textId="1CB1CF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5D039935" w14:textId="10D6B96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961E4" w14:textId="045A65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D4749" w14:textId="1BF6F5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7,201.44 </w:t>
            </w:r>
          </w:p>
        </w:tc>
      </w:tr>
      <w:tr w:rsidR="00240201" w:rsidRPr="00240201" w14:paraId="0D87F78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66EE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A717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2E0F7CE8" w14:textId="7E9E0D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23379D3C" w14:textId="58940C3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7CF2E" w14:textId="5523A46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3DD06" w14:textId="67F16F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42,376.00 </w:t>
            </w:r>
          </w:p>
        </w:tc>
      </w:tr>
      <w:tr w:rsidR="00240201" w:rsidRPr="00240201" w14:paraId="68CC9DE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043D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89A9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3EEE10" w14:textId="65E056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163FD4E6" w14:textId="2F21CC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7436A" w14:textId="3468E0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1F467" w14:textId="462B81E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67,556.68 </w:t>
            </w:r>
          </w:p>
        </w:tc>
      </w:tr>
      <w:tr w:rsidR="00240201" w:rsidRPr="00240201" w14:paraId="201C34C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2C099"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375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D414A0A" w14:textId="3715AF4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3CC23C26" w14:textId="6B0AACC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A4178" w14:textId="08D973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E4CE6" w14:textId="4A5B30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289,615.83 </w:t>
            </w:r>
          </w:p>
        </w:tc>
      </w:tr>
      <w:tr w:rsidR="00240201" w:rsidRPr="00240201" w14:paraId="7CFB759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25680"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D73A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29EB23" w14:textId="7FC9E1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182E7D07" w14:textId="415D273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F2AD1" w14:textId="2E21C6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A7363" w14:textId="5098C3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4,127.73 </w:t>
            </w:r>
          </w:p>
        </w:tc>
      </w:tr>
      <w:tr w:rsidR="00240201" w:rsidRPr="00240201" w14:paraId="74AB2FD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9FFA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0E07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191FFD50" w14:textId="28E3B0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7B45B5DC" w14:textId="54C777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EA3EC" w14:textId="4AAACB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356E6" w14:textId="19B290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647,532.96 </w:t>
            </w:r>
          </w:p>
        </w:tc>
      </w:tr>
      <w:tr w:rsidR="00240201" w:rsidRPr="00240201" w14:paraId="197BB369"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73C6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3BB4F82F" w14:textId="5D776CC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38,708,714.25 </w:t>
            </w:r>
          </w:p>
        </w:tc>
        <w:tc>
          <w:tcPr>
            <w:tcW w:w="0" w:type="auto"/>
            <w:tcBorders>
              <w:top w:val="nil"/>
              <w:left w:val="nil"/>
              <w:bottom w:val="single" w:sz="4" w:space="0" w:color="000000"/>
              <w:right w:val="single" w:sz="4" w:space="0" w:color="000000"/>
            </w:tcBorders>
            <w:shd w:val="clear" w:color="D8D8D8" w:fill="D8D8D8"/>
            <w:noWrap/>
            <w:vAlign w:val="bottom"/>
            <w:hideMark/>
          </w:tcPr>
          <w:p w14:paraId="28A208D4" w14:textId="6CF2369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397A1D" w14:textId="6A04B7F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170EA738" w14:textId="332275F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48,000,623.65 </w:t>
            </w:r>
          </w:p>
        </w:tc>
      </w:tr>
      <w:tr w:rsidR="00240201" w:rsidRPr="00240201" w14:paraId="0683621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E7FC3"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833A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028960" w14:textId="2631879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8,855.54 </w:t>
            </w:r>
          </w:p>
        </w:tc>
        <w:tc>
          <w:tcPr>
            <w:tcW w:w="0" w:type="auto"/>
            <w:tcBorders>
              <w:top w:val="nil"/>
              <w:left w:val="nil"/>
              <w:bottom w:val="single" w:sz="4" w:space="0" w:color="000000"/>
              <w:right w:val="single" w:sz="4" w:space="0" w:color="000000"/>
            </w:tcBorders>
            <w:shd w:val="clear" w:color="auto" w:fill="auto"/>
            <w:noWrap/>
            <w:vAlign w:val="bottom"/>
            <w:hideMark/>
          </w:tcPr>
          <w:p w14:paraId="0E5CFD72" w14:textId="6311E7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3C287" w14:textId="5C902A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A6CCB" w14:textId="20D2AF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98,855.54 </w:t>
            </w:r>
          </w:p>
        </w:tc>
      </w:tr>
      <w:tr w:rsidR="00240201" w:rsidRPr="00240201" w14:paraId="2296111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609C1"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4C11A4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F1B49CD" w14:textId="39FE74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253,414.60 </w:t>
            </w:r>
          </w:p>
        </w:tc>
        <w:tc>
          <w:tcPr>
            <w:tcW w:w="0" w:type="auto"/>
            <w:tcBorders>
              <w:top w:val="nil"/>
              <w:left w:val="nil"/>
              <w:bottom w:val="single" w:sz="4" w:space="0" w:color="000000"/>
              <w:right w:val="single" w:sz="4" w:space="0" w:color="000000"/>
            </w:tcBorders>
            <w:shd w:val="clear" w:color="auto" w:fill="auto"/>
            <w:noWrap/>
            <w:vAlign w:val="bottom"/>
            <w:hideMark/>
          </w:tcPr>
          <w:p w14:paraId="44EB161D" w14:textId="0C1F993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C2BCF" w14:textId="71E4651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2E94C70" w14:textId="28ABE4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3,000,215.00 </w:t>
            </w:r>
          </w:p>
        </w:tc>
      </w:tr>
      <w:tr w:rsidR="00240201" w:rsidRPr="00240201" w14:paraId="269993C8"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B1B90"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D4C9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FF846" w14:textId="3FCAA6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669470D7" w14:textId="437B213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9D905" w14:textId="0BB04A0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78AC0" w14:textId="74FA41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744,108.90 </w:t>
            </w:r>
          </w:p>
        </w:tc>
      </w:tr>
      <w:tr w:rsidR="00240201" w:rsidRPr="00240201" w14:paraId="3C3D0CE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720EB"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6B93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3CC899" w14:textId="183FAA2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38E89051" w14:textId="5A0785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53B22" w14:textId="2C0D637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A5AAB" w14:textId="0F6CCB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19,056.00 </w:t>
            </w:r>
          </w:p>
        </w:tc>
      </w:tr>
      <w:tr w:rsidR="00240201" w:rsidRPr="00240201" w14:paraId="109B0B4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607CA"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5977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917EB5" w14:textId="6FDEA7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74B6DFF6" w14:textId="1C0AFA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BAC419" w14:textId="04755A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601C3ED" w14:textId="5B2B929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14,895.36 </w:t>
            </w:r>
          </w:p>
        </w:tc>
      </w:tr>
      <w:tr w:rsidR="00240201" w:rsidRPr="00240201" w14:paraId="2248B9B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D03F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D7AF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243089B" w14:textId="1BC8D3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028,914.90 </w:t>
            </w:r>
          </w:p>
        </w:tc>
        <w:tc>
          <w:tcPr>
            <w:tcW w:w="0" w:type="auto"/>
            <w:tcBorders>
              <w:top w:val="nil"/>
              <w:left w:val="nil"/>
              <w:bottom w:val="single" w:sz="4" w:space="0" w:color="000000"/>
              <w:right w:val="single" w:sz="4" w:space="0" w:color="000000"/>
            </w:tcBorders>
            <w:shd w:val="clear" w:color="auto" w:fill="auto"/>
            <w:noWrap/>
            <w:vAlign w:val="bottom"/>
            <w:hideMark/>
          </w:tcPr>
          <w:p w14:paraId="70AE08F5" w14:textId="666AA97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5F9A995C" w14:textId="25B4AD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48FA5016" w14:textId="660AD0C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03,168.90 </w:t>
            </w:r>
          </w:p>
        </w:tc>
      </w:tr>
      <w:tr w:rsidR="00240201" w:rsidRPr="00240201" w14:paraId="4D3C874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94D63"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AB9B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E45B47" w14:textId="4E9DE9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1C8EA7E9" w14:textId="147BBD3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7CC4573" w14:textId="31EAF7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12245" w14:textId="4AC74E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6,028.24 </w:t>
            </w:r>
          </w:p>
        </w:tc>
      </w:tr>
      <w:tr w:rsidR="00240201" w:rsidRPr="00240201" w14:paraId="61B2759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E4101"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07C2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97FE99" w14:textId="18707CA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540EF4FE" w14:textId="1788D8A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9A411" w14:textId="691714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7FA51" w14:textId="6EF9216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73,132.58 </w:t>
            </w:r>
          </w:p>
        </w:tc>
      </w:tr>
      <w:tr w:rsidR="00240201" w:rsidRPr="00240201" w14:paraId="1F58068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57E7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2657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A6655" w14:textId="5D4DBA5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3714B341" w14:textId="167249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D9F6D" w14:textId="7EA9B70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9F821" w14:textId="2AA2E22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62,470.12 </w:t>
            </w:r>
          </w:p>
        </w:tc>
      </w:tr>
      <w:tr w:rsidR="00240201" w:rsidRPr="00240201" w14:paraId="69589C7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E4747"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11C0D"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19DED78" w14:textId="604EDD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560,648.07 </w:t>
            </w:r>
          </w:p>
        </w:tc>
        <w:tc>
          <w:tcPr>
            <w:tcW w:w="0" w:type="auto"/>
            <w:tcBorders>
              <w:top w:val="nil"/>
              <w:left w:val="nil"/>
              <w:bottom w:val="single" w:sz="4" w:space="0" w:color="000000"/>
              <w:right w:val="single" w:sz="4" w:space="0" w:color="000000"/>
            </w:tcBorders>
            <w:shd w:val="clear" w:color="auto" w:fill="auto"/>
            <w:noWrap/>
            <w:vAlign w:val="bottom"/>
            <w:hideMark/>
          </w:tcPr>
          <w:p w14:paraId="02AC1121" w14:textId="12A891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9CE1F" w14:textId="1A49300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53867" w14:textId="152E0B1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560,648.07 </w:t>
            </w:r>
          </w:p>
        </w:tc>
      </w:tr>
      <w:tr w:rsidR="00240201" w:rsidRPr="00240201" w14:paraId="52531B5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733E3"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E36D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B0330" w14:textId="47A32FB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659638E8" w14:textId="0BBD312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1FF69" w14:textId="51ACC1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44E7" w14:textId="4FE0F39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442,977.18 </w:t>
            </w:r>
          </w:p>
        </w:tc>
      </w:tr>
      <w:tr w:rsidR="00240201" w:rsidRPr="00240201" w14:paraId="03762E2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D143A"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DC8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14CA9DB3" w14:textId="519CFB2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4,379.08 </w:t>
            </w:r>
          </w:p>
        </w:tc>
        <w:tc>
          <w:tcPr>
            <w:tcW w:w="0" w:type="auto"/>
            <w:tcBorders>
              <w:top w:val="nil"/>
              <w:left w:val="nil"/>
              <w:bottom w:val="single" w:sz="4" w:space="0" w:color="000000"/>
              <w:right w:val="single" w:sz="4" w:space="0" w:color="000000"/>
            </w:tcBorders>
            <w:shd w:val="clear" w:color="auto" w:fill="auto"/>
            <w:noWrap/>
            <w:vAlign w:val="bottom"/>
            <w:hideMark/>
          </w:tcPr>
          <w:p w14:paraId="3C10A096" w14:textId="554367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D7C0C" w14:textId="66102A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CC53C" w14:textId="07414BE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04,379.08 </w:t>
            </w:r>
          </w:p>
        </w:tc>
      </w:tr>
      <w:tr w:rsidR="00240201" w:rsidRPr="00240201" w14:paraId="7C691A5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5221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9FF0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70AC475" w14:textId="72EE82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631F8675" w14:textId="0E8607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B761B0F" w14:textId="7E5C0B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DF27" w14:textId="760277A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119,686.28 </w:t>
            </w:r>
          </w:p>
        </w:tc>
      </w:tr>
      <w:tr w:rsidR="00240201" w:rsidRPr="00240201" w14:paraId="0CDCC49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35C4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9163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F736AB" w14:textId="1F63CE8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002.40 </w:t>
            </w:r>
          </w:p>
        </w:tc>
        <w:tc>
          <w:tcPr>
            <w:tcW w:w="0" w:type="auto"/>
            <w:tcBorders>
              <w:top w:val="nil"/>
              <w:left w:val="nil"/>
              <w:bottom w:val="single" w:sz="4" w:space="0" w:color="000000"/>
              <w:right w:val="single" w:sz="4" w:space="0" w:color="000000"/>
            </w:tcBorders>
            <w:shd w:val="clear" w:color="auto" w:fill="auto"/>
            <w:noWrap/>
            <w:vAlign w:val="bottom"/>
            <w:hideMark/>
          </w:tcPr>
          <w:p w14:paraId="07F9186A" w14:textId="28FF712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A4943" w14:textId="03697E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9765E" w14:textId="4233695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91,002.40 </w:t>
            </w:r>
          </w:p>
        </w:tc>
      </w:tr>
      <w:tr w:rsidR="00240201" w:rsidRPr="00240201" w14:paraId="7A86F9EA"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FC73B"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373AD024" w14:textId="3AA46E0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099,5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664FC746" w14:textId="4645023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9CAC3D" w14:textId="2E5A576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88518A" w14:textId="2777DB1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4,099,567.16 </w:t>
            </w:r>
          </w:p>
        </w:tc>
      </w:tr>
      <w:tr w:rsidR="00240201" w:rsidRPr="00240201" w14:paraId="778C52C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E702F"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27D6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DE10F49" w14:textId="35F0A1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3E1458EF" w14:textId="7E93B57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49494" w14:textId="32D7FCC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4BDBF" w14:textId="565EEB7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598,042.64 </w:t>
            </w:r>
          </w:p>
        </w:tc>
      </w:tr>
      <w:tr w:rsidR="00240201" w:rsidRPr="00240201" w14:paraId="280CACA2"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1581D"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E420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Alfonso Lista (</w:t>
            </w:r>
            <w:proofErr w:type="spellStart"/>
            <w:r w:rsidRPr="00240201">
              <w:rPr>
                <w:rFonts w:ascii="Arial Narrow" w:eastAsia="Times New Roman" w:hAnsi="Arial Narrow"/>
                <w:i/>
                <w:iCs/>
                <w:color w:val="000000"/>
                <w:sz w:val="20"/>
                <w:szCs w:val="20"/>
              </w:rPr>
              <w:t>Potia</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C28CDAD" w14:textId="43E6A84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446767B3" w14:textId="7B7DDFB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20FA0" w14:textId="44C9CE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E3F8C" w14:textId="43DA50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52,371.21 </w:t>
            </w:r>
          </w:p>
        </w:tc>
      </w:tr>
      <w:tr w:rsidR="00240201" w:rsidRPr="00240201" w14:paraId="71376F9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7925B"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655D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D72BEF" w14:textId="6DC72F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21BD5714" w14:textId="3BEF3E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25947" w14:textId="0E4513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7EFC7" w14:textId="614ACF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52,866.13 </w:t>
            </w:r>
          </w:p>
        </w:tc>
      </w:tr>
      <w:tr w:rsidR="00240201" w:rsidRPr="00240201" w14:paraId="6EF908D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1A782"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41F8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167AA79C" w14:textId="706DCA0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7,160.24 </w:t>
            </w:r>
          </w:p>
        </w:tc>
        <w:tc>
          <w:tcPr>
            <w:tcW w:w="0" w:type="auto"/>
            <w:tcBorders>
              <w:top w:val="nil"/>
              <w:left w:val="nil"/>
              <w:bottom w:val="single" w:sz="4" w:space="0" w:color="000000"/>
              <w:right w:val="single" w:sz="4" w:space="0" w:color="000000"/>
            </w:tcBorders>
            <w:shd w:val="clear" w:color="auto" w:fill="auto"/>
            <w:noWrap/>
            <w:vAlign w:val="bottom"/>
            <w:hideMark/>
          </w:tcPr>
          <w:p w14:paraId="7A7CC13E" w14:textId="7446380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E62DC" w14:textId="7BBD29E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344CD" w14:textId="147EB5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737,160.24 </w:t>
            </w:r>
          </w:p>
        </w:tc>
      </w:tr>
      <w:tr w:rsidR="00240201" w:rsidRPr="00240201" w14:paraId="1D3FCBA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4C4F8"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5460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C052F" w14:textId="33947E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9,744.34 </w:t>
            </w:r>
          </w:p>
        </w:tc>
        <w:tc>
          <w:tcPr>
            <w:tcW w:w="0" w:type="auto"/>
            <w:tcBorders>
              <w:top w:val="nil"/>
              <w:left w:val="nil"/>
              <w:bottom w:val="single" w:sz="4" w:space="0" w:color="000000"/>
              <w:right w:val="single" w:sz="4" w:space="0" w:color="000000"/>
            </w:tcBorders>
            <w:shd w:val="clear" w:color="auto" w:fill="auto"/>
            <w:noWrap/>
            <w:vAlign w:val="bottom"/>
            <w:hideMark/>
          </w:tcPr>
          <w:p w14:paraId="664FADF8" w14:textId="0098AF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1F164" w14:textId="5F00296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64B31" w14:textId="126114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29,744.34 </w:t>
            </w:r>
          </w:p>
        </w:tc>
      </w:tr>
      <w:tr w:rsidR="00240201" w:rsidRPr="00240201" w14:paraId="1E21151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3828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45BB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FB5C1" w14:textId="510A2C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058C762C" w14:textId="0E72803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E2D47" w14:textId="5D97358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BFEF1" w14:textId="08BBA4F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3,004.50 </w:t>
            </w:r>
          </w:p>
        </w:tc>
      </w:tr>
      <w:tr w:rsidR="00240201" w:rsidRPr="00240201" w14:paraId="43F1E2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3F3BD"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AA3AE"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6142B" w14:textId="55219A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90,867.13 </w:t>
            </w:r>
          </w:p>
        </w:tc>
        <w:tc>
          <w:tcPr>
            <w:tcW w:w="0" w:type="auto"/>
            <w:tcBorders>
              <w:top w:val="nil"/>
              <w:left w:val="nil"/>
              <w:bottom w:val="single" w:sz="4" w:space="0" w:color="000000"/>
              <w:right w:val="single" w:sz="4" w:space="0" w:color="000000"/>
            </w:tcBorders>
            <w:shd w:val="clear" w:color="auto" w:fill="auto"/>
            <w:noWrap/>
            <w:vAlign w:val="bottom"/>
            <w:hideMark/>
          </w:tcPr>
          <w:p w14:paraId="6B4073CF" w14:textId="183AA7A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7C343" w14:textId="273F49E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AACF2" w14:textId="51006C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690,867.13 </w:t>
            </w:r>
          </w:p>
        </w:tc>
      </w:tr>
      <w:tr w:rsidR="00240201" w:rsidRPr="00240201" w14:paraId="085AAB8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54CF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6C92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F5E5E" w14:textId="745EC01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916,181.73 </w:t>
            </w:r>
          </w:p>
        </w:tc>
        <w:tc>
          <w:tcPr>
            <w:tcW w:w="0" w:type="auto"/>
            <w:tcBorders>
              <w:top w:val="nil"/>
              <w:left w:val="nil"/>
              <w:bottom w:val="single" w:sz="4" w:space="0" w:color="000000"/>
              <w:right w:val="single" w:sz="4" w:space="0" w:color="000000"/>
            </w:tcBorders>
            <w:shd w:val="clear" w:color="auto" w:fill="auto"/>
            <w:noWrap/>
            <w:vAlign w:val="bottom"/>
            <w:hideMark/>
          </w:tcPr>
          <w:p w14:paraId="61E41264" w14:textId="41FCFDE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262CB" w14:textId="56A8E6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4BEC4" w14:textId="77B5B1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916,181.73 </w:t>
            </w:r>
          </w:p>
        </w:tc>
      </w:tr>
      <w:tr w:rsidR="00240201" w:rsidRPr="00240201" w14:paraId="238A7F9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390B9"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3B68B"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EA1DA" w14:textId="2CB0EA0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50,986.88 </w:t>
            </w:r>
          </w:p>
        </w:tc>
        <w:tc>
          <w:tcPr>
            <w:tcW w:w="0" w:type="auto"/>
            <w:tcBorders>
              <w:top w:val="nil"/>
              <w:left w:val="nil"/>
              <w:bottom w:val="single" w:sz="4" w:space="0" w:color="000000"/>
              <w:right w:val="single" w:sz="4" w:space="0" w:color="000000"/>
            </w:tcBorders>
            <w:shd w:val="clear" w:color="auto" w:fill="auto"/>
            <w:noWrap/>
            <w:vAlign w:val="bottom"/>
            <w:hideMark/>
          </w:tcPr>
          <w:p w14:paraId="2793FA3F" w14:textId="1DA39F0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3FDE4" w14:textId="724B36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00276" w14:textId="1F3C58E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50,986.88 </w:t>
            </w:r>
          </w:p>
        </w:tc>
      </w:tr>
      <w:tr w:rsidR="00240201" w:rsidRPr="00240201" w14:paraId="7E0FC4E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E070C"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1118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13B959E8" w14:textId="0EA1D15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48BADD2B" w14:textId="160CAA2E"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C383D3" w14:textId="2987B6D6"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A52140" w14:textId="5370FCF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87,427.68 </w:t>
            </w:r>
          </w:p>
        </w:tc>
      </w:tr>
      <w:tr w:rsidR="00240201" w:rsidRPr="00240201" w14:paraId="4679662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1391E"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9091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EA55A" w14:textId="5E071C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3B7A3A0C" w14:textId="04CDEC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1BBB8" w14:textId="337B3F1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B681F" w14:textId="5A5D80A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10,914.68 </w:t>
            </w:r>
          </w:p>
        </w:tc>
      </w:tr>
      <w:tr w:rsidR="00240201" w:rsidRPr="00240201" w14:paraId="0E75980C"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FBFAE"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07938D3" w14:textId="28CDA10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5,213,215.95 </w:t>
            </w:r>
          </w:p>
        </w:tc>
        <w:tc>
          <w:tcPr>
            <w:tcW w:w="0" w:type="auto"/>
            <w:tcBorders>
              <w:top w:val="nil"/>
              <w:left w:val="nil"/>
              <w:bottom w:val="single" w:sz="4" w:space="0" w:color="000000"/>
              <w:right w:val="single" w:sz="4" w:space="0" w:color="000000"/>
            </w:tcBorders>
            <w:shd w:val="clear" w:color="D8D8D8" w:fill="D8D8D8"/>
            <w:noWrap/>
            <w:vAlign w:val="bottom"/>
            <w:hideMark/>
          </w:tcPr>
          <w:p w14:paraId="6585BC7C" w14:textId="10DD173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9CC5F9" w14:textId="725706E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63D4FF" w14:textId="60B1BAA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5,213,215.95 </w:t>
            </w:r>
          </w:p>
        </w:tc>
      </w:tr>
      <w:tr w:rsidR="00240201" w:rsidRPr="00240201" w14:paraId="6E40823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6B9A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C5B5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E7CF47" w14:textId="50FB7BC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040787A6" w14:textId="1637E1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BAF44" w14:textId="013F80E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F93DF" w14:textId="03C51A5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79,843.44 </w:t>
            </w:r>
          </w:p>
        </w:tc>
      </w:tr>
      <w:tr w:rsidR="00240201" w:rsidRPr="00240201" w14:paraId="1ECDB6F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F5D0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0BD7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E17BF5" w14:textId="185755D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725D5E43" w14:textId="613017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61EB7" w14:textId="436FD8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4F506" w14:textId="2DE41AD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55,300.81 </w:t>
            </w:r>
          </w:p>
        </w:tc>
      </w:tr>
      <w:tr w:rsidR="00240201" w:rsidRPr="00240201" w14:paraId="7AE54BD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06BDB"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699C3"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258237" w14:textId="584F3C3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3F01508C" w14:textId="63154D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BD929" w14:textId="2E2FAC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6CC9E" w14:textId="4E37B9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773,479.63 </w:t>
            </w:r>
          </w:p>
        </w:tc>
      </w:tr>
      <w:tr w:rsidR="00240201" w:rsidRPr="00240201" w14:paraId="6CA45F7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C7B02"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7E33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4415CF" w14:textId="70A1D0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5B0590D2" w14:textId="1F22F01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1B468" w14:textId="433F57F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2FE1C" w14:textId="2BA132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894,162.86 </w:t>
            </w:r>
          </w:p>
        </w:tc>
      </w:tr>
      <w:tr w:rsidR="00240201" w:rsidRPr="00240201" w14:paraId="13C0C28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F0C7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DAF3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761D7" w14:textId="7D34F38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257149ED" w14:textId="0033254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DD441" w14:textId="251E73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47C36" w14:textId="195E8D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79,732.08 </w:t>
            </w:r>
          </w:p>
        </w:tc>
      </w:tr>
      <w:tr w:rsidR="00240201" w:rsidRPr="00240201" w14:paraId="2D4897BF"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4404F"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4138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E1368" w14:textId="595EA8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74BB762A" w14:textId="3075A9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10CFC" w14:textId="244F0E0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C16C2" w14:textId="636578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530,438.50 </w:t>
            </w:r>
          </w:p>
        </w:tc>
      </w:tr>
      <w:tr w:rsidR="00240201" w:rsidRPr="00240201" w14:paraId="4E2F869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24204"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B862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Rizal (</w:t>
            </w:r>
            <w:proofErr w:type="spellStart"/>
            <w:r w:rsidRPr="00240201">
              <w:rPr>
                <w:rFonts w:ascii="Arial Narrow" w:eastAsia="Times New Roman" w:hAnsi="Arial Narrow"/>
                <w:i/>
                <w:iCs/>
                <w:color w:val="000000"/>
                <w:sz w:val="20"/>
                <w:szCs w:val="20"/>
              </w:rPr>
              <w:t>Liwan</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CB6FCFB" w14:textId="2D2408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53140F9C" w14:textId="0C86709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7B920" w14:textId="3ABF10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5D838" w14:textId="3C8EA76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485,663.12 </w:t>
            </w:r>
          </w:p>
        </w:tc>
      </w:tr>
      <w:tr w:rsidR="00240201" w:rsidRPr="00240201" w14:paraId="4EFC6C7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B11D8" w14:textId="77777777" w:rsidR="00240201" w:rsidRPr="00240201" w:rsidRDefault="00240201" w:rsidP="00240201">
            <w:pPr>
              <w:widowControl/>
              <w:spacing w:after="0" w:line="240" w:lineRule="auto"/>
              <w:contextualSpacing/>
              <w:jc w:val="right"/>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84DC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2CCC1FC" w14:textId="64D89E5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9,014,595.51 </w:t>
            </w:r>
          </w:p>
        </w:tc>
        <w:tc>
          <w:tcPr>
            <w:tcW w:w="0" w:type="auto"/>
            <w:tcBorders>
              <w:top w:val="nil"/>
              <w:left w:val="nil"/>
              <w:bottom w:val="single" w:sz="4" w:space="0" w:color="000000"/>
              <w:right w:val="single" w:sz="4" w:space="0" w:color="000000"/>
            </w:tcBorders>
            <w:shd w:val="clear" w:color="auto" w:fill="auto"/>
            <w:noWrap/>
            <w:vAlign w:val="bottom"/>
            <w:hideMark/>
          </w:tcPr>
          <w:p w14:paraId="543A893B" w14:textId="419893F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F8E79" w14:textId="2A58D2D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9A354" w14:textId="01121F5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9,014,595.51 </w:t>
            </w:r>
          </w:p>
        </w:tc>
      </w:tr>
      <w:tr w:rsidR="00240201" w:rsidRPr="00240201" w14:paraId="6F388C87"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9C408"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71424696" w14:textId="6267AA16"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7,660,308.40 </w:t>
            </w:r>
          </w:p>
        </w:tc>
        <w:tc>
          <w:tcPr>
            <w:tcW w:w="0" w:type="auto"/>
            <w:tcBorders>
              <w:top w:val="nil"/>
              <w:left w:val="nil"/>
              <w:bottom w:val="single" w:sz="4" w:space="0" w:color="000000"/>
              <w:right w:val="single" w:sz="4" w:space="0" w:color="000000"/>
            </w:tcBorders>
            <w:shd w:val="clear" w:color="D8D8D8" w:fill="D8D8D8"/>
            <w:noWrap/>
            <w:vAlign w:val="bottom"/>
            <w:hideMark/>
          </w:tcPr>
          <w:p w14:paraId="169AE6F9" w14:textId="5E7B4AAB"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9BA94F" w14:textId="54AEB03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BB2726" w14:textId="3CED391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7,660,308.40 </w:t>
            </w:r>
          </w:p>
        </w:tc>
      </w:tr>
      <w:tr w:rsidR="00240201" w:rsidRPr="00240201" w14:paraId="3C3A41C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416F2"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11E2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0E88A6" w14:textId="41770B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0B9D1110" w14:textId="25E5AE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4549A" w14:textId="7F20656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E5DDA" w14:textId="41D3340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055,419.60 </w:t>
            </w:r>
          </w:p>
        </w:tc>
      </w:tr>
      <w:tr w:rsidR="00240201" w:rsidRPr="00240201" w14:paraId="2961FFB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A2698"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74AA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E762F9" w14:textId="6BDBC2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201,177.50 </w:t>
            </w:r>
          </w:p>
        </w:tc>
        <w:tc>
          <w:tcPr>
            <w:tcW w:w="0" w:type="auto"/>
            <w:tcBorders>
              <w:top w:val="nil"/>
              <w:left w:val="nil"/>
              <w:bottom w:val="single" w:sz="4" w:space="0" w:color="000000"/>
              <w:right w:val="single" w:sz="4" w:space="0" w:color="000000"/>
            </w:tcBorders>
            <w:shd w:val="clear" w:color="auto" w:fill="auto"/>
            <w:noWrap/>
            <w:vAlign w:val="bottom"/>
            <w:hideMark/>
          </w:tcPr>
          <w:p w14:paraId="77CCCBC9" w14:textId="0968B39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2DC6D" w14:textId="65EF64C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F058F" w14:textId="73A84A5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4,201,177.50 </w:t>
            </w:r>
          </w:p>
        </w:tc>
      </w:tr>
      <w:tr w:rsidR="00240201" w:rsidRPr="00240201" w14:paraId="3BFF55F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CC99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E1D6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A4B03" w14:textId="369503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484C8915" w14:textId="3F65F3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3C00C" w14:textId="7B0881E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B68E5" w14:textId="5D867C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8,734.00 </w:t>
            </w:r>
          </w:p>
        </w:tc>
      </w:tr>
      <w:tr w:rsidR="00240201" w:rsidRPr="00240201" w14:paraId="2227513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259E5"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F8C9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126EDA" w14:textId="000D02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563378CA" w14:textId="304203F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DB4D4" w14:textId="1B940DD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EDB85" w14:textId="6F4E4CB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31,412.24 </w:t>
            </w:r>
          </w:p>
        </w:tc>
      </w:tr>
      <w:tr w:rsidR="00240201" w:rsidRPr="00240201" w14:paraId="4CB18F41"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3E76D"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213C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AD37DF" w14:textId="03B42B8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1A452E8C" w14:textId="23D390E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75DBD" w14:textId="7A3934B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4144B" w14:textId="47E96A9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45,336.00 </w:t>
            </w:r>
          </w:p>
        </w:tc>
      </w:tr>
      <w:tr w:rsidR="00240201" w:rsidRPr="00240201" w14:paraId="3BBFE09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17E17"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F0B2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BBA5FF" w14:textId="4878EA7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15DBDE6A" w14:textId="7130E0C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03385" w14:textId="632D8B5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532D5" w14:textId="116C155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434,827.73 </w:t>
            </w:r>
          </w:p>
        </w:tc>
      </w:tr>
      <w:tr w:rsidR="00240201" w:rsidRPr="00240201" w14:paraId="38524DE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89ABC"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504E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C8D267" w14:textId="7D6481B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30,243.51 </w:t>
            </w:r>
          </w:p>
        </w:tc>
        <w:tc>
          <w:tcPr>
            <w:tcW w:w="0" w:type="auto"/>
            <w:tcBorders>
              <w:top w:val="nil"/>
              <w:left w:val="nil"/>
              <w:bottom w:val="single" w:sz="4" w:space="0" w:color="000000"/>
              <w:right w:val="single" w:sz="4" w:space="0" w:color="000000"/>
            </w:tcBorders>
            <w:shd w:val="clear" w:color="auto" w:fill="auto"/>
            <w:noWrap/>
            <w:vAlign w:val="bottom"/>
            <w:hideMark/>
          </w:tcPr>
          <w:p w14:paraId="0E3C88C5" w14:textId="7DF0F9A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7AEC1" w14:textId="4EC29B9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7FD01" w14:textId="371DF97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830,243.51 </w:t>
            </w:r>
          </w:p>
        </w:tc>
      </w:tr>
      <w:tr w:rsidR="00240201" w:rsidRPr="00240201" w14:paraId="0013FBE0"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42A3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3F41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70E96" w14:textId="3A3511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02,132.54 </w:t>
            </w:r>
          </w:p>
        </w:tc>
        <w:tc>
          <w:tcPr>
            <w:tcW w:w="0" w:type="auto"/>
            <w:tcBorders>
              <w:top w:val="nil"/>
              <w:left w:val="nil"/>
              <w:bottom w:val="single" w:sz="4" w:space="0" w:color="000000"/>
              <w:right w:val="single" w:sz="4" w:space="0" w:color="000000"/>
            </w:tcBorders>
            <w:shd w:val="clear" w:color="auto" w:fill="auto"/>
            <w:noWrap/>
            <w:vAlign w:val="bottom"/>
            <w:hideMark/>
          </w:tcPr>
          <w:p w14:paraId="5B87653C" w14:textId="3E51DC4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39958" w14:textId="266337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EAA0C" w14:textId="794E541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2,502,132.54 </w:t>
            </w:r>
          </w:p>
        </w:tc>
      </w:tr>
      <w:tr w:rsidR="00240201" w:rsidRPr="00240201" w14:paraId="2A7458A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275F4"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3C03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D317A3" w14:textId="021C93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344,783.12 </w:t>
            </w:r>
          </w:p>
        </w:tc>
        <w:tc>
          <w:tcPr>
            <w:tcW w:w="0" w:type="auto"/>
            <w:tcBorders>
              <w:top w:val="nil"/>
              <w:left w:val="nil"/>
              <w:bottom w:val="single" w:sz="4" w:space="0" w:color="000000"/>
              <w:right w:val="single" w:sz="4" w:space="0" w:color="000000"/>
            </w:tcBorders>
            <w:shd w:val="clear" w:color="auto" w:fill="auto"/>
            <w:noWrap/>
            <w:vAlign w:val="bottom"/>
            <w:hideMark/>
          </w:tcPr>
          <w:p w14:paraId="543E7519" w14:textId="05398EC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F125A" w14:textId="5FA9929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FF177" w14:textId="07A1B51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3,344,783.12 </w:t>
            </w:r>
          </w:p>
        </w:tc>
      </w:tr>
      <w:tr w:rsidR="00240201" w:rsidRPr="00240201" w14:paraId="54A1EB23"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ABDDD" w14:textId="7777777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2990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5A843" w14:textId="2AB7864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6,242.16 </w:t>
            </w:r>
          </w:p>
        </w:tc>
        <w:tc>
          <w:tcPr>
            <w:tcW w:w="0" w:type="auto"/>
            <w:tcBorders>
              <w:top w:val="nil"/>
              <w:left w:val="nil"/>
              <w:bottom w:val="single" w:sz="4" w:space="0" w:color="000000"/>
              <w:right w:val="single" w:sz="4" w:space="0" w:color="000000"/>
            </w:tcBorders>
            <w:shd w:val="clear" w:color="auto" w:fill="auto"/>
            <w:noWrap/>
            <w:vAlign w:val="bottom"/>
            <w:hideMark/>
          </w:tcPr>
          <w:p w14:paraId="005502D0" w14:textId="33237E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98B66" w14:textId="42603E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5BDD7" w14:textId="4D82B9C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1,376,242.16 </w:t>
            </w:r>
          </w:p>
        </w:tc>
      </w:tr>
      <w:tr w:rsidR="00240201" w:rsidRPr="00240201" w14:paraId="5BD24CED"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C67395"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724CFB1C" w14:textId="1F6EF975"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0E4A552A" w14:textId="2564F19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B1E6A0" w14:textId="00E8823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E97512" w14:textId="0ADD70B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2,732,738.94 </w:t>
            </w:r>
          </w:p>
        </w:tc>
      </w:tr>
      <w:tr w:rsidR="00240201" w:rsidRPr="00240201" w14:paraId="430B7F83"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E0122"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8DE3172" w14:textId="33FF062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F1BAFD1" w14:textId="3CC4753C"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34B0C1" w14:textId="341099E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6DAF10" w14:textId="71B3F862"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1,679,180.94 </w:t>
            </w:r>
          </w:p>
        </w:tc>
      </w:tr>
      <w:tr w:rsidR="00240201" w:rsidRPr="00240201" w14:paraId="4311DB8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796B6"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DA0F5"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City of </w:t>
            </w:r>
            <w:proofErr w:type="spellStart"/>
            <w:r w:rsidRPr="00240201">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A48C80" w14:textId="0A6490D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0AAEFEDE" w14:textId="01F8BEB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44191" w14:textId="50A0E8A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45D59" w14:textId="24B04CB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28,750.84 </w:t>
            </w:r>
          </w:p>
        </w:tc>
      </w:tr>
      <w:tr w:rsidR="00240201" w:rsidRPr="00240201" w14:paraId="3331A47E"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099F3"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EBE1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8E7441" w14:textId="45A4F38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240ED8E7" w14:textId="48FD70C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3CFFC" w14:textId="0F25C7D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EEDFB" w14:textId="2557144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12,012.22 </w:t>
            </w:r>
          </w:p>
        </w:tc>
      </w:tr>
      <w:tr w:rsidR="00240201" w:rsidRPr="00240201" w14:paraId="5543F7AA"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04580"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6FD2A"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5B20E7" w14:textId="3C0A71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2E0A264B" w14:textId="4A09D04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BE60F" w14:textId="23B043E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5ACFD" w14:textId="47BD60D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69,122.92 </w:t>
            </w:r>
          </w:p>
        </w:tc>
      </w:tr>
      <w:tr w:rsidR="00240201" w:rsidRPr="00240201" w14:paraId="054E92A9"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11F75"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0982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2FA0968" w14:textId="06C23D2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1D478A37" w14:textId="19B012F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E12A1" w14:textId="33CD9D1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DA299" w14:textId="200DE03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4,897.50 </w:t>
            </w:r>
          </w:p>
        </w:tc>
      </w:tr>
      <w:tr w:rsidR="00240201" w:rsidRPr="00240201" w14:paraId="7D2270C4"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D033C"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1E439"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Ungkaya</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AD26DD" w14:textId="70ADD39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0AB8C30E" w14:textId="65DCF33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FB099" w14:textId="635E639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C67B" w14:textId="59A7B2C4"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44,397.46 </w:t>
            </w:r>
          </w:p>
        </w:tc>
      </w:tr>
      <w:tr w:rsidR="00240201" w:rsidRPr="00240201" w14:paraId="2A00CD27"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D0956"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F6C0513" w14:textId="6AB02C49"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E0BAC20" w14:textId="39A04130"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D73C23" w14:textId="1A1D046F"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2AF5EF" w14:textId="58AFB8E1"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222,000.00 </w:t>
            </w:r>
          </w:p>
        </w:tc>
      </w:tr>
      <w:tr w:rsidR="00240201" w:rsidRPr="00240201" w14:paraId="27269965"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B1127" w14:textId="77777777" w:rsidR="00240201" w:rsidRPr="00240201" w:rsidRDefault="00240201" w:rsidP="00240201">
            <w:pPr>
              <w:widowControl/>
              <w:spacing w:after="0" w:line="240" w:lineRule="auto"/>
              <w:contextualSpacing/>
              <w:rPr>
                <w:rFonts w:ascii="Arial Narrow" w:eastAsia="Times New Roman" w:hAnsi="Arial Narrow"/>
                <w:color w:val="000000"/>
                <w:sz w:val="20"/>
                <w:szCs w:val="20"/>
              </w:rPr>
            </w:pPr>
            <w:r w:rsidRPr="00240201">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E0A0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AB3173E" w14:textId="23E4459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8F6C8F" w14:textId="77663A6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464EC" w14:textId="46115203"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06356" w14:textId="4B3F7DF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222,000.00 </w:t>
            </w:r>
          </w:p>
        </w:tc>
      </w:tr>
      <w:tr w:rsidR="00240201" w:rsidRPr="00240201" w14:paraId="6030D998"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777C2"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7B1A0C90" w14:textId="10FBCC3D"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60EE45" w14:textId="33D8E02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A18D94" w14:textId="62778C1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C14FAA" w14:textId="5528518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10,920.00 </w:t>
            </w:r>
          </w:p>
        </w:tc>
      </w:tr>
      <w:tr w:rsidR="00240201" w:rsidRPr="00240201" w14:paraId="51F9A54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88F6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18EE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2ECE8" w14:textId="6FF859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9176FB3" w14:textId="76FAC37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503B0" w14:textId="273D773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B52B9" w14:textId="2A816A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6.00 </w:t>
            </w:r>
          </w:p>
        </w:tc>
      </w:tr>
      <w:tr w:rsidR="00240201" w:rsidRPr="00240201" w14:paraId="17B99E87"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66C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731C2"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CACE1" w14:textId="6D2071B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0810FF92" w14:textId="68DD277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930A0" w14:textId="7516AC9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B2086" w14:textId="2780BD5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4,368.00 </w:t>
            </w:r>
          </w:p>
        </w:tc>
      </w:tr>
      <w:tr w:rsidR="00240201" w:rsidRPr="00240201" w14:paraId="7E3E2C3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3578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13ED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13A5EC" w14:textId="7BDD61E0"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CD1524F" w14:textId="29C8965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F790A" w14:textId="43F3EEFA"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35465" w14:textId="2263B75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6.00 </w:t>
            </w:r>
          </w:p>
        </w:tc>
      </w:tr>
      <w:tr w:rsidR="00240201" w:rsidRPr="00240201" w14:paraId="5E47F5CB"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40BFC"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BC84B6"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Panglima</w:t>
            </w:r>
            <w:proofErr w:type="spellEnd"/>
            <w:r w:rsidRPr="00240201">
              <w:rPr>
                <w:rFonts w:ascii="Arial Narrow" w:eastAsia="Times New Roman" w:hAnsi="Arial Narrow"/>
                <w:i/>
                <w:iCs/>
                <w:color w:val="000000"/>
                <w:sz w:val="20"/>
                <w:szCs w:val="20"/>
              </w:rPr>
              <w:t xml:space="preserve"> </w:t>
            </w:r>
            <w:proofErr w:type="spellStart"/>
            <w:r w:rsidRPr="00240201">
              <w:rPr>
                <w:rFonts w:ascii="Arial Narrow" w:eastAsia="Times New Roman" w:hAnsi="Arial Narrow"/>
                <w:i/>
                <w:iCs/>
                <w:color w:val="000000"/>
                <w:sz w:val="20"/>
                <w:szCs w:val="20"/>
              </w:rPr>
              <w:t>Estino</w:t>
            </w:r>
            <w:proofErr w:type="spellEnd"/>
            <w:r w:rsidRPr="00240201">
              <w:rPr>
                <w:rFonts w:ascii="Arial Narrow" w:eastAsia="Times New Roman" w:hAnsi="Arial Narrow"/>
                <w:i/>
                <w:iCs/>
                <w:color w:val="000000"/>
                <w:sz w:val="20"/>
                <w:szCs w:val="20"/>
              </w:rPr>
              <w:t xml:space="preserve"> (New </w:t>
            </w:r>
            <w:proofErr w:type="spellStart"/>
            <w:r w:rsidRPr="00240201">
              <w:rPr>
                <w:rFonts w:ascii="Arial Narrow" w:eastAsia="Times New Roman" w:hAnsi="Arial Narrow"/>
                <w:i/>
                <w:iCs/>
                <w:color w:val="000000"/>
                <w:sz w:val="20"/>
                <w:szCs w:val="20"/>
              </w:rPr>
              <w:t>Panamao</w:t>
            </w:r>
            <w:proofErr w:type="spellEnd"/>
            <w:r w:rsidRPr="00240201">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83BFC82" w14:textId="1E0DCF7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052B829" w14:textId="1D7845BC"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FA177" w14:textId="700021D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1F7EB" w14:textId="43B1BD1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6.00 </w:t>
            </w:r>
          </w:p>
        </w:tc>
      </w:tr>
      <w:tr w:rsidR="00240201" w:rsidRPr="00240201" w14:paraId="6AD0987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D6024"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DEE1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7B2C35D" w14:textId="1180E3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FFDA1AB" w14:textId="63AC86A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029FD" w14:textId="1A30C42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794F9" w14:textId="05FEC52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546.00 </w:t>
            </w:r>
          </w:p>
        </w:tc>
      </w:tr>
      <w:tr w:rsidR="00240201" w:rsidRPr="00240201" w14:paraId="04907A7D"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6D1D1"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C3A0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2B2F75" w14:textId="63C74237"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78C85A5E" w14:textId="12289BD9"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FB133" w14:textId="68365AF8"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DBE7A" w14:textId="1F5E60D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1,092.00 </w:t>
            </w:r>
          </w:p>
        </w:tc>
      </w:tr>
      <w:tr w:rsidR="00240201" w:rsidRPr="00240201" w14:paraId="35F55F76"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7C190"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98BF7"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B6B67" w14:textId="1C1DD58F"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5EE4451A" w14:textId="22CE4285"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BEBDB" w14:textId="3B219FCD"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42299" w14:textId="25CA9AF1"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3,276.00 </w:t>
            </w:r>
          </w:p>
        </w:tc>
      </w:tr>
      <w:tr w:rsidR="00240201" w:rsidRPr="00240201" w14:paraId="51D26E8E" w14:textId="77777777" w:rsidTr="00240201">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C04BD" w14:textId="77777777" w:rsidR="00240201" w:rsidRPr="00240201" w:rsidRDefault="00240201" w:rsidP="00240201">
            <w:pPr>
              <w:widowControl/>
              <w:spacing w:after="0" w:line="240" w:lineRule="auto"/>
              <w:contextualSpacing/>
              <w:rPr>
                <w:rFonts w:ascii="Arial Narrow" w:eastAsia="Times New Roman" w:hAnsi="Arial Narrow"/>
                <w:b/>
                <w:bCs/>
                <w:color w:val="000000"/>
                <w:sz w:val="20"/>
                <w:szCs w:val="20"/>
              </w:rPr>
            </w:pPr>
            <w:proofErr w:type="spellStart"/>
            <w:r w:rsidRPr="00240201">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22E9C74" w14:textId="53254E27"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34E728" w14:textId="296896C3"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94BB47" w14:textId="591AB284"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E17327" w14:textId="13823ADA" w:rsidR="00240201" w:rsidRPr="00240201" w:rsidRDefault="00240201" w:rsidP="00240201">
            <w:pPr>
              <w:widowControl/>
              <w:spacing w:after="0" w:line="240" w:lineRule="auto"/>
              <w:contextualSpacing/>
              <w:jc w:val="right"/>
              <w:rPr>
                <w:rFonts w:ascii="Arial Narrow" w:eastAsia="Times New Roman" w:hAnsi="Arial Narrow"/>
                <w:b/>
                <w:bCs/>
                <w:color w:val="000000"/>
                <w:sz w:val="20"/>
                <w:szCs w:val="20"/>
              </w:rPr>
            </w:pPr>
            <w:r w:rsidRPr="00240201">
              <w:rPr>
                <w:rFonts w:ascii="Arial Narrow" w:eastAsia="Times New Roman" w:hAnsi="Arial Narrow"/>
                <w:b/>
                <w:bCs/>
                <w:color w:val="000000"/>
                <w:sz w:val="20"/>
                <w:szCs w:val="20"/>
              </w:rPr>
              <w:t xml:space="preserve"> 820,638.00 </w:t>
            </w:r>
          </w:p>
        </w:tc>
      </w:tr>
      <w:tr w:rsidR="00240201" w:rsidRPr="00240201" w14:paraId="244F36FC" w14:textId="77777777" w:rsidTr="00240201">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82C68"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C5E0F" w14:textId="77777777" w:rsidR="00240201" w:rsidRPr="00240201" w:rsidRDefault="00240201" w:rsidP="00240201">
            <w:pPr>
              <w:widowControl/>
              <w:spacing w:after="0" w:line="240" w:lineRule="auto"/>
              <w:contextualSpacing/>
              <w:rPr>
                <w:rFonts w:ascii="Arial Narrow" w:eastAsia="Times New Roman" w:hAnsi="Arial Narrow"/>
                <w:i/>
                <w:iCs/>
                <w:color w:val="000000"/>
                <w:sz w:val="20"/>
                <w:szCs w:val="20"/>
              </w:rPr>
            </w:pPr>
            <w:proofErr w:type="spellStart"/>
            <w:r w:rsidRPr="00240201">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B13BD8" w14:textId="1D3B1E46"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03519182" w14:textId="71E7AA02"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7D901" w14:textId="3C997A0B"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CDEB9" w14:textId="3EE55CCE" w:rsidR="00240201" w:rsidRPr="00240201" w:rsidRDefault="00240201" w:rsidP="00240201">
            <w:pPr>
              <w:widowControl/>
              <w:spacing w:after="0" w:line="240" w:lineRule="auto"/>
              <w:contextualSpacing/>
              <w:jc w:val="right"/>
              <w:rPr>
                <w:rFonts w:ascii="Arial Narrow" w:eastAsia="Times New Roman" w:hAnsi="Arial Narrow"/>
                <w:i/>
                <w:iCs/>
                <w:color w:val="000000"/>
                <w:sz w:val="20"/>
                <w:szCs w:val="20"/>
              </w:rPr>
            </w:pPr>
            <w:r w:rsidRPr="00240201">
              <w:rPr>
                <w:rFonts w:ascii="Arial Narrow" w:eastAsia="Times New Roman" w:hAnsi="Arial Narrow"/>
                <w:i/>
                <w:iCs/>
                <w:color w:val="000000"/>
                <w:sz w:val="20"/>
                <w:szCs w:val="20"/>
              </w:rPr>
              <w:t xml:space="preserve">820,638.00 </w:t>
            </w:r>
          </w:p>
        </w:tc>
      </w:tr>
    </w:tbl>
    <w:p w14:paraId="1C60DA68" w14:textId="1DF9BF98"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137DCF3" w14:textId="20882F26" w:rsidR="004E1606" w:rsidRDefault="004E1606" w:rsidP="00C71FD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4E1606">
        <w:rPr>
          <w:rFonts w:ascii="Arial" w:eastAsia="Arial" w:hAnsi="Arial" w:cs="Arial"/>
          <w:bCs/>
          <w:i/>
          <w:sz w:val="16"/>
          <w:szCs w:val="16"/>
        </w:rPr>
        <w:t xml:space="preserve">This version reflects the corrected total cost of assistance in </w:t>
      </w:r>
      <w:proofErr w:type="spellStart"/>
      <w:r>
        <w:rPr>
          <w:rFonts w:ascii="Arial" w:eastAsia="Arial" w:hAnsi="Arial" w:cs="Arial"/>
          <w:bCs/>
          <w:i/>
          <w:sz w:val="16"/>
          <w:szCs w:val="16"/>
        </w:rPr>
        <w:t>Calayan</w:t>
      </w:r>
      <w:proofErr w:type="spellEnd"/>
      <w:r w:rsidRPr="004E1606">
        <w:rPr>
          <w:rFonts w:ascii="Arial" w:eastAsia="Arial" w:hAnsi="Arial" w:cs="Arial"/>
          <w:bCs/>
          <w:i/>
          <w:sz w:val="16"/>
          <w:szCs w:val="16"/>
        </w:rPr>
        <w:t xml:space="preserve">, Cagayan after data validation on </w:t>
      </w:r>
      <w:r>
        <w:rPr>
          <w:rFonts w:ascii="Arial" w:eastAsia="Arial" w:hAnsi="Arial" w:cs="Arial"/>
          <w:bCs/>
          <w:i/>
          <w:sz w:val="16"/>
          <w:szCs w:val="16"/>
        </w:rPr>
        <w:t>17</w:t>
      </w:r>
      <w:r w:rsidRPr="004E1606">
        <w:rPr>
          <w:rFonts w:ascii="Arial" w:eastAsia="Arial" w:hAnsi="Arial" w:cs="Arial"/>
          <w:bCs/>
          <w:i/>
          <w:sz w:val="16"/>
          <w:szCs w:val="16"/>
        </w:rPr>
        <w:t xml:space="preserve"> </w:t>
      </w:r>
      <w:r>
        <w:rPr>
          <w:rFonts w:ascii="Arial" w:eastAsia="Arial" w:hAnsi="Arial" w:cs="Arial"/>
          <w:bCs/>
          <w:i/>
          <w:sz w:val="16"/>
          <w:szCs w:val="16"/>
        </w:rPr>
        <w:t>May</w:t>
      </w:r>
      <w:r w:rsidRPr="004E1606">
        <w:rPr>
          <w:rFonts w:ascii="Arial" w:eastAsia="Arial" w:hAnsi="Arial" w:cs="Arial"/>
          <w:bCs/>
          <w:i/>
          <w:sz w:val="16"/>
          <w:szCs w:val="16"/>
        </w:rPr>
        <w:t xml:space="preserve"> 2021.</w:t>
      </w:r>
    </w:p>
    <w:p w14:paraId="2893FB0D" w14:textId="45B6EC7A" w:rsidR="003922E3" w:rsidRPr="002C2B9B" w:rsidRDefault="003E4C18" w:rsidP="002C2B9B">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D8D79EC" w14:textId="77777777" w:rsidR="002C2B9B" w:rsidRDefault="002C2B9B" w:rsidP="002C2B9B">
      <w:pPr>
        <w:tabs>
          <w:tab w:val="left" w:pos="5387"/>
        </w:tabs>
        <w:spacing w:after="0" w:line="240" w:lineRule="auto"/>
        <w:contextualSpacing/>
        <w:rPr>
          <w:rFonts w:ascii="Arial" w:eastAsia="Arial" w:hAnsi="Arial" w:cs="Arial"/>
          <w:b/>
          <w:color w:val="002060"/>
          <w:sz w:val="28"/>
          <w:szCs w:val="28"/>
        </w:rPr>
      </w:pPr>
    </w:p>
    <w:p w14:paraId="776C3215" w14:textId="32A636B5" w:rsidR="009B40FE" w:rsidRDefault="009B40FE" w:rsidP="002C2B9B">
      <w:pPr>
        <w:tabs>
          <w:tab w:val="left" w:pos="5387"/>
        </w:tabs>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73FC8348"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6B146D" w:rsidRPr="006B146D">
        <w:rPr>
          <w:rFonts w:ascii="Arial" w:eastAsia="Times New Roman" w:hAnsi="Arial" w:cs="Arial"/>
          <w:b/>
          <w:bCs/>
          <w:color w:val="0070C0"/>
          <w:sz w:val="24"/>
          <w:szCs w:val="24"/>
          <w:lang w:eastAsia="en-US"/>
        </w:rPr>
        <w:t>1,329,246,009.01</w:t>
      </w:r>
      <w:r w:rsidR="006B146D">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773A11E5" w:rsidR="009B40FE" w:rsidRPr="000A1196" w:rsidRDefault="009B40FE" w:rsidP="004E5925">
      <w:pPr>
        <w:spacing w:line="240" w:lineRule="auto"/>
        <w:ind w:left="360"/>
        <w:contextualSpacing/>
        <w:jc w:val="both"/>
        <w:rPr>
          <w:rFonts w:ascii="Arial" w:eastAsia="Times New Roman" w:hAnsi="Arial" w:cs="Arial"/>
          <w:sz w:val="24"/>
          <w:szCs w:val="24"/>
          <w:lang w:val="en-US" w:eastAsia="en-US"/>
        </w:rPr>
      </w:pPr>
      <w:r w:rsidRPr="000A1196">
        <w:rPr>
          <w:rFonts w:ascii="Arial" w:eastAsia="Times New Roman" w:hAnsi="Arial" w:cs="Arial"/>
          <w:sz w:val="24"/>
          <w:szCs w:val="24"/>
          <w:lang w:val="en-US" w:eastAsia="en-US"/>
        </w:rPr>
        <w:t xml:space="preserve">A total of </w:t>
      </w:r>
      <w:r w:rsidRPr="00253B51">
        <w:rPr>
          <w:rFonts w:ascii="Arial" w:eastAsia="Times New Roman" w:hAnsi="Arial" w:cs="Arial"/>
          <w:b/>
          <w:color w:val="0070C0"/>
          <w:sz w:val="24"/>
          <w:szCs w:val="24"/>
          <w:lang w:val="en-US" w:eastAsia="en-US"/>
        </w:rPr>
        <w:t>₱</w:t>
      </w:r>
      <w:r w:rsidR="006B146D" w:rsidRPr="006B146D">
        <w:rPr>
          <w:rFonts w:ascii="Arial" w:eastAsia="Times New Roman" w:hAnsi="Arial" w:cs="Arial"/>
          <w:b/>
          <w:bCs/>
          <w:color w:val="0070C0"/>
          <w:sz w:val="24"/>
          <w:szCs w:val="24"/>
          <w:lang w:eastAsia="en-US"/>
        </w:rPr>
        <w:t>487,142,742.58</w:t>
      </w:r>
      <w:r w:rsidR="006B146D">
        <w:rPr>
          <w:rFonts w:ascii="Arial" w:eastAsia="Times New Roman" w:hAnsi="Arial" w:cs="Arial"/>
          <w:b/>
          <w:bCs/>
          <w:color w:val="0070C0"/>
          <w:sz w:val="24"/>
          <w:szCs w:val="24"/>
          <w:lang w:eastAsia="en-US"/>
        </w:rPr>
        <w:t xml:space="preserve"> </w:t>
      </w:r>
      <w:r w:rsidRPr="00253B51">
        <w:rPr>
          <w:rFonts w:ascii="Arial" w:eastAsia="Times New Roman" w:hAnsi="Arial" w:cs="Arial"/>
          <w:b/>
          <w:color w:val="0070C0"/>
          <w:sz w:val="24"/>
          <w:szCs w:val="24"/>
          <w:lang w:val="en-US" w:eastAsia="en-US"/>
        </w:rPr>
        <w:t>standby funds</w:t>
      </w:r>
      <w:r w:rsidRPr="00253B51">
        <w:rPr>
          <w:rFonts w:ascii="Arial" w:eastAsia="Times New Roman" w:hAnsi="Arial" w:cs="Arial"/>
          <w:color w:val="0070C0"/>
          <w:sz w:val="24"/>
          <w:szCs w:val="24"/>
          <w:lang w:val="en-US" w:eastAsia="en-US"/>
        </w:rPr>
        <w:t xml:space="preserve"> </w:t>
      </w:r>
      <w:r w:rsidRPr="000A1196">
        <w:rPr>
          <w:rFonts w:ascii="Arial" w:eastAsia="Times New Roman" w:hAnsi="Arial" w:cs="Arial"/>
          <w:sz w:val="24"/>
          <w:szCs w:val="24"/>
          <w:lang w:val="en-US" w:eastAsia="en-US"/>
        </w:rPr>
        <w:t xml:space="preserve">in the CO and FOs. Of the said amount, </w:t>
      </w:r>
      <w:r w:rsidRPr="000A1196">
        <w:rPr>
          <w:rFonts w:ascii="Arial" w:eastAsia="Times New Roman" w:hAnsi="Arial" w:cs="Arial"/>
          <w:b/>
          <w:sz w:val="24"/>
          <w:szCs w:val="24"/>
          <w:lang w:val="en-US" w:eastAsia="en-US"/>
        </w:rPr>
        <w:t>₱</w:t>
      </w:r>
      <w:r w:rsidR="00EF068D" w:rsidRPr="000A1196">
        <w:rPr>
          <w:rFonts w:ascii="Arial" w:eastAsia="Times New Roman" w:hAnsi="Arial" w:cs="Arial"/>
          <w:b/>
          <w:sz w:val="24"/>
          <w:szCs w:val="24"/>
          <w:lang w:val="en-US" w:eastAsia="en-US"/>
        </w:rPr>
        <w:t>441,887,531.80</w:t>
      </w:r>
      <w:r w:rsidR="000B64A2" w:rsidRPr="000A1196">
        <w:rPr>
          <w:rFonts w:ascii="Arial" w:eastAsia="Times New Roman" w:hAnsi="Arial" w:cs="Arial"/>
          <w:b/>
          <w:sz w:val="24"/>
          <w:szCs w:val="24"/>
          <w:lang w:val="en-US" w:eastAsia="en-US"/>
        </w:rPr>
        <w:t xml:space="preserve"> </w:t>
      </w:r>
      <w:r w:rsidRPr="000A1196">
        <w:rPr>
          <w:rFonts w:ascii="Arial" w:eastAsia="Times New Roman" w:hAnsi="Arial" w:cs="Arial"/>
          <w:sz w:val="24"/>
          <w:szCs w:val="24"/>
          <w:lang w:val="en-US" w:eastAsia="en-US"/>
        </w:rPr>
        <w:t xml:space="preserve">is the available </w:t>
      </w:r>
      <w:r w:rsidRPr="000A1196">
        <w:rPr>
          <w:rFonts w:ascii="Arial" w:eastAsia="Times New Roman" w:hAnsi="Arial" w:cs="Arial"/>
          <w:b/>
          <w:sz w:val="24"/>
          <w:szCs w:val="24"/>
          <w:lang w:val="en-US" w:eastAsia="en-US"/>
        </w:rPr>
        <w:t>Quick Response Fund (QRF)</w:t>
      </w:r>
      <w:r w:rsidRPr="000A119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539CFCDB"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6B146D" w:rsidRPr="006B146D">
        <w:rPr>
          <w:rFonts w:ascii="Arial" w:eastAsia="Times New Roman" w:hAnsi="Arial" w:cs="Arial"/>
          <w:b/>
          <w:bCs/>
          <w:color w:val="0070C0"/>
          <w:sz w:val="24"/>
          <w:szCs w:val="24"/>
          <w:lang w:eastAsia="en-US"/>
        </w:rPr>
        <w:t>276,443</w:t>
      </w:r>
      <w:r w:rsidR="006B146D">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6B146D" w:rsidRPr="006B146D">
        <w:rPr>
          <w:rFonts w:ascii="Arial" w:eastAsia="Times New Roman" w:hAnsi="Arial" w:cs="Arial"/>
          <w:b/>
          <w:bCs/>
          <w:color w:val="0070C0"/>
          <w:sz w:val="24"/>
          <w:szCs w:val="24"/>
          <w:lang w:eastAsia="en-US"/>
        </w:rPr>
        <w:t>139,842,081.70</w:t>
      </w:r>
      <w:r w:rsidRPr="002C2B9B">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6B146D" w:rsidRPr="006B146D">
        <w:rPr>
          <w:rFonts w:ascii="Arial" w:eastAsia="Times New Roman" w:hAnsi="Arial" w:cs="Arial"/>
          <w:b/>
          <w:bCs/>
          <w:color w:val="0070C0"/>
          <w:sz w:val="24"/>
          <w:szCs w:val="24"/>
          <w:lang w:eastAsia="en-US"/>
        </w:rPr>
        <w:t>257,093,917.48</w:t>
      </w:r>
      <w:r w:rsidR="006B146D">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6B146D" w:rsidRPr="006B146D">
        <w:rPr>
          <w:rFonts w:ascii="Arial" w:eastAsia="Times New Roman" w:hAnsi="Arial" w:cs="Arial"/>
          <w:b/>
          <w:bCs/>
          <w:color w:val="0070C0"/>
          <w:sz w:val="24"/>
          <w:szCs w:val="24"/>
          <w:lang w:eastAsia="en-US"/>
        </w:rPr>
        <w:t>445,167,267.25</w:t>
      </w:r>
      <w:r w:rsidR="006B146D">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6"/>
        <w:gridCol w:w="902"/>
        <w:gridCol w:w="1174"/>
        <w:gridCol w:w="1324"/>
        <w:gridCol w:w="1521"/>
        <w:gridCol w:w="1825"/>
      </w:tblGrid>
      <w:tr w:rsidR="002C2B9B" w:rsidRPr="002C2B9B" w14:paraId="0592A5E3" w14:textId="77777777" w:rsidTr="002C2B9B">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19567F" w14:textId="77777777" w:rsidR="002C2B9B" w:rsidRPr="002C2B9B" w:rsidRDefault="002C2B9B" w:rsidP="002C2B9B">
            <w:pPr>
              <w:widowControl/>
              <w:spacing w:after="0" w:line="240" w:lineRule="auto"/>
              <w:ind w:right="57"/>
              <w:contextualSpacing/>
              <w:jc w:val="center"/>
              <w:rPr>
                <w:rFonts w:ascii="Arial Narrow" w:eastAsia="Times New Roman" w:hAnsi="Arial Narrow"/>
                <w:b/>
                <w:bCs/>
                <w:color w:val="000000"/>
                <w:sz w:val="18"/>
                <w:szCs w:val="18"/>
              </w:rPr>
            </w:pPr>
            <w:r w:rsidRPr="002C2B9B">
              <w:rPr>
                <w:rFonts w:ascii="Arial Narrow" w:hAnsi="Arial Narrow"/>
                <w:b/>
                <w:bCs/>
                <w:color w:val="000000"/>
                <w:sz w:val="18"/>
                <w:szCs w:val="18"/>
              </w:rPr>
              <w:t>REGIONAL / FIELD OFFICE</w:t>
            </w:r>
          </w:p>
        </w:tc>
        <w:tc>
          <w:tcPr>
            <w:tcW w:w="64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17F9FD"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DE2D10"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FAMILY FOOD PACKS</w:t>
            </w:r>
          </w:p>
        </w:tc>
        <w:tc>
          <w:tcPr>
            <w:tcW w:w="6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738399"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8C54AF"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NON-FOOD RELIEF ITEMS</w:t>
            </w:r>
          </w:p>
        </w:tc>
        <w:tc>
          <w:tcPr>
            <w:tcW w:w="96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9977B7"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STANDBY FUNDS &amp; STOCKPILE</w:t>
            </w:r>
          </w:p>
        </w:tc>
      </w:tr>
      <w:tr w:rsidR="002C2B9B" w:rsidRPr="002C2B9B" w14:paraId="60E35655" w14:textId="77777777" w:rsidTr="002C2B9B">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65F2B959" w14:textId="77777777" w:rsidR="002C2B9B" w:rsidRPr="002C2B9B" w:rsidRDefault="002C2B9B" w:rsidP="002C2B9B">
            <w:pPr>
              <w:spacing w:after="0" w:line="240" w:lineRule="auto"/>
              <w:ind w:right="57"/>
              <w:contextualSpacing/>
              <w:rPr>
                <w:rFonts w:ascii="Arial Narrow" w:hAnsi="Arial Narrow"/>
                <w:b/>
                <w:bCs/>
                <w:color w:val="000000"/>
                <w:sz w:val="18"/>
                <w:szCs w:val="18"/>
              </w:rPr>
            </w:pPr>
          </w:p>
        </w:tc>
        <w:tc>
          <w:tcPr>
            <w:tcW w:w="640" w:type="pct"/>
            <w:vMerge/>
            <w:tcBorders>
              <w:top w:val="single" w:sz="6" w:space="0" w:color="000000"/>
              <w:left w:val="single" w:sz="6" w:space="0" w:color="CCCCCC"/>
              <w:bottom w:val="single" w:sz="6" w:space="0" w:color="000000"/>
              <w:right w:val="single" w:sz="6" w:space="0" w:color="000000"/>
            </w:tcBorders>
            <w:vAlign w:val="center"/>
            <w:hideMark/>
          </w:tcPr>
          <w:p w14:paraId="2BBD7AE7" w14:textId="77777777" w:rsidR="002C2B9B" w:rsidRPr="002C2B9B" w:rsidRDefault="002C2B9B" w:rsidP="002C2B9B">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20B527" w14:textId="77777777" w:rsidR="002C2B9B" w:rsidRPr="002C2B9B" w:rsidRDefault="002C2B9B" w:rsidP="002C2B9B">
            <w:pPr>
              <w:spacing w:after="0" w:line="240" w:lineRule="auto"/>
              <w:ind w:right="57"/>
              <w:contextualSpacing/>
              <w:jc w:val="center"/>
              <w:rPr>
                <w:rFonts w:ascii="Arial Narrow" w:hAnsi="Arial Narrow"/>
                <w:b/>
                <w:bCs/>
                <w:color w:val="000000"/>
                <w:sz w:val="18"/>
                <w:szCs w:val="18"/>
              </w:rPr>
            </w:pPr>
            <w:r w:rsidRPr="002C2B9B">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D26CB7"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6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A17043"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5C94A0" w14:textId="77777777" w:rsidR="002C2B9B" w:rsidRPr="002C2B9B" w:rsidRDefault="002C2B9B" w:rsidP="002C2B9B">
            <w:pPr>
              <w:spacing w:after="0" w:line="240" w:lineRule="auto"/>
              <w:ind w:right="57"/>
              <w:contextualSpacing/>
              <w:jc w:val="center"/>
              <w:rPr>
                <w:rFonts w:ascii="Arial Narrow" w:hAnsi="Arial Narrow"/>
                <w:b/>
                <w:bCs/>
                <w:sz w:val="18"/>
                <w:szCs w:val="18"/>
              </w:rPr>
            </w:pPr>
            <w:r w:rsidRPr="002C2B9B">
              <w:rPr>
                <w:rFonts w:ascii="Arial Narrow" w:hAnsi="Arial Narrow"/>
                <w:b/>
                <w:bCs/>
                <w:sz w:val="18"/>
                <w:szCs w:val="18"/>
              </w:rPr>
              <w:t>TOTAL COST</w:t>
            </w:r>
          </w:p>
        </w:tc>
        <w:tc>
          <w:tcPr>
            <w:tcW w:w="961" w:type="pct"/>
            <w:vMerge/>
            <w:tcBorders>
              <w:top w:val="single" w:sz="6" w:space="0" w:color="000000"/>
              <w:left w:val="single" w:sz="6" w:space="0" w:color="CCCCCC"/>
              <w:bottom w:val="single" w:sz="6" w:space="0" w:color="000000"/>
              <w:right w:val="single" w:sz="6" w:space="0" w:color="000000"/>
            </w:tcBorders>
            <w:vAlign w:val="center"/>
            <w:hideMark/>
          </w:tcPr>
          <w:p w14:paraId="65BEB99B" w14:textId="77777777" w:rsidR="002C2B9B" w:rsidRPr="002C2B9B" w:rsidRDefault="002C2B9B" w:rsidP="002C2B9B">
            <w:pPr>
              <w:spacing w:after="0" w:line="240" w:lineRule="auto"/>
              <w:ind w:right="57"/>
              <w:contextualSpacing/>
              <w:rPr>
                <w:rFonts w:ascii="Arial Narrow" w:hAnsi="Arial Narrow"/>
                <w:b/>
                <w:bCs/>
                <w:sz w:val="18"/>
                <w:szCs w:val="18"/>
              </w:rPr>
            </w:pPr>
          </w:p>
        </w:tc>
      </w:tr>
      <w:tr w:rsidR="006B146D" w:rsidRPr="002C2B9B" w14:paraId="6E3A4A0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C73F1B8" w14:textId="77777777" w:rsidR="006B146D" w:rsidRPr="002C2B9B" w:rsidRDefault="006B146D" w:rsidP="006B146D">
            <w:pPr>
              <w:spacing w:after="0" w:line="240" w:lineRule="auto"/>
              <w:ind w:right="57"/>
              <w:contextualSpacing/>
              <w:jc w:val="center"/>
              <w:rPr>
                <w:rFonts w:ascii="Arial Narrow" w:hAnsi="Arial Narrow"/>
                <w:b/>
                <w:bCs/>
                <w:color w:val="000000"/>
                <w:sz w:val="18"/>
                <w:szCs w:val="18"/>
              </w:rPr>
            </w:pPr>
            <w:r w:rsidRPr="002C2B9B">
              <w:rPr>
                <w:rFonts w:ascii="Arial Narrow" w:hAnsi="Arial Narrow"/>
                <w:b/>
                <w:bCs/>
                <w:color w:val="000000"/>
                <w:sz w:val="18"/>
                <w:szCs w:val="18"/>
              </w:rPr>
              <w:t>TOTAL</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0CD677" w14:textId="60B6182B" w:rsidR="006B146D" w:rsidRPr="002C2B9B" w:rsidRDefault="006B146D" w:rsidP="006B146D">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87,142,742.58</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8C7D08" w14:textId="15AB8F44" w:rsidR="006B146D" w:rsidRPr="002C2B9B" w:rsidRDefault="006B146D" w:rsidP="006B146D">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76,443</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2A561AB" w14:textId="362989E2" w:rsidR="006B146D" w:rsidRPr="002C2B9B" w:rsidRDefault="006B146D" w:rsidP="006B146D">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39,842,081.70</w:t>
            </w:r>
          </w:p>
        </w:tc>
        <w:tc>
          <w:tcPr>
            <w:tcW w:w="6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A094B8" w14:textId="50B08B42" w:rsidR="006B146D" w:rsidRPr="002C2B9B" w:rsidRDefault="006B146D" w:rsidP="006B146D">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57,093,917.48</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762825" w14:textId="3A84DAE8" w:rsidR="006B146D" w:rsidRPr="002C2B9B" w:rsidRDefault="006B146D" w:rsidP="006B146D">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45,167,267.25</w:t>
            </w:r>
          </w:p>
        </w:tc>
        <w:tc>
          <w:tcPr>
            <w:tcW w:w="96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EEE0FE" w14:textId="38EDD420" w:rsidR="006B146D" w:rsidRPr="002C2B9B" w:rsidRDefault="006B146D" w:rsidP="006B146D">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329,246,009.01</w:t>
            </w:r>
          </w:p>
        </w:tc>
      </w:tr>
      <w:tr w:rsidR="006B146D" w:rsidRPr="002C2B9B" w14:paraId="1C55034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372C56" w14:textId="77777777" w:rsidR="006B146D" w:rsidRPr="002C2B9B" w:rsidRDefault="006B146D" w:rsidP="006B146D">
            <w:pPr>
              <w:spacing w:after="0" w:line="240" w:lineRule="auto"/>
              <w:ind w:right="57"/>
              <w:contextualSpacing/>
              <w:rPr>
                <w:rFonts w:ascii="Arial Narrow" w:hAnsi="Arial Narrow"/>
                <w:sz w:val="18"/>
                <w:szCs w:val="18"/>
              </w:rPr>
            </w:pPr>
            <w:r w:rsidRPr="002C2B9B">
              <w:rPr>
                <w:rFonts w:ascii="Arial Narrow" w:hAnsi="Arial Narrow"/>
                <w:sz w:val="18"/>
                <w:szCs w:val="18"/>
              </w:rPr>
              <w:t>Central Office</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ACBCD4" w14:textId="02F48F8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887,531.8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4E5D5" w14:textId="69FCBD3F"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820DE6" w14:textId="17D742F6"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5BEB3A" w14:textId="3D7E61C6"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BCC29" w14:textId="3D1DDDA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B434AA" w14:textId="0478DDFC"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887,531.80</w:t>
            </w:r>
          </w:p>
        </w:tc>
      </w:tr>
      <w:tr w:rsidR="006B146D" w:rsidRPr="002C2B9B" w14:paraId="64ABB131"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6C5487" w14:textId="77777777" w:rsidR="006B146D" w:rsidRPr="002C2B9B" w:rsidRDefault="006B146D" w:rsidP="006B146D">
            <w:pPr>
              <w:spacing w:after="0" w:line="240" w:lineRule="auto"/>
              <w:ind w:right="57"/>
              <w:contextualSpacing/>
              <w:rPr>
                <w:rFonts w:ascii="Arial Narrow" w:hAnsi="Arial Narrow"/>
                <w:sz w:val="18"/>
                <w:szCs w:val="18"/>
              </w:rPr>
            </w:pPr>
            <w:hyperlink w:anchor="gid=387878143" w:tgtFrame="_blank" w:history="1">
              <w:r w:rsidRPr="002C2B9B">
                <w:rPr>
                  <w:rFonts w:ascii="Arial Narrow" w:hAnsi="Arial Narrow"/>
                  <w:sz w:val="18"/>
                  <w:szCs w:val="18"/>
                </w:rPr>
                <w:t>NRLMB - NROC</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37CD2" w14:textId="1DAADA5E"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86834" w14:textId="04A719F4"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62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92883B" w14:textId="7601B93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227,014.8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1044B" w14:textId="1A3FCA71"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2,830,624.5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E8851" w14:textId="49922DE4"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9,695,364.25</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04174" w14:textId="3680E9E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2,753,003.57</w:t>
            </w:r>
          </w:p>
        </w:tc>
      </w:tr>
      <w:tr w:rsidR="006B146D" w:rsidRPr="002C2B9B" w14:paraId="08C45BA3"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B98B87" w14:textId="77777777" w:rsidR="006B146D" w:rsidRPr="002C2B9B" w:rsidRDefault="006B146D" w:rsidP="006B146D">
            <w:pPr>
              <w:spacing w:after="0" w:line="240" w:lineRule="auto"/>
              <w:ind w:right="57"/>
              <w:contextualSpacing/>
              <w:rPr>
                <w:rFonts w:ascii="Arial Narrow" w:hAnsi="Arial Narrow"/>
                <w:sz w:val="18"/>
                <w:szCs w:val="18"/>
              </w:rPr>
            </w:pPr>
            <w:hyperlink w:anchor="gid=710460737" w:tgtFrame="_blank" w:history="1">
              <w:r w:rsidRPr="002C2B9B">
                <w:rPr>
                  <w:rFonts w:ascii="Arial Narrow" w:hAnsi="Arial Narrow"/>
                  <w:sz w:val="18"/>
                  <w:szCs w:val="18"/>
                </w:rPr>
                <w:t>NRLMB - VDRC</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A9501" w14:textId="7540003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334D5" w14:textId="64A4AC68"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8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EB7AE" w14:textId="1E056D3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386,91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49620E" w14:textId="74EAD449"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356,020.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4396BE" w14:textId="5420746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93,376.5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FAC0D4" w14:textId="389CB444"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5,036,312.00</w:t>
            </w:r>
          </w:p>
        </w:tc>
      </w:tr>
      <w:tr w:rsidR="006B146D" w:rsidRPr="002C2B9B" w14:paraId="08316A6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FC2ECA" w14:textId="77777777" w:rsidR="006B146D" w:rsidRPr="002C2B9B" w:rsidRDefault="006B146D" w:rsidP="006B146D">
            <w:pPr>
              <w:spacing w:after="0" w:line="240" w:lineRule="auto"/>
              <w:ind w:right="57"/>
              <w:contextualSpacing/>
              <w:rPr>
                <w:rFonts w:ascii="Arial Narrow" w:hAnsi="Arial Narrow"/>
                <w:sz w:val="18"/>
                <w:szCs w:val="18"/>
              </w:rPr>
            </w:pPr>
            <w:hyperlink w:anchor="gid=664323784" w:tgtFrame="_blank" w:history="1">
              <w:r w:rsidRPr="002C2B9B">
                <w:rPr>
                  <w:rFonts w:ascii="Arial Narrow" w:hAnsi="Arial Narrow"/>
                  <w:sz w:val="18"/>
                  <w:szCs w:val="18"/>
                </w:rPr>
                <w:t>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BEC86" w14:textId="4E5C96FF"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62,811.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DB54F" w14:textId="5ABB442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00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16F5D" w14:textId="0709745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753,06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0A308D" w14:textId="6941AE8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42,821.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59579" w14:textId="6D732368"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525,724.3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740D5D" w14:textId="3EFEBC28"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8,284,416.76</w:t>
            </w:r>
          </w:p>
        </w:tc>
      </w:tr>
      <w:tr w:rsidR="006B146D" w:rsidRPr="002C2B9B" w14:paraId="789B802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CC8F91" w14:textId="77777777" w:rsidR="006B146D" w:rsidRPr="002C2B9B" w:rsidRDefault="006B146D" w:rsidP="006B146D">
            <w:pPr>
              <w:spacing w:after="0" w:line="240" w:lineRule="auto"/>
              <w:ind w:right="57"/>
              <w:contextualSpacing/>
              <w:rPr>
                <w:rFonts w:ascii="Arial Narrow" w:hAnsi="Arial Narrow"/>
                <w:sz w:val="18"/>
                <w:szCs w:val="18"/>
              </w:rPr>
            </w:pPr>
            <w:hyperlink w:anchor="gid=2023893154" w:tgtFrame="_blank" w:history="1">
              <w:r w:rsidRPr="002C2B9B">
                <w:rPr>
                  <w:rFonts w:ascii="Arial Narrow" w:hAnsi="Arial Narrow"/>
                  <w:sz w:val="18"/>
                  <w:szCs w:val="18"/>
                </w:rPr>
                <w:t>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ACA1D1" w14:textId="08F09541"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89762" w14:textId="164D7DBC"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35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456E2" w14:textId="07D8879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83,609.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65CC22" w14:textId="04B50683"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28,378.7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54F863" w14:textId="15EA5E9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598,244.4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9C51C" w14:textId="2DC0F5CF"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110,507.80</w:t>
            </w:r>
          </w:p>
        </w:tc>
      </w:tr>
      <w:tr w:rsidR="006B146D" w:rsidRPr="002C2B9B" w14:paraId="54F3AA80"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09F8E" w14:textId="77777777" w:rsidR="006B146D" w:rsidRPr="002C2B9B" w:rsidRDefault="006B146D" w:rsidP="006B146D">
            <w:pPr>
              <w:spacing w:after="0" w:line="240" w:lineRule="auto"/>
              <w:ind w:right="57"/>
              <w:contextualSpacing/>
              <w:rPr>
                <w:rFonts w:ascii="Arial Narrow" w:hAnsi="Arial Narrow"/>
                <w:sz w:val="18"/>
                <w:szCs w:val="18"/>
              </w:rPr>
            </w:pPr>
            <w:hyperlink w:anchor="gid=679074030" w:tgtFrame="_blank" w:history="1">
              <w:r w:rsidRPr="002C2B9B">
                <w:rPr>
                  <w:rFonts w:ascii="Arial Narrow" w:hAnsi="Arial Narrow"/>
                  <w:sz w:val="18"/>
                  <w:szCs w:val="18"/>
                </w:rPr>
                <w:t>I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45CB66" w14:textId="2893BBA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8E677" w14:textId="06C85B94"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1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E4371" w14:textId="4783CDBF"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77,080.06</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FE0237" w14:textId="0A899A62"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2,0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A7F2B7" w14:textId="45E9C38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650.0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171E57" w14:textId="535BE96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33,718.36</w:t>
            </w:r>
          </w:p>
        </w:tc>
      </w:tr>
      <w:tr w:rsidR="006B146D" w:rsidRPr="002C2B9B" w14:paraId="5488E733"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E0C180" w14:textId="77777777" w:rsidR="006B146D" w:rsidRPr="002C2B9B" w:rsidRDefault="006B146D" w:rsidP="006B146D">
            <w:pPr>
              <w:spacing w:after="0" w:line="240" w:lineRule="auto"/>
              <w:ind w:right="57"/>
              <w:contextualSpacing/>
              <w:rPr>
                <w:rFonts w:ascii="Arial Narrow" w:hAnsi="Arial Narrow"/>
                <w:sz w:val="18"/>
                <w:szCs w:val="18"/>
              </w:rPr>
            </w:pPr>
            <w:hyperlink w:anchor="gid=1424388716" w:tgtFrame="_blank" w:history="1">
              <w:r w:rsidRPr="002C2B9B">
                <w:rPr>
                  <w:rFonts w:ascii="Arial Narrow" w:hAnsi="Arial Narrow"/>
                  <w:sz w:val="18"/>
                  <w:szCs w:val="18"/>
                </w:rPr>
                <w:t>CALABARZON</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6C0C8A" w14:textId="5E4DDD3E"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9D717" w14:textId="28E87682"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D2F5F" w14:textId="05071EC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5,732.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7F3B30" w14:textId="7102E7D5"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172,581.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E6B96" w14:textId="5B8E01E1"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649,604.6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4260CF" w14:textId="5D568F5C"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857,918.10</w:t>
            </w:r>
          </w:p>
        </w:tc>
      </w:tr>
      <w:tr w:rsidR="006B146D" w:rsidRPr="002C2B9B" w14:paraId="67462A45"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1A6F10" w14:textId="77777777" w:rsidR="006B146D" w:rsidRPr="002C2B9B" w:rsidRDefault="006B146D" w:rsidP="006B146D">
            <w:pPr>
              <w:spacing w:after="0" w:line="240" w:lineRule="auto"/>
              <w:ind w:right="57"/>
              <w:contextualSpacing/>
              <w:rPr>
                <w:rFonts w:ascii="Arial Narrow" w:hAnsi="Arial Narrow"/>
                <w:sz w:val="18"/>
                <w:szCs w:val="18"/>
              </w:rPr>
            </w:pPr>
            <w:hyperlink w:anchor="gid=526409641" w:tgtFrame="_blank" w:history="1">
              <w:r w:rsidRPr="002C2B9B">
                <w:rPr>
                  <w:rFonts w:ascii="Arial Narrow" w:hAnsi="Arial Narrow"/>
                  <w:sz w:val="18"/>
                  <w:szCs w:val="18"/>
                </w:rPr>
                <w:t>MIMAROPA</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382FE" w14:textId="49291DE4"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51D5F" w14:textId="65BA1CD3"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1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489D8" w14:textId="401C6DD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190,962.1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9167D" w14:textId="4F42EA35"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07,57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065EB" w14:textId="42AC8521"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309,971.35</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2BE2A" w14:textId="06904C85"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808,507.48</w:t>
            </w:r>
          </w:p>
        </w:tc>
      </w:tr>
      <w:tr w:rsidR="006B146D" w:rsidRPr="002C2B9B" w14:paraId="0C3C1760"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D0912E" w14:textId="77777777" w:rsidR="006B146D" w:rsidRPr="002C2B9B" w:rsidRDefault="006B146D" w:rsidP="006B146D">
            <w:pPr>
              <w:spacing w:after="0" w:line="240" w:lineRule="auto"/>
              <w:ind w:right="57"/>
              <w:contextualSpacing/>
              <w:rPr>
                <w:rFonts w:ascii="Arial Narrow" w:hAnsi="Arial Narrow"/>
                <w:sz w:val="18"/>
                <w:szCs w:val="18"/>
              </w:rPr>
            </w:pPr>
            <w:hyperlink w:anchor="gid=991474912" w:tgtFrame="_blank" w:history="1">
              <w:r w:rsidRPr="002C2B9B">
                <w:rPr>
                  <w:rFonts w:ascii="Arial Narrow" w:hAnsi="Arial Narrow"/>
                  <w:sz w:val="18"/>
                  <w:szCs w:val="18"/>
                </w:rPr>
                <w:t>V</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E4BB5" w14:textId="32395C13"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B28DC" w14:textId="2CC318C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42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B4C0D" w14:textId="72292673"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02,111.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1572F" w14:textId="4FD0EDF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89,391.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A4BFD" w14:textId="386058B9"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830,335.4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D1FF4D" w14:textId="07E56372"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5,421,838.00</w:t>
            </w:r>
          </w:p>
        </w:tc>
      </w:tr>
      <w:tr w:rsidR="006B146D" w:rsidRPr="002C2B9B" w14:paraId="6CD9745E"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596EA6" w14:textId="77777777" w:rsidR="006B146D" w:rsidRPr="002C2B9B" w:rsidRDefault="006B146D" w:rsidP="006B146D">
            <w:pPr>
              <w:spacing w:after="0" w:line="240" w:lineRule="auto"/>
              <w:ind w:right="57"/>
              <w:contextualSpacing/>
              <w:rPr>
                <w:rFonts w:ascii="Arial Narrow" w:hAnsi="Arial Narrow"/>
                <w:sz w:val="18"/>
                <w:szCs w:val="18"/>
              </w:rPr>
            </w:pPr>
            <w:hyperlink w:anchor="gid=1347618722" w:tgtFrame="_blank" w:history="1">
              <w:r w:rsidRPr="002C2B9B">
                <w:rPr>
                  <w:rFonts w:ascii="Arial Narrow" w:hAnsi="Arial Narrow"/>
                  <w:sz w:val="18"/>
                  <w:szCs w:val="18"/>
                </w:rPr>
                <w:t>V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F6E007" w14:textId="4A44469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93,456.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D1AA0" w14:textId="4E55DFE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82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F33ACD" w14:textId="4D4CAB3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021,680.4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399AD" w14:textId="07CD2058"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150,423.2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B351A" w14:textId="399278D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033,312.28</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0E336" w14:textId="21F802D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298,872.35</w:t>
            </w:r>
          </w:p>
        </w:tc>
      </w:tr>
      <w:tr w:rsidR="006B146D" w:rsidRPr="002C2B9B" w14:paraId="49E244D8"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522DC3" w14:textId="77777777" w:rsidR="006B146D" w:rsidRPr="002C2B9B" w:rsidRDefault="006B146D" w:rsidP="006B146D">
            <w:pPr>
              <w:spacing w:after="0" w:line="240" w:lineRule="auto"/>
              <w:ind w:right="57"/>
              <w:contextualSpacing/>
              <w:rPr>
                <w:rFonts w:ascii="Arial Narrow" w:hAnsi="Arial Narrow"/>
                <w:sz w:val="18"/>
                <w:szCs w:val="18"/>
              </w:rPr>
            </w:pPr>
            <w:hyperlink w:anchor="gid=805910130" w:tgtFrame="_blank" w:history="1">
              <w:r w:rsidRPr="002C2B9B">
                <w:rPr>
                  <w:rFonts w:ascii="Arial Narrow" w:hAnsi="Arial Narrow"/>
                  <w:sz w:val="18"/>
                  <w:szCs w:val="18"/>
                </w:rPr>
                <w:t>V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2762C" w14:textId="032F43E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00,723.6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C31DA" w14:textId="749450A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1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C1570E" w14:textId="736E554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946,478.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58C46" w14:textId="1497203E"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432,975.7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3519C" w14:textId="52FAB830"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929,479.05</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EDB5D" w14:textId="761B10C9"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109,656.39</w:t>
            </w:r>
          </w:p>
        </w:tc>
      </w:tr>
      <w:tr w:rsidR="006B146D" w:rsidRPr="002C2B9B" w14:paraId="6FFE866B"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77E5F1" w14:textId="77777777" w:rsidR="006B146D" w:rsidRPr="002C2B9B" w:rsidRDefault="006B146D" w:rsidP="006B146D">
            <w:pPr>
              <w:spacing w:after="0" w:line="240" w:lineRule="auto"/>
              <w:ind w:right="57"/>
              <w:contextualSpacing/>
              <w:rPr>
                <w:rFonts w:ascii="Arial Narrow" w:hAnsi="Arial Narrow"/>
                <w:sz w:val="18"/>
                <w:szCs w:val="18"/>
              </w:rPr>
            </w:pPr>
            <w:hyperlink w:anchor="gid=835182041" w:tgtFrame="_blank" w:history="1">
              <w:r w:rsidRPr="002C2B9B">
                <w:rPr>
                  <w:rFonts w:ascii="Arial Narrow" w:hAnsi="Arial Narrow"/>
                  <w:sz w:val="18"/>
                  <w:szCs w:val="18"/>
                </w:rPr>
                <w:t>VI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BD0F5C" w14:textId="06692F75"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34132" w14:textId="3432D99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E8EFE9" w14:textId="3D392025"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577,915.6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881D5" w14:textId="4836243C"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213,971.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98717" w14:textId="398FE14E"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903,893.66</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07ED5" w14:textId="62FB6A98"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0,696,576.54</w:t>
            </w:r>
          </w:p>
        </w:tc>
      </w:tr>
      <w:tr w:rsidR="006B146D" w:rsidRPr="002C2B9B" w14:paraId="219259F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77BD4C" w14:textId="77777777" w:rsidR="006B146D" w:rsidRPr="002C2B9B" w:rsidRDefault="006B146D" w:rsidP="006B146D">
            <w:pPr>
              <w:spacing w:after="0" w:line="240" w:lineRule="auto"/>
              <w:ind w:right="57"/>
              <w:contextualSpacing/>
              <w:rPr>
                <w:rFonts w:ascii="Arial Narrow" w:hAnsi="Arial Narrow"/>
                <w:sz w:val="18"/>
                <w:szCs w:val="18"/>
              </w:rPr>
            </w:pPr>
            <w:hyperlink w:anchor="gid=802224948" w:tgtFrame="_blank" w:history="1">
              <w:r w:rsidRPr="002C2B9B">
                <w:rPr>
                  <w:rFonts w:ascii="Arial Narrow" w:hAnsi="Arial Narrow"/>
                  <w:sz w:val="18"/>
                  <w:szCs w:val="18"/>
                </w:rPr>
                <w:t>IX</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A5BAFE" w14:textId="2D8B913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36675" w14:textId="25BB16C9"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5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E7B94" w14:textId="0032B056"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400,481.29</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7DE51" w14:textId="22743E0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44,975.1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F8A584" w14:textId="1FE6A252"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557,978.69</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2757E" w14:textId="596DB19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6,203,435.10</w:t>
            </w:r>
          </w:p>
        </w:tc>
      </w:tr>
      <w:tr w:rsidR="006B146D" w:rsidRPr="002C2B9B" w14:paraId="51FC3BE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92F204" w14:textId="77777777" w:rsidR="006B146D" w:rsidRPr="002C2B9B" w:rsidRDefault="006B146D" w:rsidP="006B146D">
            <w:pPr>
              <w:spacing w:after="0" w:line="240" w:lineRule="auto"/>
              <w:ind w:right="57"/>
              <w:contextualSpacing/>
              <w:rPr>
                <w:rFonts w:ascii="Arial Narrow" w:hAnsi="Arial Narrow"/>
                <w:sz w:val="18"/>
                <w:szCs w:val="18"/>
              </w:rPr>
            </w:pPr>
            <w:hyperlink w:anchor="gid=934859144" w:tgtFrame="_blank" w:history="1">
              <w:r w:rsidRPr="002C2B9B">
                <w:rPr>
                  <w:rFonts w:ascii="Arial Narrow" w:hAnsi="Arial Narrow"/>
                  <w:sz w:val="18"/>
                  <w:szCs w:val="18"/>
                </w:rPr>
                <w:t>X</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B3248" w14:textId="152EF241"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4E227" w14:textId="208047A6"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61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84BE86" w14:textId="40D98CE5"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788,393.4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DD1AD" w14:textId="742E2D10"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31,316.8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1C020" w14:textId="184CF058"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598,495.42</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246325" w14:textId="3FDACB0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734,885.65</w:t>
            </w:r>
          </w:p>
        </w:tc>
      </w:tr>
      <w:tr w:rsidR="006B146D" w:rsidRPr="002C2B9B" w14:paraId="1F33D4FD"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933FB2" w14:textId="77777777" w:rsidR="006B146D" w:rsidRPr="002C2B9B" w:rsidRDefault="006B146D" w:rsidP="006B146D">
            <w:pPr>
              <w:spacing w:after="0" w:line="240" w:lineRule="auto"/>
              <w:ind w:right="57"/>
              <w:contextualSpacing/>
              <w:rPr>
                <w:rFonts w:ascii="Arial Narrow" w:hAnsi="Arial Narrow"/>
                <w:sz w:val="18"/>
                <w:szCs w:val="18"/>
              </w:rPr>
            </w:pPr>
            <w:hyperlink w:anchor="gid=1629368963" w:tgtFrame="_blank" w:history="1">
              <w:r w:rsidRPr="002C2B9B">
                <w:rPr>
                  <w:rFonts w:ascii="Arial Narrow" w:hAnsi="Arial Narrow"/>
                  <w:sz w:val="18"/>
                  <w:szCs w:val="18"/>
                </w:rPr>
                <w:t>X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F78A4" w14:textId="2F7E93C7"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3F169" w14:textId="379B8131"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82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112E12" w14:textId="23BB01EC"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388,381.2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215C27" w14:textId="7B3FF82C"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253,07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9286C" w14:textId="6189CDCE"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454,932.30</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F09292" w14:textId="3F3F04D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096,388.50</w:t>
            </w:r>
          </w:p>
        </w:tc>
      </w:tr>
      <w:tr w:rsidR="006B146D" w:rsidRPr="002C2B9B" w14:paraId="6CE29408"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7EC19B" w14:textId="77777777" w:rsidR="006B146D" w:rsidRPr="002C2B9B" w:rsidRDefault="006B146D" w:rsidP="006B146D">
            <w:pPr>
              <w:spacing w:after="0" w:line="240" w:lineRule="auto"/>
              <w:ind w:right="57"/>
              <w:contextualSpacing/>
              <w:rPr>
                <w:rFonts w:ascii="Arial Narrow" w:hAnsi="Arial Narrow"/>
                <w:sz w:val="18"/>
                <w:szCs w:val="18"/>
              </w:rPr>
            </w:pPr>
            <w:hyperlink w:anchor="gid=315813862" w:tgtFrame="_blank" w:history="1">
              <w:r w:rsidRPr="002C2B9B">
                <w:rPr>
                  <w:rFonts w:ascii="Arial Narrow" w:hAnsi="Arial Narrow"/>
                  <w:sz w:val="18"/>
                  <w:szCs w:val="18"/>
                </w:rPr>
                <w:t>XII</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62D06" w14:textId="6605E87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48,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A3796" w14:textId="23CC7365"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5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371CD" w14:textId="735ADE82"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32,15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18624" w14:textId="1230CD4C"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22,775.7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73BD31" w14:textId="4AB9063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087,768.53</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DB76C" w14:textId="7660376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591,208.14</w:t>
            </w:r>
          </w:p>
        </w:tc>
      </w:tr>
      <w:tr w:rsidR="006B146D" w:rsidRPr="002C2B9B" w14:paraId="717D898E"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5E307" w14:textId="77777777" w:rsidR="006B146D" w:rsidRPr="002C2B9B" w:rsidRDefault="006B146D" w:rsidP="006B146D">
            <w:pPr>
              <w:spacing w:after="0" w:line="240" w:lineRule="auto"/>
              <w:ind w:right="57"/>
              <w:contextualSpacing/>
              <w:rPr>
                <w:rFonts w:ascii="Arial Narrow" w:hAnsi="Arial Narrow"/>
                <w:sz w:val="18"/>
                <w:szCs w:val="18"/>
              </w:rPr>
            </w:pPr>
            <w:hyperlink w:anchor="gid=836647330" w:tgtFrame="_blank" w:history="1">
              <w:r w:rsidRPr="002C2B9B">
                <w:rPr>
                  <w:rFonts w:ascii="Arial Narrow" w:hAnsi="Arial Narrow"/>
                  <w:sz w:val="18"/>
                  <w:szCs w:val="18"/>
                </w:rPr>
                <w:t>CARAGA</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36194" w14:textId="4FC8FA8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34307" w14:textId="0D2D0ECE"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8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5F62B2" w14:textId="02B8AF6C"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39,528.7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A29F1" w14:textId="4D4F42CE"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75,387.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7F652" w14:textId="6E2D44E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234,065.54</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814D40" w14:textId="441219EB"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2,748,981.62</w:t>
            </w:r>
          </w:p>
        </w:tc>
      </w:tr>
      <w:tr w:rsidR="006B146D" w:rsidRPr="002C2B9B" w14:paraId="516097F6"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130FC8" w14:textId="77777777" w:rsidR="006B146D" w:rsidRPr="002C2B9B" w:rsidRDefault="006B146D" w:rsidP="006B146D">
            <w:pPr>
              <w:spacing w:after="0" w:line="240" w:lineRule="auto"/>
              <w:ind w:right="57"/>
              <w:contextualSpacing/>
              <w:rPr>
                <w:rFonts w:ascii="Arial Narrow" w:hAnsi="Arial Narrow"/>
                <w:sz w:val="18"/>
                <w:szCs w:val="18"/>
              </w:rPr>
            </w:pPr>
            <w:hyperlink w:anchor="gid=522761621" w:tgtFrame="_blank" w:history="1">
              <w:r w:rsidRPr="002C2B9B">
                <w:rPr>
                  <w:rFonts w:ascii="Arial Narrow" w:hAnsi="Arial Narrow"/>
                  <w:sz w:val="18"/>
                  <w:szCs w:val="18"/>
                </w:rPr>
                <w:t>NCR</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16DF6" w14:textId="15EC3E13"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F4250C" w14:textId="21084232"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E1D6C" w14:textId="3B2CF3C1"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8,776.5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B6677" w14:textId="1D9BB1D8"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4,539.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6BFD7" w14:textId="6C34CDBF"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30,344.44</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4A886E" w14:textId="07C48BF9"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254,660.41</w:t>
            </w:r>
          </w:p>
        </w:tc>
      </w:tr>
      <w:tr w:rsidR="006B146D" w:rsidRPr="002C2B9B" w14:paraId="6EEFF099" w14:textId="77777777" w:rsidTr="002C2B9B">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B29475" w14:textId="77777777" w:rsidR="006B146D" w:rsidRPr="002C2B9B" w:rsidRDefault="006B146D" w:rsidP="006B146D">
            <w:pPr>
              <w:spacing w:after="0" w:line="240" w:lineRule="auto"/>
              <w:ind w:right="57"/>
              <w:contextualSpacing/>
              <w:rPr>
                <w:rFonts w:ascii="Arial Narrow" w:hAnsi="Arial Narrow"/>
                <w:sz w:val="18"/>
                <w:szCs w:val="18"/>
              </w:rPr>
            </w:pPr>
            <w:hyperlink w:anchor="gid=2108079193" w:tgtFrame="_blank" w:history="1">
              <w:r w:rsidRPr="002C2B9B">
                <w:rPr>
                  <w:rFonts w:ascii="Arial Narrow" w:hAnsi="Arial Narrow"/>
                  <w:sz w:val="18"/>
                  <w:szCs w:val="18"/>
                </w:rPr>
                <w:t>CAR</w:t>
              </w:r>
            </w:hyperlink>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6090C" w14:textId="51144420"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45.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5E236" w14:textId="6C03064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8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3FBB9" w14:textId="1B8F44CA"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361,812.36</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CB455" w14:textId="0107D18D"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35,005.9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F0FB3" w14:textId="014B0B55"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720,726.54</w:t>
            </w:r>
          </w:p>
        </w:tc>
        <w:tc>
          <w:tcPr>
            <w:tcW w:w="96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8A1260" w14:textId="584F4B53" w:rsidR="006B146D" w:rsidRPr="002C2B9B" w:rsidRDefault="006B146D" w:rsidP="006B146D">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017,590.44</w:t>
            </w:r>
          </w:p>
        </w:tc>
      </w:tr>
    </w:tbl>
    <w:p w14:paraId="0982F806" w14:textId="0EF3C233"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A53692">
        <w:rPr>
          <w:rFonts w:ascii="Arial" w:eastAsia="Arial" w:hAnsi="Arial" w:cs="Arial"/>
          <w:i/>
          <w:sz w:val="16"/>
          <w:szCs w:val="16"/>
        </w:rPr>
        <w:t>1</w:t>
      </w:r>
      <w:r w:rsidR="00EF4C6D">
        <w:rPr>
          <w:rFonts w:ascii="Arial" w:eastAsia="Arial" w:hAnsi="Arial" w:cs="Arial"/>
          <w:i/>
          <w:sz w:val="16"/>
          <w:szCs w:val="16"/>
        </w:rPr>
        <w:t>8</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1DEA3417" w14:textId="1EE02166" w:rsidR="003922E3" w:rsidRPr="002C2B9B" w:rsidRDefault="009B40FE" w:rsidP="002C2B9B">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B8A1332" w14:textId="77777777" w:rsidR="002C2B9B" w:rsidRDefault="002C2B9B" w:rsidP="002C2B9B">
      <w:pPr>
        <w:spacing w:after="0" w:line="240" w:lineRule="auto"/>
        <w:contextualSpacing/>
        <w:rPr>
          <w:rFonts w:ascii="Arial" w:eastAsia="Arial" w:hAnsi="Arial" w:cs="Arial"/>
          <w:b/>
          <w:color w:val="002060"/>
          <w:sz w:val="28"/>
          <w:szCs w:val="28"/>
        </w:rPr>
      </w:pPr>
    </w:p>
    <w:p w14:paraId="7FD9AACF" w14:textId="5C28FD4B" w:rsidR="000C011D" w:rsidRDefault="000C011D" w:rsidP="002C2B9B">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298B46A" w:rsidR="008E35DA" w:rsidRPr="00083A70"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11D19">
              <w:rPr>
                <w:rFonts w:ascii="Arial" w:eastAsia="Arial" w:hAnsi="Arial" w:cs="Arial"/>
                <w:sz w:val="20"/>
                <w:szCs w:val="20"/>
              </w:rPr>
              <w:t>8</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w:t>
            </w:r>
            <w:r w:rsidRPr="00083A70">
              <w:rPr>
                <w:rFonts w:ascii="Arial" w:eastAsia="Arial" w:hAnsi="Arial" w:cs="Arial"/>
                <w:sz w:val="20"/>
                <w:szCs w:val="19"/>
              </w:rPr>
              <w:lastRenderedPageBreak/>
              <w:t>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F43B994" w:rsidR="008E35DA" w:rsidRPr="00D42B1F"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11D19">
              <w:rPr>
                <w:rFonts w:ascii="Arial" w:eastAsia="Arial" w:hAnsi="Arial" w:cs="Arial"/>
                <w:sz w:val="20"/>
                <w:szCs w:val="20"/>
              </w:rPr>
              <w:t>8</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14B4CD6"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436792">
              <w:rPr>
                <w:rFonts w:ascii="Arial" w:eastAsia="Arial" w:hAnsi="Arial" w:cs="Arial"/>
                <w:sz w:val="20"/>
                <w:szCs w:val="20"/>
              </w:rPr>
              <w:t>7</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 xml:space="preserve">Las </w:t>
                  </w:r>
                  <w:proofErr w:type="spellStart"/>
                  <w:r w:rsidRPr="000A4838">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proofErr w:type="spellStart"/>
                  <w:r w:rsidRPr="000A4838">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 xml:space="preserve">DSWD Field Office NCR facilitates the provision of family food packs (FFPs) as augmentation to the individuals affected by the lockdown of </w:t>
            </w:r>
            <w:proofErr w:type="spellStart"/>
            <w:r w:rsidRPr="000A4838">
              <w:rPr>
                <w:rFonts w:ascii="Arial" w:hAnsi="Arial" w:cs="Arial"/>
                <w:sz w:val="20"/>
                <w:szCs w:val="20"/>
              </w:rPr>
              <w:t>Hospicio</w:t>
            </w:r>
            <w:proofErr w:type="spellEnd"/>
            <w:r w:rsidRPr="000A4838">
              <w:rPr>
                <w:rFonts w:ascii="Arial" w:hAnsi="Arial" w:cs="Arial"/>
                <w:sz w:val="20"/>
                <w:szCs w:val="20"/>
              </w:rPr>
              <w:t xml:space="preserve">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D0A837C" w:rsidR="008E35DA" w:rsidRPr="00D108DD" w:rsidRDefault="00192AB5"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1014B">
              <w:rPr>
                <w:rFonts w:ascii="Arial" w:eastAsia="Arial" w:hAnsi="Arial" w:cs="Arial"/>
                <w:color w:val="0070C0"/>
                <w:sz w:val="20"/>
                <w:szCs w:val="20"/>
              </w:rPr>
              <w:t>1</w:t>
            </w:r>
            <w:r w:rsidR="0051014B" w:rsidRPr="0051014B">
              <w:rPr>
                <w:rFonts w:ascii="Arial" w:eastAsia="Arial" w:hAnsi="Arial" w:cs="Arial"/>
                <w:color w:val="0070C0"/>
                <w:sz w:val="20"/>
                <w:szCs w:val="20"/>
              </w:rPr>
              <w:t>8</w:t>
            </w:r>
            <w:r w:rsidR="000810DA" w:rsidRPr="0051014B">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1497EAF0" w:rsidR="008E35DA" w:rsidRPr="0051014B" w:rsidRDefault="008111CF" w:rsidP="005B09E5">
            <w:pPr>
              <w:pStyle w:val="ListParagraph"/>
              <w:numPr>
                <w:ilvl w:val="0"/>
                <w:numId w:val="4"/>
              </w:numPr>
              <w:spacing w:after="0" w:line="240" w:lineRule="auto"/>
              <w:ind w:right="57"/>
              <w:jc w:val="both"/>
              <w:rPr>
                <w:rFonts w:ascii="Arial" w:eastAsia="Arial" w:hAnsi="Arial" w:cs="Arial"/>
                <w:color w:val="0070C0"/>
                <w:sz w:val="20"/>
                <w:szCs w:val="19"/>
              </w:rPr>
            </w:pPr>
            <w:r w:rsidRPr="0051014B">
              <w:rPr>
                <w:rFonts w:ascii="Arial" w:eastAsia="Arial" w:hAnsi="Arial" w:cs="Arial"/>
                <w:color w:val="0070C0"/>
                <w:sz w:val="20"/>
                <w:szCs w:val="19"/>
              </w:rPr>
              <w:t xml:space="preserve">A total of </w:t>
            </w:r>
            <w:r w:rsidR="000810DA" w:rsidRPr="0051014B">
              <w:rPr>
                <w:rFonts w:ascii="Arial" w:eastAsia="Arial" w:hAnsi="Arial" w:cs="Arial"/>
                <w:color w:val="0070C0"/>
                <w:sz w:val="20"/>
                <w:szCs w:val="19"/>
              </w:rPr>
              <w:t>11,3</w:t>
            </w:r>
            <w:r w:rsidR="0051014B" w:rsidRPr="0051014B">
              <w:rPr>
                <w:rFonts w:ascii="Arial" w:eastAsia="Arial" w:hAnsi="Arial" w:cs="Arial"/>
                <w:color w:val="0070C0"/>
                <w:sz w:val="20"/>
                <w:szCs w:val="19"/>
              </w:rPr>
              <w:t>92</w:t>
            </w:r>
            <w:r w:rsidR="000810DA" w:rsidRPr="0051014B">
              <w:rPr>
                <w:rFonts w:ascii="Arial" w:eastAsia="Arial" w:hAnsi="Arial" w:cs="Arial"/>
                <w:color w:val="0070C0"/>
                <w:sz w:val="20"/>
                <w:szCs w:val="19"/>
              </w:rPr>
              <w:t xml:space="preserve"> FFPs amounting to ₱</w:t>
            </w:r>
            <w:r w:rsidR="0051014B" w:rsidRPr="0051014B">
              <w:rPr>
                <w:rFonts w:ascii="Arial" w:eastAsia="Arial" w:hAnsi="Arial" w:cs="Arial"/>
                <w:color w:val="0070C0"/>
                <w:sz w:val="20"/>
                <w:szCs w:val="19"/>
              </w:rPr>
              <w:t>5,844,614.18</w:t>
            </w:r>
            <w:r w:rsidR="0051014B" w:rsidRPr="0051014B">
              <w:rPr>
                <w:rFonts w:ascii="Arial" w:eastAsia="Arial" w:hAnsi="Arial" w:cs="Arial"/>
                <w:color w:val="0070C0"/>
                <w:sz w:val="20"/>
                <w:szCs w:val="19"/>
              </w:rPr>
              <w:t xml:space="preserve"> </w:t>
            </w:r>
            <w:r w:rsidR="000810DA" w:rsidRPr="0051014B">
              <w:rPr>
                <w:rFonts w:ascii="Arial" w:eastAsia="Arial" w:hAnsi="Arial" w:cs="Arial"/>
                <w:color w:val="0070C0"/>
                <w:sz w:val="20"/>
                <w:szCs w:val="19"/>
              </w:rPr>
              <w:t>and</w:t>
            </w:r>
            <w:r w:rsidR="0051014B" w:rsidRPr="0051014B">
              <w:rPr>
                <w:rFonts w:ascii="Arial" w:eastAsia="Arial" w:hAnsi="Arial" w:cs="Arial"/>
                <w:color w:val="0070C0"/>
                <w:sz w:val="20"/>
                <w:szCs w:val="19"/>
              </w:rPr>
              <w:t xml:space="preserve"> </w:t>
            </w:r>
            <w:r w:rsidR="000810DA" w:rsidRPr="0051014B">
              <w:rPr>
                <w:rFonts w:ascii="Arial" w:eastAsia="Arial" w:hAnsi="Arial" w:cs="Arial"/>
                <w:color w:val="0070C0"/>
                <w:sz w:val="20"/>
                <w:szCs w:val="19"/>
              </w:rPr>
              <w:t>117 Hygiene Kits amounting to ₱172,399.50 were</w:t>
            </w:r>
            <w:r w:rsidR="008E35DA" w:rsidRPr="0051014B">
              <w:rPr>
                <w:rFonts w:ascii="Arial" w:eastAsia="Arial" w:hAnsi="Arial" w:cs="Arial"/>
                <w:color w:val="0070C0"/>
                <w:sz w:val="20"/>
                <w:szCs w:val="19"/>
              </w:rPr>
              <w:t xml:space="preserve"> provided to the Locally Stranded Individuals (LSIs) in CAR.</w:t>
            </w:r>
          </w:p>
          <w:p w14:paraId="344F9BA5" w14:textId="2BFCA2D3"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Continuous implementation for the </w:t>
            </w:r>
            <w:proofErr w:type="spellStart"/>
            <w:r w:rsidRPr="00D108DD">
              <w:rPr>
                <w:rFonts w:ascii="Arial" w:eastAsia="Arial" w:hAnsi="Arial" w:cs="Arial"/>
                <w:sz w:val="20"/>
                <w:szCs w:val="19"/>
              </w:rPr>
              <w:t>Bayanihan</w:t>
            </w:r>
            <w:proofErr w:type="spellEnd"/>
            <w:r w:rsidRPr="00D108DD">
              <w:rPr>
                <w:rFonts w:ascii="Arial" w:eastAsia="Arial" w:hAnsi="Arial" w:cs="Arial"/>
                <w:sz w:val="20"/>
                <w:szCs w:val="19"/>
              </w:rPr>
              <w:t xml:space="preserve"> to Recover as One Act by provision of assistance to the affected by granular lockdown.</w:t>
            </w:r>
          </w:p>
          <w:p w14:paraId="15FF4AC7" w14:textId="10614E6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lastRenderedPageBreak/>
              <w:t>On-going prepositioning of Food and Non-food Items to the provinces</w:t>
            </w:r>
          </w:p>
          <w:p w14:paraId="41D7E574" w14:textId="777777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D108DD"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D108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D108D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8DD" w:rsidRPr="00D108DD" w14:paraId="4274575A" w14:textId="77777777" w:rsidTr="0070511E">
              <w:tc>
                <w:tcPr>
                  <w:tcW w:w="1370" w:type="pct"/>
                  <w:shd w:val="clear" w:color="auto" w:fill="D9D9D9" w:themeFill="background1" w:themeFillShade="D9"/>
                  <w:vAlign w:val="center"/>
                </w:tcPr>
                <w:p w14:paraId="7B777D67"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D108DD" w:rsidRDefault="008E35DA" w:rsidP="008266BC">
                  <w:pPr>
                    <w:widowControl/>
                    <w:spacing w:after="0" w:line="240" w:lineRule="auto"/>
                    <w:ind w:right="57"/>
                    <w:contextualSpacing/>
                    <w:jc w:val="center"/>
                    <w:rPr>
                      <w:rFonts w:ascii="Arial" w:eastAsia="Arial" w:hAnsi="Arial" w:cs="Arial"/>
                      <w:b/>
                      <w:sz w:val="16"/>
                      <w:szCs w:val="16"/>
                    </w:rPr>
                  </w:pPr>
                  <w:r w:rsidRPr="00D108DD">
                    <w:rPr>
                      <w:rFonts w:ascii="Arial" w:eastAsia="Arial" w:hAnsi="Arial" w:cs="Arial"/>
                      <w:b/>
                      <w:sz w:val="16"/>
                      <w:szCs w:val="16"/>
                    </w:rPr>
                    <w:t>TOTA</w:t>
                  </w:r>
                  <w:r w:rsidR="005C15B3" w:rsidRPr="00D108DD">
                    <w:rPr>
                      <w:rFonts w:ascii="Arial" w:eastAsia="Arial" w:hAnsi="Arial" w:cs="Arial"/>
                      <w:b/>
                      <w:sz w:val="16"/>
                      <w:szCs w:val="16"/>
                    </w:rPr>
                    <w:t>L</w:t>
                  </w:r>
                  <w:r w:rsidRPr="00D108DD">
                    <w:rPr>
                      <w:rFonts w:ascii="Arial" w:eastAsia="Arial" w:hAnsi="Arial" w:cs="Arial"/>
                      <w:b/>
                      <w:sz w:val="16"/>
                      <w:szCs w:val="16"/>
                    </w:rPr>
                    <w:t xml:space="preserve"> AMOUNT PAID (</w:t>
                  </w:r>
                  <w:proofErr w:type="spellStart"/>
                  <w:r w:rsidRPr="00D108DD">
                    <w:rPr>
                      <w:rFonts w:ascii="Arial" w:eastAsia="Arial" w:hAnsi="Arial" w:cs="Arial"/>
                      <w:b/>
                      <w:sz w:val="16"/>
                      <w:szCs w:val="16"/>
                    </w:rPr>
                    <w:t>PhP</w:t>
                  </w:r>
                  <w:proofErr w:type="spellEnd"/>
                  <w:r w:rsidRPr="00D108DD">
                    <w:rPr>
                      <w:rFonts w:ascii="Arial" w:eastAsia="Arial" w:hAnsi="Arial" w:cs="Arial"/>
                      <w:b/>
                      <w:sz w:val="16"/>
                      <w:szCs w:val="16"/>
                    </w:rPr>
                    <w:t>)</w:t>
                  </w:r>
                </w:p>
              </w:tc>
            </w:tr>
            <w:tr w:rsidR="00D108DD" w:rsidRPr="00D108DD" w14:paraId="569CAB5B" w14:textId="77777777" w:rsidTr="0070511E">
              <w:tc>
                <w:tcPr>
                  <w:tcW w:w="5000" w:type="pct"/>
                  <w:gridSpan w:val="3"/>
                  <w:shd w:val="clear" w:color="auto" w:fill="EAF1DD" w:themeFill="accent3" w:themeFillTint="33"/>
                  <w:vAlign w:val="center"/>
                </w:tcPr>
                <w:p w14:paraId="0447EEB1"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FIRST TRANCHE</w:t>
                  </w:r>
                </w:p>
              </w:tc>
            </w:tr>
            <w:tr w:rsidR="00D108DD" w:rsidRPr="00D108DD" w14:paraId="5E473E64" w14:textId="77777777" w:rsidTr="0070511E">
              <w:tc>
                <w:tcPr>
                  <w:tcW w:w="1370" w:type="pct"/>
                </w:tcPr>
                <w:p w14:paraId="53669E98"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22DF1393" w14:textId="39C79BD9" w:rsidR="008E35DA" w:rsidRPr="00D108DD" w:rsidRDefault="001037C3" w:rsidP="00192AB5">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345,30</w:t>
                  </w:r>
                  <w:r w:rsidR="00192AB5" w:rsidRPr="00D108DD">
                    <w:rPr>
                      <w:rFonts w:ascii="Arial" w:eastAsia="Arial" w:hAnsi="Arial" w:cs="Arial"/>
                      <w:bCs/>
                      <w:sz w:val="16"/>
                      <w:szCs w:val="16"/>
                    </w:rPr>
                    <w:t>9</w:t>
                  </w:r>
                </w:p>
              </w:tc>
              <w:tc>
                <w:tcPr>
                  <w:tcW w:w="1710" w:type="pct"/>
                </w:tcPr>
                <w:p w14:paraId="62FEA686" w14:textId="245C22BA" w:rsidR="008E35DA" w:rsidRPr="00D108DD" w:rsidRDefault="001037C3" w:rsidP="00192AB5">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1,895,3</w:t>
                  </w:r>
                  <w:r w:rsidR="00192AB5" w:rsidRPr="00D108DD">
                    <w:rPr>
                      <w:rFonts w:ascii="Arial" w:eastAsia="Arial" w:hAnsi="Arial" w:cs="Arial"/>
                      <w:bCs/>
                      <w:sz w:val="16"/>
                      <w:szCs w:val="16"/>
                    </w:rPr>
                    <w:t>61</w:t>
                  </w:r>
                  <w:r w:rsidRPr="00D108DD">
                    <w:rPr>
                      <w:rFonts w:ascii="Arial" w:eastAsia="Arial" w:hAnsi="Arial" w:cs="Arial"/>
                      <w:bCs/>
                      <w:sz w:val="16"/>
                      <w:szCs w:val="16"/>
                    </w:rPr>
                    <w:t>,350.00</w:t>
                  </w:r>
                </w:p>
              </w:tc>
            </w:tr>
            <w:tr w:rsidR="00D108DD" w:rsidRPr="00D108DD" w14:paraId="32B10252" w14:textId="77777777" w:rsidTr="0070511E">
              <w:tc>
                <w:tcPr>
                  <w:tcW w:w="1370" w:type="pct"/>
                </w:tcPr>
                <w:p w14:paraId="6E3168C1"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788C9990" w14:textId="215673E2" w:rsidR="008E35DA" w:rsidRPr="00D108DD" w:rsidRDefault="00F64AB9"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73,</w:t>
                  </w:r>
                  <w:r w:rsidR="001037C3" w:rsidRPr="00D108DD">
                    <w:rPr>
                      <w:rFonts w:ascii="Arial" w:eastAsia="Arial" w:hAnsi="Arial" w:cs="Arial"/>
                      <w:bCs/>
                      <w:sz w:val="16"/>
                      <w:szCs w:val="16"/>
                    </w:rPr>
                    <w:t>009</w:t>
                  </w:r>
                </w:p>
              </w:tc>
              <w:tc>
                <w:tcPr>
                  <w:tcW w:w="1710" w:type="pct"/>
                </w:tcPr>
                <w:p w14:paraId="44EC276B" w14:textId="3EF4E221" w:rsidR="008E35DA" w:rsidRPr="00D108DD" w:rsidRDefault="001037C3"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302,987,350.00</w:t>
                  </w:r>
                </w:p>
              </w:tc>
            </w:tr>
            <w:tr w:rsidR="00D108DD" w:rsidRPr="00D108DD" w14:paraId="28F2CF65" w14:textId="77777777" w:rsidTr="0070511E">
              <w:tc>
                <w:tcPr>
                  <w:tcW w:w="5000" w:type="pct"/>
                  <w:gridSpan w:val="3"/>
                  <w:shd w:val="clear" w:color="auto" w:fill="EAF1DD" w:themeFill="accent3" w:themeFillTint="33"/>
                  <w:vAlign w:val="center"/>
                </w:tcPr>
                <w:p w14:paraId="4BB2E472"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SECOND TRANCHE</w:t>
                  </w:r>
                </w:p>
              </w:tc>
            </w:tr>
            <w:tr w:rsidR="00D108DD" w:rsidRPr="00D108DD" w14:paraId="0D7D27B2" w14:textId="77777777" w:rsidTr="0070511E">
              <w:tc>
                <w:tcPr>
                  <w:tcW w:w="1370" w:type="pct"/>
                </w:tcPr>
                <w:p w14:paraId="060B1157"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71A4DA32"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96,944</w:t>
                  </w:r>
                </w:p>
              </w:tc>
              <w:tc>
                <w:tcPr>
                  <w:tcW w:w="1710" w:type="pct"/>
                </w:tcPr>
                <w:p w14:paraId="5C5394B7"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33,192,000.00</w:t>
                  </w:r>
                </w:p>
              </w:tc>
            </w:tr>
            <w:tr w:rsidR="00D108DD" w:rsidRPr="00D108DD" w14:paraId="3C1A824A" w14:textId="77777777" w:rsidTr="0070511E">
              <w:tc>
                <w:tcPr>
                  <w:tcW w:w="1370" w:type="pct"/>
                </w:tcPr>
                <w:p w14:paraId="15688AC5"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66A05665"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13,597</w:t>
                  </w:r>
                </w:p>
              </w:tc>
              <w:tc>
                <w:tcPr>
                  <w:tcW w:w="1710" w:type="pct"/>
                </w:tcPr>
                <w:p w14:paraId="301F4EB0"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6,427,550.00</w:t>
                  </w:r>
                </w:p>
              </w:tc>
            </w:tr>
          </w:tbl>
          <w:p w14:paraId="60052E3E" w14:textId="333D2C70"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5ADF204" w:rsidR="008E35DA" w:rsidRPr="00BE395B"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E11D19">
              <w:rPr>
                <w:rFonts w:ascii="Arial" w:eastAsia="Arial" w:hAnsi="Arial" w:cs="Arial"/>
                <w:color w:val="0070C0"/>
                <w:sz w:val="20"/>
                <w:szCs w:val="20"/>
              </w:rPr>
              <w:t>1</w:t>
            </w:r>
            <w:r w:rsidR="00E11D19">
              <w:rPr>
                <w:rFonts w:ascii="Arial" w:eastAsia="Arial" w:hAnsi="Arial" w:cs="Arial"/>
                <w:color w:val="0070C0"/>
                <w:sz w:val="20"/>
                <w:szCs w:val="20"/>
              </w:rPr>
              <w:t>7</w:t>
            </w:r>
            <w:r w:rsidR="00620B64" w:rsidRPr="00E11D19">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112F876" w:rsidR="00AF55D8" w:rsidRPr="00E11D19"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E11D19">
              <w:rPr>
                <w:rFonts w:ascii="Arial" w:eastAsia="Arial" w:hAnsi="Arial" w:cs="Arial"/>
                <w:color w:val="0070C0"/>
                <w:sz w:val="20"/>
                <w:szCs w:val="19"/>
              </w:rPr>
              <w:t xml:space="preserve">A total of </w:t>
            </w:r>
            <w:r w:rsidR="00E11D19" w:rsidRPr="00E11D19">
              <w:rPr>
                <w:rFonts w:ascii="Arial" w:eastAsia="Arial" w:hAnsi="Arial" w:cs="Arial"/>
                <w:color w:val="0070C0"/>
                <w:sz w:val="20"/>
                <w:szCs w:val="19"/>
              </w:rPr>
              <w:t>36</w:t>
            </w:r>
            <w:r w:rsidR="001A129E" w:rsidRPr="00E11D19">
              <w:rPr>
                <w:rFonts w:ascii="Arial" w:eastAsia="Arial" w:hAnsi="Arial" w:cs="Arial"/>
                <w:color w:val="0070C0"/>
                <w:sz w:val="20"/>
                <w:szCs w:val="19"/>
              </w:rPr>
              <w:t xml:space="preserve"> </w:t>
            </w:r>
            <w:r w:rsidRPr="00E11D19">
              <w:rPr>
                <w:rFonts w:ascii="Arial" w:eastAsia="Arial" w:hAnsi="Arial" w:cs="Arial"/>
                <w:color w:val="0070C0"/>
                <w:sz w:val="20"/>
                <w:szCs w:val="19"/>
              </w:rPr>
              <w:t xml:space="preserve">personnel </w:t>
            </w:r>
            <w:proofErr w:type="gramStart"/>
            <w:r w:rsidR="009B3D1B" w:rsidRPr="00E11D19">
              <w:rPr>
                <w:rFonts w:ascii="Arial" w:eastAsia="Arial" w:hAnsi="Arial" w:cs="Arial"/>
                <w:color w:val="0070C0"/>
                <w:sz w:val="20"/>
                <w:szCs w:val="19"/>
              </w:rPr>
              <w:t>are</w:t>
            </w:r>
            <w:proofErr w:type="gramEnd"/>
            <w:r w:rsidR="009B3D1B" w:rsidRPr="00E11D19">
              <w:rPr>
                <w:rFonts w:ascii="Arial" w:eastAsia="Arial" w:hAnsi="Arial" w:cs="Arial"/>
                <w:color w:val="0070C0"/>
                <w:sz w:val="20"/>
                <w:szCs w:val="19"/>
              </w:rPr>
              <w:t xml:space="preserve"> </w:t>
            </w:r>
            <w:r w:rsidR="00FB3787" w:rsidRPr="00E11D19">
              <w:rPr>
                <w:rFonts w:ascii="Arial" w:eastAsia="Arial" w:hAnsi="Arial" w:cs="Arial"/>
                <w:color w:val="0070C0"/>
                <w:sz w:val="20"/>
                <w:szCs w:val="19"/>
              </w:rPr>
              <w:t>on duty/deployed</w:t>
            </w:r>
            <w:r w:rsidRPr="00E11D19">
              <w:rPr>
                <w:rFonts w:ascii="Arial" w:eastAsia="Arial" w:hAnsi="Arial" w:cs="Arial"/>
                <w:color w:val="0070C0"/>
                <w:sz w:val="20"/>
                <w:szCs w:val="19"/>
              </w:rPr>
              <w:t xml:space="preserve"> region-wide to conduct response operation and to monitor and execute SAP implementation in the Region.</w:t>
            </w:r>
          </w:p>
          <w:p w14:paraId="093164CC" w14:textId="73BC4DB9" w:rsidR="002F1CA5" w:rsidRPr="00BE395B" w:rsidRDefault="002F1CA5" w:rsidP="002F1CA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E395B" w:rsidRDefault="004152A3" w:rsidP="00577858">
            <w:pPr>
              <w:spacing w:after="0" w:line="240" w:lineRule="auto"/>
              <w:jc w:val="both"/>
              <w:rPr>
                <w:rFonts w:ascii="Arial" w:eastAsia="Arial" w:hAnsi="Arial" w:cs="Arial"/>
                <w:sz w:val="20"/>
                <w:szCs w:val="19"/>
              </w:rPr>
            </w:pPr>
          </w:p>
          <w:p w14:paraId="63DB2CE5" w14:textId="6195E2CE" w:rsidR="008E35DA" w:rsidRPr="00BE395B" w:rsidRDefault="008E35DA" w:rsidP="008266BC">
            <w:pPr>
              <w:spacing w:after="0" w:line="240" w:lineRule="auto"/>
              <w:contextualSpacing/>
              <w:jc w:val="both"/>
              <w:rPr>
                <w:rFonts w:ascii="Arial" w:eastAsia="Arial" w:hAnsi="Arial" w:cs="Arial"/>
                <w:b/>
                <w:sz w:val="20"/>
                <w:szCs w:val="19"/>
              </w:rPr>
            </w:pPr>
            <w:r w:rsidRPr="00BE395B">
              <w:rPr>
                <w:rFonts w:ascii="Arial" w:eastAsia="Arial" w:hAnsi="Arial" w:cs="Arial"/>
                <w:b/>
                <w:sz w:val="20"/>
                <w:szCs w:val="19"/>
              </w:rPr>
              <w:t>Social Amelioration Program (SAP)</w:t>
            </w:r>
          </w:p>
          <w:p w14:paraId="0A773921" w14:textId="6C8255B8" w:rsidR="00B45057" w:rsidRPr="00E11D19" w:rsidRDefault="00B45057" w:rsidP="000D6C56">
            <w:pPr>
              <w:pStyle w:val="ListParagraph"/>
              <w:numPr>
                <w:ilvl w:val="0"/>
                <w:numId w:val="5"/>
              </w:numPr>
              <w:spacing w:after="0" w:line="240" w:lineRule="auto"/>
              <w:jc w:val="both"/>
              <w:rPr>
                <w:rFonts w:ascii="Arial" w:eastAsia="Arial" w:hAnsi="Arial" w:cs="Arial"/>
                <w:color w:val="0070C0"/>
                <w:sz w:val="20"/>
                <w:szCs w:val="19"/>
              </w:rPr>
            </w:pPr>
            <w:r w:rsidRPr="00E11D19">
              <w:rPr>
                <w:rFonts w:ascii="Arial" w:eastAsia="Arial" w:hAnsi="Arial" w:cs="Arial"/>
                <w:color w:val="0070C0"/>
                <w:sz w:val="20"/>
                <w:szCs w:val="19"/>
              </w:rPr>
              <w:t xml:space="preserve">A total of </w:t>
            </w:r>
            <w:r w:rsidRPr="00E11D19">
              <w:rPr>
                <w:rFonts w:ascii="Arial" w:eastAsia="Arial" w:hAnsi="Arial" w:cs="Arial"/>
                <w:b/>
                <w:color w:val="0070C0"/>
                <w:sz w:val="20"/>
                <w:szCs w:val="19"/>
              </w:rPr>
              <w:t>₱</w:t>
            </w:r>
            <w:r w:rsidR="00E11D19" w:rsidRPr="00E11D19">
              <w:rPr>
                <w:rFonts w:ascii="Arial" w:eastAsia="Arial" w:hAnsi="Arial" w:cs="Arial"/>
                <w:b/>
                <w:color w:val="0070C0"/>
                <w:sz w:val="20"/>
                <w:szCs w:val="19"/>
                <w:lang w:val="en-US"/>
              </w:rPr>
              <w:t>4,269,296,500.00</w:t>
            </w:r>
            <w:r w:rsidR="000D6C56" w:rsidRPr="00E11D19">
              <w:rPr>
                <w:rFonts w:ascii="Arial" w:eastAsia="Arial" w:hAnsi="Arial" w:cs="Arial"/>
                <w:b/>
                <w:color w:val="0070C0"/>
                <w:sz w:val="20"/>
                <w:szCs w:val="19"/>
                <w:lang w:val="en-US"/>
              </w:rPr>
              <w:t xml:space="preserve"> </w:t>
            </w:r>
            <w:r w:rsidRPr="00E11D19">
              <w:rPr>
                <w:rFonts w:ascii="Arial" w:eastAsia="Arial" w:hAnsi="Arial" w:cs="Arial"/>
                <w:color w:val="0070C0"/>
                <w:sz w:val="20"/>
                <w:szCs w:val="19"/>
              </w:rPr>
              <w:t xml:space="preserve">was paid to </w:t>
            </w:r>
            <w:r w:rsidR="000D6C56" w:rsidRPr="00E11D19">
              <w:rPr>
                <w:rFonts w:ascii="Arial" w:eastAsia="Arial" w:hAnsi="Arial" w:cs="Arial"/>
                <w:b/>
                <w:bCs/>
                <w:color w:val="0070C0"/>
                <w:sz w:val="20"/>
                <w:szCs w:val="19"/>
                <w:lang w:val="en-US"/>
              </w:rPr>
              <w:t>776,23</w:t>
            </w:r>
            <w:r w:rsidR="00E11D19" w:rsidRPr="00E11D19">
              <w:rPr>
                <w:rFonts w:ascii="Arial" w:eastAsia="Arial" w:hAnsi="Arial" w:cs="Arial"/>
                <w:b/>
                <w:bCs/>
                <w:color w:val="0070C0"/>
                <w:sz w:val="20"/>
                <w:szCs w:val="19"/>
                <w:lang w:val="en-US"/>
              </w:rPr>
              <w:t>3</w:t>
            </w:r>
            <w:r w:rsidR="000D6C56" w:rsidRPr="00E11D19">
              <w:rPr>
                <w:rFonts w:ascii="Arial" w:eastAsia="Arial" w:hAnsi="Arial" w:cs="Arial"/>
                <w:b/>
                <w:bCs/>
                <w:color w:val="0070C0"/>
                <w:sz w:val="20"/>
                <w:szCs w:val="19"/>
                <w:lang w:val="en-US"/>
              </w:rPr>
              <w:t xml:space="preserve"> </w:t>
            </w:r>
            <w:r w:rsidRPr="00E11D19">
              <w:rPr>
                <w:rFonts w:ascii="Arial" w:eastAsia="Arial" w:hAnsi="Arial" w:cs="Arial"/>
                <w:b/>
                <w:bCs/>
                <w:color w:val="0070C0"/>
                <w:sz w:val="20"/>
                <w:szCs w:val="19"/>
                <w:lang w:val="en-US"/>
              </w:rPr>
              <w:t>beneficiaries</w:t>
            </w:r>
            <w:r w:rsidRPr="00E11D19">
              <w:rPr>
                <w:rFonts w:ascii="Arial" w:eastAsia="Arial" w:hAnsi="Arial" w:cs="Arial"/>
                <w:bCs/>
                <w:color w:val="0070C0"/>
                <w:sz w:val="20"/>
                <w:szCs w:val="19"/>
                <w:lang w:val="en-US"/>
              </w:rPr>
              <w:t xml:space="preserve"> in 125 cities/municipalities during the first tranche implementation in the Region.</w:t>
            </w:r>
          </w:p>
          <w:p w14:paraId="2B008BD3" w14:textId="03FE8161" w:rsidR="004C2358" w:rsidRPr="00BE395B" w:rsidRDefault="004C2358"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amount of </w:t>
            </w:r>
            <w:r w:rsidRPr="00BE395B">
              <w:rPr>
                <w:rFonts w:ascii="Arial" w:eastAsia="Arial" w:hAnsi="Arial" w:cs="Arial"/>
                <w:b/>
                <w:bCs/>
                <w:sz w:val="20"/>
                <w:szCs w:val="19"/>
              </w:rPr>
              <w:t>₱513,724,350.00</w:t>
            </w:r>
            <w:r w:rsidRPr="00BE395B">
              <w:rPr>
                <w:rFonts w:ascii="Arial" w:eastAsia="Arial" w:hAnsi="Arial" w:cs="Arial"/>
                <w:sz w:val="20"/>
                <w:szCs w:val="19"/>
              </w:rPr>
              <w:t xml:space="preserve"> were paid through direct payout and cash cards to </w:t>
            </w:r>
            <w:r w:rsidRPr="00BE395B">
              <w:rPr>
                <w:rFonts w:ascii="Arial" w:eastAsia="Arial" w:hAnsi="Arial" w:cs="Arial"/>
                <w:b/>
                <w:bCs/>
                <w:sz w:val="20"/>
                <w:szCs w:val="19"/>
              </w:rPr>
              <w:t>123,789</w:t>
            </w:r>
            <w:r w:rsidRPr="00BE395B">
              <w:rPr>
                <w:rFonts w:ascii="Arial" w:eastAsia="Arial" w:hAnsi="Arial" w:cs="Arial"/>
                <w:sz w:val="20"/>
                <w:szCs w:val="19"/>
              </w:rPr>
              <w:t xml:space="preserve"> </w:t>
            </w:r>
            <w:r w:rsidRPr="00BE395B">
              <w:rPr>
                <w:rFonts w:ascii="Arial" w:eastAsia="Arial" w:hAnsi="Arial" w:cs="Arial"/>
                <w:b/>
                <w:sz w:val="20"/>
                <w:szCs w:val="19"/>
              </w:rPr>
              <w:t>4Ps beneficiaries</w:t>
            </w:r>
            <w:r w:rsidRPr="00BE395B">
              <w:rPr>
                <w:rFonts w:ascii="Arial" w:eastAsia="Arial" w:hAnsi="Arial" w:cs="Arial"/>
                <w:sz w:val="20"/>
                <w:szCs w:val="19"/>
              </w:rPr>
              <w:t xml:space="preserve"> while a total amount of </w:t>
            </w:r>
            <w:r w:rsidRPr="00BE395B">
              <w:rPr>
                <w:rFonts w:ascii="Arial" w:eastAsia="Arial" w:hAnsi="Arial" w:cs="Arial"/>
                <w:b/>
                <w:sz w:val="20"/>
                <w:szCs w:val="19"/>
              </w:rPr>
              <w:t>₱</w:t>
            </w:r>
            <w:r w:rsidRPr="00BE395B">
              <w:rPr>
                <w:rFonts w:ascii="Arial" w:eastAsia="Arial" w:hAnsi="Arial" w:cs="Arial"/>
                <w:b/>
                <w:sz w:val="20"/>
                <w:szCs w:val="19"/>
                <w:lang w:val="en-US"/>
              </w:rPr>
              <w:t xml:space="preserve">2,259,823,500.00 </w:t>
            </w:r>
            <w:r w:rsidRPr="00BE395B">
              <w:rPr>
                <w:rFonts w:ascii="Arial" w:eastAsia="Arial" w:hAnsi="Arial" w:cs="Arial"/>
                <w:sz w:val="20"/>
                <w:szCs w:val="19"/>
              </w:rPr>
              <w:t xml:space="preserve">were paid through financial service providers (FSPs) to </w:t>
            </w:r>
            <w:r w:rsidRPr="00BE395B">
              <w:rPr>
                <w:rFonts w:ascii="Arial" w:eastAsia="Arial" w:hAnsi="Arial" w:cs="Arial"/>
                <w:b/>
                <w:sz w:val="20"/>
                <w:szCs w:val="19"/>
                <w:lang w:val="en-US"/>
              </w:rPr>
              <w:t xml:space="preserve">410,877 </w:t>
            </w:r>
            <w:r w:rsidRPr="00BE395B">
              <w:rPr>
                <w:rFonts w:ascii="Arial" w:eastAsia="Arial" w:hAnsi="Arial" w:cs="Arial"/>
                <w:b/>
                <w:sz w:val="20"/>
                <w:szCs w:val="19"/>
              </w:rPr>
              <w:t>non-4Ps beneficiaries</w:t>
            </w:r>
            <w:r w:rsidRPr="00BE395B">
              <w:rPr>
                <w:rFonts w:ascii="Arial" w:eastAsia="Arial" w:hAnsi="Arial" w:cs="Arial"/>
                <w:sz w:val="20"/>
                <w:szCs w:val="19"/>
              </w:rPr>
              <w:t xml:space="preserve"> in Pangasinan for the second tranche implementation.</w:t>
            </w:r>
          </w:p>
          <w:p w14:paraId="6261C4AB" w14:textId="27F51136" w:rsidR="001E6968" w:rsidRPr="00BE395B" w:rsidRDefault="001E6968"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A total amount of</w:t>
            </w:r>
            <w:r w:rsidRPr="00BE395B">
              <w:rPr>
                <w:rFonts w:ascii="Arial" w:eastAsia="Arial" w:hAnsi="Arial" w:cs="Arial"/>
                <w:b/>
                <w:sz w:val="20"/>
                <w:szCs w:val="19"/>
              </w:rPr>
              <w:t xml:space="preserve"> ₱</w:t>
            </w:r>
            <w:r w:rsidR="00B45057" w:rsidRPr="00BE395B">
              <w:rPr>
                <w:rFonts w:ascii="Arial" w:eastAsia="Arial" w:hAnsi="Arial" w:cs="Arial"/>
                <w:b/>
                <w:sz w:val="20"/>
                <w:szCs w:val="19"/>
              </w:rPr>
              <w:t xml:space="preserve">262,333,500.00 </w:t>
            </w:r>
            <w:r w:rsidRPr="00BE395B">
              <w:rPr>
                <w:rFonts w:ascii="Arial" w:eastAsia="Arial" w:hAnsi="Arial" w:cs="Arial"/>
                <w:sz w:val="20"/>
                <w:szCs w:val="19"/>
              </w:rPr>
              <w:t xml:space="preserve">was paid to </w:t>
            </w:r>
            <w:r w:rsidR="00B45057" w:rsidRPr="00BE395B">
              <w:rPr>
                <w:rFonts w:ascii="Arial" w:eastAsia="Arial" w:hAnsi="Arial" w:cs="Arial"/>
                <w:b/>
                <w:sz w:val="20"/>
                <w:szCs w:val="19"/>
              </w:rPr>
              <w:t xml:space="preserve">47,697 </w:t>
            </w:r>
            <w:r w:rsidRPr="00BE395B">
              <w:rPr>
                <w:rFonts w:ascii="Arial" w:eastAsia="Arial" w:hAnsi="Arial" w:cs="Arial"/>
                <w:b/>
                <w:sz w:val="20"/>
                <w:szCs w:val="19"/>
              </w:rPr>
              <w:t>waitlisted beneficiaries</w:t>
            </w:r>
            <w:r w:rsidRPr="00BE395B">
              <w:rPr>
                <w:rFonts w:ascii="Arial" w:eastAsia="Arial" w:hAnsi="Arial" w:cs="Arial"/>
                <w:sz w:val="20"/>
                <w:szCs w:val="19"/>
              </w:rPr>
              <w:t xml:space="preserve"> in the Region.</w:t>
            </w:r>
          </w:p>
          <w:p w14:paraId="239754A4"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 xml:space="preserve">A total amount of </w:t>
            </w:r>
            <w:r w:rsidRPr="00BE395B">
              <w:rPr>
                <w:rFonts w:ascii="Arial" w:eastAsia="Arial" w:hAnsi="Arial" w:cs="Arial"/>
                <w:b/>
                <w:sz w:val="20"/>
                <w:szCs w:val="19"/>
              </w:rPr>
              <w:t>₱</w:t>
            </w:r>
            <w:r w:rsidRPr="00BE395B">
              <w:rPr>
                <w:rFonts w:ascii="Arial" w:eastAsia="Arial" w:hAnsi="Arial" w:cs="Arial"/>
                <w:b/>
                <w:sz w:val="20"/>
                <w:szCs w:val="19"/>
                <w:lang w:val="en-US"/>
              </w:rPr>
              <w:t xml:space="preserve">15,130,500.00 </w:t>
            </w:r>
            <w:r w:rsidRPr="00BE395B">
              <w:rPr>
                <w:rFonts w:ascii="Arial" w:eastAsia="Arial" w:hAnsi="Arial" w:cs="Arial"/>
                <w:sz w:val="20"/>
                <w:szCs w:val="19"/>
              </w:rPr>
              <w:t xml:space="preserve">was paid to </w:t>
            </w:r>
            <w:r w:rsidRPr="00BE395B">
              <w:rPr>
                <w:rFonts w:ascii="Arial" w:eastAsia="Arial" w:hAnsi="Arial" w:cs="Arial"/>
                <w:b/>
                <w:sz w:val="20"/>
                <w:szCs w:val="19"/>
              </w:rPr>
              <w:t xml:space="preserve">1,887 </w:t>
            </w:r>
            <w:r w:rsidRPr="00BE395B">
              <w:rPr>
                <w:rFonts w:ascii="Arial" w:eastAsia="Arial" w:hAnsi="Arial" w:cs="Arial"/>
                <w:b/>
                <w:bCs/>
                <w:sz w:val="20"/>
                <w:szCs w:val="19"/>
              </w:rPr>
              <w:t>TNVS/PUV drivers</w:t>
            </w:r>
            <w:r w:rsidRPr="00BE395B">
              <w:rPr>
                <w:rFonts w:ascii="Arial" w:eastAsia="Arial" w:hAnsi="Arial" w:cs="Arial"/>
                <w:sz w:val="20"/>
                <w:szCs w:val="19"/>
              </w:rPr>
              <w:t xml:space="preserve"> in the Region.</w:t>
            </w:r>
          </w:p>
          <w:p w14:paraId="7F96C9ED"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E395B" w:rsidRDefault="008E35DA" w:rsidP="005B09E5">
            <w:pPr>
              <w:pStyle w:val="ListParagraph"/>
              <w:numPr>
                <w:ilvl w:val="0"/>
                <w:numId w:val="5"/>
              </w:numPr>
              <w:spacing w:after="0" w:line="240" w:lineRule="auto"/>
              <w:jc w:val="both"/>
              <w:rPr>
                <w:rFonts w:ascii="Arial" w:eastAsia="Arial" w:hAnsi="Arial" w:cs="Arial"/>
                <w:sz w:val="20"/>
                <w:szCs w:val="19"/>
              </w:rPr>
            </w:pPr>
            <w:r w:rsidRPr="00BE395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3922E3">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3922E3">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08E9781" w:rsidR="008E35DA" w:rsidRPr="00E11D19"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9A0031">
              <w:rPr>
                <w:rFonts w:ascii="Arial" w:eastAsia="Arial" w:hAnsi="Arial" w:cs="Arial"/>
                <w:color w:val="0070C0"/>
                <w:sz w:val="20"/>
                <w:szCs w:val="20"/>
              </w:rPr>
              <w:t>1</w:t>
            </w:r>
            <w:r w:rsidR="009A0031" w:rsidRPr="009A0031">
              <w:rPr>
                <w:rFonts w:ascii="Arial" w:eastAsia="Arial" w:hAnsi="Arial" w:cs="Arial"/>
                <w:color w:val="0070C0"/>
                <w:sz w:val="20"/>
                <w:szCs w:val="20"/>
              </w:rPr>
              <w:t>8</w:t>
            </w:r>
            <w:r w:rsidR="007D1A83" w:rsidRPr="009A0031">
              <w:rPr>
                <w:rFonts w:ascii="Arial" w:eastAsia="Arial" w:hAnsi="Arial" w:cs="Arial"/>
                <w:color w:val="0070C0"/>
                <w:sz w:val="20"/>
                <w:szCs w:val="20"/>
              </w:rPr>
              <w:t xml:space="preserve"> </w:t>
            </w:r>
            <w:r w:rsidR="00261DE4" w:rsidRPr="009A0031">
              <w:rPr>
                <w:rFonts w:ascii="Arial" w:eastAsia="Arial" w:hAnsi="Arial" w:cs="Arial"/>
                <w:color w:val="0070C0"/>
                <w:sz w:val="20"/>
                <w:szCs w:val="20"/>
              </w:rPr>
              <w:t>May</w:t>
            </w:r>
            <w:r w:rsidR="00CA252C" w:rsidRPr="009A0031">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6E3F1EB" w:rsidR="008E35DA" w:rsidRPr="009A0031" w:rsidRDefault="008E35DA" w:rsidP="00DD71B1">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9A003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D1A83" w:rsidRPr="009A0031">
              <w:rPr>
                <w:rFonts w:ascii="Arial" w:eastAsia="Arial" w:hAnsi="Arial" w:cs="Arial"/>
                <w:b/>
                <w:color w:val="0070C0"/>
                <w:sz w:val="20"/>
                <w:szCs w:val="19"/>
                <w:lang w:bidi="en-US"/>
              </w:rPr>
              <w:t>22</w:t>
            </w:r>
            <w:r w:rsidR="009A0031" w:rsidRPr="009A0031">
              <w:rPr>
                <w:rFonts w:ascii="Arial" w:eastAsia="Arial" w:hAnsi="Arial" w:cs="Arial"/>
                <w:b/>
                <w:color w:val="0070C0"/>
                <w:sz w:val="20"/>
                <w:szCs w:val="19"/>
                <w:lang w:bidi="en-US"/>
              </w:rPr>
              <w:t>8</w:t>
            </w:r>
            <w:r w:rsidR="006011EE" w:rsidRPr="009A0031">
              <w:rPr>
                <w:rFonts w:ascii="Arial" w:eastAsia="Arial" w:hAnsi="Arial" w:cs="Arial"/>
                <w:b/>
                <w:color w:val="0070C0"/>
                <w:sz w:val="20"/>
                <w:szCs w:val="19"/>
                <w:lang w:bidi="en-US"/>
              </w:rPr>
              <w:t>,</w:t>
            </w:r>
            <w:r w:rsidR="009A0031" w:rsidRPr="009A0031">
              <w:rPr>
                <w:rFonts w:ascii="Arial" w:eastAsia="Arial" w:hAnsi="Arial" w:cs="Arial"/>
                <w:b/>
                <w:color w:val="0070C0"/>
                <w:sz w:val="20"/>
                <w:szCs w:val="19"/>
                <w:lang w:bidi="en-US"/>
              </w:rPr>
              <w:t>317</w:t>
            </w:r>
            <w:r w:rsidR="006011EE" w:rsidRPr="009A0031">
              <w:rPr>
                <w:rFonts w:ascii="Arial" w:eastAsia="Arial" w:hAnsi="Arial" w:cs="Arial"/>
                <w:b/>
                <w:color w:val="0070C0"/>
                <w:sz w:val="20"/>
                <w:szCs w:val="19"/>
                <w:lang w:bidi="en-US"/>
              </w:rPr>
              <w:t xml:space="preserve"> </w:t>
            </w:r>
            <w:r w:rsidRPr="009A0031">
              <w:rPr>
                <w:rFonts w:ascii="Arial" w:eastAsia="Arial" w:hAnsi="Arial" w:cs="Arial"/>
                <w:b/>
                <w:color w:val="0070C0"/>
                <w:sz w:val="20"/>
                <w:szCs w:val="19"/>
                <w:lang w:bidi="en-US"/>
              </w:rPr>
              <w:t>clients</w:t>
            </w:r>
            <w:r w:rsidRPr="009A0031">
              <w:rPr>
                <w:rFonts w:ascii="Arial" w:eastAsia="Arial" w:hAnsi="Arial" w:cs="Arial"/>
                <w:color w:val="0070C0"/>
                <w:sz w:val="20"/>
                <w:szCs w:val="19"/>
                <w:lang w:bidi="en-US"/>
              </w:rPr>
              <w:t xml:space="preserve"> were served and provided with assistance amounting to</w:t>
            </w:r>
            <w:r w:rsidR="00261DE4" w:rsidRPr="009A0031">
              <w:rPr>
                <w:rFonts w:ascii="Arial" w:eastAsia="Arial" w:hAnsi="Arial" w:cs="Arial"/>
                <w:color w:val="0070C0"/>
                <w:sz w:val="20"/>
                <w:szCs w:val="19"/>
                <w:lang w:bidi="en-US"/>
              </w:rPr>
              <w:t xml:space="preserve"> </w:t>
            </w:r>
            <w:r w:rsidR="009A0031" w:rsidRPr="009A0031">
              <w:rPr>
                <w:rFonts w:ascii="Arial" w:eastAsia="Arial" w:hAnsi="Arial" w:cs="Arial"/>
                <w:b/>
                <w:color w:val="0070C0"/>
                <w:sz w:val="20"/>
                <w:szCs w:val="19"/>
                <w:lang w:bidi="en-US"/>
              </w:rPr>
              <w:t>₱700,599,541.22</w:t>
            </w:r>
            <w:r w:rsidR="009A0031" w:rsidRPr="009A0031">
              <w:rPr>
                <w:rFonts w:ascii="Arial" w:eastAsia="Arial" w:hAnsi="Arial" w:cs="Arial"/>
                <w:b/>
                <w:color w:val="0070C0"/>
                <w:sz w:val="20"/>
                <w:szCs w:val="19"/>
                <w:lang w:bidi="en-US"/>
              </w:rPr>
              <w:t xml:space="preserve"> </w:t>
            </w:r>
            <w:r w:rsidRPr="009A0031">
              <w:rPr>
                <w:rFonts w:ascii="Arial" w:eastAsia="Arial" w:hAnsi="Arial" w:cs="Arial"/>
                <w:color w:val="0070C0"/>
                <w:sz w:val="20"/>
                <w:szCs w:val="19"/>
                <w:lang w:bidi="en-US"/>
              </w:rPr>
              <w:t>through medical</w:t>
            </w:r>
            <w:r w:rsidR="001A244D" w:rsidRPr="009A0031">
              <w:rPr>
                <w:rFonts w:ascii="Arial" w:eastAsia="Arial" w:hAnsi="Arial" w:cs="Arial"/>
                <w:color w:val="0070C0"/>
                <w:sz w:val="20"/>
                <w:szCs w:val="19"/>
                <w:lang w:bidi="en-US"/>
              </w:rPr>
              <w:t xml:space="preserve"> assistance</w:t>
            </w:r>
            <w:r w:rsidRPr="009A0031">
              <w:rPr>
                <w:rFonts w:ascii="Arial" w:eastAsia="Arial" w:hAnsi="Arial" w:cs="Arial"/>
                <w:color w:val="0070C0"/>
                <w:sz w:val="20"/>
                <w:szCs w:val="19"/>
                <w:lang w:bidi="en-US"/>
              </w:rPr>
              <w:t>, burial</w:t>
            </w:r>
            <w:r w:rsidR="001A244D" w:rsidRPr="009A0031">
              <w:rPr>
                <w:rFonts w:ascii="Arial" w:eastAsia="Arial" w:hAnsi="Arial" w:cs="Arial"/>
                <w:color w:val="0070C0"/>
                <w:sz w:val="20"/>
                <w:szCs w:val="19"/>
                <w:lang w:bidi="en-US"/>
              </w:rPr>
              <w:t xml:space="preserve"> assistance</w:t>
            </w:r>
            <w:r w:rsidRPr="009A0031">
              <w:rPr>
                <w:rFonts w:ascii="Arial" w:eastAsia="Arial" w:hAnsi="Arial" w:cs="Arial"/>
                <w:color w:val="0070C0"/>
                <w:sz w:val="20"/>
                <w:szCs w:val="19"/>
                <w:lang w:bidi="en-US"/>
              </w:rPr>
              <w:t xml:space="preserve">, food </w:t>
            </w:r>
            <w:r w:rsidR="001A244D" w:rsidRPr="009A0031">
              <w:rPr>
                <w:rFonts w:ascii="Arial" w:eastAsia="Arial" w:hAnsi="Arial" w:cs="Arial"/>
                <w:color w:val="0070C0"/>
                <w:sz w:val="20"/>
                <w:szCs w:val="19"/>
                <w:lang w:bidi="en-US"/>
              </w:rPr>
              <w:t xml:space="preserve">assistance, </w:t>
            </w:r>
            <w:r w:rsidRPr="009A0031">
              <w:rPr>
                <w:rFonts w:ascii="Arial" w:eastAsia="Arial" w:hAnsi="Arial" w:cs="Arial"/>
                <w:color w:val="0070C0"/>
                <w:sz w:val="20"/>
                <w:szCs w:val="19"/>
                <w:lang w:bidi="en-US"/>
              </w:rPr>
              <w:t xml:space="preserve">and other </w:t>
            </w:r>
            <w:r w:rsidR="001A244D" w:rsidRPr="009A0031">
              <w:rPr>
                <w:rFonts w:ascii="Arial" w:eastAsia="Arial" w:hAnsi="Arial" w:cs="Arial"/>
                <w:color w:val="0070C0"/>
                <w:sz w:val="20"/>
                <w:szCs w:val="19"/>
                <w:lang w:bidi="en-US"/>
              </w:rPr>
              <w:t>AICS services</w:t>
            </w:r>
            <w:r w:rsidRPr="009A0031">
              <w:rPr>
                <w:rFonts w:ascii="Arial" w:eastAsia="Arial" w:hAnsi="Arial" w:cs="Arial"/>
                <w:color w:val="0070C0"/>
                <w:sz w:val="20"/>
                <w:szCs w:val="19"/>
                <w:lang w:bidi="en-US"/>
              </w:rPr>
              <w:t xml:space="preserve">. </w:t>
            </w:r>
          </w:p>
          <w:p w14:paraId="075B6C20" w14:textId="15330332" w:rsidR="008E35DA" w:rsidRPr="00E11D19"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11D19">
              <w:rPr>
                <w:rFonts w:ascii="Arial" w:eastAsia="Arial" w:hAnsi="Arial" w:cs="Arial"/>
                <w:sz w:val="20"/>
                <w:szCs w:val="19"/>
                <w:lang w:bidi="en-US"/>
              </w:rPr>
              <w:t xml:space="preserve">DSWD-FO II through the Sustainable Livelihood Program (SLP) under its Livelihood Assistance Grant 1 (LAG 1) </w:t>
            </w:r>
            <w:r w:rsidR="001A244D" w:rsidRPr="00E11D19">
              <w:rPr>
                <w:rFonts w:ascii="Arial" w:eastAsia="Arial" w:hAnsi="Arial" w:cs="Arial"/>
                <w:sz w:val="20"/>
                <w:szCs w:val="19"/>
                <w:lang w:bidi="en-US"/>
              </w:rPr>
              <w:t xml:space="preserve">has </w:t>
            </w:r>
            <w:r w:rsidRPr="00E11D19">
              <w:rPr>
                <w:rFonts w:ascii="Arial" w:eastAsia="Arial" w:hAnsi="Arial" w:cs="Arial"/>
                <w:sz w:val="20"/>
                <w:szCs w:val="19"/>
                <w:lang w:bidi="en-US"/>
              </w:rPr>
              <w:t xml:space="preserve">already disbursed a total amount of </w:t>
            </w:r>
            <w:r w:rsidRPr="00E11D19">
              <w:rPr>
                <w:rFonts w:ascii="Arial" w:eastAsia="Arial" w:hAnsi="Arial" w:cs="Arial"/>
                <w:b/>
                <w:sz w:val="20"/>
                <w:szCs w:val="19"/>
                <w:lang w:bidi="en-US"/>
              </w:rPr>
              <w:t>₱50,031,597.20</w:t>
            </w:r>
            <w:r w:rsidRPr="00E11D19">
              <w:rPr>
                <w:rFonts w:ascii="Arial" w:eastAsia="Arial" w:hAnsi="Arial" w:cs="Arial"/>
                <w:sz w:val="20"/>
                <w:szCs w:val="19"/>
                <w:lang w:bidi="en-US"/>
              </w:rPr>
              <w:t xml:space="preserve"> to </w:t>
            </w:r>
            <w:r w:rsidRPr="00E11D19">
              <w:rPr>
                <w:rFonts w:ascii="Arial" w:eastAsia="Arial" w:hAnsi="Arial" w:cs="Arial"/>
                <w:b/>
                <w:sz w:val="20"/>
                <w:szCs w:val="19"/>
                <w:lang w:bidi="en-US"/>
              </w:rPr>
              <w:t xml:space="preserve">5,991 </w:t>
            </w:r>
            <w:r w:rsidRPr="00E11D19">
              <w:rPr>
                <w:rFonts w:ascii="Arial" w:eastAsia="Arial" w:hAnsi="Arial" w:cs="Arial"/>
                <w:sz w:val="20"/>
                <w:szCs w:val="19"/>
                <w:lang w:bidi="en-US"/>
              </w:rPr>
              <w:t>beneficiaries.</w:t>
            </w:r>
          </w:p>
          <w:p w14:paraId="3FAF62C8" w14:textId="1011E014" w:rsidR="006011EE" w:rsidRPr="00E11D19"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E11D19">
              <w:rPr>
                <w:rFonts w:ascii="Arial" w:eastAsia="Arial" w:hAnsi="Arial" w:cs="Arial"/>
                <w:sz w:val="20"/>
                <w:szCs w:val="19"/>
                <w:lang w:bidi="en-US"/>
              </w:rPr>
              <w:t>DSWD-FO II ensures provision of augmentation support to LGUs, stakeholders and partners.</w:t>
            </w:r>
          </w:p>
          <w:p w14:paraId="18CE0E53" w14:textId="77777777" w:rsidR="00FB0284" w:rsidRPr="00E11D19"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E11D1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11D19">
              <w:rPr>
                <w:rFonts w:ascii="Arial" w:eastAsia="Arial" w:hAnsi="Arial" w:cs="Arial"/>
                <w:b/>
                <w:sz w:val="20"/>
                <w:szCs w:val="19"/>
              </w:rPr>
              <w:t>Social Amelioration Program (SAP)</w:t>
            </w:r>
          </w:p>
          <w:p w14:paraId="250C0F02" w14:textId="5271A743" w:rsidR="00261DE4" w:rsidRPr="00E11D19"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E11D19">
              <w:rPr>
                <w:rFonts w:ascii="Arial" w:eastAsia="Arial" w:hAnsi="Arial" w:cs="Arial"/>
                <w:sz w:val="20"/>
                <w:szCs w:val="19"/>
                <w:lang w:bidi="en-US"/>
              </w:rPr>
              <w:t>DSWD-FO II will be attending the 41</w:t>
            </w:r>
            <w:r w:rsidRPr="00E11D19">
              <w:rPr>
                <w:rFonts w:ascii="Arial" w:eastAsia="Arial" w:hAnsi="Arial" w:cs="Arial"/>
                <w:sz w:val="20"/>
                <w:szCs w:val="19"/>
                <w:vertAlign w:val="superscript"/>
                <w:lang w:bidi="en-US"/>
              </w:rPr>
              <w:t>st</w:t>
            </w:r>
            <w:r w:rsidRPr="00E11D19">
              <w:rPr>
                <w:rFonts w:ascii="Arial" w:eastAsia="Arial" w:hAnsi="Arial" w:cs="Arial"/>
                <w:sz w:val="20"/>
                <w:szCs w:val="19"/>
                <w:lang w:bidi="en-US"/>
              </w:rPr>
              <w:t xml:space="preserve"> Meeting with the Regional Directors on Social Amelioration Program (SAP) and </w:t>
            </w:r>
            <w:proofErr w:type="spellStart"/>
            <w:r w:rsidRPr="00E11D19">
              <w:rPr>
                <w:rFonts w:ascii="Arial" w:eastAsia="Arial" w:hAnsi="Arial" w:cs="Arial"/>
                <w:sz w:val="20"/>
                <w:szCs w:val="19"/>
                <w:lang w:bidi="en-US"/>
              </w:rPr>
              <w:t>Bayanihan</w:t>
            </w:r>
            <w:proofErr w:type="spellEnd"/>
            <w:r w:rsidRPr="00E11D19">
              <w:rPr>
                <w:rFonts w:ascii="Arial" w:eastAsia="Arial" w:hAnsi="Arial" w:cs="Arial"/>
                <w:sz w:val="20"/>
                <w:szCs w:val="19"/>
                <w:lang w:bidi="en-US"/>
              </w:rPr>
              <w:t>.</w:t>
            </w:r>
          </w:p>
          <w:p w14:paraId="758507C8" w14:textId="25CC2DF6" w:rsidR="008E35DA" w:rsidRPr="00E11D19"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11D19">
              <w:rPr>
                <w:rFonts w:ascii="Arial" w:eastAsia="Arial" w:hAnsi="Arial" w:cs="Arial"/>
                <w:sz w:val="20"/>
                <w:szCs w:val="19"/>
                <w:lang w:bidi="en-US"/>
              </w:rPr>
              <w:lastRenderedPageBreak/>
              <w:t xml:space="preserve">DSWD-FO II conducted payout to </w:t>
            </w:r>
            <w:r w:rsidRPr="00E11D19">
              <w:rPr>
                <w:rFonts w:ascii="Arial" w:eastAsia="Arial" w:hAnsi="Arial" w:cs="Arial"/>
                <w:b/>
                <w:sz w:val="20"/>
                <w:szCs w:val="19"/>
                <w:lang w:bidi="en-US"/>
              </w:rPr>
              <w:t>19,554 beneficiaries</w:t>
            </w:r>
            <w:r w:rsidRPr="00E11D19">
              <w:rPr>
                <w:rFonts w:ascii="Arial" w:eastAsia="Arial" w:hAnsi="Arial" w:cs="Arial"/>
                <w:sz w:val="20"/>
                <w:szCs w:val="19"/>
                <w:lang w:bidi="en-US"/>
              </w:rPr>
              <w:t xml:space="preserve"> of the </w:t>
            </w:r>
            <w:proofErr w:type="spellStart"/>
            <w:r w:rsidRPr="00E11D19">
              <w:rPr>
                <w:rFonts w:ascii="Arial" w:eastAsia="Arial" w:hAnsi="Arial" w:cs="Arial"/>
                <w:sz w:val="20"/>
                <w:szCs w:val="19"/>
                <w:lang w:bidi="en-US"/>
              </w:rPr>
              <w:t>Bayanihan</w:t>
            </w:r>
            <w:proofErr w:type="spellEnd"/>
            <w:r w:rsidRPr="00E11D19">
              <w:rPr>
                <w:rFonts w:ascii="Arial" w:eastAsia="Arial" w:hAnsi="Arial" w:cs="Arial"/>
                <w:sz w:val="20"/>
                <w:szCs w:val="19"/>
                <w:lang w:bidi="en-US"/>
              </w:rPr>
              <w:t xml:space="preserve"> 2 with a total amount of</w:t>
            </w:r>
            <w:r w:rsidRPr="00E11D19">
              <w:t xml:space="preserve"> </w:t>
            </w:r>
            <w:r w:rsidRPr="00E11D19">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3922E3"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922E3">
              <w:rPr>
                <w:rFonts w:ascii="Arial" w:eastAsia="Arial" w:hAnsi="Arial" w:cs="Arial"/>
                <w:sz w:val="20"/>
                <w:szCs w:val="20"/>
              </w:rPr>
              <w:t>12</w:t>
            </w:r>
            <w:r w:rsidR="006011EE" w:rsidRPr="003922E3">
              <w:rPr>
                <w:rFonts w:ascii="Arial" w:eastAsia="Arial" w:hAnsi="Arial" w:cs="Arial"/>
                <w:sz w:val="20"/>
                <w:szCs w:val="20"/>
              </w:rPr>
              <w:t xml:space="preserve"> May</w:t>
            </w:r>
            <w:r w:rsidR="00EA4493" w:rsidRPr="003922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132,890 Family Food Packs to 109 LGUs, 1 NGA and 5 NGOs in the Region III amounting to ₱61,741,894.33</w:t>
            </w:r>
          </w:p>
          <w:p w14:paraId="3C6AFFF4" w14:textId="5F09A555"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Non-Food Items to 7 LGUs and 2 NGA amounting to ₱10,515,470.00.</w:t>
            </w:r>
          </w:p>
          <w:p w14:paraId="463B83D4" w14:textId="7AE3670D"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has served </w:t>
            </w:r>
            <w:r w:rsidR="00EA4493" w:rsidRPr="003922E3">
              <w:rPr>
                <w:rFonts w:ascii="Arial" w:eastAsia="Arial" w:hAnsi="Arial" w:cs="Arial"/>
                <w:b/>
                <w:sz w:val="20"/>
                <w:szCs w:val="19"/>
              </w:rPr>
              <w:t>51</w:t>
            </w:r>
            <w:r w:rsidR="00833A88" w:rsidRPr="003922E3">
              <w:rPr>
                <w:rFonts w:ascii="Arial" w:eastAsia="Arial" w:hAnsi="Arial" w:cs="Arial"/>
                <w:b/>
                <w:sz w:val="20"/>
                <w:szCs w:val="19"/>
              </w:rPr>
              <w:t>,</w:t>
            </w:r>
            <w:r w:rsidR="00EA4493" w:rsidRPr="003922E3">
              <w:rPr>
                <w:rFonts w:ascii="Arial" w:eastAsia="Arial" w:hAnsi="Arial" w:cs="Arial"/>
                <w:b/>
                <w:sz w:val="20"/>
                <w:szCs w:val="19"/>
              </w:rPr>
              <w:t>885</w:t>
            </w:r>
            <w:r w:rsidR="00833A88" w:rsidRPr="003922E3">
              <w:rPr>
                <w:rFonts w:ascii="Arial" w:eastAsia="Arial" w:hAnsi="Arial" w:cs="Arial"/>
                <w:b/>
                <w:sz w:val="20"/>
                <w:szCs w:val="19"/>
              </w:rPr>
              <w:t xml:space="preserve"> </w:t>
            </w:r>
            <w:r w:rsidRPr="003922E3">
              <w:rPr>
                <w:rFonts w:ascii="Arial" w:eastAsia="Arial" w:hAnsi="Arial" w:cs="Arial"/>
                <w:b/>
                <w:sz w:val="20"/>
                <w:szCs w:val="19"/>
              </w:rPr>
              <w:t>walk-in clients</w:t>
            </w:r>
            <w:r w:rsidRPr="003922E3">
              <w:rPr>
                <w:rFonts w:ascii="Arial" w:eastAsia="Arial" w:hAnsi="Arial" w:cs="Arial"/>
                <w:sz w:val="20"/>
                <w:szCs w:val="19"/>
              </w:rPr>
              <w:t xml:space="preserve"> requesting for assistance through </w:t>
            </w:r>
            <w:r w:rsidR="00146BE6" w:rsidRPr="003922E3">
              <w:rPr>
                <w:rFonts w:ascii="Arial" w:eastAsia="Arial" w:hAnsi="Arial" w:cs="Arial"/>
                <w:sz w:val="20"/>
                <w:szCs w:val="19"/>
              </w:rPr>
              <w:t>AICS from March 16</w:t>
            </w:r>
            <w:r w:rsidR="005C15B3" w:rsidRPr="003922E3">
              <w:rPr>
                <w:rFonts w:ascii="Arial" w:eastAsia="Arial" w:hAnsi="Arial" w:cs="Arial"/>
                <w:sz w:val="20"/>
                <w:szCs w:val="19"/>
              </w:rPr>
              <w:t>, 2020</w:t>
            </w:r>
            <w:r w:rsidR="00F75C88" w:rsidRPr="003922E3">
              <w:rPr>
                <w:rFonts w:ascii="Arial" w:eastAsia="Arial" w:hAnsi="Arial" w:cs="Arial"/>
                <w:sz w:val="20"/>
                <w:szCs w:val="19"/>
              </w:rPr>
              <w:t xml:space="preserve"> to </w:t>
            </w:r>
            <w:r w:rsidR="00EA4493" w:rsidRPr="003922E3">
              <w:rPr>
                <w:rFonts w:ascii="Arial" w:eastAsia="Arial" w:hAnsi="Arial" w:cs="Arial"/>
                <w:sz w:val="20"/>
                <w:szCs w:val="19"/>
              </w:rPr>
              <w:t>April</w:t>
            </w:r>
            <w:r w:rsidR="00F75C88" w:rsidRPr="003922E3">
              <w:rPr>
                <w:rFonts w:ascii="Arial" w:eastAsia="Arial" w:hAnsi="Arial" w:cs="Arial"/>
                <w:sz w:val="20"/>
                <w:szCs w:val="19"/>
              </w:rPr>
              <w:t xml:space="preserve"> </w:t>
            </w:r>
            <w:r w:rsidR="00EA4493" w:rsidRPr="003922E3">
              <w:rPr>
                <w:rFonts w:ascii="Arial" w:eastAsia="Arial" w:hAnsi="Arial" w:cs="Arial"/>
                <w:sz w:val="20"/>
                <w:szCs w:val="19"/>
              </w:rPr>
              <w:t>22</w:t>
            </w:r>
            <w:r w:rsidRPr="003922E3">
              <w:rPr>
                <w:rFonts w:ascii="Arial" w:eastAsia="Arial" w:hAnsi="Arial" w:cs="Arial"/>
                <w:sz w:val="20"/>
                <w:szCs w:val="19"/>
              </w:rPr>
              <w:t xml:space="preserve">, 2021 amounting to </w:t>
            </w:r>
            <w:r w:rsidRPr="003922E3">
              <w:rPr>
                <w:rFonts w:ascii="Arial" w:eastAsia="Arial" w:hAnsi="Arial" w:cs="Arial"/>
                <w:b/>
                <w:sz w:val="20"/>
                <w:szCs w:val="19"/>
              </w:rPr>
              <w:t>₱</w:t>
            </w:r>
            <w:r w:rsidR="00EA4493" w:rsidRPr="003922E3">
              <w:rPr>
                <w:rFonts w:ascii="Arial" w:eastAsia="Arial" w:hAnsi="Arial" w:cs="Arial"/>
                <w:b/>
                <w:sz w:val="20"/>
                <w:szCs w:val="19"/>
              </w:rPr>
              <w:t>247</w:t>
            </w:r>
            <w:r w:rsidR="00F75C88" w:rsidRPr="003922E3">
              <w:rPr>
                <w:rFonts w:ascii="Arial" w:eastAsia="Arial" w:hAnsi="Arial" w:cs="Arial"/>
                <w:b/>
                <w:sz w:val="20"/>
                <w:szCs w:val="19"/>
              </w:rPr>
              <w:t>,</w:t>
            </w:r>
            <w:r w:rsidR="00EA4493" w:rsidRPr="003922E3">
              <w:rPr>
                <w:rFonts w:ascii="Arial" w:eastAsia="Arial" w:hAnsi="Arial" w:cs="Arial"/>
                <w:b/>
                <w:sz w:val="20"/>
                <w:szCs w:val="19"/>
              </w:rPr>
              <w:t>733</w:t>
            </w:r>
            <w:r w:rsidR="00F75C88" w:rsidRPr="003922E3">
              <w:rPr>
                <w:rFonts w:ascii="Arial" w:eastAsia="Arial" w:hAnsi="Arial" w:cs="Arial"/>
                <w:b/>
                <w:sz w:val="20"/>
                <w:szCs w:val="19"/>
              </w:rPr>
              <w:t>,</w:t>
            </w:r>
            <w:r w:rsidR="00EA4493" w:rsidRPr="003922E3">
              <w:rPr>
                <w:rFonts w:ascii="Arial" w:eastAsia="Arial" w:hAnsi="Arial" w:cs="Arial"/>
                <w:b/>
                <w:sz w:val="20"/>
                <w:szCs w:val="19"/>
              </w:rPr>
              <w:t>949</w:t>
            </w:r>
            <w:r w:rsidR="00F75C88" w:rsidRPr="003922E3">
              <w:rPr>
                <w:rFonts w:ascii="Arial" w:eastAsia="Arial" w:hAnsi="Arial" w:cs="Arial"/>
                <w:b/>
                <w:sz w:val="20"/>
                <w:szCs w:val="19"/>
              </w:rPr>
              <w:t>.</w:t>
            </w:r>
            <w:r w:rsidR="00EA4493" w:rsidRPr="003922E3">
              <w:rPr>
                <w:rFonts w:ascii="Arial" w:eastAsia="Arial" w:hAnsi="Arial" w:cs="Arial"/>
                <w:b/>
                <w:sz w:val="20"/>
                <w:szCs w:val="19"/>
              </w:rPr>
              <w:t>40</w:t>
            </w:r>
            <w:r w:rsidRPr="003922E3">
              <w:rPr>
                <w:rFonts w:ascii="Arial" w:eastAsia="Arial" w:hAnsi="Arial" w:cs="Arial"/>
                <w:b/>
                <w:sz w:val="20"/>
                <w:szCs w:val="19"/>
              </w:rPr>
              <w:t>.</w:t>
            </w:r>
          </w:p>
          <w:p w14:paraId="743D3A46" w14:textId="6FD588D4"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833A88" w:rsidRPr="003922E3">
              <w:rPr>
                <w:rFonts w:ascii="Arial" w:eastAsia="Arial" w:hAnsi="Arial" w:cs="Arial"/>
                <w:b/>
                <w:bCs/>
                <w:sz w:val="20"/>
                <w:szCs w:val="19"/>
              </w:rPr>
              <w:t>10</w:t>
            </w:r>
            <w:r w:rsidR="00EA4493" w:rsidRPr="003922E3">
              <w:rPr>
                <w:rFonts w:ascii="Arial" w:eastAsia="Arial" w:hAnsi="Arial" w:cs="Arial"/>
                <w:b/>
                <w:bCs/>
                <w:sz w:val="20"/>
                <w:szCs w:val="19"/>
              </w:rPr>
              <w:t>3</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361</w:t>
            </w:r>
            <w:r w:rsidR="00833A88" w:rsidRPr="003922E3">
              <w:rPr>
                <w:rFonts w:ascii="Arial" w:eastAsia="Arial" w:hAnsi="Arial" w:cs="Arial"/>
                <w:b/>
                <w:bCs/>
                <w:sz w:val="20"/>
                <w:szCs w:val="19"/>
              </w:rPr>
              <w:t xml:space="preserve"> </w:t>
            </w:r>
            <w:r w:rsidRPr="003922E3">
              <w:rPr>
                <w:rFonts w:ascii="Arial" w:eastAsia="Arial" w:hAnsi="Arial" w:cs="Arial"/>
                <w:b/>
                <w:bCs/>
                <w:sz w:val="20"/>
                <w:szCs w:val="19"/>
              </w:rPr>
              <w:t>beneficiaries</w:t>
            </w:r>
            <w:r w:rsidRPr="003922E3">
              <w:rPr>
                <w:rFonts w:ascii="Arial" w:eastAsia="Arial" w:hAnsi="Arial" w:cs="Arial"/>
                <w:sz w:val="20"/>
                <w:szCs w:val="19"/>
              </w:rPr>
              <w:t xml:space="preserve"> received Social Pension assistance amounting to </w:t>
            </w:r>
            <w:r w:rsidRPr="003922E3">
              <w:rPr>
                <w:rFonts w:ascii="Arial" w:eastAsia="Arial" w:hAnsi="Arial" w:cs="Arial"/>
                <w:b/>
                <w:bCs/>
                <w:sz w:val="20"/>
                <w:szCs w:val="19"/>
              </w:rPr>
              <w:t>₱</w:t>
            </w:r>
            <w:r w:rsidR="00EA4493" w:rsidRPr="003922E3">
              <w:rPr>
                <w:rFonts w:ascii="Arial" w:eastAsia="Arial" w:hAnsi="Arial" w:cs="Arial"/>
                <w:b/>
                <w:bCs/>
                <w:sz w:val="20"/>
                <w:szCs w:val="19"/>
              </w:rPr>
              <w:t>592</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914</w:t>
            </w:r>
            <w:r w:rsidR="00833A88" w:rsidRPr="003922E3">
              <w:rPr>
                <w:rFonts w:ascii="Arial" w:eastAsia="Arial" w:hAnsi="Arial" w:cs="Arial"/>
                <w:b/>
                <w:bCs/>
                <w:sz w:val="20"/>
                <w:szCs w:val="19"/>
              </w:rPr>
              <w:t>,000</w:t>
            </w:r>
            <w:r w:rsidRPr="003922E3">
              <w:rPr>
                <w:rFonts w:ascii="Arial" w:eastAsia="Arial" w:hAnsi="Arial" w:cs="Arial"/>
                <w:b/>
                <w:bCs/>
                <w:sz w:val="20"/>
                <w:szCs w:val="19"/>
              </w:rPr>
              <w:t xml:space="preserve">.00 </w:t>
            </w:r>
            <w:r w:rsidRPr="003922E3">
              <w:rPr>
                <w:rFonts w:ascii="Arial" w:eastAsia="Arial" w:hAnsi="Arial" w:cs="Arial"/>
                <w:sz w:val="20"/>
                <w:szCs w:val="19"/>
              </w:rPr>
              <w:t xml:space="preserve">as of </w:t>
            </w:r>
            <w:r w:rsidR="00EA4493" w:rsidRPr="003922E3">
              <w:rPr>
                <w:rFonts w:ascii="Arial" w:eastAsia="Arial" w:hAnsi="Arial" w:cs="Arial"/>
                <w:sz w:val="20"/>
                <w:szCs w:val="19"/>
              </w:rPr>
              <w:t>16</w:t>
            </w:r>
            <w:r w:rsidR="001F0619" w:rsidRPr="003922E3">
              <w:rPr>
                <w:rFonts w:ascii="Arial" w:eastAsia="Arial" w:hAnsi="Arial" w:cs="Arial"/>
                <w:sz w:val="20"/>
                <w:szCs w:val="19"/>
              </w:rPr>
              <w:t xml:space="preserve"> </w:t>
            </w:r>
            <w:r w:rsidR="00EA4493" w:rsidRPr="003922E3">
              <w:rPr>
                <w:rFonts w:ascii="Arial" w:eastAsia="Arial" w:hAnsi="Arial" w:cs="Arial"/>
                <w:sz w:val="20"/>
                <w:szCs w:val="19"/>
              </w:rPr>
              <w:t>April</w:t>
            </w:r>
            <w:r w:rsidRPr="003922E3">
              <w:rPr>
                <w:rFonts w:ascii="Arial" w:eastAsia="Arial" w:hAnsi="Arial" w:cs="Arial"/>
                <w:sz w:val="20"/>
                <w:szCs w:val="19"/>
              </w:rPr>
              <w:t xml:space="preserve"> 202</w:t>
            </w:r>
            <w:r w:rsidR="001F0619" w:rsidRPr="003922E3">
              <w:rPr>
                <w:rFonts w:ascii="Arial" w:eastAsia="Arial" w:hAnsi="Arial" w:cs="Arial"/>
                <w:sz w:val="20"/>
                <w:szCs w:val="19"/>
              </w:rPr>
              <w:t>1</w:t>
            </w:r>
            <w:r w:rsidRPr="003922E3">
              <w:rPr>
                <w:rFonts w:ascii="Arial" w:eastAsia="Arial" w:hAnsi="Arial" w:cs="Arial"/>
                <w:sz w:val="20"/>
                <w:szCs w:val="19"/>
              </w:rPr>
              <w:t>.</w:t>
            </w:r>
          </w:p>
          <w:p w14:paraId="6BF17C99" w14:textId="77777777"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DSWD-FO III is continuously repacking FFPs.</w:t>
            </w:r>
          </w:p>
          <w:p w14:paraId="7F5B28BC" w14:textId="27203E53" w:rsidR="009C5642" w:rsidRPr="003922E3"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3922E3"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3922E3" w:rsidRPr="003922E3" w14:paraId="497135BC" w14:textId="77777777" w:rsidTr="005C15B3">
              <w:tc>
                <w:tcPr>
                  <w:tcW w:w="1581" w:type="dxa"/>
                  <w:shd w:val="clear" w:color="auto" w:fill="D9D9D9" w:themeFill="background1" w:themeFillShade="D9"/>
                  <w:vAlign w:val="center"/>
                </w:tcPr>
                <w:p w14:paraId="4491CA53"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TOTA AMOUNT PAID (</w:t>
                  </w:r>
                  <w:proofErr w:type="spellStart"/>
                  <w:r w:rsidRPr="003922E3">
                    <w:rPr>
                      <w:rFonts w:ascii="Arial" w:eastAsia="Arial" w:hAnsi="Arial" w:cs="Arial"/>
                      <w:b/>
                      <w:sz w:val="16"/>
                      <w:szCs w:val="16"/>
                    </w:rPr>
                    <w:t>PhP</w:t>
                  </w:r>
                  <w:proofErr w:type="spellEnd"/>
                  <w:r w:rsidRPr="003922E3">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REMARKS</w:t>
                  </w:r>
                </w:p>
              </w:tc>
            </w:tr>
            <w:tr w:rsidR="003922E3" w:rsidRPr="003922E3" w14:paraId="5B845CFE" w14:textId="77777777" w:rsidTr="0070511E">
              <w:tc>
                <w:tcPr>
                  <w:tcW w:w="7561" w:type="dxa"/>
                  <w:gridSpan w:val="4"/>
                  <w:shd w:val="clear" w:color="auto" w:fill="EAF1DD" w:themeFill="accent3" w:themeFillTint="33"/>
                  <w:vAlign w:val="center"/>
                </w:tcPr>
                <w:p w14:paraId="172758BF"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FIRST TRANCHE</w:t>
                  </w:r>
                </w:p>
              </w:tc>
            </w:tr>
            <w:tr w:rsidR="003922E3" w:rsidRPr="003922E3" w14:paraId="1BF738DB" w14:textId="77777777" w:rsidTr="005C15B3">
              <w:tc>
                <w:tcPr>
                  <w:tcW w:w="1581" w:type="dxa"/>
                </w:tcPr>
                <w:p w14:paraId="7FF072A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66B96EF"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504,018</w:t>
                  </w:r>
                </w:p>
              </w:tc>
              <w:tc>
                <w:tcPr>
                  <w:tcW w:w="1710" w:type="dxa"/>
                </w:tcPr>
                <w:p w14:paraId="288A2B1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9,776,117,000.00</w:t>
                  </w:r>
                </w:p>
              </w:tc>
              <w:tc>
                <w:tcPr>
                  <w:tcW w:w="2551" w:type="dxa"/>
                </w:tcPr>
                <w:p w14:paraId="57A2CF4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28 May</w:t>
                  </w:r>
                  <w:proofErr w:type="gramEnd"/>
                  <w:r w:rsidRPr="003922E3">
                    <w:rPr>
                      <w:rFonts w:ascii="Arial" w:eastAsia="Arial" w:hAnsi="Arial" w:cs="Arial"/>
                      <w:bCs/>
                      <w:sz w:val="16"/>
                      <w:szCs w:val="16"/>
                    </w:rPr>
                    <w:t xml:space="preserve"> 2020</w:t>
                  </w:r>
                </w:p>
              </w:tc>
            </w:tr>
            <w:tr w:rsidR="003922E3" w:rsidRPr="003922E3" w14:paraId="2F10E0A7" w14:textId="77777777" w:rsidTr="005C15B3">
              <w:tc>
                <w:tcPr>
                  <w:tcW w:w="1581" w:type="dxa"/>
                </w:tcPr>
                <w:p w14:paraId="764CDD6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7DD6D34B"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94,208</w:t>
                  </w:r>
                </w:p>
              </w:tc>
              <w:tc>
                <w:tcPr>
                  <w:tcW w:w="1710" w:type="dxa"/>
                </w:tcPr>
                <w:p w14:paraId="3574CF78"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515,171,200.00</w:t>
                  </w:r>
                </w:p>
              </w:tc>
              <w:tc>
                <w:tcPr>
                  <w:tcW w:w="2551" w:type="dxa"/>
                </w:tcPr>
                <w:p w14:paraId="5D4805BC"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0 September</w:t>
                  </w:r>
                  <w:proofErr w:type="gramEnd"/>
                  <w:r w:rsidRPr="003922E3">
                    <w:rPr>
                      <w:rFonts w:ascii="Arial" w:eastAsia="Arial" w:hAnsi="Arial" w:cs="Arial"/>
                      <w:bCs/>
                      <w:sz w:val="16"/>
                      <w:szCs w:val="16"/>
                    </w:rPr>
                    <w:t xml:space="preserve"> 2020</w:t>
                  </w:r>
                </w:p>
              </w:tc>
            </w:tr>
            <w:tr w:rsidR="003922E3" w:rsidRPr="003922E3" w14:paraId="55760587" w14:textId="77777777" w:rsidTr="005C15B3">
              <w:tc>
                <w:tcPr>
                  <w:tcW w:w="1581" w:type="dxa"/>
                </w:tcPr>
                <w:p w14:paraId="35873AF7"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1FEDD679"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81,698</w:t>
                  </w:r>
                </w:p>
              </w:tc>
              <w:tc>
                <w:tcPr>
                  <w:tcW w:w="1710" w:type="dxa"/>
                </w:tcPr>
                <w:p w14:paraId="0249910A"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3,131,037,000.00</w:t>
                  </w:r>
                </w:p>
              </w:tc>
              <w:tc>
                <w:tcPr>
                  <w:tcW w:w="2551" w:type="dxa"/>
                </w:tcPr>
                <w:p w14:paraId="5B4DDF2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5 November</w:t>
                  </w:r>
                  <w:proofErr w:type="gramEnd"/>
                  <w:r w:rsidRPr="003922E3">
                    <w:rPr>
                      <w:rFonts w:ascii="Arial" w:eastAsia="Arial" w:hAnsi="Arial" w:cs="Arial"/>
                      <w:bCs/>
                      <w:sz w:val="16"/>
                      <w:szCs w:val="16"/>
                    </w:rPr>
                    <w:t xml:space="preserve"> 2020</w:t>
                  </w:r>
                </w:p>
              </w:tc>
            </w:tr>
            <w:tr w:rsidR="003922E3" w:rsidRPr="003922E3" w14:paraId="556EE1CF" w14:textId="77777777" w:rsidTr="0070511E">
              <w:tc>
                <w:tcPr>
                  <w:tcW w:w="7561" w:type="dxa"/>
                  <w:gridSpan w:val="4"/>
                  <w:shd w:val="clear" w:color="auto" w:fill="EAF1DD" w:themeFill="accent3" w:themeFillTint="33"/>
                  <w:vAlign w:val="center"/>
                </w:tcPr>
                <w:p w14:paraId="2BBEE549"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SECOND TRANCHE</w:t>
                  </w:r>
                </w:p>
              </w:tc>
            </w:tr>
            <w:tr w:rsidR="003922E3" w:rsidRPr="003922E3" w14:paraId="3A031A15" w14:textId="77777777" w:rsidTr="005C15B3">
              <w:tc>
                <w:tcPr>
                  <w:tcW w:w="1581" w:type="dxa"/>
                </w:tcPr>
                <w:p w14:paraId="19D9963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B63C764"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02,266</w:t>
                  </w:r>
                </w:p>
              </w:tc>
              <w:tc>
                <w:tcPr>
                  <w:tcW w:w="1710" w:type="dxa"/>
                </w:tcPr>
                <w:p w14:paraId="4DE52F41"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464,729,000.00</w:t>
                  </w:r>
                </w:p>
              </w:tc>
              <w:tc>
                <w:tcPr>
                  <w:tcW w:w="2551" w:type="dxa"/>
                </w:tcPr>
                <w:p w14:paraId="6C52A7F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5 November</w:t>
                  </w:r>
                  <w:proofErr w:type="gramEnd"/>
                  <w:r w:rsidRPr="003922E3">
                    <w:rPr>
                      <w:rFonts w:ascii="Arial" w:eastAsia="Arial" w:hAnsi="Arial" w:cs="Arial"/>
                      <w:bCs/>
                      <w:sz w:val="16"/>
                      <w:szCs w:val="16"/>
                    </w:rPr>
                    <w:t xml:space="preserve"> 2020</w:t>
                  </w:r>
                </w:p>
              </w:tc>
            </w:tr>
            <w:tr w:rsidR="003922E3" w:rsidRPr="003922E3" w14:paraId="119BFFD9" w14:textId="77777777" w:rsidTr="005C15B3">
              <w:tc>
                <w:tcPr>
                  <w:tcW w:w="1581" w:type="dxa"/>
                </w:tcPr>
                <w:p w14:paraId="240C5FA3"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09BDB90C"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82,718</w:t>
                  </w:r>
                </w:p>
              </w:tc>
              <w:tc>
                <w:tcPr>
                  <w:tcW w:w="1710" w:type="dxa"/>
                </w:tcPr>
                <w:p w14:paraId="4E70CA1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455,997,700.00</w:t>
                  </w:r>
                </w:p>
              </w:tc>
              <w:tc>
                <w:tcPr>
                  <w:tcW w:w="2551" w:type="dxa"/>
                </w:tcPr>
                <w:p w14:paraId="5806A2AF"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26 November</w:t>
                  </w:r>
                  <w:proofErr w:type="gramEnd"/>
                  <w:r w:rsidRPr="003922E3">
                    <w:rPr>
                      <w:rFonts w:ascii="Arial" w:eastAsia="Arial" w:hAnsi="Arial" w:cs="Arial"/>
                      <w:bCs/>
                      <w:sz w:val="16"/>
                      <w:szCs w:val="16"/>
                    </w:rPr>
                    <w:t xml:space="preserve"> 2020</w:t>
                  </w:r>
                </w:p>
              </w:tc>
            </w:tr>
            <w:tr w:rsidR="003922E3" w:rsidRPr="003922E3" w14:paraId="0766A2DE" w14:textId="77777777" w:rsidTr="005C15B3">
              <w:tc>
                <w:tcPr>
                  <w:tcW w:w="1581" w:type="dxa"/>
                </w:tcPr>
                <w:p w14:paraId="28B2ED5E"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7348F833"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53,484</w:t>
                  </w:r>
                </w:p>
              </w:tc>
              <w:tc>
                <w:tcPr>
                  <w:tcW w:w="1710" w:type="dxa"/>
                </w:tcPr>
                <w:p w14:paraId="5166C08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2,947,646,000.00</w:t>
                  </w:r>
                </w:p>
              </w:tc>
              <w:tc>
                <w:tcPr>
                  <w:tcW w:w="2551" w:type="dxa"/>
                </w:tcPr>
                <w:p w14:paraId="6DF5BD2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9 October</w:t>
                  </w:r>
                  <w:proofErr w:type="gramEnd"/>
                  <w:r w:rsidRPr="003922E3">
                    <w:rPr>
                      <w:rFonts w:ascii="Arial" w:eastAsia="Arial" w:hAnsi="Arial" w:cs="Arial"/>
                      <w:bCs/>
                      <w:sz w:val="16"/>
                      <w:szCs w:val="16"/>
                    </w:rPr>
                    <w:t xml:space="preserve"> 2020</w:t>
                  </w:r>
                </w:p>
              </w:tc>
            </w:tr>
            <w:tr w:rsidR="003922E3" w:rsidRPr="003922E3" w14:paraId="40ACE855" w14:textId="77777777" w:rsidTr="0070511E">
              <w:tc>
                <w:tcPr>
                  <w:tcW w:w="7561" w:type="dxa"/>
                  <w:gridSpan w:val="4"/>
                  <w:shd w:val="clear" w:color="auto" w:fill="EAF1DD" w:themeFill="accent3" w:themeFillTint="33"/>
                  <w:vAlign w:val="center"/>
                </w:tcPr>
                <w:p w14:paraId="0782D187"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OTHERS</w:t>
                  </w:r>
                </w:p>
              </w:tc>
            </w:tr>
            <w:tr w:rsidR="003922E3" w:rsidRPr="003922E3" w14:paraId="044D8C24" w14:textId="77777777" w:rsidTr="005C15B3">
              <w:tc>
                <w:tcPr>
                  <w:tcW w:w="1581" w:type="dxa"/>
                  <w:vAlign w:val="center"/>
                </w:tcPr>
                <w:p w14:paraId="4459D8E0"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ESP-SAP LTFRB</w:t>
                  </w:r>
                </w:p>
              </w:tc>
              <w:tc>
                <w:tcPr>
                  <w:tcW w:w="1719" w:type="dxa"/>
                  <w:vAlign w:val="center"/>
                </w:tcPr>
                <w:p w14:paraId="45E1D49A"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703</w:t>
                  </w:r>
                </w:p>
              </w:tc>
              <w:tc>
                <w:tcPr>
                  <w:tcW w:w="1710" w:type="dxa"/>
                  <w:vAlign w:val="center"/>
                </w:tcPr>
                <w:p w14:paraId="03A5FFE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9,069,500.00</w:t>
                  </w:r>
                </w:p>
              </w:tc>
              <w:tc>
                <w:tcPr>
                  <w:tcW w:w="2551" w:type="dxa"/>
                  <w:vAlign w:val="center"/>
                </w:tcPr>
                <w:p w14:paraId="1255E56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 xml:space="preserve">As of </w:t>
                  </w:r>
                  <w:proofErr w:type="gramStart"/>
                  <w:r w:rsidRPr="003922E3">
                    <w:rPr>
                      <w:rFonts w:ascii="Arial" w:eastAsia="Arial" w:hAnsi="Arial" w:cs="Arial"/>
                      <w:bCs/>
                      <w:sz w:val="16"/>
                      <w:szCs w:val="16"/>
                    </w:rPr>
                    <w:t>19 October</w:t>
                  </w:r>
                  <w:proofErr w:type="gramEnd"/>
                  <w:r w:rsidRPr="003922E3">
                    <w:rPr>
                      <w:rFonts w:ascii="Arial" w:eastAsia="Arial" w:hAnsi="Arial" w:cs="Arial"/>
                      <w:bCs/>
                      <w:sz w:val="16"/>
                      <w:szCs w:val="16"/>
                    </w:rPr>
                    <w:t xml:space="preserve"> 2020</w:t>
                  </w:r>
                </w:p>
              </w:tc>
            </w:tr>
          </w:tbl>
          <w:p w14:paraId="2E05E2A6" w14:textId="77777777" w:rsidR="008E35DA" w:rsidRPr="003922E3"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9D0356D" w:rsidR="008E35DA" w:rsidRPr="00E11D19" w:rsidRDefault="00B613CD"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11D19">
              <w:rPr>
                <w:rFonts w:ascii="Arial" w:eastAsia="Arial" w:hAnsi="Arial" w:cs="Arial"/>
                <w:sz w:val="20"/>
                <w:szCs w:val="20"/>
              </w:rPr>
              <w:t>1</w:t>
            </w:r>
            <w:r w:rsidR="00050CD6" w:rsidRPr="00E11D19">
              <w:rPr>
                <w:rFonts w:ascii="Arial" w:eastAsia="Arial" w:hAnsi="Arial" w:cs="Arial"/>
                <w:sz w:val="20"/>
                <w:szCs w:val="20"/>
              </w:rPr>
              <w:t>7</w:t>
            </w:r>
            <w:r w:rsidR="001C5596" w:rsidRPr="00E11D19">
              <w:rPr>
                <w:rFonts w:ascii="Arial" w:eastAsia="Arial" w:hAnsi="Arial" w:cs="Arial"/>
                <w:sz w:val="20"/>
                <w:szCs w:val="20"/>
              </w:rPr>
              <w:t xml:space="preserve"> </w:t>
            </w:r>
            <w:r w:rsidR="00261DE4" w:rsidRPr="00E11D19">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E11D19" w:rsidRDefault="00B613CD" w:rsidP="00B613CD">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D7E7F85" w14:textId="3C2A48A5" w:rsidR="00F717CB" w:rsidRPr="00E11D19" w:rsidRDefault="00B613CD"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w:t>
            </w:r>
            <w:r w:rsidR="00050CD6" w:rsidRPr="00E11D19">
              <w:rPr>
                <w:rFonts w:ascii="Arial" w:eastAsia="Arial" w:hAnsi="Arial" w:cs="Arial"/>
                <w:sz w:val="20"/>
                <w:szCs w:val="20"/>
              </w:rPr>
              <w:t xml:space="preserve">Office through the DRMD attended the 31st Regional Inter-Agency Task Force on Emerging Infectious Diseases (IATF-EID) meeting through virtual teleconference. The meeting served as a venue to discuss the salient feature of </w:t>
            </w:r>
            <w:proofErr w:type="spellStart"/>
            <w:r w:rsidR="00050CD6" w:rsidRPr="00E11D19">
              <w:rPr>
                <w:rFonts w:ascii="Arial" w:eastAsia="Arial" w:hAnsi="Arial" w:cs="Arial"/>
                <w:sz w:val="20"/>
                <w:szCs w:val="20"/>
              </w:rPr>
              <w:t>Listo</w:t>
            </w:r>
            <w:proofErr w:type="spellEnd"/>
            <w:r w:rsidR="00050CD6" w:rsidRPr="00E11D19">
              <w:rPr>
                <w:rFonts w:ascii="Arial" w:eastAsia="Arial" w:hAnsi="Arial" w:cs="Arial"/>
                <w:sz w:val="20"/>
                <w:szCs w:val="20"/>
              </w:rPr>
              <w:t xml:space="preserve"> Manual for COVID-19 and the implementation of Safety Seal Certification Program</w:t>
            </w:r>
            <w:r w:rsidR="00F717CB" w:rsidRPr="00E11D19">
              <w:rPr>
                <w:rFonts w:ascii="Arial" w:eastAsia="Arial" w:hAnsi="Arial" w:cs="Arial"/>
                <w:sz w:val="20"/>
                <w:szCs w:val="20"/>
              </w:rPr>
              <w:t>.</w:t>
            </w:r>
          </w:p>
          <w:p w14:paraId="6288D8E3" w14:textId="18E85309" w:rsidR="00050CD6" w:rsidRPr="00E11D19" w:rsidRDefault="00B21454"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w:t>
            </w:r>
            <w:r w:rsidR="00050CD6" w:rsidRPr="00E11D19">
              <w:rPr>
                <w:rFonts w:ascii="Arial" w:eastAsia="Arial" w:hAnsi="Arial" w:cs="Arial"/>
                <w:sz w:val="20"/>
                <w:szCs w:val="20"/>
              </w:rPr>
              <w:t xml:space="preserve">Regional Director Marcelo </w:t>
            </w:r>
            <w:proofErr w:type="spellStart"/>
            <w:r w:rsidR="00050CD6" w:rsidRPr="00E11D19">
              <w:rPr>
                <w:rFonts w:ascii="Arial" w:eastAsia="Arial" w:hAnsi="Arial" w:cs="Arial"/>
                <w:sz w:val="20"/>
                <w:szCs w:val="20"/>
              </w:rPr>
              <w:t>Nicomedes</w:t>
            </w:r>
            <w:proofErr w:type="spellEnd"/>
            <w:r w:rsidR="00050CD6" w:rsidRPr="00E11D19">
              <w:rPr>
                <w:rFonts w:ascii="Arial" w:eastAsia="Arial" w:hAnsi="Arial" w:cs="Arial"/>
                <w:sz w:val="20"/>
                <w:szCs w:val="20"/>
              </w:rPr>
              <w:t xml:space="preserve"> J. Castillo</w:t>
            </w:r>
            <w:r w:rsidR="00F717CB" w:rsidRPr="00E11D19">
              <w:rPr>
                <w:rFonts w:ascii="Arial" w:eastAsia="Arial" w:hAnsi="Arial" w:cs="Arial"/>
                <w:sz w:val="20"/>
                <w:szCs w:val="20"/>
              </w:rPr>
              <w:t xml:space="preserve"> </w:t>
            </w:r>
            <w:r w:rsidR="00050CD6" w:rsidRPr="00E11D19">
              <w:rPr>
                <w:rFonts w:ascii="Arial" w:eastAsia="Arial" w:hAnsi="Arial" w:cs="Arial"/>
                <w:sz w:val="20"/>
                <w:szCs w:val="20"/>
              </w:rPr>
              <w:t xml:space="preserve">paid a courtesy visit to </w:t>
            </w:r>
            <w:proofErr w:type="spellStart"/>
            <w:r w:rsidR="00050CD6" w:rsidRPr="00E11D19">
              <w:rPr>
                <w:rFonts w:ascii="Arial" w:eastAsia="Arial" w:hAnsi="Arial" w:cs="Arial"/>
                <w:sz w:val="20"/>
                <w:szCs w:val="20"/>
              </w:rPr>
              <w:t>MGen</w:t>
            </w:r>
            <w:proofErr w:type="spellEnd"/>
            <w:r w:rsidR="00050CD6" w:rsidRPr="00E11D19">
              <w:rPr>
                <w:rFonts w:ascii="Arial" w:eastAsia="Arial" w:hAnsi="Arial" w:cs="Arial"/>
                <w:sz w:val="20"/>
                <w:szCs w:val="20"/>
              </w:rPr>
              <w:t xml:space="preserve"> Bartolome V. </w:t>
            </w:r>
            <w:proofErr w:type="spellStart"/>
            <w:r w:rsidR="00050CD6" w:rsidRPr="00E11D19">
              <w:rPr>
                <w:rFonts w:ascii="Arial" w:eastAsia="Arial" w:hAnsi="Arial" w:cs="Arial"/>
                <w:sz w:val="20"/>
                <w:szCs w:val="20"/>
              </w:rPr>
              <w:t>Bacarro</w:t>
            </w:r>
            <w:proofErr w:type="spellEnd"/>
            <w:r w:rsidR="00050CD6" w:rsidRPr="00E11D19">
              <w:rPr>
                <w:rFonts w:ascii="Arial" w:eastAsia="Arial" w:hAnsi="Arial" w:cs="Arial"/>
                <w:sz w:val="20"/>
                <w:szCs w:val="20"/>
              </w:rPr>
              <w:t xml:space="preserve">, Commander, 2nd Infantry Division, Philippine Army. </w:t>
            </w:r>
            <w:proofErr w:type="spellStart"/>
            <w:r w:rsidR="00050CD6" w:rsidRPr="00E11D19">
              <w:rPr>
                <w:rFonts w:ascii="Arial" w:eastAsia="Arial" w:hAnsi="Arial" w:cs="Arial"/>
                <w:sz w:val="20"/>
                <w:szCs w:val="20"/>
              </w:rPr>
              <w:t>MGen</w:t>
            </w:r>
            <w:proofErr w:type="spellEnd"/>
            <w:r w:rsidR="00050CD6" w:rsidRPr="00E11D19">
              <w:rPr>
                <w:rFonts w:ascii="Arial" w:eastAsia="Arial" w:hAnsi="Arial" w:cs="Arial"/>
                <w:sz w:val="20"/>
                <w:szCs w:val="20"/>
              </w:rPr>
              <w:t xml:space="preserve">. </w:t>
            </w:r>
            <w:proofErr w:type="spellStart"/>
            <w:r w:rsidR="00050CD6" w:rsidRPr="00E11D19">
              <w:rPr>
                <w:rFonts w:ascii="Arial" w:eastAsia="Arial" w:hAnsi="Arial" w:cs="Arial"/>
                <w:sz w:val="20"/>
                <w:szCs w:val="20"/>
              </w:rPr>
              <w:t>Bacarro</w:t>
            </w:r>
            <w:proofErr w:type="spellEnd"/>
            <w:r w:rsidR="00050CD6" w:rsidRPr="00E11D19">
              <w:rPr>
                <w:rFonts w:ascii="Arial" w:eastAsia="Arial" w:hAnsi="Arial" w:cs="Arial"/>
                <w:sz w:val="20"/>
                <w:szCs w:val="20"/>
              </w:rPr>
              <w:t xml:space="preserve"> welcomed the visit and shared his appreciation on the reinvigorated relations between the AFP and DSWD. Both reviewed the overall status of relations between the two agencies and agreed to work together to further boost ties and cooperation in the areas of security, and humanitarian response operations for COVID-19 and other disaster events that may occur in the region.</w:t>
            </w:r>
          </w:p>
          <w:p w14:paraId="23C63CBD" w14:textId="19732422"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DRMD tracked and monitored the delivery of 9,700 Family Food Packs (FFPs) from the National Resources and Logistics Management Bureau (NRLMB) to the municipalities of </w:t>
            </w:r>
            <w:proofErr w:type="spellStart"/>
            <w:r w:rsidRPr="00E11D19">
              <w:rPr>
                <w:rFonts w:ascii="Arial" w:eastAsia="Arial" w:hAnsi="Arial" w:cs="Arial"/>
                <w:sz w:val="20"/>
                <w:szCs w:val="20"/>
              </w:rPr>
              <w:t>Alaminos</w:t>
            </w:r>
            <w:proofErr w:type="spellEnd"/>
            <w:r w:rsidRPr="00E11D19">
              <w:rPr>
                <w:rFonts w:ascii="Arial" w:eastAsia="Arial" w:hAnsi="Arial" w:cs="Arial"/>
                <w:sz w:val="20"/>
                <w:szCs w:val="20"/>
              </w:rPr>
              <w:t xml:space="preserve">, </w:t>
            </w:r>
            <w:proofErr w:type="spellStart"/>
            <w:proofErr w:type="gramStart"/>
            <w:r w:rsidRPr="00E11D19">
              <w:rPr>
                <w:rFonts w:ascii="Arial" w:eastAsia="Arial" w:hAnsi="Arial" w:cs="Arial"/>
                <w:sz w:val="20"/>
                <w:szCs w:val="20"/>
              </w:rPr>
              <w:t>Cavinti,Famy</w:t>
            </w:r>
            <w:proofErr w:type="spellEnd"/>
            <w:proofErr w:type="gramEnd"/>
            <w:r w:rsidRPr="00E11D19">
              <w:rPr>
                <w:rFonts w:ascii="Arial" w:eastAsia="Arial" w:hAnsi="Arial" w:cs="Arial"/>
                <w:sz w:val="20"/>
                <w:szCs w:val="20"/>
              </w:rPr>
              <w:t xml:space="preserve">, Kalayaan, </w:t>
            </w:r>
            <w:proofErr w:type="spellStart"/>
            <w:r w:rsidRPr="00E11D19">
              <w:rPr>
                <w:rFonts w:ascii="Arial" w:eastAsia="Arial" w:hAnsi="Arial" w:cs="Arial"/>
                <w:sz w:val="20"/>
                <w:szCs w:val="20"/>
              </w:rPr>
              <w:t>Liliw</w:t>
            </w:r>
            <w:proofErr w:type="spellEnd"/>
            <w:r w:rsidRPr="00E11D19">
              <w:rPr>
                <w:rFonts w:ascii="Arial" w:eastAsia="Arial" w:hAnsi="Arial" w:cs="Arial"/>
                <w:sz w:val="20"/>
                <w:szCs w:val="20"/>
              </w:rPr>
              <w:t xml:space="preserve">, </w:t>
            </w:r>
            <w:proofErr w:type="spellStart"/>
            <w:r w:rsidRPr="00E11D19">
              <w:rPr>
                <w:rFonts w:ascii="Arial" w:eastAsia="Arial" w:hAnsi="Arial" w:cs="Arial"/>
                <w:sz w:val="20"/>
                <w:szCs w:val="20"/>
              </w:rPr>
              <w:t>Luisiana</w:t>
            </w:r>
            <w:proofErr w:type="spellEnd"/>
            <w:r w:rsidRPr="00E11D19">
              <w:rPr>
                <w:rFonts w:ascii="Arial" w:eastAsia="Arial" w:hAnsi="Arial" w:cs="Arial"/>
                <w:sz w:val="20"/>
                <w:szCs w:val="20"/>
              </w:rPr>
              <w:t xml:space="preserve">, </w:t>
            </w:r>
            <w:proofErr w:type="spellStart"/>
            <w:r w:rsidRPr="00E11D19">
              <w:rPr>
                <w:rFonts w:ascii="Arial" w:eastAsia="Arial" w:hAnsi="Arial" w:cs="Arial"/>
                <w:sz w:val="20"/>
                <w:szCs w:val="20"/>
              </w:rPr>
              <w:t>Lumban</w:t>
            </w:r>
            <w:proofErr w:type="spellEnd"/>
            <w:r w:rsidRPr="00E11D19">
              <w:rPr>
                <w:rFonts w:ascii="Arial" w:eastAsia="Arial" w:hAnsi="Arial" w:cs="Arial"/>
                <w:sz w:val="20"/>
                <w:szCs w:val="20"/>
              </w:rPr>
              <w:t xml:space="preserve">, Magdalena, </w:t>
            </w:r>
            <w:proofErr w:type="spellStart"/>
            <w:r w:rsidRPr="00E11D19">
              <w:rPr>
                <w:rFonts w:ascii="Arial" w:eastAsia="Arial" w:hAnsi="Arial" w:cs="Arial"/>
                <w:sz w:val="20"/>
                <w:szCs w:val="20"/>
              </w:rPr>
              <w:t>Majayjay</w:t>
            </w:r>
            <w:proofErr w:type="spellEnd"/>
            <w:r w:rsidRPr="00E11D19">
              <w:rPr>
                <w:rFonts w:ascii="Arial" w:eastAsia="Arial" w:hAnsi="Arial" w:cs="Arial"/>
                <w:sz w:val="20"/>
                <w:szCs w:val="20"/>
              </w:rPr>
              <w:t xml:space="preserve">, Nagcarlan, </w:t>
            </w:r>
            <w:proofErr w:type="spellStart"/>
            <w:r w:rsidRPr="00E11D19">
              <w:rPr>
                <w:rFonts w:ascii="Arial" w:eastAsia="Arial" w:hAnsi="Arial" w:cs="Arial"/>
                <w:sz w:val="20"/>
                <w:szCs w:val="20"/>
              </w:rPr>
              <w:t>Pakil</w:t>
            </w:r>
            <w:proofErr w:type="spellEnd"/>
            <w:r w:rsidRPr="00E11D19">
              <w:rPr>
                <w:rFonts w:ascii="Arial" w:eastAsia="Arial" w:hAnsi="Arial" w:cs="Arial"/>
                <w:sz w:val="20"/>
                <w:szCs w:val="20"/>
              </w:rPr>
              <w:t xml:space="preserve">, </w:t>
            </w:r>
            <w:proofErr w:type="spellStart"/>
            <w:r w:rsidRPr="00E11D19">
              <w:rPr>
                <w:rFonts w:ascii="Arial" w:eastAsia="Arial" w:hAnsi="Arial" w:cs="Arial"/>
                <w:sz w:val="20"/>
                <w:szCs w:val="20"/>
              </w:rPr>
              <w:t>Pangil</w:t>
            </w:r>
            <w:proofErr w:type="spellEnd"/>
            <w:r w:rsidRPr="00E11D19">
              <w:rPr>
                <w:rFonts w:ascii="Arial" w:eastAsia="Arial" w:hAnsi="Arial" w:cs="Arial"/>
                <w:sz w:val="20"/>
                <w:szCs w:val="20"/>
              </w:rPr>
              <w:t xml:space="preserve"> and Rizal all in the Province of Laguna.</w:t>
            </w:r>
          </w:p>
          <w:p w14:paraId="713DF3D2" w14:textId="1AA0FA00"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Regional Director Marcelo </w:t>
            </w:r>
            <w:proofErr w:type="spellStart"/>
            <w:r w:rsidRPr="00E11D19">
              <w:rPr>
                <w:rFonts w:ascii="Arial" w:eastAsia="Arial" w:hAnsi="Arial" w:cs="Arial"/>
                <w:sz w:val="20"/>
                <w:szCs w:val="20"/>
              </w:rPr>
              <w:t>Nicomedes</w:t>
            </w:r>
            <w:proofErr w:type="spellEnd"/>
            <w:r w:rsidRPr="00E11D19">
              <w:rPr>
                <w:rFonts w:ascii="Arial" w:eastAsia="Arial" w:hAnsi="Arial" w:cs="Arial"/>
                <w:sz w:val="20"/>
                <w:szCs w:val="20"/>
              </w:rPr>
              <w:t xml:space="preserve"> J. Castillo</w:t>
            </w:r>
            <w:r w:rsidRPr="00E11D19">
              <w:rPr>
                <w:rFonts w:ascii="Arial" w:eastAsia="Arial" w:hAnsi="Arial" w:cs="Arial"/>
                <w:b/>
                <w:bCs/>
                <w:sz w:val="20"/>
                <w:szCs w:val="20"/>
              </w:rPr>
              <w:t xml:space="preserve"> </w:t>
            </w:r>
            <w:r w:rsidRPr="00E11D19">
              <w:rPr>
                <w:rFonts w:ascii="Arial" w:eastAsia="Arial" w:hAnsi="Arial" w:cs="Arial"/>
                <w:sz w:val="20"/>
                <w:szCs w:val="20"/>
              </w:rPr>
              <w:t>together with the DRMD facilitated the distribution of 500 FFPs in Cardona, Rizal. The recipient-families are directly affected by the stricter community quarantine being implemented to contain the spread of the 2019 coronavirus disease (COVID-</w:t>
            </w:r>
            <w:r w:rsidRPr="00E11D19">
              <w:rPr>
                <w:rFonts w:ascii="Arial" w:eastAsia="Arial" w:hAnsi="Arial" w:cs="Arial"/>
                <w:sz w:val="20"/>
                <w:szCs w:val="20"/>
              </w:rPr>
              <w:lastRenderedPageBreak/>
              <w:t>19).</w:t>
            </w:r>
          </w:p>
          <w:p w14:paraId="2CA39EE1" w14:textId="63F8A35F"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DRMD attended the meeting with Department of Science and Technology - Industrial Technology Development Institute (DOST-ITDI) through virtual teleconference. DOST-ITDI presented the development of three (3) new Ready to Eat (RTE) relief foods that will address the nutritional needs of children and elderly.</w:t>
            </w:r>
          </w:p>
          <w:p w14:paraId="54A06CBF" w14:textId="1564FD87"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DRMD and Human Resource Management and Development Division (HRMDD) attended the training on Contingency Planning and Formulation through virtual teleconference. The training was organized and facilitated by the Office of Civil Defense (OCD) IV-A</w:t>
            </w:r>
          </w:p>
          <w:p w14:paraId="3A66ABC9" w14:textId="77777777" w:rsidR="00F717CB" w:rsidRPr="00E11D19" w:rsidRDefault="00F717CB" w:rsidP="00F717CB">
            <w:pPr>
              <w:pStyle w:val="ListParagraph"/>
              <w:ind w:left="360"/>
              <w:jc w:val="both"/>
              <w:rPr>
                <w:rFonts w:ascii="Arial" w:eastAsia="Arial" w:hAnsi="Arial" w:cs="Arial"/>
                <w:sz w:val="20"/>
                <w:szCs w:val="20"/>
              </w:rPr>
            </w:pPr>
          </w:p>
          <w:p w14:paraId="24162B0D" w14:textId="77777777" w:rsidR="008E35DA"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The Crisis Intervention Section has provided a total amount of grants worth </w:t>
            </w:r>
            <w:r w:rsidRPr="00E11D19">
              <w:rPr>
                <w:rFonts w:ascii="Arial" w:eastAsia="Arial" w:hAnsi="Arial" w:cs="Arial"/>
                <w:b/>
                <w:bCs/>
                <w:sz w:val="20"/>
                <w:szCs w:val="20"/>
              </w:rPr>
              <w:t>₱217,679,878.58</w:t>
            </w:r>
            <w:r w:rsidRPr="00E11D19">
              <w:rPr>
                <w:rFonts w:ascii="Arial" w:eastAsia="Arial" w:hAnsi="Arial" w:cs="Arial"/>
                <w:sz w:val="20"/>
                <w:szCs w:val="20"/>
              </w:rPr>
              <w:t xml:space="preserve"> to </w:t>
            </w:r>
            <w:r w:rsidRPr="00E11D19">
              <w:rPr>
                <w:rFonts w:ascii="Arial" w:eastAsia="Arial" w:hAnsi="Arial" w:cs="Arial"/>
                <w:b/>
                <w:bCs/>
                <w:sz w:val="20"/>
                <w:szCs w:val="20"/>
              </w:rPr>
              <w:t xml:space="preserve">80,200 clients </w:t>
            </w:r>
            <w:r w:rsidRPr="00E11D19">
              <w:rPr>
                <w:rFonts w:ascii="Arial" w:eastAsia="Arial" w:hAnsi="Arial" w:cs="Arial"/>
                <w:bCs/>
                <w:sz w:val="20"/>
                <w:szCs w:val="20"/>
              </w:rPr>
              <w:t>as of 08 January 2021.</w:t>
            </w:r>
          </w:p>
          <w:p w14:paraId="7C80ED42" w14:textId="6817112F" w:rsidR="00B45057"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The Sustainable Livelihood Program (SLP) has provided </w:t>
            </w:r>
            <w:r w:rsidRPr="00E11D19">
              <w:rPr>
                <w:rFonts w:ascii="Arial" w:eastAsia="Arial" w:hAnsi="Arial" w:cs="Arial"/>
                <w:b/>
                <w:bCs/>
                <w:sz w:val="20"/>
                <w:szCs w:val="20"/>
              </w:rPr>
              <w:t>₱23,869,000.00</w:t>
            </w:r>
            <w:r w:rsidRPr="00E11D19">
              <w:rPr>
                <w:rFonts w:ascii="Arial" w:eastAsia="Arial" w:hAnsi="Arial" w:cs="Arial"/>
                <w:sz w:val="20"/>
                <w:szCs w:val="20"/>
              </w:rPr>
              <w:t xml:space="preserve"> to </w:t>
            </w:r>
            <w:r w:rsidRPr="00E11D19">
              <w:rPr>
                <w:rFonts w:ascii="Arial" w:eastAsia="Arial" w:hAnsi="Arial" w:cs="Arial"/>
                <w:b/>
                <w:bCs/>
                <w:sz w:val="20"/>
                <w:szCs w:val="20"/>
              </w:rPr>
              <w:t>1,538 beneficiaries</w:t>
            </w:r>
            <w:r w:rsidRPr="00E11D1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11D19"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11D19" w:rsidRDefault="008E35DA" w:rsidP="008266BC">
            <w:pPr>
              <w:spacing w:after="0" w:line="240" w:lineRule="auto"/>
              <w:ind w:right="57"/>
              <w:contextualSpacing/>
              <w:jc w:val="both"/>
              <w:rPr>
                <w:rFonts w:ascii="Arial" w:eastAsia="Arial" w:hAnsi="Arial" w:cs="Arial"/>
                <w:b/>
                <w:sz w:val="20"/>
                <w:szCs w:val="20"/>
              </w:rPr>
            </w:pPr>
            <w:r w:rsidRPr="00E11D19">
              <w:rPr>
                <w:rFonts w:ascii="Arial" w:eastAsia="Arial" w:hAnsi="Arial" w:cs="Arial"/>
                <w:b/>
                <w:sz w:val="20"/>
                <w:szCs w:val="20"/>
              </w:rPr>
              <w:t>Social Amelioration Program (SAP)</w:t>
            </w:r>
          </w:p>
          <w:p w14:paraId="165D3C63" w14:textId="77777777" w:rsidR="00C25871"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For the SAP – ESP </w:t>
            </w:r>
            <w:proofErr w:type="spellStart"/>
            <w:r w:rsidRPr="00E11D19">
              <w:rPr>
                <w:rFonts w:ascii="Arial" w:eastAsia="Arial" w:hAnsi="Arial" w:cs="Arial"/>
                <w:sz w:val="20"/>
                <w:szCs w:val="20"/>
              </w:rPr>
              <w:t>Bayanihan</w:t>
            </w:r>
            <w:proofErr w:type="spellEnd"/>
            <w:r w:rsidRPr="00E11D19">
              <w:rPr>
                <w:rFonts w:ascii="Arial" w:eastAsia="Arial" w:hAnsi="Arial" w:cs="Arial"/>
                <w:sz w:val="20"/>
                <w:szCs w:val="20"/>
              </w:rPr>
              <w:t xml:space="preserve"> 2 implementation, DSWD-FO CALABARZON provided assistance amounting to ₱</w:t>
            </w:r>
            <w:r w:rsidR="00F33956" w:rsidRPr="00E11D19">
              <w:rPr>
                <w:rFonts w:ascii="Arial" w:eastAsia="Arial" w:hAnsi="Arial" w:cs="Arial"/>
                <w:sz w:val="20"/>
                <w:szCs w:val="20"/>
              </w:rPr>
              <w:t xml:space="preserve">11,202,250.00 </w:t>
            </w:r>
            <w:r w:rsidRPr="00E11D19">
              <w:rPr>
                <w:rFonts w:ascii="Arial" w:eastAsia="Arial" w:hAnsi="Arial" w:cs="Arial"/>
                <w:sz w:val="20"/>
                <w:szCs w:val="20"/>
              </w:rPr>
              <w:t>for beneficiaries under granular lockdown, while it has disbursed ₱</w:t>
            </w:r>
            <w:r w:rsidR="00CA7A09" w:rsidRPr="00E11D19">
              <w:rPr>
                <w:rFonts w:ascii="Arial" w:eastAsia="Arial" w:hAnsi="Arial" w:cs="Arial"/>
                <w:sz w:val="20"/>
                <w:szCs w:val="20"/>
              </w:rPr>
              <w:t xml:space="preserve">866,807,500.00 </w:t>
            </w:r>
            <w:r w:rsidRPr="00E11D19">
              <w:rPr>
                <w:rFonts w:ascii="Arial" w:eastAsia="Arial" w:hAnsi="Arial" w:cs="Arial"/>
                <w:sz w:val="20"/>
                <w:szCs w:val="20"/>
              </w:rPr>
              <w:t>for additional families</w:t>
            </w:r>
            <w:r w:rsidR="00026769" w:rsidRPr="00E11D19">
              <w:rPr>
                <w:rFonts w:ascii="Arial" w:eastAsia="Arial" w:hAnsi="Arial" w:cs="Arial"/>
                <w:sz w:val="20"/>
                <w:szCs w:val="20"/>
              </w:rPr>
              <w:t>.</w:t>
            </w:r>
          </w:p>
          <w:p w14:paraId="40489568" w14:textId="6E4CE0E9" w:rsidR="008E35DA"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48EE2A9" w:rsidR="008E35DA" w:rsidRPr="00221F04" w:rsidRDefault="00B90009"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9154CA">
              <w:rPr>
                <w:rFonts w:ascii="Arial" w:eastAsia="Arial" w:hAnsi="Arial" w:cs="Arial"/>
                <w:sz w:val="20"/>
                <w:szCs w:val="20"/>
              </w:rPr>
              <w:t>8</w:t>
            </w:r>
            <w:r w:rsidR="000810DA">
              <w:rPr>
                <w:rFonts w:ascii="Arial" w:eastAsia="Arial" w:hAnsi="Arial" w:cs="Arial"/>
                <w:sz w:val="20"/>
                <w:szCs w:val="20"/>
              </w:rPr>
              <w:t xml:space="preserve">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6403324" w:rsidR="008E35DA" w:rsidRPr="003922E3" w:rsidRDefault="00ED4638"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922E3">
              <w:rPr>
                <w:rFonts w:ascii="Arial" w:eastAsia="Arial" w:hAnsi="Arial" w:cs="Arial"/>
                <w:sz w:val="20"/>
                <w:szCs w:val="20"/>
              </w:rPr>
              <w:t>1</w:t>
            </w:r>
            <w:r w:rsidR="00DE4DD4" w:rsidRPr="003922E3">
              <w:rPr>
                <w:rFonts w:ascii="Arial" w:eastAsia="Arial" w:hAnsi="Arial" w:cs="Arial"/>
                <w:sz w:val="20"/>
                <w:szCs w:val="20"/>
              </w:rPr>
              <w:t>1</w:t>
            </w:r>
            <w:r w:rsidR="00261DE4" w:rsidRPr="003922E3">
              <w:rPr>
                <w:rFonts w:ascii="Arial" w:eastAsia="Arial" w:hAnsi="Arial" w:cs="Arial"/>
                <w:sz w:val="20"/>
                <w:szCs w:val="20"/>
              </w:rPr>
              <w:t xml:space="preserve"> May</w:t>
            </w:r>
            <w:r w:rsidR="008E35DA" w:rsidRPr="003922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Pr="003922E3"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provided </w:t>
            </w:r>
            <w:r w:rsidR="00E53832" w:rsidRPr="003922E3">
              <w:rPr>
                <w:rFonts w:ascii="Arial" w:eastAsia="Times New Roman" w:hAnsi="Arial" w:cs="Arial"/>
                <w:b/>
                <w:sz w:val="20"/>
                <w:szCs w:val="20"/>
              </w:rPr>
              <w:t>₱</w:t>
            </w:r>
            <w:r w:rsidR="00ED4638" w:rsidRPr="003922E3">
              <w:rPr>
                <w:rFonts w:ascii="Arial" w:eastAsia="Times New Roman" w:hAnsi="Arial" w:cs="Arial"/>
                <w:b/>
                <w:sz w:val="20"/>
                <w:szCs w:val="20"/>
              </w:rPr>
              <w:t>8,766</w:t>
            </w:r>
            <w:r w:rsidR="00562A0C" w:rsidRPr="003922E3">
              <w:rPr>
                <w:rFonts w:ascii="Arial" w:eastAsia="Times New Roman" w:hAnsi="Arial" w:cs="Arial"/>
                <w:b/>
                <w:sz w:val="20"/>
                <w:szCs w:val="20"/>
              </w:rPr>
              <w:t>,</w:t>
            </w:r>
            <w:r w:rsidR="00ED4638" w:rsidRPr="003922E3">
              <w:rPr>
                <w:rFonts w:ascii="Arial" w:eastAsia="Times New Roman" w:hAnsi="Arial" w:cs="Arial"/>
                <w:b/>
                <w:sz w:val="20"/>
                <w:szCs w:val="20"/>
              </w:rPr>
              <w:t>840</w:t>
            </w:r>
            <w:r w:rsidR="00FB3787" w:rsidRPr="003922E3">
              <w:rPr>
                <w:rFonts w:ascii="Arial" w:eastAsia="Times New Roman" w:hAnsi="Arial" w:cs="Arial"/>
                <w:b/>
                <w:sz w:val="20"/>
                <w:szCs w:val="20"/>
              </w:rPr>
              <w:t>.00</w:t>
            </w:r>
            <w:r w:rsidR="00562A0C" w:rsidRPr="003922E3">
              <w:rPr>
                <w:rFonts w:ascii="Arial" w:eastAsia="Times New Roman" w:hAnsi="Arial" w:cs="Arial"/>
                <w:b/>
                <w:sz w:val="20"/>
                <w:szCs w:val="20"/>
              </w:rPr>
              <w:t xml:space="preserve"> </w:t>
            </w:r>
            <w:r w:rsidRPr="003922E3">
              <w:rPr>
                <w:rFonts w:ascii="Arial" w:eastAsia="Times New Roman" w:hAnsi="Arial" w:cs="Arial"/>
                <w:sz w:val="20"/>
                <w:szCs w:val="20"/>
              </w:rPr>
              <w:t>worth of assistance to</w:t>
            </w:r>
            <w:r w:rsidR="00E53832" w:rsidRPr="003922E3">
              <w:t xml:space="preserve"> </w:t>
            </w:r>
            <w:r w:rsidR="00ED4638" w:rsidRPr="003922E3">
              <w:rPr>
                <w:rFonts w:ascii="Arial" w:eastAsia="Times New Roman" w:hAnsi="Arial" w:cs="Arial"/>
                <w:b/>
                <w:sz w:val="20"/>
                <w:szCs w:val="20"/>
              </w:rPr>
              <w:t>965</w:t>
            </w:r>
            <w:r w:rsidR="00562A0C" w:rsidRPr="003922E3">
              <w:rPr>
                <w:rFonts w:ascii="Arial" w:eastAsia="Times New Roman" w:hAnsi="Arial" w:cs="Arial"/>
                <w:b/>
                <w:sz w:val="20"/>
                <w:szCs w:val="20"/>
              </w:rPr>
              <w:t xml:space="preserve"> </w:t>
            </w:r>
            <w:r w:rsidRPr="003922E3">
              <w:rPr>
                <w:rFonts w:ascii="Arial" w:eastAsia="Times New Roman" w:hAnsi="Arial" w:cs="Arial"/>
                <w:b/>
                <w:sz w:val="20"/>
                <w:szCs w:val="20"/>
              </w:rPr>
              <w:t>individuals</w:t>
            </w:r>
            <w:r w:rsidRPr="003922E3">
              <w:rPr>
                <w:rFonts w:ascii="Arial" w:eastAsia="Times New Roman" w:hAnsi="Arial" w:cs="Arial"/>
                <w:sz w:val="20"/>
                <w:szCs w:val="20"/>
              </w:rPr>
              <w:t xml:space="preserve"> through </w:t>
            </w:r>
            <w:r w:rsidRPr="003922E3">
              <w:rPr>
                <w:rFonts w:ascii="Arial" w:eastAsia="Times New Roman" w:hAnsi="Arial" w:cs="Arial"/>
                <w:b/>
                <w:sz w:val="20"/>
                <w:szCs w:val="20"/>
              </w:rPr>
              <w:t>Assistance to Individuals in Crisis Situation (AICS</w:t>
            </w:r>
            <w:r w:rsidR="00B6092A" w:rsidRPr="003922E3">
              <w:rPr>
                <w:rFonts w:ascii="Arial" w:eastAsia="Times New Roman" w:hAnsi="Arial" w:cs="Arial"/>
                <w:sz w:val="20"/>
                <w:szCs w:val="20"/>
              </w:rPr>
              <w:t xml:space="preserve">) </w:t>
            </w:r>
            <w:r w:rsidR="00562A0C" w:rsidRPr="003922E3">
              <w:rPr>
                <w:rFonts w:ascii="Arial" w:eastAsia="Times New Roman" w:hAnsi="Arial" w:cs="Arial"/>
                <w:sz w:val="20"/>
                <w:szCs w:val="20"/>
              </w:rPr>
              <w:t xml:space="preserve">on </w:t>
            </w:r>
            <w:r w:rsidR="00ED4638" w:rsidRPr="003922E3">
              <w:rPr>
                <w:rFonts w:ascii="Arial" w:eastAsia="Times New Roman" w:hAnsi="Arial" w:cs="Arial"/>
                <w:sz w:val="20"/>
                <w:szCs w:val="20"/>
              </w:rPr>
              <w:t>May</w:t>
            </w:r>
            <w:r w:rsidR="00B6092A" w:rsidRPr="003922E3">
              <w:rPr>
                <w:rFonts w:ascii="Arial" w:eastAsia="Times New Roman" w:hAnsi="Arial" w:cs="Arial"/>
                <w:sz w:val="20"/>
                <w:szCs w:val="20"/>
              </w:rPr>
              <w:t xml:space="preserve"> </w:t>
            </w:r>
            <w:r w:rsidR="00ED4638" w:rsidRPr="003922E3">
              <w:rPr>
                <w:rFonts w:ascii="Arial" w:eastAsia="Times New Roman" w:hAnsi="Arial" w:cs="Arial"/>
                <w:sz w:val="20"/>
                <w:szCs w:val="20"/>
              </w:rPr>
              <w:t>3-7</w:t>
            </w:r>
            <w:r w:rsidR="00B6092A" w:rsidRPr="003922E3">
              <w:rPr>
                <w:rFonts w:ascii="Arial" w:eastAsia="Times New Roman" w:hAnsi="Arial" w:cs="Arial"/>
                <w:sz w:val="20"/>
                <w:szCs w:val="20"/>
              </w:rPr>
              <w:t>, 2021</w:t>
            </w:r>
            <w:r w:rsidR="00562A0C" w:rsidRPr="003922E3">
              <w:rPr>
                <w:rFonts w:ascii="Arial" w:eastAsia="Times New Roman" w:hAnsi="Arial" w:cs="Arial"/>
                <w:sz w:val="20"/>
                <w:szCs w:val="20"/>
              </w:rPr>
              <w:t>.</w:t>
            </w:r>
          </w:p>
          <w:p w14:paraId="72222456" w14:textId="69CF9644" w:rsidR="00DE4DD4" w:rsidRPr="003922E3" w:rsidRDefault="00ED4638" w:rsidP="00DE4DD4">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released </w:t>
            </w:r>
            <w:proofErr w:type="spellStart"/>
            <w:r w:rsidR="00DE4DD4" w:rsidRPr="003922E3">
              <w:rPr>
                <w:rFonts w:ascii="Arial" w:eastAsia="Times New Roman" w:hAnsi="Arial" w:cs="Arial"/>
                <w:sz w:val="20"/>
                <w:szCs w:val="20"/>
              </w:rPr>
              <w:t>released</w:t>
            </w:r>
            <w:proofErr w:type="spellEnd"/>
            <w:r w:rsidR="00DE4DD4" w:rsidRPr="003922E3">
              <w:rPr>
                <w:rFonts w:ascii="Arial" w:eastAsia="Times New Roman" w:hAnsi="Arial" w:cs="Arial"/>
                <w:sz w:val="20"/>
                <w:szCs w:val="20"/>
              </w:rPr>
              <w:t xml:space="preserve"> 300 FFPs to </w:t>
            </w:r>
            <w:proofErr w:type="spellStart"/>
            <w:r w:rsidR="00DE4DD4" w:rsidRPr="003922E3">
              <w:rPr>
                <w:rFonts w:ascii="Arial" w:eastAsia="Times New Roman" w:hAnsi="Arial" w:cs="Arial"/>
                <w:sz w:val="20"/>
                <w:szCs w:val="20"/>
              </w:rPr>
              <w:t>Roxas</w:t>
            </w:r>
            <w:proofErr w:type="spellEnd"/>
            <w:r w:rsidR="00DE4DD4" w:rsidRPr="003922E3">
              <w:rPr>
                <w:rFonts w:ascii="Arial" w:eastAsia="Times New Roman" w:hAnsi="Arial" w:cs="Arial"/>
                <w:sz w:val="20"/>
                <w:szCs w:val="20"/>
              </w:rPr>
              <w:t xml:space="preserve"> City, </w:t>
            </w:r>
            <w:proofErr w:type="spellStart"/>
            <w:r w:rsidR="00DE4DD4" w:rsidRPr="003922E3">
              <w:rPr>
                <w:rFonts w:ascii="Arial" w:eastAsia="Times New Roman" w:hAnsi="Arial" w:cs="Arial"/>
                <w:sz w:val="20"/>
                <w:szCs w:val="20"/>
              </w:rPr>
              <w:t>Capiz</w:t>
            </w:r>
            <w:proofErr w:type="spellEnd"/>
            <w:r w:rsidR="00DE4DD4" w:rsidRPr="003922E3">
              <w:rPr>
                <w:rFonts w:ascii="Arial" w:eastAsia="Times New Roman" w:hAnsi="Arial" w:cs="Arial"/>
                <w:sz w:val="20"/>
                <w:szCs w:val="20"/>
              </w:rPr>
              <w:t xml:space="preserve">; and 20 FFPs to </w:t>
            </w:r>
            <w:proofErr w:type="spellStart"/>
            <w:r w:rsidR="00DE4DD4" w:rsidRPr="003922E3">
              <w:rPr>
                <w:rFonts w:ascii="Arial" w:eastAsia="Times New Roman" w:hAnsi="Arial" w:cs="Arial"/>
                <w:sz w:val="20"/>
                <w:szCs w:val="20"/>
              </w:rPr>
              <w:t>Miag-ao</w:t>
            </w:r>
            <w:proofErr w:type="spellEnd"/>
            <w:r w:rsidR="00DE4DD4" w:rsidRPr="003922E3">
              <w:rPr>
                <w:rFonts w:ascii="Arial" w:eastAsia="Times New Roman" w:hAnsi="Arial" w:cs="Arial"/>
                <w:sz w:val="20"/>
                <w:szCs w:val="20"/>
              </w:rPr>
              <w:t xml:space="preserve">, Iloilo, intended for COVID19 </w:t>
            </w:r>
            <w:proofErr w:type="spellStart"/>
            <w:r w:rsidR="00DE4DD4" w:rsidRPr="003922E3">
              <w:rPr>
                <w:rFonts w:ascii="Arial" w:eastAsia="Times New Roman" w:hAnsi="Arial" w:cs="Arial"/>
                <w:sz w:val="20"/>
                <w:szCs w:val="20"/>
              </w:rPr>
              <w:t>afffected</w:t>
            </w:r>
            <w:proofErr w:type="spellEnd"/>
            <w:r w:rsidR="00DE4DD4" w:rsidRPr="003922E3">
              <w:rPr>
                <w:rFonts w:ascii="Arial" w:eastAsia="Times New Roman" w:hAnsi="Arial" w:cs="Arial"/>
                <w:sz w:val="20"/>
                <w:szCs w:val="20"/>
              </w:rPr>
              <w:t xml:space="preserve"> families.</w:t>
            </w:r>
            <w:r w:rsidR="00DE4DD4" w:rsidRPr="003922E3">
              <w:rPr>
                <w:rFonts w:ascii="Arial" w:eastAsia="Times New Roman" w:hAnsi="Arial" w:cs="Arial"/>
                <w:sz w:val="20"/>
                <w:szCs w:val="20"/>
              </w:rPr>
              <w:tab/>
            </w:r>
            <w:r w:rsidR="00DE4DD4" w:rsidRPr="003922E3">
              <w:rPr>
                <w:rFonts w:ascii="Arial" w:eastAsia="Times New Roman" w:hAnsi="Arial" w:cs="Arial"/>
                <w:sz w:val="20"/>
                <w:szCs w:val="20"/>
              </w:rPr>
              <w:tab/>
            </w:r>
          </w:p>
          <w:p w14:paraId="7253AF0D" w14:textId="6D0D8481" w:rsidR="0087316F" w:rsidRPr="003922E3"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DSWD-FO VI is continuously repacking FFPs at the DSWD Regional Warehouse.</w:t>
            </w:r>
          </w:p>
          <w:p w14:paraId="3AA13403" w14:textId="77777777" w:rsidR="00335F36" w:rsidRPr="003922E3"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22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22E3">
              <w:rPr>
                <w:rFonts w:ascii="Arial" w:eastAsia="Times New Roman" w:hAnsi="Arial" w:cs="Arial"/>
                <w:b/>
                <w:bCs/>
                <w:sz w:val="20"/>
                <w:szCs w:val="20"/>
              </w:rPr>
              <w:t>Social Amelioration Program (SAP)</w:t>
            </w:r>
          </w:p>
          <w:p w14:paraId="6F316AEC"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To date, a total of </w:t>
            </w:r>
            <w:r w:rsidRPr="003922E3">
              <w:rPr>
                <w:rFonts w:ascii="Arial" w:eastAsia="Times New Roman" w:hAnsi="Arial" w:cs="Arial"/>
                <w:b/>
                <w:sz w:val="20"/>
                <w:szCs w:val="20"/>
              </w:rPr>
              <w:t>₱1,496,509,5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321,830 4Ps beneficiaries</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6,788,214,0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1,131,369 non-4Ps beneficiaries</w:t>
            </w:r>
            <w:r w:rsidRPr="003922E3">
              <w:rPr>
                <w:rFonts w:ascii="Arial" w:eastAsia="Times New Roman" w:hAnsi="Arial" w:cs="Arial"/>
                <w:sz w:val="20"/>
                <w:szCs w:val="20"/>
              </w:rPr>
              <w:t xml:space="preserve"> for the first tranche.</w:t>
            </w:r>
          </w:p>
          <w:p w14:paraId="55DFCC14"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DSWD-FO VI has served </w:t>
            </w:r>
            <w:r w:rsidRPr="003922E3">
              <w:rPr>
                <w:rFonts w:ascii="Arial" w:eastAsia="Times New Roman" w:hAnsi="Arial" w:cs="Arial"/>
                <w:b/>
                <w:sz w:val="20"/>
                <w:szCs w:val="20"/>
              </w:rPr>
              <w:t>103,608 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481,777,200.00</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437,403 non-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 xml:space="preserve">₱2,624,418,000.00 </w:t>
            </w:r>
            <w:r w:rsidRPr="003922E3">
              <w:rPr>
                <w:rFonts w:ascii="Arial" w:eastAsia="Times New Roman" w:hAnsi="Arial" w:cs="Arial"/>
                <w:sz w:val="20"/>
                <w:szCs w:val="20"/>
              </w:rPr>
              <w:t xml:space="preserve">for the second tranche, and </w:t>
            </w:r>
            <w:r w:rsidRPr="003922E3">
              <w:rPr>
                <w:rFonts w:ascii="Arial" w:eastAsia="Times New Roman" w:hAnsi="Arial" w:cs="Arial"/>
                <w:b/>
                <w:sz w:val="20"/>
                <w:szCs w:val="20"/>
              </w:rPr>
              <w:t>190,738 left-out/waitlisted</w:t>
            </w:r>
            <w:r w:rsidRPr="003922E3">
              <w:rPr>
                <w:rFonts w:ascii="Arial" w:eastAsia="Times New Roman" w:hAnsi="Arial" w:cs="Arial"/>
                <w:sz w:val="20"/>
                <w:szCs w:val="20"/>
              </w:rPr>
              <w:t xml:space="preserve"> beneficiaries amounting to </w:t>
            </w:r>
            <w:r w:rsidRPr="003922E3">
              <w:rPr>
                <w:rFonts w:ascii="Arial" w:eastAsia="Times New Roman" w:hAnsi="Arial" w:cs="Arial"/>
                <w:b/>
                <w:bCs/>
                <w:sz w:val="20"/>
                <w:szCs w:val="20"/>
              </w:rPr>
              <w:t>₱1,144,428,000.00.</w:t>
            </w:r>
          </w:p>
          <w:p w14:paraId="05A50E49" w14:textId="172972BA" w:rsidR="00394694" w:rsidRPr="003922E3" w:rsidRDefault="008E35DA" w:rsidP="00261DE4">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The Operation Center Hotline catered and resolved a total of 9,156 calls from 15 April to 26 August, 2020.</w:t>
            </w:r>
          </w:p>
        </w:tc>
      </w:tr>
    </w:tbl>
    <w:p w14:paraId="5302241C" w14:textId="77777777" w:rsidR="005A0440" w:rsidRDefault="005A044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F895801"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958DE22" w:rsidR="00D578EA" w:rsidRPr="00ED4638" w:rsidRDefault="001A536B"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D4638">
              <w:rPr>
                <w:rFonts w:ascii="Arial" w:eastAsia="Arial" w:hAnsi="Arial" w:cs="Arial"/>
                <w:sz w:val="20"/>
                <w:szCs w:val="20"/>
              </w:rPr>
              <w:t>1</w:t>
            </w:r>
            <w:r w:rsidR="00E11D19">
              <w:rPr>
                <w:rFonts w:ascii="Arial" w:eastAsia="Arial" w:hAnsi="Arial" w:cs="Arial"/>
                <w:sz w:val="20"/>
                <w:szCs w:val="20"/>
              </w:rPr>
              <w:t>7</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w:t>
            </w:r>
            <w:proofErr w:type="spellStart"/>
            <w:r w:rsidRPr="00ED4638">
              <w:rPr>
                <w:rFonts w:ascii="Arial" w:eastAsia="Arial" w:hAnsi="Arial" w:cs="Arial"/>
                <w:sz w:val="20"/>
                <w:szCs w:val="19"/>
              </w:rPr>
              <w:t>Bayanihan</w:t>
            </w:r>
            <w:proofErr w:type="spellEnd"/>
            <w:r w:rsidRPr="00ED4638">
              <w:rPr>
                <w:rFonts w:ascii="Arial" w:eastAsia="Arial" w:hAnsi="Arial" w:cs="Arial"/>
                <w:sz w:val="20"/>
                <w:szCs w:val="19"/>
              </w:rPr>
              <w:t xml:space="preserve">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w:t>
            </w:r>
            <w:proofErr w:type="spellStart"/>
            <w:r w:rsidRPr="00ED4638">
              <w:rPr>
                <w:rFonts w:ascii="Arial" w:eastAsia="Arial" w:hAnsi="Arial" w:cs="Arial"/>
                <w:sz w:val="20"/>
                <w:szCs w:val="19"/>
              </w:rPr>
              <w:t>Bayanihan</w:t>
            </w:r>
            <w:proofErr w:type="spellEnd"/>
            <w:r w:rsidRPr="00ED4638">
              <w:rPr>
                <w:rFonts w:ascii="Arial" w:eastAsia="Arial" w:hAnsi="Arial" w:cs="Arial"/>
                <w:sz w:val="20"/>
                <w:szCs w:val="19"/>
              </w:rPr>
              <w:t xml:space="preserve">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proofErr w:type="spellStart"/>
            <w:r w:rsidR="00800E93" w:rsidRPr="00394694">
              <w:rPr>
                <w:rFonts w:ascii="Arial" w:eastAsia="Arial" w:hAnsi="Arial" w:cs="Arial"/>
                <w:sz w:val="20"/>
                <w:szCs w:val="19"/>
              </w:rPr>
              <w:t>Salug</w:t>
            </w:r>
            <w:proofErr w:type="spellEnd"/>
            <w:r w:rsidR="00800E93" w:rsidRPr="00394694">
              <w:rPr>
                <w:rFonts w:ascii="Arial" w:eastAsia="Arial" w:hAnsi="Arial" w:cs="Arial"/>
                <w:sz w:val="20"/>
                <w:szCs w:val="19"/>
              </w:rPr>
              <w:t xml:space="preserve">, </w:t>
            </w:r>
            <w:proofErr w:type="spellStart"/>
            <w:r w:rsidR="00800E93" w:rsidRPr="00394694">
              <w:rPr>
                <w:rFonts w:ascii="Arial" w:eastAsia="Arial" w:hAnsi="Arial" w:cs="Arial"/>
                <w:sz w:val="20"/>
                <w:szCs w:val="19"/>
              </w:rPr>
              <w:t>Piñan</w:t>
            </w:r>
            <w:proofErr w:type="spellEnd"/>
            <w:r w:rsidR="00800E93" w:rsidRPr="00394694">
              <w:rPr>
                <w:rFonts w:ascii="Arial" w:eastAsia="Arial" w:hAnsi="Arial" w:cs="Arial"/>
                <w:sz w:val="20"/>
                <w:szCs w:val="19"/>
              </w:rPr>
              <w:t xml:space="preserve">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1039A7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EDA6707" w:rsidR="008E35DA" w:rsidRPr="00E227F7" w:rsidRDefault="005A0440"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provided 5,000 FFPs amounting to ₱2,805,000.00 to Region XII, 3,000 FFPs amounting to ₱2,035,718.08 to </w:t>
            </w:r>
            <w:proofErr w:type="spellStart"/>
            <w:r w:rsidRPr="00E227F7">
              <w:rPr>
                <w:rFonts w:ascii="Arial" w:eastAsia="Arial" w:hAnsi="Arial" w:cs="Arial"/>
                <w:sz w:val="20"/>
                <w:szCs w:val="19"/>
              </w:rPr>
              <w:t>Caraga</w:t>
            </w:r>
            <w:proofErr w:type="spellEnd"/>
            <w:r w:rsidRPr="00E227F7">
              <w:rPr>
                <w:rFonts w:ascii="Arial" w:eastAsia="Arial" w:hAnsi="Arial" w:cs="Arial"/>
                <w:sz w:val="20"/>
                <w:szCs w:val="19"/>
              </w:rPr>
              <w:t xml:space="preserve">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lastRenderedPageBreak/>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63226782"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w:t>
            </w:r>
            <w:proofErr w:type="spellStart"/>
            <w:r w:rsidRPr="00E227F7">
              <w:rPr>
                <w:rFonts w:ascii="Arial" w:eastAsia="Arial" w:hAnsi="Arial" w:cs="Arial"/>
                <w:sz w:val="20"/>
                <w:szCs w:val="19"/>
              </w:rPr>
              <w:t>Bayanihan</w:t>
            </w:r>
            <w:proofErr w:type="spellEnd"/>
            <w:r w:rsidRPr="00E227F7">
              <w:rPr>
                <w:rFonts w:ascii="Arial" w:eastAsia="Arial" w:hAnsi="Arial" w:cs="Arial"/>
                <w:sz w:val="20"/>
                <w:szCs w:val="19"/>
              </w:rPr>
              <w:t xml:space="preserve">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as of</w:t>
            </w:r>
            <w:r w:rsidR="005A0440">
              <w:rPr>
                <w:rFonts w:ascii="Arial" w:eastAsia="Arial" w:hAnsi="Arial" w:cs="Arial"/>
                <w:sz w:val="20"/>
                <w:szCs w:val="19"/>
              </w:rPr>
              <w:t xml:space="preserve"> 14 </w:t>
            </w:r>
            <w:r w:rsidR="000A4838" w:rsidRPr="00E227F7">
              <w:rPr>
                <w:rFonts w:ascii="Arial" w:eastAsia="Arial" w:hAnsi="Arial" w:cs="Arial"/>
                <w:sz w:val="20"/>
                <w:szCs w:val="19"/>
              </w:rPr>
              <w:t>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released 568 family food packs to the LGU of </w:t>
            </w:r>
            <w:proofErr w:type="spellStart"/>
            <w:r w:rsidRPr="003905F0">
              <w:rPr>
                <w:rFonts w:ascii="Arial" w:eastAsia="Arial" w:hAnsi="Arial" w:cs="Arial"/>
                <w:sz w:val="20"/>
                <w:szCs w:val="19"/>
              </w:rPr>
              <w:t>Tupi</w:t>
            </w:r>
            <w:proofErr w:type="spellEnd"/>
            <w:r w:rsidRPr="003905F0">
              <w:rPr>
                <w:rFonts w:ascii="Arial" w:eastAsia="Arial" w:hAnsi="Arial" w:cs="Arial"/>
                <w:sz w:val="20"/>
                <w:szCs w:val="19"/>
              </w:rPr>
              <w:t>.</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1" w:name="_heading=h.30j0zll" w:colFirst="0" w:colLast="0"/>
      <w:bookmarkEnd w:id="1"/>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F60E8CD" w14:textId="5F5FB040" w:rsidR="00C86BCF" w:rsidRPr="00BE395B" w:rsidRDefault="00C86BCF" w:rsidP="00BE395B">
            <w:pPr>
              <w:widowControl/>
              <w:spacing w:after="0" w:line="240" w:lineRule="auto"/>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11E9950" w14:textId="11206A32" w:rsidR="0087316F" w:rsidRPr="00A3748D"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2A6014C" w14:textId="77777777" w:rsidR="00C86BCF" w:rsidRDefault="00C86BCF" w:rsidP="006524F1">
      <w:pPr>
        <w:widowControl/>
        <w:spacing w:after="0" w:line="240" w:lineRule="auto"/>
        <w:contextualSpacing/>
        <w:rPr>
          <w:rFonts w:ascii="Arial" w:eastAsia="Arial" w:hAnsi="Arial" w:cs="Arial"/>
          <w:sz w:val="24"/>
          <w:szCs w:val="24"/>
          <w:highlight w:val="white"/>
        </w:rPr>
      </w:pPr>
    </w:p>
    <w:p w14:paraId="370617DF" w14:textId="2F5CBDBF" w:rsidR="00C86BC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553372D" w14:textId="013F03F9" w:rsidR="006524F1" w:rsidRPr="00BE395B" w:rsidRDefault="00092D81" w:rsidP="006524F1">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p>
    <w:p w14:paraId="6A3F702D" w14:textId="77777777" w:rsidR="00541433" w:rsidRDefault="003922E3" w:rsidP="00BE395B">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Pr>
          <w:rFonts w:ascii="Arial" w:eastAsia="Arial" w:hAnsi="Arial" w:cs="Arial"/>
          <w:b/>
          <w:sz w:val="24"/>
          <w:szCs w:val="24"/>
        </w:rPr>
        <w:tab/>
      </w:r>
    </w:p>
    <w:p w14:paraId="5ABB3BDD" w14:textId="77777777" w:rsidR="00035DE2" w:rsidRDefault="00541433" w:rsidP="00BE395B">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3922E3">
        <w:rPr>
          <w:rFonts w:ascii="Arial" w:eastAsia="Arial" w:hAnsi="Arial" w:cs="Arial"/>
          <w:b/>
          <w:sz w:val="24"/>
          <w:szCs w:val="24"/>
        </w:rPr>
        <w:tab/>
      </w:r>
      <w:r w:rsidR="001C4512">
        <w:rPr>
          <w:rFonts w:ascii="Arial" w:eastAsia="Arial" w:hAnsi="Arial" w:cs="Arial"/>
          <w:b/>
          <w:sz w:val="24"/>
          <w:szCs w:val="24"/>
        </w:rPr>
        <w:tab/>
      </w:r>
    </w:p>
    <w:p w14:paraId="69CC3285" w14:textId="6857E068" w:rsidR="00BE395B" w:rsidRPr="00BE395B" w:rsidRDefault="00035DE2"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DIANE C. PELEGRINO</w:t>
      </w:r>
      <w:r w:rsidR="00BE395B">
        <w:rPr>
          <w:rFonts w:ascii="Arial" w:eastAsia="Arial" w:hAnsi="Arial" w:cs="Arial"/>
          <w:b/>
          <w:sz w:val="24"/>
          <w:szCs w:val="24"/>
        </w:rPr>
        <w:tab/>
      </w:r>
    </w:p>
    <w:p w14:paraId="1E00B6C2" w14:textId="274F9F02" w:rsidR="00BE2C52" w:rsidRDefault="001C4512" w:rsidP="00B90009">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78DFCF9B" w14:textId="2048DD77" w:rsidR="00BE395B" w:rsidRPr="00BE395B" w:rsidRDefault="00541433"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r w:rsidR="00BE395B">
        <w:rPr>
          <w:rFonts w:ascii="Arial" w:eastAsia="Arial" w:hAnsi="Arial" w:cs="Arial"/>
          <w:b/>
          <w:sz w:val="24"/>
          <w:szCs w:val="24"/>
        </w:rPr>
        <w:tab/>
      </w:r>
    </w:p>
    <w:p w14:paraId="5B849EBA" w14:textId="760B4691" w:rsidR="00DD71B1" w:rsidRDefault="00BE395B" w:rsidP="00B90009">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99F3132" w14:textId="5B2F2334" w:rsidR="003E22C1" w:rsidRDefault="003E22C1" w:rsidP="00B90009">
      <w:pPr>
        <w:widowControl/>
        <w:spacing w:after="0" w:line="240" w:lineRule="auto"/>
        <w:contextualSpacing/>
        <w:rPr>
          <w:rFonts w:ascii="Arial" w:eastAsia="Arial" w:hAnsi="Arial" w:cs="Arial"/>
          <w:sz w:val="24"/>
          <w:szCs w:val="24"/>
        </w:rPr>
      </w:pPr>
    </w:p>
    <w:p w14:paraId="3A666C24" w14:textId="064F6A49" w:rsidR="003E22C1" w:rsidRDefault="003E22C1" w:rsidP="00B90009">
      <w:pPr>
        <w:widowControl/>
        <w:spacing w:after="0" w:line="240" w:lineRule="auto"/>
        <w:contextualSpacing/>
        <w:rPr>
          <w:rFonts w:ascii="Arial" w:eastAsia="Arial" w:hAnsi="Arial" w:cs="Arial"/>
          <w:sz w:val="24"/>
          <w:szCs w:val="24"/>
        </w:rPr>
      </w:pPr>
    </w:p>
    <w:p w14:paraId="2FAD37C1" w14:textId="2340BAA9" w:rsidR="003E22C1" w:rsidRDefault="003E22C1" w:rsidP="00B90009">
      <w:pPr>
        <w:widowControl/>
        <w:spacing w:after="0" w:line="240" w:lineRule="auto"/>
        <w:contextualSpacing/>
        <w:rPr>
          <w:rFonts w:ascii="Arial" w:eastAsia="Arial" w:hAnsi="Arial" w:cs="Arial"/>
          <w:sz w:val="24"/>
          <w:szCs w:val="24"/>
        </w:rPr>
      </w:pPr>
    </w:p>
    <w:p w14:paraId="0545AD2E" w14:textId="5D1171A3" w:rsidR="003E22C1" w:rsidRDefault="003E22C1" w:rsidP="00B90009">
      <w:pPr>
        <w:widowControl/>
        <w:spacing w:after="0" w:line="240" w:lineRule="auto"/>
        <w:contextualSpacing/>
        <w:rPr>
          <w:rFonts w:ascii="Arial" w:eastAsia="Arial" w:hAnsi="Arial" w:cs="Arial"/>
          <w:sz w:val="24"/>
          <w:szCs w:val="24"/>
        </w:rPr>
      </w:pPr>
    </w:p>
    <w:p w14:paraId="01414F56" w14:textId="418D56E8" w:rsidR="003E22C1" w:rsidRDefault="003E22C1" w:rsidP="00B90009">
      <w:pPr>
        <w:widowControl/>
        <w:spacing w:after="0" w:line="240" w:lineRule="auto"/>
        <w:contextualSpacing/>
        <w:rPr>
          <w:rFonts w:ascii="Arial" w:eastAsia="Arial" w:hAnsi="Arial" w:cs="Arial"/>
          <w:sz w:val="24"/>
          <w:szCs w:val="24"/>
        </w:rPr>
      </w:pPr>
    </w:p>
    <w:p w14:paraId="664BD2C1" w14:textId="05E11E91" w:rsidR="003E22C1" w:rsidRDefault="003E22C1" w:rsidP="00B90009">
      <w:pPr>
        <w:widowControl/>
        <w:spacing w:after="0" w:line="240" w:lineRule="auto"/>
        <w:contextualSpacing/>
        <w:rPr>
          <w:rFonts w:ascii="Arial" w:eastAsia="Arial" w:hAnsi="Arial" w:cs="Arial"/>
          <w:sz w:val="24"/>
          <w:szCs w:val="24"/>
        </w:rPr>
      </w:pPr>
    </w:p>
    <w:p w14:paraId="285E5C18" w14:textId="46FFE022" w:rsidR="003E22C1" w:rsidRDefault="003E22C1" w:rsidP="00B90009">
      <w:pPr>
        <w:widowControl/>
        <w:spacing w:after="0" w:line="240" w:lineRule="auto"/>
        <w:contextualSpacing/>
        <w:rPr>
          <w:rFonts w:ascii="Arial" w:eastAsia="Arial" w:hAnsi="Arial" w:cs="Arial"/>
          <w:sz w:val="24"/>
          <w:szCs w:val="24"/>
        </w:rPr>
      </w:pPr>
    </w:p>
    <w:p w14:paraId="614642E7" w14:textId="5F818DDA" w:rsidR="003E22C1" w:rsidRDefault="003E22C1" w:rsidP="00B90009">
      <w:pPr>
        <w:widowControl/>
        <w:spacing w:after="0" w:line="240" w:lineRule="auto"/>
        <w:contextualSpacing/>
        <w:rPr>
          <w:rFonts w:ascii="Arial" w:eastAsia="Arial" w:hAnsi="Arial" w:cs="Arial"/>
          <w:sz w:val="24"/>
          <w:szCs w:val="24"/>
        </w:rPr>
      </w:pPr>
    </w:p>
    <w:p w14:paraId="082BE0A8" w14:textId="16563532" w:rsidR="003E22C1" w:rsidRDefault="003E22C1" w:rsidP="00B90009">
      <w:pPr>
        <w:widowControl/>
        <w:spacing w:after="0" w:line="240" w:lineRule="auto"/>
        <w:contextualSpacing/>
        <w:rPr>
          <w:rFonts w:ascii="Arial" w:eastAsia="Arial" w:hAnsi="Arial" w:cs="Arial"/>
          <w:sz w:val="24"/>
          <w:szCs w:val="24"/>
        </w:rPr>
      </w:pPr>
    </w:p>
    <w:p w14:paraId="0443806E" w14:textId="2CA2B775" w:rsidR="003E22C1" w:rsidRDefault="003E22C1" w:rsidP="00B90009">
      <w:pPr>
        <w:widowControl/>
        <w:spacing w:after="0" w:line="240" w:lineRule="auto"/>
        <w:contextualSpacing/>
        <w:rPr>
          <w:rFonts w:ascii="Arial" w:eastAsia="Arial" w:hAnsi="Arial" w:cs="Arial"/>
          <w:sz w:val="24"/>
          <w:szCs w:val="24"/>
        </w:rPr>
      </w:pPr>
    </w:p>
    <w:p w14:paraId="7964BF85" w14:textId="29143E1D" w:rsidR="003E22C1" w:rsidRDefault="003E22C1" w:rsidP="00B90009">
      <w:pPr>
        <w:widowControl/>
        <w:spacing w:after="0" w:line="240" w:lineRule="auto"/>
        <w:contextualSpacing/>
        <w:rPr>
          <w:rFonts w:ascii="Arial" w:eastAsia="Arial" w:hAnsi="Arial" w:cs="Arial"/>
          <w:sz w:val="24"/>
          <w:szCs w:val="24"/>
        </w:rPr>
      </w:pPr>
    </w:p>
    <w:p w14:paraId="089FAE7D" w14:textId="70F59D9D" w:rsidR="003E22C1" w:rsidRDefault="003E22C1" w:rsidP="00B90009">
      <w:pPr>
        <w:widowControl/>
        <w:spacing w:after="0" w:line="240" w:lineRule="auto"/>
        <w:contextualSpacing/>
        <w:rPr>
          <w:rFonts w:ascii="Arial" w:eastAsia="Arial" w:hAnsi="Arial" w:cs="Arial"/>
          <w:sz w:val="24"/>
          <w:szCs w:val="24"/>
        </w:rPr>
      </w:pPr>
    </w:p>
    <w:p w14:paraId="19AC96AF" w14:textId="0D1D7ACA" w:rsidR="003E22C1" w:rsidRDefault="003E22C1" w:rsidP="00B90009">
      <w:pPr>
        <w:widowControl/>
        <w:spacing w:after="0" w:line="240" w:lineRule="auto"/>
        <w:contextualSpacing/>
        <w:rPr>
          <w:rFonts w:ascii="Arial" w:eastAsia="Arial" w:hAnsi="Arial" w:cs="Arial"/>
          <w:sz w:val="24"/>
          <w:szCs w:val="24"/>
        </w:rPr>
      </w:pPr>
    </w:p>
    <w:p w14:paraId="3EFC483D" w14:textId="6F6C101E" w:rsidR="003E22C1" w:rsidRDefault="003E22C1" w:rsidP="00B90009">
      <w:pPr>
        <w:widowControl/>
        <w:spacing w:after="0" w:line="240" w:lineRule="auto"/>
        <w:contextualSpacing/>
        <w:rPr>
          <w:rFonts w:ascii="Arial" w:eastAsia="Arial" w:hAnsi="Arial" w:cs="Arial"/>
          <w:sz w:val="24"/>
          <w:szCs w:val="24"/>
        </w:rPr>
      </w:pPr>
    </w:p>
    <w:p w14:paraId="1FB34570" w14:textId="3B7B9AF3" w:rsidR="003E22C1" w:rsidRDefault="003E22C1" w:rsidP="00B90009">
      <w:pPr>
        <w:widowControl/>
        <w:spacing w:after="0" w:line="240" w:lineRule="auto"/>
        <w:contextualSpacing/>
        <w:rPr>
          <w:rFonts w:ascii="Arial" w:eastAsia="Arial" w:hAnsi="Arial" w:cs="Arial"/>
          <w:sz w:val="24"/>
          <w:szCs w:val="24"/>
        </w:rPr>
      </w:pPr>
    </w:p>
    <w:p w14:paraId="0FF43E23" w14:textId="280080BC" w:rsidR="003E22C1" w:rsidRDefault="003E22C1" w:rsidP="00B90009">
      <w:pPr>
        <w:widowControl/>
        <w:spacing w:after="0" w:line="240" w:lineRule="auto"/>
        <w:contextualSpacing/>
        <w:rPr>
          <w:rFonts w:ascii="Arial" w:eastAsia="Arial" w:hAnsi="Arial" w:cs="Arial"/>
          <w:sz w:val="24"/>
          <w:szCs w:val="24"/>
        </w:rPr>
      </w:pPr>
    </w:p>
    <w:p w14:paraId="365772BB" w14:textId="53D93FE2" w:rsidR="003E22C1" w:rsidRDefault="003E22C1" w:rsidP="00B90009">
      <w:pPr>
        <w:widowControl/>
        <w:spacing w:after="0" w:line="240" w:lineRule="auto"/>
        <w:contextualSpacing/>
        <w:rPr>
          <w:rFonts w:ascii="Arial" w:eastAsia="Arial" w:hAnsi="Arial" w:cs="Arial"/>
          <w:sz w:val="24"/>
          <w:szCs w:val="24"/>
        </w:rPr>
      </w:pPr>
    </w:p>
    <w:p w14:paraId="507493AC" w14:textId="23520DC5" w:rsidR="003E22C1" w:rsidRDefault="003E22C1" w:rsidP="00B90009">
      <w:pPr>
        <w:widowControl/>
        <w:spacing w:after="0" w:line="240" w:lineRule="auto"/>
        <w:contextualSpacing/>
        <w:rPr>
          <w:rFonts w:ascii="Arial" w:eastAsia="Arial" w:hAnsi="Arial" w:cs="Arial"/>
          <w:sz w:val="24"/>
          <w:szCs w:val="24"/>
        </w:rPr>
      </w:pPr>
    </w:p>
    <w:p w14:paraId="1DE701B4" w14:textId="423926A4" w:rsidR="003E22C1" w:rsidRDefault="003E22C1" w:rsidP="00B90009">
      <w:pPr>
        <w:widowControl/>
        <w:spacing w:after="0" w:line="240" w:lineRule="auto"/>
        <w:contextualSpacing/>
        <w:rPr>
          <w:rFonts w:ascii="Arial" w:eastAsia="Arial" w:hAnsi="Arial" w:cs="Arial"/>
          <w:sz w:val="24"/>
          <w:szCs w:val="24"/>
        </w:rPr>
      </w:pPr>
    </w:p>
    <w:p w14:paraId="258C29A9" w14:textId="0D270832" w:rsidR="003E22C1" w:rsidRDefault="003E22C1" w:rsidP="00B90009">
      <w:pPr>
        <w:widowControl/>
        <w:spacing w:after="0" w:line="240" w:lineRule="auto"/>
        <w:contextualSpacing/>
        <w:rPr>
          <w:rFonts w:ascii="Arial" w:eastAsia="Arial" w:hAnsi="Arial" w:cs="Arial"/>
          <w:sz w:val="24"/>
          <w:szCs w:val="24"/>
        </w:rPr>
      </w:pPr>
    </w:p>
    <w:p w14:paraId="2D722ACD" w14:textId="0FE0BCA3" w:rsidR="003E22C1" w:rsidRDefault="003E22C1" w:rsidP="00B90009">
      <w:pPr>
        <w:widowControl/>
        <w:spacing w:after="0" w:line="240" w:lineRule="auto"/>
        <w:contextualSpacing/>
        <w:rPr>
          <w:rFonts w:ascii="Arial" w:eastAsia="Arial" w:hAnsi="Arial" w:cs="Arial"/>
          <w:sz w:val="24"/>
          <w:szCs w:val="24"/>
        </w:rPr>
      </w:pPr>
    </w:p>
    <w:p w14:paraId="3BB17B9A" w14:textId="22DF9A3D" w:rsidR="003E22C1" w:rsidRDefault="003E22C1" w:rsidP="00B90009">
      <w:pPr>
        <w:widowControl/>
        <w:spacing w:after="0" w:line="240" w:lineRule="auto"/>
        <w:contextualSpacing/>
        <w:rPr>
          <w:rFonts w:ascii="Arial" w:eastAsia="Arial" w:hAnsi="Arial" w:cs="Arial"/>
          <w:sz w:val="24"/>
          <w:szCs w:val="24"/>
        </w:rPr>
      </w:pPr>
    </w:p>
    <w:p w14:paraId="772CE116" w14:textId="0FC3FB69" w:rsidR="003E22C1" w:rsidRDefault="003E22C1" w:rsidP="00B90009">
      <w:pPr>
        <w:widowControl/>
        <w:spacing w:after="0" w:line="240" w:lineRule="auto"/>
        <w:contextualSpacing/>
        <w:rPr>
          <w:rFonts w:ascii="Arial" w:eastAsia="Arial" w:hAnsi="Arial" w:cs="Arial"/>
          <w:sz w:val="24"/>
          <w:szCs w:val="24"/>
        </w:rPr>
      </w:pPr>
    </w:p>
    <w:p w14:paraId="6C90ACB4" w14:textId="053E7320" w:rsidR="003E22C1" w:rsidRDefault="003E22C1" w:rsidP="00B90009">
      <w:pPr>
        <w:widowControl/>
        <w:spacing w:after="0" w:line="240" w:lineRule="auto"/>
        <w:contextualSpacing/>
        <w:rPr>
          <w:rFonts w:ascii="Arial" w:eastAsia="Arial" w:hAnsi="Arial" w:cs="Arial"/>
          <w:sz w:val="24"/>
          <w:szCs w:val="24"/>
        </w:rPr>
      </w:pPr>
    </w:p>
    <w:p w14:paraId="47D33E4F" w14:textId="0E0A3292" w:rsidR="003E22C1" w:rsidRDefault="003E22C1" w:rsidP="00B90009">
      <w:pPr>
        <w:widowControl/>
        <w:spacing w:after="0" w:line="240" w:lineRule="auto"/>
        <w:contextualSpacing/>
        <w:rPr>
          <w:rFonts w:ascii="Arial" w:eastAsia="Arial" w:hAnsi="Arial" w:cs="Arial"/>
          <w:sz w:val="24"/>
          <w:szCs w:val="24"/>
        </w:rPr>
      </w:pPr>
    </w:p>
    <w:p w14:paraId="3842C4A9" w14:textId="747F5504" w:rsidR="003E22C1" w:rsidRDefault="003E22C1" w:rsidP="00B90009">
      <w:pPr>
        <w:widowControl/>
        <w:spacing w:after="0" w:line="240" w:lineRule="auto"/>
        <w:contextualSpacing/>
        <w:rPr>
          <w:rFonts w:ascii="Arial" w:eastAsia="Arial" w:hAnsi="Arial" w:cs="Arial"/>
          <w:sz w:val="24"/>
          <w:szCs w:val="24"/>
        </w:rPr>
      </w:pPr>
    </w:p>
    <w:p w14:paraId="53ED818C" w14:textId="598FC4E1" w:rsidR="003E22C1" w:rsidRDefault="003E22C1" w:rsidP="00B90009">
      <w:pPr>
        <w:widowControl/>
        <w:spacing w:after="0" w:line="240" w:lineRule="auto"/>
        <w:contextualSpacing/>
        <w:rPr>
          <w:rFonts w:ascii="Arial" w:eastAsia="Arial" w:hAnsi="Arial" w:cs="Arial"/>
          <w:sz w:val="24"/>
          <w:szCs w:val="24"/>
        </w:rPr>
      </w:pPr>
    </w:p>
    <w:p w14:paraId="7B80D097" w14:textId="17CF1D6E" w:rsidR="003E22C1" w:rsidRDefault="003E22C1" w:rsidP="00B90009">
      <w:pPr>
        <w:widowControl/>
        <w:spacing w:after="0" w:line="240" w:lineRule="auto"/>
        <w:contextualSpacing/>
        <w:rPr>
          <w:rFonts w:ascii="Arial" w:eastAsia="Arial" w:hAnsi="Arial" w:cs="Arial"/>
          <w:sz w:val="24"/>
          <w:szCs w:val="24"/>
        </w:rPr>
      </w:pPr>
    </w:p>
    <w:p w14:paraId="7FA8C013" w14:textId="07DDA52C" w:rsidR="003E22C1" w:rsidRDefault="003E22C1" w:rsidP="00B90009">
      <w:pPr>
        <w:widowControl/>
        <w:spacing w:after="0" w:line="240" w:lineRule="auto"/>
        <w:contextualSpacing/>
        <w:rPr>
          <w:rFonts w:ascii="Arial" w:eastAsia="Arial" w:hAnsi="Arial" w:cs="Arial"/>
          <w:sz w:val="24"/>
          <w:szCs w:val="24"/>
        </w:rPr>
      </w:pPr>
    </w:p>
    <w:p w14:paraId="5D163DA8" w14:textId="39484A78" w:rsidR="003E22C1" w:rsidRDefault="003E22C1" w:rsidP="00B90009">
      <w:pPr>
        <w:widowControl/>
        <w:spacing w:after="0" w:line="240" w:lineRule="auto"/>
        <w:contextualSpacing/>
        <w:rPr>
          <w:rFonts w:ascii="Arial" w:eastAsia="Arial" w:hAnsi="Arial" w:cs="Arial"/>
          <w:sz w:val="24"/>
          <w:szCs w:val="24"/>
        </w:rPr>
      </w:pPr>
    </w:p>
    <w:p w14:paraId="255DC1C6" w14:textId="18DF9D27" w:rsidR="003E22C1" w:rsidRDefault="003E22C1" w:rsidP="00B90009">
      <w:pPr>
        <w:widowControl/>
        <w:spacing w:after="0" w:line="240" w:lineRule="auto"/>
        <w:contextualSpacing/>
        <w:rPr>
          <w:rFonts w:ascii="Arial" w:eastAsia="Arial" w:hAnsi="Arial" w:cs="Arial"/>
          <w:sz w:val="24"/>
          <w:szCs w:val="24"/>
        </w:rPr>
      </w:pPr>
    </w:p>
    <w:p w14:paraId="559C9AF0" w14:textId="73F0C4BF" w:rsidR="003E22C1" w:rsidRDefault="003E22C1" w:rsidP="00B90009">
      <w:pPr>
        <w:widowControl/>
        <w:spacing w:after="0" w:line="240" w:lineRule="auto"/>
        <w:contextualSpacing/>
        <w:rPr>
          <w:rFonts w:ascii="Arial" w:eastAsia="Arial" w:hAnsi="Arial" w:cs="Arial"/>
          <w:sz w:val="24"/>
          <w:szCs w:val="24"/>
        </w:rPr>
      </w:pPr>
    </w:p>
    <w:p w14:paraId="76B8D23D" w14:textId="2B665BEF" w:rsidR="003E22C1" w:rsidRDefault="003E22C1" w:rsidP="00B90009">
      <w:pPr>
        <w:widowControl/>
        <w:spacing w:after="0" w:line="240" w:lineRule="auto"/>
        <w:contextualSpacing/>
        <w:rPr>
          <w:rFonts w:ascii="Arial" w:eastAsia="Arial" w:hAnsi="Arial" w:cs="Arial"/>
          <w:sz w:val="24"/>
          <w:szCs w:val="24"/>
        </w:rPr>
      </w:pPr>
    </w:p>
    <w:p w14:paraId="10E19759" w14:textId="3977FBA9" w:rsidR="003E22C1" w:rsidRDefault="003E22C1" w:rsidP="00B90009">
      <w:pPr>
        <w:widowControl/>
        <w:spacing w:after="0" w:line="240" w:lineRule="auto"/>
        <w:contextualSpacing/>
        <w:rPr>
          <w:rFonts w:ascii="Arial" w:eastAsia="Arial" w:hAnsi="Arial" w:cs="Arial"/>
          <w:sz w:val="24"/>
          <w:szCs w:val="24"/>
        </w:rPr>
      </w:pPr>
    </w:p>
    <w:p w14:paraId="72EA831A" w14:textId="29B47F92" w:rsidR="003E22C1" w:rsidRDefault="003E22C1" w:rsidP="00B90009">
      <w:pPr>
        <w:widowControl/>
        <w:spacing w:after="0" w:line="240" w:lineRule="auto"/>
        <w:contextualSpacing/>
        <w:rPr>
          <w:rFonts w:ascii="Arial" w:eastAsia="Arial" w:hAnsi="Arial" w:cs="Arial"/>
          <w:sz w:val="24"/>
          <w:szCs w:val="24"/>
        </w:rPr>
      </w:pPr>
    </w:p>
    <w:p w14:paraId="055CE8B3" w14:textId="1BFA7868" w:rsidR="003E22C1" w:rsidRDefault="003E22C1" w:rsidP="00B90009">
      <w:pPr>
        <w:widowControl/>
        <w:spacing w:after="0" w:line="240" w:lineRule="auto"/>
        <w:contextualSpacing/>
        <w:rPr>
          <w:rFonts w:ascii="Arial" w:eastAsia="Arial" w:hAnsi="Arial" w:cs="Arial"/>
          <w:b/>
          <w:bCs/>
          <w:color w:val="002060"/>
          <w:sz w:val="28"/>
          <w:szCs w:val="28"/>
        </w:rPr>
      </w:pPr>
      <w:r w:rsidRPr="003E22C1">
        <w:rPr>
          <w:rFonts w:ascii="Arial" w:eastAsia="Arial" w:hAnsi="Arial" w:cs="Arial"/>
          <w:b/>
          <w:bCs/>
          <w:color w:val="002060"/>
          <w:sz w:val="28"/>
          <w:szCs w:val="28"/>
        </w:rPr>
        <w:lastRenderedPageBreak/>
        <w:t>PHOTO DOCUMENTATION</w:t>
      </w:r>
    </w:p>
    <w:p w14:paraId="3D26AAB0" w14:textId="7BD82845" w:rsidR="003E22C1" w:rsidRPr="003E22C1" w:rsidRDefault="00CB3C24" w:rsidP="00B90009">
      <w:pPr>
        <w:widowControl/>
        <w:spacing w:after="0" w:line="240" w:lineRule="auto"/>
        <w:contextualSpacing/>
        <w:rPr>
          <w:rFonts w:ascii="Arial" w:eastAsia="Arial" w:hAnsi="Arial" w:cs="Arial"/>
          <w:b/>
          <w:bCs/>
          <w:color w:val="002060"/>
          <w:sz w:val="32"/>
          <w:szCs w:val="28"/>
        </w:rPr>
      </w:pPr>
      <w:r>
        <w:rPr>
          <w:rFonts w:ascii="Arial" w:eastAsia="Arial" w:hAnsi="Arial" w:cs="Arial"/>
          <w:b/>
          <w:bCs/>
          <w:noProof/>
          <w:color w:val="002060"/>
          <w:sz w:val="32"/>
          <w:szCs w:val="28"/>
        </w:rPr>
        <w:drawing>
          <wp:anchor distT="0" distB="0" distL="114300" distR="114300" simplePos="0" relativeHeight="251660288" behindDoc="1" locked="0" layoutInCell="1" allowOverlap="1" wp14:anchorId="2E8DD71A" wp14:editId="3998E265">
            <wp:simplePos x="0" y="0"/>
            <wp:positionH relativeFrom="margin">
              <wp:align>center</wp:align>
            </wp:positionH>
            <wp:positionV relativeFrom="paragraph">
              <wp:posOffset>4437490</wp:posOffset>
            </wp:positionV>
            <wp:extent cx="541020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10200" cy="4057650"/>
                    </a:xfrm>
                    <a:prstGeom prst="rect">
                      <a:avLst/>
                    </a:prstGeom>
                  </pic:spPr>
                </pic:pic>
              </a:graphicData>
            </a:graphic>
            <wp14:sizeRelH relativeFrom="margin">
              <wp14:pctWidth>0</wp14:pctWidth>
            </wp14:sizeRelH>
            <wp14:sizeRelV relativeFrom="margin">
              <wp14:pctHeight>0</wp14:pctHeight>
            </wp14:sizeRelV>
          </wp:anchor>
        </w:drawing>
      </w:r>
      <w:r w:rsidR="00035DE2">
        <w:rPr>
          <w:rFonts w:ascii="Arial" w:eastAsia="Arial" w:hAnsi="Arial" w:cs="Arial"/>
          <w:b/>
          <w:bCs/>
          <w:noProof/>
          <w:color w:val="002060"/>
          <w:sz w:val="32"/>
          <w:szCs w:val="28"/>
        </w:rPr>
        <w:drawing>
          <wp:anchor distT="0" distB="0" distL="114300" distR="114300" simplePos="0" relativeHeight="251658240" behindDoc="1" locked="0" layoutInCell="1" allowOverlap="1" wp14:anchorId="4F6DE5EF" wp14:editId="57D1857A">
            <wp:simplePos x="0" y="0"/>
            <wp:positionH relativeFrom="margin">
              <wp:align>center</wp:align>
            </wp:positionH>
            <wp:positionV relativeFrom="paragraph">
              <wp:posOffset>208280</wp:posOffset>
            </wp:positionV>
            <wp:extent cx="5410200" cy="4057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10200" cy="4057650"/>
                    </a:xfrm>
                    <a:prstGeom prst="rect">
                      <a:avLst/>
                    </a:prstGeom>
                  </pic:spPr>
                </pic:pic>
              </a:graphicData>
            </a:graphic>
            <wp14:sizeRelH relativeFrom="margin">
              <wp14:pctWidth>0</wp14:pctWidth>
            </wp14:sizeRelH>
            <wp14:sizeRelV relativeFrom="margin">
              <wp14:pctHeight>0</wp14:pctHeight>
            </wp14:sizeRelV>
          </wp:anchor>
        </w:drawing>
      </w:r>
    </w:p>
    <w:sectPr w:rsidR="003E22C1" w:rsidRPr="003E22C1" w:rsidSect="005C5DFD">
      <w:headerReference w:type="even" r:id="rId12"/>
      <w:headerReference w:type="default" r:id="rId13"/>
      <w:footerReference w:type="even" r:id="rId14"/>
      <w:footerReference w:type="default" r:id="rId15"/>
      <w:headerReference w:type="first" r:id="rId16"/>
      <w:footerReference w:type="first" r:id="rId17"/>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1EFD1" w14:textId="77777777" w:rsidR="00E559C4" w:rsidRDefault="00E559C4">
      <w:pPr>
        <w:spacing w:after="0" w:line="240" w:lineRule="auto"/>
      </w:pPr>
      <w:r>
        <w:separator/>
      </w:r>
    </w:p>
  </w:endnote>
  <w:endnote w:type="continuationSeparator" w:id="0">
    <w:p w14:paraId="27638B92" w14:textId="77777777" w:rsidR="00E559C4" w:rsidRDefault="00E55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817097" w:rsidRDefault="0081709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817097" w:rsidRDefault="00817097">
    <w:pPr>
      <w:pBdr>
        <w:bottom w:val="single" w:sz="6" w:space="1" w:color="000000"/>
      </w:pBdr>
      <w:tabs>
        <w:tab w:val="left" w:pos="2371"/>
        <w:tab w:val="center" w:pos="5233"/>
      </w:tabs>
      <w:spacing w:after="0" w:line="240" w:lineRule="auto"/>
      <w:jc w:val="right"/>
      <w:rPr>
        <w:sz w:val="16"/>
        <w:szCs w:val="16"/>
      </w:rPr>
    </w:pPr>
  </w:p>
  <w:p w14:paraId="2B859230" w14:textId="2EC5C3D1" w:rsidR="00817097" w:rsidRDefault="00817097" w:rsidP="00E860E3">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B2B79">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B2B79">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BE395B">
      <w:rPr>
        <w:rFonts w:ascii="Arial" w:eastAsia="Arial" w:hAnsi="Arial" w:cs="Arial"/>
        <w:sz w:val="14"/>
        <w:szCs w:val="14"/>
      </w:rPr>
      <w:t>8</w:t>
    </w:r>
    <w:r w:rsidR="00E11D19">
      <w:rPr>
        <w:rFonts w:ascii="Arial" w:eastAsia="Arial" w:hAnsi="Arial" w:cs="Arial"/>
        <w:sz w:val="14"/>
        <w:szCs w:val="14"/>
      </w:rPr>
      <w:t>2</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w:t>
    </w:r>
    <w:r w:rsidR="00E11D19">
      <w:rPr>
        <w:rFonts w:ascii="Arial" w:eastAsia="Arial" w:hAnsi="Arial" w:cs="Arial"/>
        <w:sz w:val="14"/>
        <w:szCs w:val="14"/>
      </w:rPr>
      <w:t>8</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817097" w:rsidRDefault="0081709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B56E6" w14:textId="77777777" w:rsidR="00E559C4" w:rsidRDefault="00E559C4">
      <w:pPr>
        <w:spacing w:after="0" w:line="240" w:lineRule="auto"/>
      </w:pPr>
      <w:r>
        <w:separator/>
      </w:r>
    </w:p>
  </w:footnote>
  <w:footnote w:type="continuationSeparator" w:id="0">
    <w:p w14:paraId="4AC12DC6" w14:textId="77777777" w:rsidR="00E559C4" w:rsidRDefault="00E559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817097" w:rsidRDefault="0081709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817097" w:rsidRDefault="0081709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7097" w:rsidRDefault="00817097">
    <w:pPr>
      <w:pBdr>
        <w:bottom w:val="single" w:sz="6" w:space="1" w:color="000000"/>
      </w:pBdr>
      <w:tabs>
        <w:tab w:val="center" w:pos="4680"/>
        <w:tab w:val="right" w:pos="9360"/>
      </w:tabs>
      <w:spacing w:after="0" w:line="240" w:lineRule="auto"/>
      <w:jc w:val="center"/>
      <w:rPr>
        <w:sz w:val="10"/>
      </w:rPr>
    </w:pPr>
  </w:p>
  <w:p w14:paraId="3A0C3660" w14:textId="77777777" w:rsidR="00817097" w:rsidRDefault="0081709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817097" w:rsidRDefault="0081709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64570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2764350">
      <w:bodyDiv w:val="1"/>
      <w:marLeft w:val="0"/>
      <w:marRight w:val="0"/>
      <w:marTop w:val="0"/>
      <w:marBottom w:val="0"/>
      <w:divBdr>
        <w:top w:val="none" w:sz="0" w:space="0" w:color="auto"/>
        <w:left w:val="none" w:sz="0" w:space="0" w:color="auto"/>
        <w:bottom w:val="none" w:sz="0" w:space="0" w:color="auto"/>
        <w:right w:val="none" w:sz="0" w:space="0" w:color="auto"/>
      </w:divBdr>
      <w:divsChild>
        <w:div w:id="1465856566">
          <w:marLeft w:val="0"/>
          <w:marRight w:val="0"/>
          <w:marTop w:val="0"/>
          <w:marBottom w:val="0"/>
          <w:divBdr>
            <w:top w:val="none" w:sz="0" w:space="0" w:color="auto"/>
            <w:left w:val="none" w:sz="0" w:space="0" w:color="auto"/>
            <w:bottom w:val="none" w:sz="0" w:space="0" w:color="auto"/>
            <w:right w:val="none" w:sz="0" w:space="0" w:color="auto"/>
          </w:divBdr>
        </w:div>
        <w:div w:id="1512598656">
          <w:marLeft w:val="0"/>
          <w:marRight w:val="0"/>
          <w:marTop w:val="0"/>
          <w:marBottom w:val="0"/>
          <w:divBdr>
            <w:top w:val="none" w:sz="0" w:space="0" w:color="auto"/>
            <w:left w:val="none" w:sz="0" w:space="0" w:color="auto"/>
            <w:bottom w:val="none" w:sz="0" w:space="0" w:color="auto"/>
            <w:right w:val="none" w:sz="0" w:space="0" w:color="auto"/>
          </w:divBdr>
        </w:div>
        <w:div w:id="139350315">
          <w:marLeft w:val="0"/>
          <w:marRight w:val="0"/>
          <w:marTop w:val="0"/>
          <w:marBottom w:val="0"/>
          <w:divBdr>
            <w:top w:val="none" w:sz="0" w:space="0" w:color="auto"/>
            <w:left w:val="none" w:sz="0" w:space="0" w:color="auto"/>
            <w:bottom w:val="none" w:sz="0" w:space="0" w:color="auto"/>
            <w:right w:val="none" w:sz="0" w:space="0" w:color="auto"/>
          </w:divBdr>
        </w:div>
      </w:divsChild>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773162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297039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2396658">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3817706">
      <w:bodyDiv w:val="1"/>
      <w:marLeft w:val="0"/>
      <w:marRight w:val="0"/>
      <w:marTop w:val="0"/>
      <w:marBottom w:val="0"/>
      <w:divBdr>
        <w:top w:val="none" w:sz="0" w:space="0" w:color="auto"/>
        <w:left w:val="none" w:sz="0" w:space="0" w:color="auto"/>
        <w:bottom w:val="none" w:sz="0" w:space="0" w:color="auto"/>
        <w:right w:val="none" w:sz="0" w:space="0" w:color="auto"/>
      </w:divBdr>
      <w:divsChild>
        <w:div w:id="98068474">
          <w:marLeft w:val="0"/>
          <w:marRight w:val="0"/>
          <w:marTop w:val="0"/>
          <w:marBottom w:val="0"/>
          <w:divBdr>
            <w:top w:val="none" w:sz="0" w:space="0" w:color="auto"/>
            <w:left w:val="none" w:sz="0" w:space="0" w:color="auto"/>
            <w:bottom w:val="none" w:sz="0" w:space="0" w:color="auto"/>
            <w:right w:val="none" w:sz="0" w:space="0" w:color="auto"/>
          </w:divBdr>
        </w:div>
        <w:div w:id="2083486593">
          <w:marLeft w:val="0"/>
          <w:marRight w:val="0"/>
          <w:marTop w:val="0"/>
          <w:marBottom w:val="0"/>
          <w:divBdr>
            <w:top w:val="none" w:sz="0" w:space="0" w:color="auto"/>
            <w:left w:val="none" w:sz="0" w:space="0" w:color="auto"/>
            <w:bottom w:val="none" w:sz="0" w:space="0" w:color="auto"/>
            <w:right w:val="none" w:sz="0" w:space="0" w:color="auto"/>
          </w:divBdr>
        </w:div>
        <w:div w:id="976572589">
          <w:marLeft w:val="0"/>
          <w:marRight w:val="0"/>
          <w:marTop w:val="0"/>
          <w:marBottom w:val="0"/>
          <w:divBdr>
            <w:top w:val="none" w:sz="0" w:space="0" w:color="auto"/>
            <w:left w:val="none" w:sz="0" w:space="0" w:color="auto"/>
            <w:bottom w:val="none" w:sz="0" w:space="0" w:color="auto"/>
            <w:right w:val="none" w:sz="0" w:space="0" w:color="auto"/>
          </w:divBdr>
        </w:div>
      </w:divsChild>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7536103">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D09A8C-C725-4FA0-B768-D002FB3BF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35</Pages>
  <Words>14233</Words>
  <Characters>81132</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4</cp:revision>
  <dcterms:created xsi:type="dcterms:W3CDTF">2021-05-16T08:05:00Z</dcterms:created>
  <dcterms:modified xsi:type="dcterms:W3CDTF">2021-05-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